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28B2A0" w14:textId="77777777" w:rsidR="008851DE" w:rsidRPr="009E4549" w:rsidRDefault="008851DE" w:rsidP="008851DE">
      <w:pPr>
        <w:jc w:val="center"/>
        <w:rPr>
          <w:b/>
          <w:u w:val="single"/>
        </w:rPr>
      </w:pPr>
      <w:r w:rsidRPr="009E4549">
        <w:rPr>
          <w:b/>
          <w:u w:val="single"/>
        </w:rPr>
        <w:t>Department of Electrical Engineering</w:t>
      </w:r>
    </w:p>
    <w:p w14:paraId="6C597485" w14:textId="77777777" w:rsidR="008851DE" w:rsidRPr="009E4549" w:rsidRDefault="008851DE" w:rsidP="008851DE">
      <w:pPr>
        <w:jc w:val="center"/>
        <w:rPr>
          <w:b/>
          <w:u w:val="single"/>
        </w:rPr>
      </w:pPr>
    </w:p>
    <w:p w14:paraId="3ED80EB3" w14:textId="77777777" w:rsidR="008851DE" w:rsidRPr="009E4549" w:rsidRDefault="008851DE" w:rsidP="008851DE">
      <w:pPr>
        <w:jc w:val="center"/>
        <w:rPr>
          <w:b/>
        </w:rPr>
      </w:pPr>
    </w:p>
    <w:tbl>
      <w:tblPr>
        <w:tblW w:w="0" w:type="auto"/>
        <w:tblInd w:w="-90" w:type="dxa"/>
        <w:tblLook w:val="00A0" w:firstRow="1" w:lastRow="0" w:firstColumn="1" w:lastColumn="0" w:noHBand="0" w:noVBand="0"/>
      </w:tblPr>
      <w:tblGrid>
        <w:gridCol w:w="5172"/>
        <w:gridCol w:w="4278"/>
      </w:tblGrid>
      <w:tr w:rsidR="008851DE" w:rsidRPr="009E4549" w14:paraId="364885DC" w14:textId="77777777" w:rsidTr="00F227D7">
        <w:tc>
          <w:tcPr>
            <w:tcW w:w="5238" w:type="dxa"/>
          </w:tcPr>
          <w:p w14:paraId="01B8B097" w14:textId="77777777" w:rsidR="008851DE" w:rsidRPr="009E4549" w:rsidRDefault="008851DE" w:rsidP="00F227D7">
            <w:pPr>
              <w:rPr>
                <w:b/>
              </w:rPr>
            </w:pPr>
            <w:r w:rsidRPr="009E4549">
              <w:rPr>
                <w:b/>
              </w:rPr>
              <w:t>Faculty Member:</w:t>
            </w:r>
            <w:r w:rsidRPr="008E606E">
              <w:rPr>
                <w:b/>
                <w:u w:val="single"/>
              </w:rPr>
              <w:t xml:space="preserve"> Ma’am Qurat-ul-Ain</w:t>
            </w:r>
          </w:p>
        </w:tc>
        <w:tc>
          <w:tcPr>
            <w:tcW w:w="4338" w:type="dxa"/>
          </w:tcPr>
          <w:p w14:paraId="255B2FE1" w14:textId="3771F9A9" w:rsidR="008851DE" w:rsidRPr="009E4549" w:rsidRDefault="008851DE" w:rsidP="008851DE">
            <w:pPr>
              <w:tabs>
                <w:tab w:val="left" w:pos="301"/>
                <w:tab w:val="right" w:pos="4122"/>
              </w:tabs>
              <w:rPr>
                <w:b/>
              </w:rPr>
            </w:pPr>
            <w:r w:rsidRPr="009E4549">
              <w:rPr>
                <w:b/>
              </w:rPr>
              <w:tab/>
              <w:t xml:space="preserve">Dated: </w:t>
            </w:r>
            <w:r w:rsidR="00FB3A2E" w:rsidRPr="00FB3A2E">
              <w:rPr>
                <w:b/>
                <w:u w:val="single"/>
              </w:rPr>
              <w:t>December 31, 2020</w:t>
            </w:r>
          </w:p>
        </w:tc>
      </w:tr>
      <w:tr w:rsidR="008851DE" w:rsidRPr="009E4549" w14:paraId="3F45787D" w14:textId="77777777" w:rsidTr="00F227D7">
        <w:tc>
          <w:tcPr>
            <w:tcW w:w="5238" w:type="dxa"/>
          </w:tcPr>
          <w:p w14:paraId="17441F78" w14:textId="77777777" w:rsidR="008851DE" w:rsidRPr="009E4549" w:rsidRDefault="008851DE" w:rsidP="00F227D7">
            <w:pPr>
              <w:rPr>
                <w:b/>
              </w:rPr>
            </w:pPr>
          </w:p>
          <w:p w14:paraId="2B77EA34" w14:textId="77777777" w:rsidR="008851DE" w:rsidRPr="009E4549" w:rsidRDefault="008851DE" w:rsidP="00F227D7">
            <w:pPr>
              <w:rPr>
                <w:b/>
              </w:rPr>
            </w:pPr>
          </w:p>
        </w:tc>
        <w:tc>
          <w:tcPr>
            <w:tcW w:w="4338" w:type="dxa"/>
          </w:tcPr>
          <w:p w14:paraId="32609BCB" w14:textId="77777777" w:rsidR="008851DE" w:rsidRPr="009E4549" w:rsidRDefault="008851DE" w:rsidP="00F227D7">
            <w:pPr>
              <w:tabs>
                <w:tab w:val="left" w:pos="301"/>
                <w:tab w:val="right" w:pos="4122"/>
              </w:tabs>
              <w:rPr>
                <w:b/>
              </w:rPr>
            </w:pPr>
          </w:p>
        </w:tc>
      </w:tr>
      <w:tr w:rsidR="008851DE" w:rsidRPr="009E4549" w14:paraId="100CA9F6" w14:textId="77777777" w:rsidTr="00F227D7">
        <w:tc>
          <w:tcPr>
            <w:tcW w:w="5238" w:type="dxa"/>
          </w:tcPr>
          <w:p w14:paraId="672C20A9" w14:textId="6947DBF1" w:rsidR="008851DE" w:rsidRPr="009E4549" w:rsidRDefault="008851DE" w:rsidP="008851DE">
            <w:pPr>
              <w:rPr>
                <w:b/>
              </w:rPr>
            </w:pPr>
            <w:r w:rsidRPr="009E4549">
              <w:rPr>
                <w:b/>
              </w:rPr>
              <w:t>Course/Section:</w:t>
            </w:r>
            <w:r w:rsidR="00FB3A2E">
              <w:rPr>
                <w:b/>
                <w:u w:val="single"/>
              </w:rPr>
              <w:t xml:space="preserve"> BSCS-9B</w:t>
            </w:r>
            <w:r>
              <w:rPr>
                <w:b/>
              </w:rPr>
              <w:t xml:space="preserve">   </w:t>
            </w:r>
            <w:r w:rsidRPr="009E4549">
              <w:rPr>
                <w:b/>
              </w:rPr>
              <w:t xml:space="preserve">   </w:t>
            </w:r>
          </w:p>
        </w:tc>
        <w:tc>
          <w:tcPr>
            <w:tcW w:w="4338" w:type="dxa"/>
          </w:tcPr>
          <w:p w14:paraId="22EDD7A7" w14:textId="77777777" w:rsidR="008851DE" w:rsidRPr="009E4549" w:rsidRDefault="008851DE" w:rsidP="00F227D7">
            <w:pPr>
              <w:tabs>
                <w:tab w:val="left" w:pos="376"/>
                <w:tab w:val="right" w:pos="4122"/>
              </w:tabs>
              <w:ind w:left="-90"/>
              <w:rPr>
                <w:b/>
              </w:rPr>
            </w:pPr>
            <w:r w:rsidRPr="009E4549">
              <w:rPr>
                <w:b/>
              </w:rPr>
              <w:t xml:space="preserve">      Semester: </w:t>
            </w:r>
            <w:r w:rsidRPr="008E606E">
              <w:rPr>
                <w:b/>
                <w:u w:val="single"/>
              </w:rPr>
              <w:t>3</w:t>
            </w:r>
            <w:r w:rsidRPr="008E606E">
              <w:rPr>
                <w:b/>
                <w:u w:val="single"/>
                <w:vertAlign w:val="superscript"/>
              </w:rPr>
              <w:t>rd</w:t>
            </w:r>
          </w:p>
          <w:p w14:paraId="1976D67F" w14:textId="77777777" w:rsidR="008851DE" w:rsidRPr="009E4549" w:rsidRDefault="008851DE" w:rsidP="00F227D7">
            <w:pPr>
              <w:tabs>
                <w:tab w:val="left" w:pos="376"/>
                <w:tab w:val="right" w:pos="4122"/>
              </w:tabs>
              <w:ind w:left="-90"/>
              <w:rPr>
                <w:b/>
              </w:rPr>
            </w:pPr>
          </w:p>
          <w:p w14:paraId="7F0F7BC8" w14:textId="77777777" w:rsidR="008851DE" w:rsidRPr="009E4549" w:rsidRDefault="008851DE" w:rsidP="00F227D7">
            <w:pPr>
              <w:tabs>
                <w:tab w:val="left" w:pos="376"/>
                <w:tab w:val="right" w:pos="4122"/>
              </w:tabs>
              <w:ind w:left="-90"/>
              <w:rPr>
                <w:b/>
              </w:rPr>
            </w:pPr>
          </w:p>
        </w:tc>
      </w:tr>
      <w:tr w:rsidR="008851DE" w:rsidRPr="009E4549" w14:paraId="7E839276" w14:textId="77777777" w:rsidTr="00F227D7">
        <w:tc>
          <w:tcPr>
            <w:tcW w:w="5238" w:type="dxa"/>
          </w:tcPr>
          <w:p w14:paraId="50E0F10C" w14:textId="77777777" w:rsidR="008851DE" w:rsidRPr="009E4549" w:rsidRDefault="008851DE" w:rsidP="00F227D7">
            <w:pPr>
              <w:rPr>
                <w:b/>
              </w:rPr>
            </w:pPr>
          </w:p>
        </w:tc>
        <w:tc>
          <w:tcPr>
            <w:tcW w:w="4338" w:type="dxa"/>
          </w:tcPr>
          <w:p w14:paraId="608C396A" w14:textId="77777777" w:rsidR="008851DE" w:rsidRPr="009E4549" w:rsidRDefault="008851DE" w:rsidP="00F227D7">
            <w:pPr>
              <w:tabs>
                <w:tab w:val="left" w:pos="376"/>
                <w:tab w:val="right" w:pos="4122"/>
              </w:tabs>
              <w:ind w:left="-90"/>
              <w:rPr>
                <w:b/>
              </w:rPr>
            </w:pPr>
          </w:p>
        </w:tc>
      </w:tr>
    </w:tbl>
    <w:p w14:paraId="1896BBD8" w14:textId="77777777" w:rsidR="008851DE" w:rsidRPr="009E4549" w:rsidRDefault="008851DE" w:rsidP="008851DE">
      <w:pPr>
        <w:jc w:val="center"/>
        <w:rPr>
          <w:b/>
          <w:bCs/>
          <w:noProof/>
        </w:rPr>
      </w:pPr>
      <w:r w:rsidRPr="009E4549">
        <w:rPr>
          <w:b/>
          <w:bCs/>
          <w:noProof/>
        </w:rPr>
        <w:t>Computer Organization and</w:t>
      </w:r>
    </w:p>
    <w:p w14:paraId="69B1146C" w14:textId="77777777" w:rsidR="008851DE" w:rsidRPr="009E4549" w:rsidRDefault="008851DE" w:rsidP="008851DE">
      <w:pPr>
        <w:jc w:val="center"/>
        <w:rPr>
          <w:b/>
          <w:noProof/>
        </w:rPr>
      </w:pPr>
      <w:r w:rsidRPr="009E4549">
        <w:rPr>
          <w:b/>
          <w:bCs/>
          <w:noProof/>
        </w:rPr>
        <w:t>Assembly Language (CS235)</w:t>
      </w:r>
    </w:p>
    <w:p w14:paraId="496973F6" w14:textId="77777777" w:rsidR="008851DE" w:rsidRPr="009E4549" w:rsidRDefault="008851DE" w:rsidP="008851DE">
      <w:pPr>
        <w:jc w:val="center"/>
      </w:pPr>
      <w:r w:rsidRPr="009E4549">
        <w:rPr>
          <w:b/>
          <w:bCs/>
          <w:u w:val="single"/>
        </w:rPr>
        <w:t>Lab #</w:t>
      </w:r>
      <w:r w:rsidR="00507A5B">
        <w:rPr>
          <w:b/>
          <w:bCs/>
          <w:u w:val="single"/>
        </w:rPr>
        <w:t xml:space="preserve">12 </w:t>
      </w:r>
      <w:r w:rsidR="00577799">
        <w:rPr>
          <w:b/>
          <w:bCs/>
          <w:u w:val="single"/>
        </w:rPr>
        <w:t xml:space="preserve">Use </w:t>
      </w:r>
      <w:r w:rsidR="00507A5B">
        <w:rPr>
          <w:b/>
          <w:bCs/>
          <w:u w:val="single"/>
        </w:rPr>
        <w:t xml:space="preserve">of Some Digital/Analog Sensors with </w:t>
      </w:r>
      <w:r w:rsidR="00577799">
        <w:rPr>
          <w:b/>
          <w:bCs/>
          <w:u w:val="single"/>
        </w:rPr>
        <w:t xml:space="preserve">Arduino Uno </w:t>
      </w:r>
      <w:r w:rsidR="00507A5B">
        <w:rPr>
          <w:b/>
          <w:bCs/>
          <w:u w:val="single"/>
        </w:rPr>
        <w:t xml:space="preserve">on </w:t>
      </w:r>
      <w:r w:rsidR="00577799">
        <w:rPr>
          <w:b/>
          <w:bCs/>
          <w:u w:val="single"/>
        </w:rPr>
        <w:t>Tinkercad</w:t>
      </w:r>
    </w:p>
    <w:p w14:paraId="6D928074" w14:textId="77777777" w:rsidR="008851DE" w:rsidRPr="009E4549" w:rsidRDefault="008851DE" w:rsidP="008851DE">
      <w:pPr>
        <w:tabs>
          <w:tab w:val="left" w:pos="-450"/>
        </w:tabs>
        <w:rPr>
          <w:b/>
          <w:u w:val="single"/>
        </w:rPr>
      </w:pPr>
    </w:p>
    <w:tbl>
      <w:tblPr>
        <w:tblW w:w="1134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936"/>
        <w:gridCol w:w="1124"/>
        <w:gridCol w:w="1530"/>
        <w:gridCol w:w="1800"/>
        <w:gridCol w:w="1350"/>
        <w:gridCol w:w="1080"/>
        <w:gridCol w:w="1350"/>
        <w:gridCol w:w="1170"/>
      </w:tblGrid>
      <w:tr w:rsidR="008851DE" w:rsidRPr="005B7FC2" w14:paraId="6F3D2672" w14:textId="77777777" w:rsidTr="00F227D7">
        <w:trPr>
          <w:trHeight w:val="288"/>
        </w:trPr>
        <w:tc>
          <w:tcPr>
            <w:tcW w:w="3060" w:type="dxa"/>
            <w:gridSpan w:val="2"/>
          </w:tcPr>
          <w:p w14:paraId="2856C50C" w14:textId="77777777" w:rsidR="008851DE" w:rsidRDefault="008851DE" w:rsidP="00F227D7">
            <w:pPr>
              <w:ind w:left="-90"/>
              <w:jc w:val="center"/>
              <w:rPr>
                <w:b/>
              </w:rPr>
            </w:pPr>
          </w:p>
        </w:tc>
        <w:tc>
          <w:tcPr>
            <w:tcW w:w="3330" w:type="dxa"/>
            <w:gridSpan w:val="2"/>
          </w:tcPr>
          <w:p w14:paraId="23D22E36" w14:textId="77777777" w:rsidR="008851DE" w:rsidRDefault="008851DE" w:rsidP="00F227D7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PLO4</w:t>
            </w:r>
          </w:p>
        </w:tc>
        <w:tc>
          <w:tcPr>
            <w:tcW w:w="1350" w:type="dxa"/>
          </w:tcPr>
          <w:p w14:paraId="514380B8" w14:textId="77777777" w:rsidR="008851DE" w:rsidRDefault="008851DE" w:rsidP="00F227D7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PLO5</w:t>
            </w:r>
          </w:p>
        </w:tc>
        <w:tc>
          <w:tcPr>
            <w:tcW w:w="1080" w:type="dxa"/>
          </w:tcPr>
          <w:p w14:paraId="25ADE80A" w14:textId="77777777" w:rsidR="008851DE" w:rsidRDefault="008851DE" w:rsidP="00F227D7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PLO8</w:t>
            </w:r>
          </w:p>
        </w:tc>
        <w:tc>
          <w:tcPr>
            <w:tcW w:w="1350" w:type="dxa"/>
          </w:tcPr>
          <w:p w14:paraId="1BAB8F44" w14:textId="77777777" w:rsidR="008851DE" w:rsidRDefault="008851DE" w:rsidP="00F227D7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PLO9</w:t>
            </w:r>
          </w:p>
        </w:tc>
        <w:tc>
          <w:tcPr>
            <w:tcW w:w="1170" w:type="dxa"/>
          </w:tcPr>
          <w:p w14:paraId="1FA3F00F" w14:textId="77777777" w:rsidR="008851DE" w:rsidRDefault="008851DE" w:rsidP="00F227D7">
            <w:pPr>
              <w:ind w:left="-90"/>
              <w:jc w:val="center"/>
              <w:rPr>
                <w:b/>
              </w:rPr>
            </w:pPr>
          </w:p>
        </w:tc>
      </w:tr>
      <w:tr w:rsidR="008851DE" w:rsidRPr="005B7FC2" w14:paraId="071F6C84" w14:textId="77777777" w:rsidTr="00F227D7">
        <w:trPr>
          <w:trHeight w:val="288"/>
        </w:trPr>
        <w:tc>
          <w:tcPr>
            <w:tcW w:w="1936" w:type="dxa"/>
          </w:tcPr>
          <w:p w14:paraId="17F8C9B2" w14:textId="77777777" w:rsidR="008851DE" w:rsidRPr="005B7FC2" w:rsidRDefault="008851DE" w:rsidP="00F227D7">
            <w:pPr>
              <w:ind w:left="-90"/>
              <w:jc w:val="center"/>
              <w:rPr>
                <w:b/>
              </w:rPr>
            </w:pPr>
            <w:r w:rsidRPr="005B7FC2">
              <w:rPr>
                <w:b/>
              </w:rPr>
              <w:t>Name</w:t>
            </w:r>
          </w:p>
          <w:p w14:paraId="3E5E62E4" w14:textId="77777777" w:rsidR="008851DE" w:rsidRPr="005B7FC2" w:rsidRDefault="008851DE" w:rsidP="00F227D7">
            <w:pPr>
              <w:ind w:left="-90"/>
              <w:jc w:val="center"/>
              <w:rPr>
                <w:b/>
              </w:rPr>
            </w:pPr>
          </w:p>
        </w:tc>
        <w:tc>
          <w:tcPr>
            <w:tcW w:w="1124" w:type="dxa"/>
          </w:tcPr>
          <w:p w14:paraId="4604ABA1" w14:textId="77777777" w:rsidR="008851DE" w:rsidRDefault="008851DE" w:rsidP="00F227D7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Roll number</w:t>
            </w:r>
          </w:p>
        </w:tc>
        <w:tc>
          <w:tcPr>
            <w:tcW w:w="1530" w:type="dxa"/>
          </w:tcPr>
          <w:p w14:paraId="3C39216C" w14:textId="77777777" w:rsidR="008851DE" w:rsidRDefault="008851DE" w:rsidP="00F227D7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Viva /Quiz/ Lab performance</w:t>
            </w:r>
          </w:p>
          <w:p w14:paraId="76C3EF38" w14:textId="77777777" w:rsidR="008851DE" w:rsidRDefault="008851DE" w:rsidP="00F227D7">
            <w:pPr>
              <w:ind w:left="-90"/>
              <w:jc w:val="center"/>
              <w:rPr>
                <w:b/>
              </w:rPr>
            </w:pPr>
          </w:p>
          <w:p w14:paraId="55BD2005" w14:textId="77777777" w:rsidR="008851DE" w:rsidRPr="005B7FC2" w:rsidRDefault="008851DE" w:rsidP="00F227D7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5 marks</w:t>
            </w:r>
          </w:p>
        </w:tc>
        <w:tc>
          <w:tcPr>
            <w:tcW w:w="1800" w:type="dxa"/>
          </w:tcPr>
          <w:p w14:paraId="53823037" w14:textId="77777777" w:rsidR="008851DE" w:rsidRDefault="008851DE" w:rsidP="00F227D7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Analysis of data in lab report</w:t>
            </w:r>
          </w:p>
          <w:p w14:paraId="44808400" w14:textId="77777777" w:rsidR="008851DE" w:rsidRDefault="008851DE" w:rsidP="00F227D7">
            <w:pPr>
              <w:ind w:left="-90"/>
              <w:jc w:val="center"/>
              <w:rPr>
                <w:b/>
              </w:rPr>
            </w:pPr>
          </w:p>
          <w:p w14:paraId="1154BB8F" w14:textId="77777777" w:rsidR="008851DE" w:rsidRDefault="008851DE" w:rsidP="00F227D7">
            <w:pPr>
              <w:ind w:left="-90"/>
              <w:jc w:val="center"/>
              <w:rPr>
                <w:b/>
              </w:rPr>
            </w:pPr>
          </w:p>
          <w:p w14:paraId="7AAC2254" w14:textId="77777777" w:rsidR="008851DE" w:rsidRPr="005B7FC2" w:rsidRDefault="008851DE" w:rsidP="00F227D7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5 marks</w:t>
            </w:r>
          </w:p>
        </w:tc>
        <w:tc>
          <w:tcPr>
            <w:tcW w:w="1350" w:type="dxa"/>
          </w:tcPr>
          <w:p w14:paraId="38ADF85D" w14:textId="77777777" w:rsidR="008851DE" w:rsidRDefault="008851DE" w:rsidP="00F227D7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Modern tool Usage</w:t>
            </w:r>
          </w:p>
          <w:p w14:paraId="051DC767" w14:textId="77777777" w:rsidR="008851DE" w:rsidRDefault="008851DE" w:rsidP="00F227D7">
            <w:pPr>
              <w:ind w:left="-90"/>
              <w:jc w:val="center"/>
              <w:rPr>
                <w:b/>
              </w:rPr>
            </w:pPr>
          </w:p>
          <w:p w14:paraId="6277760F" w14:textId="77777777" w:rsidR="008851DE" w:rsidRDefault="008851DE" w:rsidP="00F227D7">
            <w:pPr>
              <w:ind w:left="-90"/>
              <w:jc w:val="center"/>
              <w:rPr>
                <w:b/>
              </w:rPr>
            </w:pPr>
          </w:p>
          <w:p w14:paraId="1BF90DC5" w14:textId="77777777" w:rsidR="008851DE" w:rsidRPr="005B7FC2" w:rsidRDefault="008851DE" w:rsidP="00F227D7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5 marks</w:t>
            </w:r>
          </w:p>
        </w:tc>
        <w:tc>
          <w:tcPr>
            <w:tcW w:w="1080" w:type="dxa"/>
          </w:tcPr>
          <w:p w14:paraId="3C91FCC2" w14:textId="77777777" w:rsidR="008851DE" w:rsidRDefault="008851DE" w:rsidP="00F227D7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Ethics and Safety</w:t>
            </w:r>
          </w:p>
          <w:p w14:paraId="479A6F2D" w14:textId="77777777" w:rsidR="008851DE" w:rsidRDefault="008851DE" w:rsidP="00F227D7">
            <w:pPr>
              <w:ind w:left="-90"/>
              <w:jc w:val="center"/>
              <w:rPr>
                <w:b/>
              </w:rPr>
            </w:pPr>
          </w:p>
          <w:p w14:paraId="0AA7DCE1" w14:textId="77777777" w:rsidR="008851DE" w:rsidRPr="005B7FC2" w:rsidRDefault="008851DE" w:rsidP="00F227D7">
            <w:pPr>
              <w:rPr>
                <w:b/>
              </w:rPr>
            </w:pPr>
            <w:r>
              <w:rPr>
                <w:b/>
              </w:rPr>
              <w:t>5 marks</w:t>
            </w:r>
          </w:p>
        </w:tc>
        <w:tc>
          <w:tcPr>
            <w:tcW w:w="1350" w:type="dxa"/>
          </w:tcPr>
          <w:p w14:paraId="64D15ACF" w14:textId="77777777" w:rsidR="008851DE" w:rsidRDefault="008851DE" w:rsidP="00F227D7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Individual and team work</w:t>
            </w:r>
          </w:p>
          <w:p w14:paraId="4E95A472" w14:textId="77777777" w:rsidR="008851DE" w:rsidRDefault="008851DE" w:rsidP="00F227D7">
            <w:pPr>
              <w:ind w:left="-90"/>
              <w:jc w:val="center"/>
              <w:rPr>
                <w:b/>
              </w:rPr>
            </w:pPr>
          </w:p>
          <w:p w14:paraId="5DD27CCF" w14:textId="77777777" w:rsidR="008851DE" w:rsidRDefault="008851DE" w:rsidP="00F227D7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5 marks</w:t>
            </w:r>
          </w:p>
        </w:tc>
        <w:tc>
          <w:tcPr>
            <w:tcW w:w="1170" w:type="dxa"/>
          </w:tcPr>
          <w:p w14:paraId="6F0AF168" w14:textId="77777777" w:rsidR="008851DE" w:rsidRDefault="008851DE" w:rsidP="00F227D7">
            <w:pPr>
              <w:ind w:left="-90"/>
              <w:jc w:val="center"/>
              <w:rPr>
                <w:b/>
              </w:rPr>
            </w:pPr>
          </w:p>
          <w:p w14:paraId="11DC0551" w14:textId="77777777" w:rsidR="008851DE" w:rsidRDefault="008851DE" w:rsidP="00F227D7">
            <w:pPr>
              <w:rPr>
                <w:b/>
              </w:rPr>
            </w:pPr>
            <w:r w:rsidRPr="002A5F78">
              <w:rPr>
                <w:b/>
              </w:rPr>
              <w:t>Total</w:t>
            </w:r>
          </w:p>
          <w:p w14:paraId="40C4A282" w14:textId="77777777" w:rsidR="008851DE" w:rsidRDefault="008851DE" w:rsidP="00F227D7">
            <w:pPr>
              <w:rPr>
                <w:b/>
              </w:rPr>
            </w:pPr>
          </w:p>
          <w:p w14:paraId="529B23E7" w14:textId="77777777" w:rsidR="008851DE" w:rsidRDefault="008851DE" w:rsidP="00F227D7">
            <w:pPr>
              <w:rPr>
                <w:b/>
              </w:rPr>
            </w:pPr>
          </w:p>
          <w:p w14:paraId="24BD241F" w14:textId="77777777" w:rsidR="008851DE" w:rsidRPr="002A5F78" w:rsidRDefault="008851DE" w:rsidP="00F227D7">
            <w:pPr>
              <w:rPr>
                <w:b/>
              </w:rPr>
            </w:pPr>
            <w:r>
              <w:rPr>
                <w:b/>
              </w:rPr>
              <w:t>25 marks</w:t>
            </w:r>
          </w:p>
        </w:tc>
      </w:tr>
      <w:tr w:rsidR="008851DE" w:rsidRPr="005B7FC2" w14:paraId="525C4056" w14:textId="77777777" w:rsidTr="008054C1">
        <w:trPr>
          <w:trHeight w:val="638"/>
        </w:trPr>
        <w:tc>
          <w:tcPr>
            <w:tcW w:w="1936" w:type="dxa"/>
          </w:tcPr>
          <w:p w14:paraId="5B92C0B8" w14:textId="77777777" w:rsidR="008851DE" w:rsidRPr="005B7FC2" w:rsidRDefault="008851DE" w:rsidP="00F227D7">
            <w:pPr>
              <w:ind w:left="-90"/>
              <w:rPr>
                <w:b/>
              </w:rPr>
            </w:pPr>
          </w:p>
          <w:p w14:paraId="27F83899" w14:textId="1FB63681" w:rsidR="008851DE" w:rsidRPr="005B7FC2" w:rsidRDefault="00FB3A2E" w:rsidP="00FB3A2E">
            <w:pPr>
              <w:ind w:left="-90"/>
              <w:rPr>
                <w:b/>
              </w:rPr>
            </w:pPr>
            <w:r>
              <w:rPr>
                <w:b/>
              </w:rPr>
              <w:t>Fatima Seemab</w:t>
            </w:r>
          </w:p>
        </w:tc>
        <w:tc>
          <w:tcPr>
            <w:tcW w:w="1124" w:type="dxa"/>
          </w:tcPr>
          <w:p w14:paraId="0E7F3ABB" w14:textId="77777777" w:rsidR="00FB3A2E" w:rsidRDefault="00FB3A2E" w:rsidP="008054C1">
            <w:pPr>
              <w:rPr>
                <w:b/>
              </w:rPr>
            </w:pPr>
          </w:p>
          <w:p w14:paraId="78A012AE" w14:textId="21A9E9E8" w:rsidR="00FB3A2E" w:rsidRPr="008054C1" w:rsidRDefault="00FB3A2E" w:rsidP="008054C1">
            <w:pPr>
              <w:rPr>
                <w:b/>
              </w:rPr>
            </w:pPr>
            <w:r>
              <w:rPr>
                <w:b/>
              </w:rPr>
              <w:t>291310</w:t>
            </w:r>
          </w:p>
        </w:tc>
        <w:tc>
          <w:tcPr>
            <w:tcW w:w="1530" w:type="dxa"/>
          </w:tcPr>
          <w:p w14:paraId="2FF999E5" w14:textId="77777777" w:rsidR="008851DE" w:rsidRPr="005B7FC2" w:rsidRDefault="008851DE" w:rsidP="00F227D7">
            <w:pPr>
              <w:ind w:left="-90"/>
              <w:rPr>
                <w:b/>
              </w:rPr>
            </w:pPr>
          </w:p>
        </w:tc>
        <w:tc>
          <w:tcPr>
            <w:tcW w:w="1800" w:type="dxa"/>
          </w:tcPr>
          <w:p w14:paraId="1591A343" w14:textId="77777777" w:rsidR="008851DE" w:rsidRPr="005B7FC2" w:rsidRDefault="008851DE" w:rsidP="00F227D7">
            <w:pPr>
              <w:ind w:left="-90"/>
              <w:rPr>
                <w:b/>
              </w:rPr>
            </w:pPr>
          </w:p>
        </w:tc>
        <w:tc>
          <w:tcPr>
            <w:tcW w:w="1350" w:type="dxa"/>
          </w:tcPr>
          <w:p w14:paraId="0F30F63E" w14:textId="77777777" w:rsidR="008851DE" w:rsidRPr="005B7FC2" w:rsidRDefault="008851DE" w:rsidP="00F227D7">
            <w:pPr>
              <w:ind w:left="-90"/>
              <w:rPr>
                <w:b/>
              </w:rPr>
            </w:pPr>
          </w:p>
        </w:tc>
        <w:tc>
          <w:tcPr>
            <w:tcW w:w="1080" w:type="dxa"/>
          </w:tcPr>
          <w:p w14:paraId="64636523" w14:textId="77777777" w:rsidR="008851DE" w:rsidRPr="005B7FC2" w:rsidRDefault="008851DE" w:rsidP="00F227D7">
            <w:pPr>
              <w:ind w:left="-90"/>
              <w:rPr>
                <w:b/>
              </w:rPr>
            </w:pPr>
          </w:p>
        </w:tc>
        <w:tc>
          <w:tcPr>
            <w:tcW w:w="1350" w:type="dxa"/>
          </w:tcPr>
          <w:p w14:paraId="542BEDE5" w14:textId="77777777" w:rsidR="008851DE" w:rsidRPr="005B7FC2" w:rsidRDefault="008851DE" w:rsidP="00F227D7">
            <w:pPr>
              <w:ind w:left="-90"/>
              <w:rPr>
                <w:b/>
              </w:rPr>
            </w:pPr>
          </w:p>
        </w:tc>
        <w:tc>
          <w:tcPr>
            <w:tcW w:w="1170" w:type="dxa"/>
          </w:tcPr>
          <w:p w14:paraId="34523F89" w14:textId="77777777" w:rsidR="008851DE" w:rsidRPr="005B7FC2" w:rsidRDefault="008851DE" w:rsidP="00F227D7">
            <w:pPr>
              <w:ind w:left="-90"/>
              <w:rPr>
                <w:b/>
              </w:rPr>
            </w:pPr>
          </w:p>
        </w:tc>
      </w:tr>
      <w:tr w:rsidR="008851DE" w:rsidRPr="005B7FC2" w14:paraId="55ABEDC0" w14:textId="77777777" w:rsidTr="00F227D7">
        <w:trPr>
          <w:trHeight w:val="288"/>
        </w:trPr>
        <w:tc>
          <w:tcPr>
            <w:tcW w:w="1936" w:type="dxa"/>
          </w:tcPr>
          <w:p w14:paraId="6C796DAC" w14:textId="77777777" w:rsidR="008851DE" w:rsidRDefault="008851DE" w:rsidP="008054C1">
            <w:pPr>
              <w:ind w:left="-90"/>
              <w:rPr>
                <w:b/>
              </w:rPr>
            </w:pPr>
          </w:p>
          <w:p w14:paraId="381D0DB7" w14:textId="51172354" w:rsidR="00FB3A2E" w:rsidRPr="005B7FC2" w:rsidRDefault="00FB3A2E" w:rsidP="008054C1">
            <w:pPr>
              <w:ind w:left="-90"/>
              <w:rPr>
                <w:b/>
              </w:rPr>
            </w:pPr>
            <w:r>
              <w:rPr>
                <w:b/>
              </w:rPr>
              <w:t>Mahum Samar</w:t>
            </w:r>
          </w:p>
        </w:tc>
        <w:tc>
          <w:tcPr>
            <w:tcW w:w="1124" w:type="dxa"/>
          </w:tcPr>
          <w:p w14:paraId="560917B7" w14:textId="77777777" w:rsidR="008851DE" w:rsidRDefault="008851DE" w:rsidP="00F227D7">
            <w:pPr>
              <w:ind w:left="-90"/>
              <w:rPr>
                <w:b/>
              </w:rPr>
            </w:pPr>
          </w:p>
          <w:p w14:paraId="4DA40397" w14:textId="41FCDC6B" w:rsidR="00FB3A2E" w:rsidRPr="005B7FC2" w:rsidRDefault="00FB3A2E" w:rsidP="00F227D7">
            <w:pPr>
              <w:ind w:left="-90"/>
              <w:rPr>
                <w:b/>
              </w:rPr>
            </w:pPr>
            <w:r>
              <w:rPr>
                <w:b/>
              </w:rPr>
              <w:t xml:space="preserve"> 290647</w:t>
            </w:r>
          </w:p>
        </w:tc>
        <w:tc>
          <w:tcPr>
            <w:tcW w:w="1530" w:type="dxa"/>
          </w:tcPr>
          <w:p w14:paraId="282A9717" w14:textId="77777777" w:rsidR="008851DE" w:rsidRPr="005B7FC2" w:rsidRDefault="008851DE" w:rsidP="00F227D7">
            <w:pPr>
              <w:ind w:left="-90"/>
              <w:rPr>
                <w:b/>
              </w:rPr>
            </w:pPr>
          </w:p>
        </w:tc>
        <w:tc>
          <w:tcPr>
            <w:tcW w:w="1800" w:type="dxa"/>
          </w:tcPr>
          <w:p w14:paraId="04F32207" w14:textId="77777777" w:rsidR="008851DE" w:rsidRPr="005B7FC2" w:rsidRDefault="008851DE" w:rsidP="00F227D7">
            <w:pPr>
              <w:ind w:left="-90"/>
              <w:rPr>
                <w:b/>
              </w:rPr>
            </w:pPr>
          </w:p>
        </w:tc>
        <w:tc>
          <w:tcPr>
            <w:tcW w:w="1350" w:type="dxa"/>
          </w:tcPr>
          <w:p w14:paraId="7E6D23C2" w14:textId="77777777" w:rsidR="008851DE" w:rsidRPr="005B7FC2" w:rsidRDefault="008851DE" w:rsidP="00F227D7">
            <w:pPr>
              <w:ind w:left="-90"/>
              <w:rPr>
                <w:b/>
              </w:rPr>
            </w:pPr>
          </w:p>
        </w:tc>
        <w:tc>
          <w:tcPr>
            <w:tcW w:w="1080" w:type="dxa"/>
          </w:tcPr>
          <w:p w14:paraId="3C01B2AD" w14:textId="77777777" w:rsidR="008851DE" w:rsidRPr="005B7FC2" w:rsidRDefault="008851DE" w:rsidP="00F227D7">
            <w:pPr>
              <w:ind w:left="-90"/>
              <w:rPr>
                <w:b/>
              </w:rPr>
            </w:pPr>
          </w:p>
        </w:tc>
        <w:tc>
          <w:tcPr>
            <w:tcW w:w="1350" w:type="dxa"/>
          </w:tcPr>
          <w:p w14:paraId="28307196" w14:textId="77777777" w:rsidR="008851DE" w:rsidRPr="005B7FC2" w:rsidRDefault="008851DE" w:rsidP="00F227D7">
            <w:pPr>
              <w:ind w:left="-90"/>
              <w:rPr>
                <w:b/>
              </w:rPr>
            </w:pPr>
          </w:p>
        </w:tc>
        <w:tc>
          <w:tcPr>
            <w:tcW w:w="1170" w:type="dxa"/>
          </w:tcPr>
          <w:p w14:paraId="6582600E" w14:textId="77777777" w:rsidR="008851DE" w:rsidRPr="005B7FC2" w:rsidRDefault="008851DE" w:rsidP="00F227D7">
            <w:pPr>
              <w:ind w:left="-90"/>
              <w:rPr>
                <w:b/>
              </w:rPr>
            </w:pPr>
          </w:p>
        </w:tc>
      </w:tr>
      <w:tr w:rsidR="008851DE" w:rsidRPr="005B7FC2" w14:paraId="12DA3D3F" w14:textId="77777777" w:rsidTr="00F227D7">
        <w:trPr>
          <w:trHeight w:val="288"/>
        </w:trPr>
        <w:tc>
          <w:tcPr>
            <w:tcW w:w="1936" w:type="dxa"/>
          </w:tcPr>
          <w:p w14:paraId="3FCCB179" w14:textId="77777777" w:rsidR="008851DE" w:rsidRDefault="008851DE" w:rsidP="00F227D7">
            <w:pPr>
              <w:ind w:left="-90"/>
              <w:rPr>
                <w:b/>
              </w:rPr>
            </w:pPr>
          </w:p>
          <w:p w14:paraId="2AC136D1" w14:textId="2C9A8782" w:rsidR="008851DE" w:rsidRPr="005B7FC2" w:rsidRDefault="00FB3A2E" w:rsidP="00F227D7">
            <w:pPr>
              <w:ind w:left="-90"/>
              <w:rPr>
                <w:b/>
              </w:rPr>
            </w:pPr>
            <w:r>
              <w:rPr>
                <w:b/>
              </w:rPr>
              <w:t>Maryam Fatima</w:t>
            </w:r>
          </w:p>
        </w:tc>
        <w:tc>
          <w:tcPr>
            <w:tcW w:w="1124" w:type="dxa"/>
          </w:tcPr>
          <w:p w14:paraId="6043AC7E" w14:textId="77777777" w:rsidR="008851DE" w:rsidRDefault="008851DE" w:rsidP="00F227D7">
            <w:pPr>
              <w:ind w:left="-90"/>
              <w:rPr>
                <w:b/>
              </w:rPr>
            </w:pPr>
          </w:p>
          <w:p w14:paraId="5160AAD2" w14:textId="7D517816" w:rsidR="00FB3A2E" w:rsidRPr="005B7FC2" w:rsidRDefault="00FB3A2E" w:rsidP="00F227D7">
            <w:pPr>
              <w:ind w:left="-90"/>
              <w:rPr>
                <w:b/>
              </w:rPr>
            </w:pPr>
            <w:r>
              <w:rPr>
                <w:b/>
              </w:rPr>
              <w:t xml:space="preserve"> 29</w:t>
            </w:r>
            <w:r w:rsidR="003B3646">
              <w:rPr>
                <w:b/>
              </w:rPr>
              <w:t>0479</w:t>
            </w:r>
          </w:p>
        </w:tc>
        <w:tc>
          <w:tcPr>
            <w:tcW w:w="1530" w:type="dxa"/>
          </w:tcPr>
          <w:p w14:paraId="04860B4A" w14:textId="77777777" w:rsidR="008851DE" w:rsidRPr="005B7FC2" w:rsidRDefault="008851DE" w:rsidP="00F227D7">
            <w:pPr>
              <w:ind w:left="-90"/>
              <w:rPr>
                <w:b/>
              </w:rPr>
            </w:pPr>
          </w:p>
        </w:tc>
        <w:tc>
          <w:tcPr>
            <w:tcW w:w="1800" w:type="dxa"/>
          </w:tcPr>
          <w:p w14:paraId="256BD6EC" w14:textId="77777777" w:rsidR="008851DE" w:rsidRPr="005B7FC2" w:rsidRDefault="008851DE" w:rsidP="00F227D7">
            <w:pPr>
              <w:ind w:left="-90"/>
              <w:rPr>
                <w:b/>
              </w:rPr>
            </w:pPr>
          </w:p>
        </w:tc>
        <w:tc>
          <w:tcPr>
            <w:tcW w:w="1350" w:type="dxa"/>
          </w:tcPr>
          <w:p w14:paraId="3520E8B0" w14:textId="77777777" w:rsidR="008851DE" w:rsidRPr="005B7FC2" w:rsidRDefault="008851DE" w:rsidP="00F227D7">
            <w:pPr>
              <w:ind w:left="-90"/>
              <w:rPr>
                <w:b/>
              </w:rPr>
            </w:pPr>
          </w:p>
        </w:tc>
        <w:tc>
          <w:tcPr>
            <w:tcW w:w="1080" w:type="dxa"/>
          </w:tcPr>
          <w:p w14:paraId="4A8B7051" w14:textId="77777777" w:rsidR="008851DE" w:rsidRPr="005B7FC2" w:rsidRDefault="008851DE" w:rsidP="00F227D7">
            <w:pPr>
              <w:ind w:left="-90"/>
              <w:rPr>
                <w:b/>
              </w:rPr>
            </w:pPr>
          </w:p>
        </w:tc>
        <w:tc>
          <w:tcPr>
            <w:tcW w:w="1350" w:type="dxa"/>
          </w:tcPr>
          <w:p w14:paraId="6260BF19" w14:textId="77777777" w:rsidR="008851DE" w:rsidRPr="005B7FC2" w:rsidRDefault="008851DE" w:rsidP="00F227D7">
            <w:pPr>
              <w:ind w:left="-90"/>
              <w:rPr>
                <w:b/>
              </w:rPr>
            </w:pPr>
          </w:p>
        </w:tc>
        <w:tc>
          <w:tcPr>
            <w:tcW w:w="1170" w:type="dxa"/>
          </w:tcPr>
          <w:p w14:paraId="348FFC99" w14:textId="77777777" w:rsidR="008851DE" w:rsidRPr="005B7FC2" w:rsidRDefault="008851DE" w:rsidP="00F227D7">
            <w:pPr>
              <w:ind w:left="-90"/>
              <w:rPr>
                <w:b/>
              </w:rPr>
            </w:pPr>
          </w:p>
        </w:tc>
      </w:tr>
    </w:tbl>
    <w:p w14:paraId="7696B028" w14:textId="77777777" w:rsidR="008851DE" w:rsidRPr="009E4549" w:rsidRDefault="008851DE" w:rsidP="008851DE"/>
    <w:p w14:paraId="0DF0D689" w14:textId="77777777" w:rsidR="008851DE" w:rsidRPr="009E4549" w:rsidRDefault="008851DE" w:rsidP="008851DE">
      <w:pPr>
        <w:rPr>
          <w:b/>
          <w:u w:val="single"/>
        </w:rPr>
      </w:pPr>
    </w:p>
    <w:p w14:paraId="6B62FDBD" w14:textId="77777777" w:rsidR="008851DE" w:rsidRPr="009E4549" w:rsidRDefault="008851DE" w:rsidP="008851DE">
      <w:pPr>
        <w:rPr>
          <w:b/>
          <w:u w:val="single"/>
        </w:rPr>
      </w:pPr>
    </w:p>
    <w:p w14:paraId="4FAD2FCC" w14:textId="77777777" w:rsidR="008851DE" w:rsidRPr="009E4549" w:rsidRDefault="008851DE" w:rsidP="008851DE">
      <w:pPr>
        <w:rPr>
          <w:b/>
          <w:u w:val="single"/>
        </w:rPr>
      </w:pPr>
    </w:p>
    <w:p w14:paraId="420F93EE" w14:textId="77777777" w:rsidR="008851DE" w:rsidRPr="009E4549" w:rsidRDefault="008851DE" w:rsidP="008851DE">
      <w:pPr>
        <w:rPr>
          <w:b/>
          <w:u w:val="single"/>
        </w:rPr>
      </w:pPr>
    </w:p>
    <w:p w14:paraId="6AAADDBC" w14:textId="77777777" w:rsidR="008851DE" w:rsidRPr="009E4549" w:rsidRDefault="008851DE" w:rsidP="008851DE">
      <w:pPr>
        <w:rPr>
          <w:b/>
          <w:u w:val="single"/>
        </w:rPr>
      </w:pPr>
    </w:p>
    <w:p w14:paraId="3809720E" w14:textId="77777777" w:rsidR="008851DE" w:rsidRPr="009E4549" w:rsidRDefault="008851DE" w:rsidP="008851DE">
      <w:pPr>
        <w:rPr>
          <w:b/>
          <w:u w:val="single"/>
        </w:rPr>
      </w:pPr>
    </w:p>
    <w:p w14:paraId="5D69471F" w14:textId="77777777" w:rsidR="008851DE" w:rsidRPr="009E4549" w:rsidRDefault="008851DE" w:rsidP="008851DE">
      <w:pPr>
        <w:rPr>
          <w:b/>
          <w:u w:val="single"/>
        </w:rPr>
      </w:pPr>
    </w:p>
    <w:p w14:paraId="2ADA4768" w14:textId="77777777" w:rsidR="008851DE" w:rsidRDefault="008851DE" w:rsidP="008851DE">
      <w:pPr>
        <w:rPr>
          <w:b/>
          <w:u w:val="single"/>
        </w:rPr>
      </w:pPr>
    </w:p>
    <w:p w14:paraId="12F21DC7" w14:textId="77777777" w:rsidR="008851DE" w:rsidRDefault="008851DE" w:rsidP="008851DE">
      <w:pPr>
        <w:rPr>
          <w:b/>
          <w:u w:val="single"/>
        </w:rPr>
      </w:pPr>
    </w:p>
    <w:p w14:paraId="6D6D0939" w14:textId="77777777" w:rsidR="008851DE" w:rsidRDefault="008851DE" w:rsidP="008851DE">
      <w:pPr>
        <w:rPr>
          <w:b/>
          <w:u w:val="single"/>
        </w:rPr>
      </w:pPr>
    </w:p>
    <w:p w14:paraId="0B07B6D0" w14:textId="77777777" w:rsidR="008851DE" w:rsidRDefault="008851DE" w:rsidP="008851DE">
      <w:pPr>
        <w:rPr>
          <w:b/>
          <w:u w:val="single"/>
        </w:rPr>
      </w:pPr>
    </w:p>
    <w:p w14:paraId="41FCFAA4" w14:textId="77777777" w:rsidR="008851DE" w:rsidRDefault="008851DE" w:rsidP="008851DE">
      <w:pPr>
        <w:rPr>
          <w:b/>
          <w:u w:val="single"/>
        </w:rPr>
      </w:pPr>
    </w:p>
    <w:p w14:paraId="21283E72" w14:textId="77777777" w:rsidR="008851DE" w:rsidRDefault="008851DE" w:rsidP="008851DE">
      <w:pPr>
        <w:rPr>
          <w:b/>
          <w:u w:val="single"/>
        </w:rPr>
      </w:pPr>
    </w:p>
    <w:p w14:paraId="1FF05F3A" w14:textId="77777777" w:rsidR="008851DE" w:rsidRDefault="008851DE" w:rsidP="008851DE">
      <w:pPr>
        <w:rPr>
          <w:b/>
          <w:u w:val="single"/>
        </w:rPr>
      </w:pPr>
    </w:p>
    <w:p w14:paraId="6381F64E" w14:textId="77777777" w:rsidR="008851DE" w:rsidRPr="009E4549" w:rsidRDefault="008851DE" w:rsidP="008851DE">
      <w:pPr>
        <w:rPr>
          <w:b/>
          <w:u w:val="single"/>
        </w:rPr>
      </w:pPr>
    </w:p>
    <w:p w14:paraId="0BD2FE0F" w14:textId="77777777" w:rsidR="008851DE" w:rsidRDefault="008851DE" w:rsidP="008851DE">
      <w:pPr>
        <w:rPr>
          <w:b/>
          <w:u w:val="single"/>
        </w:rPr>
      </w:pPr>
    </w:p>
    <w:p w14:paraId="38693242" w14:textId="77777777" w:rsidR="008851DE" w:rsidRDefault="008851DE" w:rsidP="008851DE"/>
    <w:p w14:paraId="36B9D948" w14:textId="77777777" w:rsidR="008851DE" w:rsidRPr="009E4549" w:rsidRDefault="008851DE" w:rsidP="008851DE"/>
    <w:p w14:paraId="12D167B1" w14:textId="77777777" w:rsidR="00516479" w:rsidRDefault="00516479" w:rsidP="00516479">
      <w:pPr>
        <w:jc w:val="both"/>
        <w:rPr>
          <w:sz w:val="28"/>
        </w:rPr>
      </w:pPr>
      <w:r w:rsidRPr="005244C3">
        <w:rPr>
          <w:b/>
          <w:sz w:val="28"/>
        </w:rPr>
        <w:lastRenderedPageBreak/>
        <w:t>Objective</w:t>
      </w:r>
      <w:r>
        <w:rPr>
          <w:sz w:val="28"/>
        </w:rPr>
        <w:t xml:space="preserve">: The objective of this lab is to learn </w:t>
      </w:r>
      <w:r w:rsidR="00577799">
        <w:rPr>
          <w:sz w:val="28"/>
        </w:rPr>
        <w:t xml:space="preserve">about </w:t>
      </w:r>
      <w:r w:rsidR="00F066E0">
        <w:rPr>
          <w:sz w:val="28"/>
        </w:rPr>
        <w:t>use of some</w:t>
      </w:r>
      <w:r w:rsidR="00577799">
        <w:rPr>
          <w:sz w:val="28"/>
        </w:rPr>
        <w:t xml:space="preserve"> sensor </w:t>
      </w:r>
      <w:r w:rsidR="004F349C">
        <w:rPr>
          <w:sz w:val="28"/>
        </w:rPr>
        <w:t xml:space="preserve">with </w:t>
      </w:r>
      <w:r w:rsidR="00F066E0">
        <w:rPr>
          <w:sz w:val="28"/>
        </w:rPr>
        <w:t>Arduino</w:t>
      </w:r>
      <w:r w:rsidR="00577799">
        <w:rPr>
          <w:sz w:val="28"/>
        </w:rPr>
        <w:t>.</w:t>
      </w:r>
    </w:p>
    <w:p w14:paraId="06839E30" w14:textId="53582595" w:rsidR="00B66FC1" w:rsidRDefault="00E13782" w:rsidP="00516479">
      <w:r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77A6ACFA" wp14:editId="3A159B0F">
                <wp:simplePos x="0" y="0"/>
                <wp:positionH relativeFrom="column">
                  <wp:posOffset>1186209</wp:posOffset>
                </wp:positionH>
                <wp:positionV relativeFrom="paragraph">
                  <wp:posOffset>2463</wp:posOffset>
                </wp:positionV>
                <wp:extent cx="360" cy="21600"/>
                <wp:effectExtent l="57150" t="76200" r="76200" b="92710"/>
                <wp:wrapNone/>
                <wp:docPr id="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360" cy="21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0B4DF7A0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5" o:spid="_x0000_s1026" type="#_x0000_t75" style="position:absolute;margin-left:90.55pt;margin-top:-5.45pt;width:5.7pt;height:13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">
                <v:imagedata r:id="rId9" o:title=""/>
              </v:shape>
            </w:pict>
          </mc:Fallback>
        </mc:AlternateContent>
      </w:r>
    </w:p>
    <w:p w14:paraId="02584359" w14:textId="61E342B7" w:rsidR="00996631" w:rsidRDefault="00E13782" w:rsidP="00516479">
      <w:r>
        <w:rPr>
          <w:noProof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66835346" wp14:editId="1091A801">
                <wp:simplePos x="0" y="0"/>
                <wp:positionH relativeFrom="column">
                  <wp:posOffset>-44991</wp:posOffset>
                </wp:positionH>
                <wp:positionV relativeFrom="paragraph">
                  <wp:posOffset>63003</wp:posOffset>
                </wp:positionV>
                <wp:extent cx="626040" cy="64080"/>
                <wp:effectExtent l="76200" t="95250" r="98425" b="165100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626040" cy="64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4DEF9A" id="Ink 6" o:spid="_x0000_s1026" type="#_x0000_t75" style="position:absolute;margin-left:-6.35pt;margin-top:-.7pt;width:55pt;height:16.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">
                <v:imagedata r:id="rId1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6C4B75A3" wp14:editId="6E5B0581">
                <wp:simplePos x="0" y="0"/>
                <wp:positionH relativeFrom="column">
                  <wp:posOffset>-94311</wp:posOffset>
                </wp:positionH>
                <wp:positionV relativeFrom="paragraph">
                  <wp:posOffset>84603</wp:posOffset>
                </wp:positionV>
                <wp:extent cx="102240" cy="23400"/>
                <wp:effectExtent l="38100" t="38100" r="50165" b="53340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102240" cy="23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3B0C70" id="Ink 1" o:spid="_x0000_s1026" type="#_x0000_t75" style="position:absolute;margin-left:-8.15pt;margin-top:5.95pt;width:9.45pt;height:3.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">
                <v:imagedata r:id="rId13" o:title=""/>
              </v:shape>
            </w:pict>
          </mc:Fallback>
        </mc:AlternateContent>
      </w:r>
      <w:r w:rsidR="00B66FC1">
        <w:t>RGB led</w:t>
      </w:r>
    </w:p>
    <w:p w14:paraId="0F1C71BF" w14:textId="77777777" w:rsidR="00996631" w:rsidRDefault="00996631" w:rsidP="00516479">
      <w:r>
        <w:rPr>
          <w:noProof/>
        </w:rPr>
        <w:drawing>
          <wp:inline distT="0" distB="0" distL="0" distR="0" wp14:anchorId="3E59C067" wp14:editId="1436F7F4">
            <wp:extent cx="1666875" cy="1605139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670532" cy="160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459A5" w14:textId="77777777" w:rsidR="00B66FC1" w:rsidRDefault="00B66FC1" w:rsidP="00516479"/>
    <w:p w14:paraId="462FF4B2" w14:textId="77777777" w:rsidR="00B66FC1" w:rsidRDefault="00B66FC1" w:rsidP="00516479"/>
    <w:p w14:paraId="38CB1DC4" w14:textId="3902D755" w:rsidR="00516479" w:rsidRDefault="00E13782" w:rsidP="00516479">
      <w:r>
        <w:rPr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3D0BA7AE" wp14:editId="0630C97A">
                <wp:simplePos x="0" y="0"/>
                <wp:positionH relativeFrom="column">
                  <wp:posOffset>-10071</wp:posOffset>
                </wp:positionH>
                <wp:positionV relativeFrom="paragraph">
                  <wp:posOffset>81624</wp:posOffset>
                </wp:positionV>
                <wp:extent cx="863640" cy="56880"/>
                <wp:effectExtent l="76200" t="114300" r="107950" b="153035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863640" cy="56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66D98C" id="Ink 7" o:spid="_x0000_s1026" type="#_x0000_t75" style="position:absolute;margin-left:-3.6pt;margin-top:.8pt;width:73.65pt;height:15.8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">
                <v:imagedata r:id="rId16" o:title=""/>
              </v:shape>
            </w:pict>
          </mc:Fallback>
        </mc:AlternateContent>
      </w:r>
      <w:r w:rsidR="00996631">
        <w:t>Serv</w:t>
      </w:r>
      <w:r w:rsidR="00B66FC1">
        <w:t>o motor</w:t>
      </w:r>
      <w:r w:rsidR="00996631">
        <w:t xml:space="preserve">. </w:t>
      </w:r>
    </w:p>
    <w:p w14:paraId="6341BE85" w14:textId="77777777" w:rsidR="00996631" w:rsidRDefault="00996631" w:rsidP="00516479">
      <w:r>
        <w:rPr>
          <w:noProof/>
        </w:rPr>
        <w:drawing>
          <wp:inline distT="0" distB="0" distL="0" distR="0" wp14:anchorId="1BD2F886" wp14:editId="0794FEF4">
            <wp:extent cx="2471573" cy="1000125"/>
            <wp:effectExtent l="0" t="0" r="508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86974" cy="1006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6D7BE" w14:textId="77777777" w:rsidR="00B66FC1" w:rsidRDefault="00B66FC1" w:rsidP="00516479"/>
    <w:p w14:paraId="0EFF95A7" w14:textId="77777777" w:rsidR="00B66FC1" w:rsidRDefault="00B66FC1" w:rsidP="00516479"/>
    <w:p w14:paraId="7E1CE46E" w14:textId="68894AF3" w:rsidR="00B66FC1" w:rsidRDefault="00E13782" w:rsidP="00516479">
      <w:r>
        <w:rPr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760D340D" wp14:editId="3F05D9B2">
                <wp:simplePos x="0" y="0"/>
                <wp:positionH relativeFrom="column">
                  <wp:posOffset>-17991</wp:posOffset>
                </wp:positionH>
                <wp:positionV relativeFrom="paragraph">
                  <wp:posOffset>23987</wp:posOffset>
                </wp:positionV>
                <wp:extent cx="1168200" cy="70200"/>
                <wp:effectExtent l="95250" t="133350" r="51435" b="139700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1168200" cy="70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94083E" id="Ink 9" o:spid="_x0000_s1026" type="#_x0000_t75" style="position:absolute;margin-left:-4.25pt;margin-top:-3.75pt;width:97.7pt;height:16.9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">
                <v:imagedata r:id="rId19" o:title=""/>
              </v:shape>
            </w:pict>
          </mc:Fallback>
        </mc:AlternateContent>
      </w:r>
      <w:r w:rsidR="00B66FC1">
        <w:t>PIR motion sensor</w:t>
      </w:r>
      <w:r w:rsidR="00F03905">
        <w:t>:</w:t>
      </w:r>
    </w:p>
    <w:p w14:paraId="35745C14" w14:textId="080A0E1C" w:rsidR="00F03905" w:rsidRDefault="00E13782" w:rsidP="00516479">
      <w:r>
        <w:rPr>
          <w:rFonts w:ascii="Arial" w:hAnsi="Arial" w:cs="Arial"/>
          <w:noProof/>
          <w:color w:val="202124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04CC0AF0" wp14:editId="3D082A7F">
                <wp:simplePos x="0" y="0"/>
                <wp:positionH relativeFrom="column">
                  <wp:posOffset>2474649</wp:posOffset>
                </wp:positionH>
                <wp:positionV relativeFrom="paragraph">
                  <wp:posOffset>42407</wp:posOffset>
                </wp:positionV>
                <wp:extent cx="936360" cy="45720"/>
                <wp:effectExtent l="57150" t="133350" r="111760" b="144780"/>
                <wp:wrapNone/>
                <wp:docPr id="10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936360" cy="45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00A6A4" id="Ink 10" o:spid="_x0000_s1026" type="#_x0000_t75" style="position:absolute;margin-left:192.05pt;margin-top:-2.3pt;width:79.4pt;height:14.9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">
                <v:imagedata r:id="rId21" o:title=""/>
              </v:shape>
            </w:pict>
          </mc:Fallback>
        </mc:AlternateContent>
      </w:r>
      <w:r w:rsidR="00F03905">
        <w:rPr>
          <w:rFonts w:ascii="Arial" w:hAnsi="Arial" w:cs="Arial"/>
          <w:color w:val="202124"/>
          <w:shd w:val="clear" w:color="auto" w:fill="FFFFFF"/>
        </w:rPr>
        <w:t>Average detection </w:t>
      </w:r>
      <w:r w:rsidR="00F03905">
        <w:rPr>
          <w:rFonts w:ascii="Arial" w:hAnsi="Arial" w:cs="Arial"/>
          <w:b/>
          <w:bCs/>
          <w:color w:val="202124"/>
          <w:shd w:val="clear" w:color="auto" w:fill="FFFFFF"/>
        </w:rPr>
        <w:t>range</w:t>
      </w:r>
      <w:r w:rsidR="00F03905">
        <w:rPr>
          <w:rFonts w:ascii="Arial" w:hAnsi="Arial" w:cs="Arial"/>
          <w:color w:val="202124"/>
          <w:shd w:val="clear" w:color="auto" w:fill="FFFFFF"/>
        </w:rPr>
        <w:t> is between 5m and 12m. </w:t>
      </w:r>
    </w:p>
    <w:p w14:paraId="4BFD3884" w14:textId="77777777" w:rsidR="00B66FC1" w:rsidRDefault="00B66FC1" w:rsidP="00516479"/>
    <w:p w14:paraId="4C6E0435" w14:textId="77777777" w:rsidR="00B66FC1" w:rsidRDefault="00B66FC1" w:rsidP="00516479">
      <w:r>
        <w:rPr>
          <w:noProof/>
        </w:rPr>
        <w:drawing>
          <wp:inline distT="0" distB="0" distL="0" distR="0" wp14:anchorId="7A059B0C" wp14:editId="441A1558">
            <wp:extent cx="3362325" cy="31071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392976" cy="313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44071" w14:textId="77777777" w:rsidR="00B66FC1" w:rsidRDefault="00B66FC1" w:rsidP="00516479"/>
    <w:p w14:paraId="3F490B10" w14:textId="77777777" w:rsidR="00B66FC1" w:rsidRDefault="00B66FC1" w:rsidP="00516479"/>
    <w:p w14:paraId="703A40BF" w14:textId="77777777" w:rsidR="00B66FC1" w:rsidRPr="00996631" w:rsidRDefault="00B66FC1" w:rsidP="00516479"/>
    <w:p w14:paraId="05D2DAB9" w14:textId="77777777" w:rsidR="002949C3" w:rsidRPr="00C453CA" w:rsidRDefault="00020635">
      <w:pPr>
        <w:rPr>
          <w:b/>
        </w:rPr>
      </w:pPr>
      <w:r w:rsidRPr="00C453CA">
        <w:rPr>
          <w:b/>
        </w:rPr>
        <w:t>Task1:</w:t>
      </w:r>
    </w:p>
    <w:p w14:paraId="051D9E16" w14:textId="77777777" w:rsidR="00C453CA" w:rsidRPr="00E44BDD" w:rsidRDefault="00020635">
      <w:pPr>
        <w:rPr>
          <w:shd w:val="clear" w:color="auto" w:fill="FFFFFF"/>
        </w:rPr>
      </w:pPr>
      <w:r w:rsidRPr="006849CA">
        <w:t xml:space="preserve">In this </w:t>
      </w:r>
      <w:r w:rsidR="00C453CA">
        <w:t>task</w:t>
      </w:r>
      <w:r w:rsidRPr="006849CA">
        <w:rPr>
          <w:color w:val="333333"/>
          <w:sz w:val="27"/>
          <w:szCs w:val="27"/>
          <w:shd w:val="clear" w:color="auto" w:fill="FFFFFF"/>
        </w:rPr>
        <w:t xml:space="preserve">, </w:t>
      </w:r>
      <w:r w:rsidR="00C453CA" w:rsidRPr="00E44BDD">
        <w:rPr>
          <w:shd w:val="clear" w:color="auto" w:fill="FFFFFF"/>
        </w:rPr>
        <w:t>we</w:t>
      </w:r>
      <w:r w:rsidRPr="00E44BDD">
        <w:rPr>
          <w:shd w:val="clear" w:color="auto" w:fill="FFFFFF"/>
        </w:rPr>
        <w:t xml:space="preserve"> will create a lamp that changes its color depending on the room's lighting conditions. </w:t>
      </w:r>
    </w:p>
    <w:p w14:paraId="5C467247" w14:textId="1F02FA56" w:rsidR="00020635" w:rsidRPr="00E44BDD" w:rsidRDefault="00E13782">
      <w:pPr>
        <w:rPr>
          <w:shd w:val="clear" w:color="auto" w:fill="FFFFFF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504A7947" wp14:editId="7A750D88">
                <wp:simplePos x="0" y="0"/>
                <wp:positionH relativeFrom="column">
                  <wp:posOffset>1901955</wp:posOffset>
                </wp:positionH>
                <wp:positionV relativeFrom="paragraph">
                  <wp:posOffset>1121340</wp:posOffset>
                </wp:positionV>
                <wp:extent cx="2192040" cy="38520"/>
                <wp:effectExtent l="57150" t="114300" r="93980" b="133350"/>
                <wp:wrapNone/>
                <wp:docPr id="19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2192040" cy="38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7FB7E0" id="Ink 19" o:spid="_x0000_s1026" type="#_x0000_t75" style="position:absolute;margin-left:146.95pt;margin-top:82.65pt;width:178.25pt;height:14.4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">
                <v:imagedata r:id="rId2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5B112575" wp14:editId="46F35DF6">
                <wp:simplePos x="0" y="0"/>
                <wp:positionH relativeFrom="column">
                  <wp:posOffset>1361235</wp:posOffset>
                </wp:positionH>
                <wp:positionV relativeFrom="paragraph">
                  <wp:posOffset>419340</wp:posOffset>
                </wp:positionV>
                <wp:extent cx="1351440" cy="44280"/>
                <wp:effectExtent l="57150" t="114300" r="96520" b="127635"/>
                <wp:wrapNone/>
                <wp:docPr id="18" name="Ink 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1351440" cy="44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4CE535" id="Ink 18" o:spid="_x0000_s1026" type="#_x0000_t75" style="position:absolute;margin-left:104.4pt;margin-top:27.35pt;width:112.05pt;height:14.8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">
                <v:imagedata r:id="rId2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61FDB399" wp14:editId="142F28A7">
                <wp:simplePos x="0" y="0"/>
                <wp:positionH relativeFrom="column">
                  <wp:posOffset>4734075</wp:posOffset>
                </wp:positionH>
                <wp:positionV relativeFrom="paragraph">
                  <wp:posOffset>239340</wp:posOffset>
                </wp:positionV>
                <wp:extent cx="608040" cy="30960"/>
                <wp:effectExtent l="57150" t="95250" r="78105" b="121920"/>
                <wp:wrapNone/>
                <wp:docPr id="17" name="Ink 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608040" cy="30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B67C5C" id="Ink 17" o:spid="_x0000_s1026" type="#_x0000_t75" style="position:absolute;margin-left:369.9pt;margin-top:13.2pt;width:53.55pt;height:13.8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">
                <v:imagedata r:id="rId2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630A770C" wp14:editId="68B22626">
                <wp:simplePos x="0" y="0"/>
                <wp:positionH relativeFrom="column">
                  <wp:posOffset>4394955</wp:posOffset>
                </wp:positionH>
                <wp:positionV relativeFrom="paragraph">
                  <wp:posOffset>422940</wp:posOffset>
                </wp:positionV>
                <wp:extent cx="12240" cy="2520"/>
                <wp:effectExtent l="57150" t="76200" r="83185" b="112395"/>
                <wp:wrapNone/>
                <wp:docPr id="16" name="Ink 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12240" cy="2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4DF109" id="Ink 16" o:spid="_x0000_s1026" type="#_x0000_t75" style="position:absolute;margin-left:343.2pt;margin-top:27.65pt;width:6.6pt;height:11.5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">
                <v:imagedata r:id="rId3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63E8FA5E" wp14:editId="7DF66A2F">
                <wp:simplePos x="0" y="0"/>
                <wp:positionH relativeFrom="column">
                  <wp:posOffset>2200395</wp:posOffset>
                </wp:positionH>
                <wp:positionV relativeFrom="paragraph">
                  <wp:posOffset>79500</wp:posOffset>
                </wp:positionV>
                <wp:extent cx="1186560" cy="25560"/>
                <wp:effectExtent l="57150" t="95250" r="90170" b="146050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1186560" cy="25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600BD5C" id="Ink 12" o:spid="_x0000_s1026" type="#_x0000_t75" style="position:absolute;margin-left:170.45pt;margin-top:.6pt;width:99.1pt;height:13.3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">
                <v:imagedata r:id="rId3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6AD1D869" wp14:editId="2B188288">
                <wp:simplePos x="0" y="0"/>
                <wp:positionH relativeFrom="column">
                  <wp:posOffset>1274475</wp:posOffset>
                </wp:positionH>
                <wp:positionV relativeFrom="paragraph">
                  <wp:posOffset>72300</wp:posOffset>
                </wp:positionV>
                <wp:extent cx="564120" cy="19080"/>
                <wp:effectExtent l="57150" t="95250" r="83820" b="133350"/>
                <wp:wrapNone/>
                <wp:docPr id="11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564120" cy="19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40BD45" id="Ink 11" o:spid="_x0000_s1026" type="#_x0000_t75" style="position:absolute;margin-left:97.5pt;margin-top:.05pt;width:50.05pt;height:12.8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">
                <v:imagedata r:id="rId34" o:title=""/>
              </v:shape>
            </w:pict>
          </mc:Fallback>
        </mc:AlternateContent>
      </w:r>
      <w:r w:rsidR="00C453CA" w:rsidRPr="00E44BDD">
        <w:rPr>
          <w:shd w:val="clear" w:color="auto" w:fill="FFFFFF"/>
        </w:rPr>
        <w:t>For this, we</w:t>
      </w:r>
      <w:r w:rsidR="00020635" w:rsidRPr="00E44BDD">
        <w:rPr>
          <w:shd w:val="clear" w:color="auto" w:fill="FFFFFF"/>
        </w:rPr>
        <w:t xml:space="preserve"> will use RGB Led and three photo resistors. RGB led has 3 terminals Red, green, and blue</w:t>
      </w:r>
      <w:r w:rsidR="00237E63" w:rsidRPr="00E44BDD">
        <w:rPr>
          <w:shd w:val="clear" w:color="auto" w:fill="FFFFFF"/>
        </w:rPr>
        <w:t xml:space="preserve"> which will be connected with three analog output pins</w:t>
      </w:r>
      <w:r w:rsidR="00C453CA" w:rsidRPr="00E44BDD">
        <w:rPr>
          <w:shd w:val="clear" w:color="auto" w:fill="FFFFFF"/>
        </w:rPr>
        <w:t xml:space="preserve"> for this task</w:t>
      </w:r>
      <w:r w:rsidR="00020635" w:rsidRPr="00E44BDD">
        <w:rPr>
          <w:shd w:val="clear" w:color="auto" w:fill="FFFFFF"/>
        </w:rPr>
        <w:t xml:space="preserve">. Three </w:t>
      </w:r>
      <w:r w:rsidR="00237E63" w:rsidRPr="00E44BDD">
        <w:rPr>
          <w:shd w:val="clear" w:color="auto" w:fill="FFFFFF"/>
        </w:rPr>
        <w:t>photo-</w:t>
      </w:r>
      <w:r w:rsidR="00C453CA" w:rsidRPr="00E44BDD">
        <w:rPr>
          <w:shd w:val="clear" w:color="auto" w:fill="FFFFFF"/>
        </w:rPr>
        <w:t>resistors connect</w:t>
      </w:r>
      <w:r w:rsidR="00237E63" w:rsidRPr="00E44BDD">
        <w:rPr>
          <w:shd w:val="clear" w:color="auto" w:fill="FFFFFF"/>
        </w:rPr>
        <w:t xml:space="preserve"> with three analog input pins</w:t>
      </w:r>
      <w:r w:rsidR="00507A5B" w:rsidRPr="00E44BDD">
        <w:rPr>
          <w:shd w:val="clear" w:color="auto" w:fill="FFFFFF"/>
        </w:rPr>
        <w:t xml:space="preserve">. </w:t>
      </w:r>
      <w:r w:rsidR="00E44BDD" w:rsidRPr="00E44BDD">
        <w:rPr>
          <w:shd w:val="clear" w:color="auto" w:fill="FFFFFF"/>
        </w:rPr>
        <w:t>Maxim</w:t>
      </w:r>
      <w:r w:rsidR="00E44BDD">
        <w:rPr>
          <w:shd w:val="clear" w:color="auto" w:fill="FFFFFF"/>
        </w:rPr>
        <w:t>iz</w:t>
      </w:r>
      <w:r w:rsidR="00E44BDD" w:rsidRPr="00E44BDD">
        <w:rPr>
          <w:shd w:val="clear" w:color="auto" w:fill="FFFFFF"/>
        </w:rPr>
        <w:t>ing</w:t>
      </w:r>
      <w:r w:rsidR="00507A5B" w:rsidRPr="00E44BDD">
        <w:rPr>
          <w:shd w:val="clear" w:color="auto" w:fill="FFFFFF"/>
        </w:rPr>
        <w:t xml:space="preserve"> the value of </w:t>
      </w:r>
      <w:r w:rsidR="00237E63" w:rsidRPr="00E44BDD">
        <w:rPr>
          <w:shd w:val="clear" w:color="auto" w:fill="FFFFFF"/>
        </w:rPr>
        <w:t>photo-resistor</w:t>
      </w:r>
      <w:r w:rsidR="00507A5B" w:rsidRPr="00E44BDD">
        <w:rPr>
          <w:shd w:val="clear" w:color="auto" w:fill="FFFFFF"/>
        </w:rPr>
        <w:t>1</w:t>
      </w:r>
      <w:r w:rsidR="00237E63" w:rsidRPr="00E44BDD">
        <w:rPr>
          <w:shd w:val="clear" w:color="auto" w:fill="FFFFFF"/>
        </w:rPr>
        <w:t xml:space="preserve">, particular output pin </w:t>
      </w:r>
      <w:r w:rsidR="00C453CA" w:rsidRPr="00E44BDD">
        <w:rPr>
          <w:shd w:val="clear" w:color="auto" w:fill="FFFFFF"/>
        </w:rPr>
        <w:t>(</w:t>
      </w:r>
      <w:r w:rsidR="00507A5B" w:rsidRPr="00E44BDD">
        <w:rPr>
          <w:shd w:val="clear" w:color="auto" w:fill="FFFFFF"/>
        </w:rPr>
        <w:t>output pin that is getting the photo-resistor1 value</w:t>
      </w:r>
      <w:r w:rsidR="00C453CA" w:rsidRPr="00E44BDD">
        <w:rPr>
          <w:shd w:val="clear" w:color="auto" w:fill="FFFFFF"/>
        </w:rPr>
        <w:t>)</w:t>
      </w:r>
      <w:r w:rsidR="00507A5B" w:rsidRPr="00E44BDD">
        <w:rPr>
          <w:shd w:val="clear" w:color="auto" w:fill="FFFFFF"/>
        </w:rPr>
        <w:t xml:space="preserve"> </w:t>
      </w:r>
      <w:r w:rsidR="00237E63" w:rsidRPr="00E44BDD">
        <w:rPr>
          <w:shd w:val="clear" w:color="auto" w:fill="FFFFFF"/>
        </w:rPr>
        <w:t xml:space="preserve">gets max value and respective color </w:t>
      </w:r>
      <w:r w:rsidR="00507A5B" w:rsidRPr="00E44BDD">
        <w:rPr>
          <w:shd w:val="clear" w:color="auto" w:fill="FFFFFF"/>
        </w:rPr>
        <w:t xml:space="preserve">(either red, or blue or green) </w:t>
      </w:r>
      <w:r w:rsidR="00237E63" w:rsidRPr="00E44BDD">
        <w:rPr>
          <w:shd w:val="clear" w:color="auto" w:fill="FFFFFF"/>
        </w:rPr>
        <w:t xml:space="preserve">will be displayed on </w:t>
      </w:r>
      <w:r w:rsidR="00507A5B" w:rsidRPr="00E44BDD">
        <w:rPr>
          <w:shd w:val="clear" w:color="auto" w:fill="FFFFFF"/>
        </w:rPr>
        <w:t xml:space="preserve">RGB </w:t>
      </w:r>
      <w:r w:rsidR="00237E63" w:rsidRPr="00E44BDD">
        <w:rPr>
          <w:shd w:val="clear" w:color="auto" w:fill="FFFFFF"/>
        </w:rPr>
        <w:t>led. By maximizing two photo resistors, two color will be mixed up on RGB led. By maximizing all photo-resistors, RG</w:t>
      </w:r>
      <w:r w:rsidR="00C453CA" w:rsidRPr="00E44BDD">
        <w:rPr>
          <w:shd w:val="clear" w:color="auto" w:fill="FFFFFF"/>
        </w:rPr>
        <w:t xml:space="preserve">B </w:t>
      </w:r>
      <w:r w:rsidR="00237E63" w:rsidRPr="00E44BDD">
        <w:rPr>
          <w:shd w:val="clear" w:color="auto" w:fill="FFFFFF"/>
        </w:rPr>
        <w:t>led will display whi</w:t>
      </w:r>
      <w:r w:rsidR="00C453CA" w:rsidRPr="00E44BDD">
        <w:rPr>
          <w:shd w:val="clear" w:color="auto" w:fill="FFFFFF"/>
        </w:rPr>
        <w:t>t</w:t>
      </w:r>
      <w:r w:rsidR="00237E63" w:rsidRPr="00E44BDD">
        <w:rPr>
          <w:shd w:val="clear" w:color="auto" w:fill="FFFFFF"/>
        </w:rPr>
        <w:t>e color. In</w:t>
      </w:r>
      <w:r w:rsidR="00C453CA" w:rsidRPr="00E44BDD">
        <w:rPr>
          <w:shd w:val="clear" w:color="auto" w:fill="FFFFFF"/>
        </w:rPr>
        <w:t xml:space="preserve"> </w:t>
      </w:r>
      <w:r w:rsidR="00237E63" w:rsidRPr="00E44BDD">
        <w:rPr>
          <w:shd w:val="clear" w:color="auto" w:fill="FFFFFF"/>
        </w:rPr>
        <w:t>output</w:t>
      </w:r>
      <w:r w:rsidR="00C453CA" w:rsidRPr="00E44BDD">
        <w:rPr>
          <w:shd w:val="clear" w:color="auto" w:fill="FFFFFF"/>
        </w:rPr>
        <w:t>,</w:t>
      </w:r>
      <w:r w:rsidR="00237E63" w:rsidRPr="00E44BDD">
        <w:rPr>
          <w:shd w:val="clear" w:color="auto" w:fill="FFFFFF"/>
        </w:rPr>
        <w:t xml:space="preserve"> you will display white color. Also print the values of all photo-resistors using serial print command.</w:t>
      </w:r>
    </w:p>
    <w:p w14:paraId="159B0827" w14:textId="2D502E40" w:rsidR="00FF577E" w:rsidRPr="00E44BDD" w:rsidRDefault="00E13782" w:rsidP="00FF577E">
      <w:pPr>
        <w:rPr>
          <w:shd w:val="clear" w:color="auto" w:fill="FFFFFF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780B0D9C" wp14:editId="437843F3">
                <wp:simplePos x="0" y="0"/>
                <wp:positionH relativeFrom="column">
                  <wp:posOffset>-29085</wp:posOffset>
                </wp:positionH>
                <wp:positionV relativeFrom="paragraph">
                  <wp:posOffset>58020</wp:posOffset>
                </wp:positionV>
                <wp:extent cx="1137600" cy="73440"/>
                <wp:effectExtent l="76200" t="133350" r="43815" b="136525"/>
                <wp:wrapNone/>
                <wp:docPr id="20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1137600" cy="73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46E471" id="Ink 20" o:spid="_x0000_s1026" type="#_x0000_t75" style="position:absolute;margin-left:-5.1pt;margin-top:-1.1pt;width:95.2pt;height:17.1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">
                <v:imagedata r:id="rId36" o:title=""/>
              </v:shape>
            </w:pict>
          </mc:Fallback>
        </mc:AlternateContent>
      </w:r>
      <w:r w:rsidR="00FF577E" w:rsidRPr="00E44BDD">
        <w:rPr>
          <w:shd w:val="clear" w:color="auto" w:fill="FFFFFF"/>
        </w:rPr>
        <w:t>Serial.begin(9600); // used in setup function</w:t>
      </w:r>
    </w:p>
    <w:p w14:paraId="77948B65" w14:textId="09DED780" w:rsidR="00FF577E" w:rsidRPr="00E44BDD" w:rsidRDefault="00E13782" w:rsidP="00FF577E">
      <w:pPr>
        <w:rPr>
          <w:shd w:val="clear" w:color="auto" w:fill="FFFFFF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44FDF7BB" wp14:editId="60BD891E">
                <wp:simplePos x="0" y="0"/>
                <wp:positionH relativeFrom="column">
                  <wp:posOffset>3271755</wp:posOffset>
                </wp:positionH>
                <wp:positionV relativeFrom="paragraph">
                  <wp:posOffset>91636</wp:posOffset>
                </wp:positionV>
                <wp:extent cx="983160" cy="63000"/>
                <wp:effectExtent l="57150" t="38100" r="64770" b="89535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983160" cy="63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5C6260" id="Ink 21" o:spid="_x0000_s1026" type="#_x0000_t75" style="position:absolute;margin-left:254.75pt;margin-top:1.55pt;width:83.05pt;height:16.2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">
                <v:imagedata r:id="rId38" o:title=""/>
              </v:shape>
            </w:pict>
          </mc:Fallback>
        </mc:AlternateContent>
      </w:r>
      <w:r w:rsidR="00FF577E" w:rsidRPr="00E44BDD">
        <w:rPr>
          <w:shd w:val="clear" w:color="auto" w:fill="FFFFFF"/>
        </w:rPr>
        <w:t>Serial.print()// used in loop function</w:t>
      </w:r>
    </w:p>
    <w:p w14:paraId="18B4899F" w14:textId="0C847703" w:rsidR="003544A9" w:rsidRPr="00E44BDD" w:rsidRDefault="00E13782">
      <w:pPr>
        <w:rPr>
          <w:shd w:val="clear" w:color="auto" w:fill="FFFFFF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50D66C5B" wp14:editId="2DB47237">
                <wp:simplePos x="0" y="0"/>
                <wp:positionH relativeFrom="column">
                  <wp:posOffset>1453755</wp:posOffset>
                </wp:positionH>
                <wp:positionV relativeFrom="paragraph">
                  <wp:posOffset>275296</wp:posOffset>
                </wp:positionV>
                <wp:extent cx="146160" cy="20520"/>
                <wp:effectExtent l="76200" t="114300" r="82550" b="151130"/>
                <wp:wrapNone/>
                <wp:docPr id="25" name="Ink 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146160" cy="2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D95903" id="Ink 25" o:spid="_x0000_s1026" type="#_x0000_t75" style="position:absolute;margin-left:111.6pt;margin-top:16.05pt;width:17.15pt;height:12.9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">
                <v:imagedata r:id="rId4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49F7986D" wp14:editId="36B73B2B">
                <wp:simplePos x="0" y="0"/>
                <wp:positionH relativeFrom="column">
                  <wp:posOffset>-10365</wp:posOffset>
                </wp:positionH>
                <wp:positionV relativeFrom="paragraph">
                  <wp:posOffset>279976</wp:posOffset>
                </wp:positionV>
                <wp:extent cx="1572480" cy="26280"/>
                <wp:effectExtent l="57150" t="114300" r="104140" b="145415"/>
                <wp:wrapNone/>
                <wp:docPr id="2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1572480" cy="26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A3AB2A" id="Ink 24" o:spid="_x0000_s1026" type="#_x0000_t75" style="position:absolute;margin-left:-3.6pt;margin-top:16.4pt;width:129.45pt;height:13.4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">
                <v:imagedata r:id="rId4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38601463" wp14:editId="57F9E00F">
                <wp:simplePos x="0" y="0"/>
                <wp:positionH relativeFrom="column">
                  <wp:posOffset>2310555</wp:posOffset>
                </wp:positionH>
                <wp:positionV relativeFrom="paragraph">
                  <wp:posOffset>204016</wp:posOffset>
                </wp:positionV>
                <wp:extent cx="390600" cy="27720"/>
                <wp:effectExtent l="38100" t="38100" r="66675" b="86995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390600" cy="27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2AE936" id="Ink 23" o:spid="_x0000_s1026" type="#_x0000_t75" style="position:absolute;margin-left:179.1pt;margin-top:10.4pt;width:36.4pt;height:13.5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">
                <v:imagedata r:id="rId4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596CD597" wp14:editId="2099AF47">
                <wp:simplePos x="0" y="0"/>
                <wp:positionH relativeFrom="column">
                  <wp:posOffset>4749555</wp:posOffset>
                </wp:positionH>
                <wp:positionV relativeFrom="paragraph">
                  <wp:posOffset>66136</wp:posOffset>
                </wp:positionV>
                <wp:extent cx="836640" cy="49680"/>
                <wp:effectExtent l="76200" t="95250" r="97155" b="140970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836640" cy="49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11BA51" id="Ink 22" o:spid="_x0000_s1026" type="#_x0000_t75" style="position:absolute;margin-left:371.2pt;margin-top:-.45pt;width:71.55pt;height:15.2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">
                <v:imagedata r:id="rId46" o:title=""/>
              </v:shape>
            </w:pict>
          </mc:Fallback>
        </mc:AlternateContent>
      </w:r>
      <w:r w:rsidR="003544A9" w:rsidRPr="00E44BDD">
        <w:rPr>
          <w:shd w:val="clear" w:color="auto" w:fill="FFFFFF"/>
        </w:rPr>
        <w:t xml:space="preserve">Photo-resistors-&gt; connect with analog pins -&gt; mapping with analog output by dividing each photo-resistor value </w:t>
      </w:r>
      <w:r w:rsidR="005B39C1" w:rsidRPr="00E44BDD">
        <w:rPr>
          <w:shd w:val="clear" w:color="auto" w:fill="FFFFFF"/>
        </w:rPr>
        <w:t>by</w:t>
      </w:r>
      <w:r w:rsidR="003544A9" w:rsidRPr="00E44BDD">
        <w:rPr>
          <w:shd w:val="clear" w:color="auto" w:fill="FFFFFF"/>
        </w:rPr>
        <w:t xml:space="preserve"> 4</w:t>
      </w:r>
      <w:r w:rsidR="005B39C1" w:rsidRPr="00E44BDD">
        <w:rPr>
          <w:shd w:val="clear" w:color="auto" w:fill="FFFFFF"/>
        </w:rPr>
        <w:t xml:space="preserve"> -&gt; sending signals</w:t>
      </w:r>
      <w:r w:rsidR="00C453CA" w:rsidRPr="00E44BDD">
        <w:rPr>
          <w:shd w:val="clear" w:color="auto" w:fill="FFFFFF"/>
        </w:rPr>
        <w:t xml:space="preserve"> to output-&gt; connection with RGB</w:t>
      </w:r>
    </w:p>
    <w:p w14:paraId="17209420" w14:textId="18DC2365" w:rsidR="00E44BDD" w:rsidRPr="00E44BDD" w:rsidRDefault="00E44BDD" w:rsidP="00E44BDD">
      <w:pPr>
        <w:spacing w:before="240"/>
        <w:rPr>
          <w:b/>
          <w:bCs/>
          <w:u w:val="single"/>
          <w:shd w:val="clear" w:color="auto" w:fill="FFFFFF"/>
        </w:rPr>
      </w:pPr>
      <w:r w:rsidRPr="00E44BDD">
        <w:rPr>
          <w:b/>
          <w:bCs/>
          <w:u w:val="single"/>
          <w:shd w:val="clear" w:color="auto" w:fill="FFFFFF"/>
        </w:rPr>
        <w:t>Code:</w:t>
      </w:r>
    </w:p>
    <w:p w14:paraId="24FD3662" w14:textId="7E91CCB3" w:rsidR="00E44BDD" w:rsidRDefault="00E44BDD" w:rsidP="00E44BDD">
      <w:r>
        <w:t>int sensor0;</w:t>
      </w:r>
    </w:p>
    <w:p w14:paraId="211C087F" w14:textId="0E0390CA" w:rsidR="00E44BDD" w:rsidRDefault="00E13782" w:rsidP="00E44BDD">
      <w:r>
        <w:rPr>
          <w:noProof/>
        </w:rPr>
        <mc:AlternateContent>
          <mc:Choice Requires="wpi">
            <w:drawing>
              <wp:anchor distT="0" distB="0" distL="114300" distR="114300" simplePos="0" relativeHeight="251683840" behindDoc="0" locked="0" layoutInCell="1" allowOverlap="1" wp14:anchorId="1911C6C2" wp14:editId="3EC1BCE2">
                <wp:simplePos x="0" y="0"/>
                <wp:positionH relativeFrom="column">
                  <wp:posOffset>993775</wp:posOffset>
                </wp:positionH>
                <wp:positionV relativeFrom="paragraph">
                  <wp:posOffset>-167640</wp:posOffset>
                </wp:positionV>
                <wp:extent cx="1031120" cy="392515"/>
                <wp:effectExtent l="19050" t="38100" r="36195" b="45720"/>
                <wp:wrapNone/>
                <wp:docPr id="32" name="Ink 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1031120" cy="3925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2F6991" id="Ink 32" o:spid="_x0000_s1026" type="#_x0000_t75" style="position:absolute;margin-left:77.9pt;margin-top:-13.55pt;width:81.9pt;height:31.6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">
                <v:imagedata r:id="rId48" o:title=""/>
              </v:shape>
            </w:pict>
          </mc:Fallback>
        </mc:AlternateContent>
      </w:r>
      <w:r w:rsidR="00E44BDD">
        <w:t>int sensor1;</w:t>
      </w:r>
    </w:p>
    <w:p w14:paraId="58C41CC0" w14:textId="7079A14A" w:rsidR="00E44BDD" w:rsidRDefault="00E44BDD" w:rsidP="00E44BDD">
      <w:r>
        <w:t>int sensor2;</w:t>
      </w:r>
    </w:p>
    <w:p w14:paraId="768FE510" w14:textId="77777777" w:rsidR="00E44BDD" w:rsidRDefault="00E44BDD" w:rsidP="00E44BDD">
      <w:r>
        <w:t>void setup()</w:t>
      </w:r>
    </w:p>
    <w:p w14:paraId="0953858F" w14:textId="77777777" w:rsidR="00E44BDD" w:rsidRDefault="00E44BDD" w:rsidP="00E44BDD">
      <w:r>
        <w:t>{</w:t>
      </w:r>
    </w:p>
    <w:p w14:paraId="64378468" w14:textId="77777777" w:rsidR="00E44BDD" w:rsidRDefault="00E44BDD" w:rsidP="00E44BDD">
      <w:r>
        <w:t xml:space="preserve">  pinMode(A0, INPUT);</w:t>
      </w:r>
    </w:p>
    <w:p w14:paraId="40DF723B" w14:textId="7C4D4571" w:rsidR="00E44BDD" w:rsidRDefault="00E13782" w:rsidP="00E44BDD">
      <w:r>
        <w:rPr>
          <w:noProof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 wp14:anchorId="3B6E0D71" wp14:editId="39BD0BFC">
                <wp:simplePos x="0" y="0"/>
                <wp:positionH relativeFrom="column">
                  <wp:posOffset>1551245</wp:posOffset>
                </wp:positionH>
                <wp:positionV relativeFrom="paragraph">
                  <wp:posOffset>-91313</wp:posOffset>
                </wp:positionV>
                <wp:extent cx="153720" cy="194040"/>
                <wp:effectExtent l="38100" t="38100" r="36830" b="34925"/>
                <wp:wrapNone/>
                <wp:docPr id="33" name="Ink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/>
                      </w14:nvContentPartPr>
                      <w14:xfrm>
                        <a:off x="0" y="0"/>
                        <a:ext cx="153720" cy="194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E750BC" id="Ink 33" o:spid="_x0000_s1026" type="#_x0000_t75" style="position:absolute;margin-left:121.8pt;margin-top:-7.55pt;width:12.8pt;height:16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">
                <v:imagedata r:id="rId50" o:title=""/>
              </v:shape>
            </w:pict>
          </mc:Fallback>
        </mc:AlternateContent>
      </w:r>
      <w:r w:rsidR="00E44BDD">
        <w:t xml:space="preserve">  pinMode(9, OUTPUT);</w:t>
      </w:r>
    </w:p>
    <w:p w14:paraId="572E2337" w14:textId="77777777" w:rsidR="00E44BDD" w:rsidRDefault="00E44BDD" w:rsidP="00E44BDD">
      <w:r>
        <w:t xml:space="preserve">  pinMode(A1, INPUT);</w:t>
      </w:r>
    </w:p>
    <w:p w14:paraId="2009D065" w14:textId="1C7BA694" w:rsidR="00E44BDD" w:rsidRDefault="00E13782" w:rsidP="00E44BDD">
      <w:r>
        <w:rPr>
          <w:noProof/>
        </w:rPr>
        <mc:AlternateContent>
          <mc:Choice Requires="wpi">
            <w:drawing>
              <wp:anchor distT="0" distB="0" distL="114300" distR="114300" simplePos="0" relativeHeight="251685888" behindDoc="0" locked="0" layoutInCell="1" allowOverlap="1" wp14:anchorId="4EB23490" wp14:editId="3E2A8D84">
                <wp:simplePos x="0" y="0"/>
                <wp:positionH relativeFrom="column">
                  <wp:posOffset>1599125</wp:posOffset>
                </wp:positionH>
                <wp:positionV relativeFrom="paragraph">
                  <wp:posOffset>-77513</wp:posOffset>
                </wp:positionV>
                <wp:extent cx="226440" cy="178560"/>
                <wp:effectExtent l="38100" t="38100" r="40640" b="31115"/>
                <wp:wrapNone/>
                <wp:docPr id="34" name="Ink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/>
                      </w14:nvContentPartPr>
                      <w14:xfrm>
                        <a:off x="0" y="0"/>
                        <a:ext cx="226440" cy="178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2ADADD" id="Ink 34" o:spid="_x0000_s1026" type="#_x0000_t75" style="position:absolute;margin-left:125.55pt;margin-top:-6.45pt;width:18.55pt;height:14.7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">
                <v:imagedata r:id="rId52" o:title=""/>
              </v:shape>
            </w:pict>
          </mc:Fallback>
        </mc:AlternateContent>
      </w:r>
      <w:r w:rsidR="00E44BDD">
        <w:t xml:space="preserve">  pinMode(10, OUTPUT);</w:t>
      </w:r>
    </w:p>
    <w:p w14:paraId="338C7D3F" w14:textId="37935044" w:rsidR="00E44BDD" w:rsidRDefault="00E13782" w:rsidP="00E44BDD">
      <w:r>
        <w:rPr>
          <w:noProof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 wp14:anchorId="297B2509" wp14:editId="3CFA5D9A">
                <wp:simplePos x="0" y="0"/>
                <wp:positionH relativeFrom="column">
                  <wp:posOffset>1632965</wp:posOffset>
                </wp:positionH>
                <wp:positionV relativeFrom="paragraph">
                  <wp:posOffset>64747</wp:posOffset>
                </wp:positionV>
                <wp:extent cx="210960" cy="189360"/>
                <wp:effectExtent l="0" t="38100" r="36830" b="39370"/>
                <wp:wrapNone/>
                <wp:docPr id="35" name="Ink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">
                      <w14:nvContentPartPr>
                        <w14:cNvContentPartPr/>
                      </w14:nvContentPartPr>
                      <w14:xfrm>
                        <a:off x="0" y="0"/>
                        <a:ext cx="210960" cy="189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0B7567" id="Ink 35" o:spid="_x0000_s1026" type="#_x0000_t75" style="position:absolute;margin-left:128.25pt;margin-top:4.75pt;width:17.3pt;height:15.6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">
                <v:imagedata r:id="rId54" o:title=""/>
              </v:shape>
            </w:pict>
          </mc:Fallback>
        </mc:AlternateContent>
      </w:r>
      <w:r w:rsidR="00E44BDD">
        <w:t xml:space="preserve">  pinMode(A2, INPUT);</w:t>
      </w:r>
    </w:p>
    <w:p w14:paraId="2FADA976" w14:textId="77777777" w:rsidR="00E44BDD" w:rsidRDefault="00E44BDD" w:rsidP="00E44BDD">
      <w:r>
        <w:t xml:space="preserve">  pinMode(11, OUTPUT);</w:t>
      </w:r>
    </w:p>
    <w:p w14:paraId="344AE9F6" w14:textId="77777777" w:rsidR="00E44BDD" w:rsidRDefault="00E44BDD" w:rsidP="00E44BDD">
      <w:r>
        <w:t xml:space="preserve">  Serial.begin(9600);</w:t>
      </w:r>
    </w:p>
    <w:p w14:paraId="0F722275" w14:textId="5A33DC23" w:rsidR="00E44BDD" w:rsidRDefault="00E44BDD" w:rsidP="00E44BDD">
      <w:r>
        <w:t>}</w:t>
      </w:r>
    </w:p>
    <w:p w14:paraId="28A09E00" w14:textId="77777777" w:rsidR="00E44BDD" w:rsidRDefault="00E44BDD" w:rsidP="00E44BDD">
      <w:r>
        <w:t>void loop()</w:t>
      </w:r>
    </w:p>
    <w:p w14:paraId="34DA2205" w14:textId="77777777" w:rsidR="00E44BDD" w:rsidRDefault="00E44BDD" w:rsidP="00E44BDD">
      <w:r>
        <w:t>{</w:t>
      </w:r>
    </w:p>
    <w:p w14:paraId="2F57E040" w14:textId="2844F79B" w:rsidR="00E44BDD" w:rsidRDefault="00E13782" w:rsidP="00E44BDD">
      <w:r>
        <w:rPr>
          <w:noProof/>
        </w:rPr>
        <mc:AlternateContent>
          <mc:Choice Requires="aink">
            <w:drawing>
              <wp:anchor distT="0" distB="0" distL="114300" distR="114300" simplePos="0" relativeHeight="251706368" behindDoc="0" locked="0" layoutInCell="1" allowOverlap="1" wp14:anchorId="78DBCB66" wp14:editId="0707405A">
                <wp:simplePos x="0" y="0"/>
                <wp:positionH relativeFrom="column">
                  <wp:posOffset>1640885</wp:posOffset>
                </wp:positionH>
                <wp:positionV relativeFrom="paragraph">
                  <wp:posOffset>-73380</wp:posOffset>
                </wp:positionV>
                <wp:extent cx="357840" cy="258480"/>
                <wp:effectExtent l="0" t="76200" r="0" b="84455"/>
                <wp:wrapNone/>
                <wp:docPr id="54" name="Ink 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">
                      <w14:nvContentPartPr>
                        <w14:cNvContentPartPr/>
                      </w14:nvContentPartPr>
                      <w14:xfrm>
                        <a:off x="0" y="0"/>
                        <a:ext cx="357840" cy="25848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06368" behindDoc="0" locked="0" layoutInCell="1" allowOverlap="1" wp14:anchorId="78DBCB66" wp14:editId="0707405A">
                <wp:simplePos x="0" y="0"/>
                <wp:positionH relativeFrom="column">
                  <wp:posOffset>1640885</wp:posOffset>
                </wp:positionH>
                <wp:positionV relativeFrom="paragraph">
                  <wp:posOffset>-73380</wp:posOffset>
                </wp:positionV>
                <wp:extent cx="357840" cy="258480"/>
                <wp:effectExtent l="0" t="76200" r="0" b="84455"/>
                <wp:wrapNone/>
                <wp:docPr id="54" name="Ink 54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4" name="Ink 54"/>
                        <pic:cNvPicPr/>
                      </pic:nvPicPr>
                      <pic:blipFill>
                        <a:blip r:embed="rId5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83480" cy="10141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 wp14:anchorId="2F4F55EB" wp14:editId="3C3C7E8F">
                <wp:simplePos x="0" y="0"/>
                <wp:positionH relativeFrom="column">
                  <wp:posOffset>2473325</wp:posOffset>
                </wp:positionH>
                <wp:positionV relativeFrom="paragraph">
                  <wp:posOffset>51435</wp:posOffset>
                </wp:positionV>
                <wp:extent cx="549200" cy="220345"/>
                <wp:effectExtent l="38100" t="38100" r="3810" b="46355"/>
                <wp:wrapNone/>
                <wp:docPr id="40" name="Ink 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">
                      <w14:nvContentPartPr>
                        <w14:cNvContentPartPr/>
                      </w14:nvContentPartPr>
                      <w14:xfrm>
                        <a:off x="0" y="0"/>
                        <a:ext cx="549200" cy="2203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5C87CA" id="Ink 40" o:spid="_x0000_s1026" type="#_x0000_t75" style="position:absolute;margin-left:194.4pt;margin-top:3.7pt;width:43.95pt;height:18.0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">
                <v:imagedata r:id="rId58" o:title=""/>
              </v:shape>
            </w:pict>
          </mc:Fallback>
        </mc:AlternateContent>
      </w:r>
      <w:r w:rsidR="00E44BDD">
        <w:t xml:space="preserve">  sensor0 = analogRead(A0)/4;</w:t>
      </w:r>
    </w:p>
    <w:p w14:paraId="5942C733" w14:textId="22DE0B08" w:rsidR="00E44BDD" w:rsidRDefault="00E13782" w:rsidP="00E44BDD">
      <w:r>
        <w:rPr>
          <w:noProof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 wp14:anchorId="4C822B58" wp14:editId="77D000D3">
                <wp:simplePos x="0" y="0"/>
                <wp:positionH relativeFrom="column">
                  <wp:posOffset>2153525</wp:posOffset>
                </wp:positionH>
                <wp:positionV relativeFrom="paragraph">
                  <wp:posOffset>-159385</wp:posOffset>
                </wp:positionV>
                <wp:extent cx="102600" cy="491040"/>
                <wp:effectExtent l="38100" t="38100" r="31115" b="42545"/>
                <wp:wrapNone/>
                <wp:docPr id="36" name="Ink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">
                      <w14:nvContentPartPr>
                        <w14:cNvContentPartPr/>
                      </w14:nvContentPartPr>
                      <w14:xfrm>
                        <a:off x="0" y="0"/>
                        <a:ext cx="102600" cy="491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3E6C76" id="Ink 36" o:spid="_x0000_s1026" type="#_x0000_t75" style="position:absolute;margin-left:169.2pt;margin-top:-12.9pt;width:8.8pt;height:39.3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">
                <v:imagedata r:id="rId60" o:title=""/>
              </v:shape>
            </w:pict>
          </mc:Fallback>
        </mc:AlternateContent>
      </w:r>
      <w:r w:rsidR="00E44BDD">
        <w:t xml:space="preserve">  sensor1 = analogRead(A1)/4;</w:t>
      </w:r>
    </w:p>
    <w:p w14:paraId="71E0C218" w14:textId="77777777" w:rsidR="00E44BDD" w:rsidRDefault="00E44BDD" w:rsidP="00E44BDD">
      <w:r>
        <w:t xml:space="preserve">  sensor2 = analogRead(A2)/4;</w:t>
      </w:r>
    </w:p>
    <w:p w14:paraId="5683195D" w14:textId="6E499B3B" w:rsidR="00E44BDD" w:rsidRDefault="00E13782" w:rsidP="00E44BDD">
      <w:r>
        <w:rPr>
          <w:noProof/>
        </w:rPr>
        <mc:AlternateContent>
          <mc:Choice Requires="aink">
            <w:drawing>
              <wp:anchor distT="0" distB="0" distL="114300" distR="114300" simplePos="0" relativeHeight="251707392" behindDoc="0" locked="0" layoutInCell="1" allowOverlap="1" wp14:anchorId="18D51F72" wp14:editId="01BC866F">
                <wp:simplePos x="0" y="0"/>
                <wp:positionH relativeFrom="column">
                  <wp:posOffset>1825205</wp:posOffset>
                </wp:positionH>
                <wp:positionV relativeFrom="paragraph">
                  <wp:posOffset>45240</wp:posOffset>
                </wp:positionV>
                <wp:extent cx="41040" cy="360"/>
                <wp:effectExtent l="0" t="0" r="0" b="0"/>
                <wp:wrapNone/>
                <wp:docPr id="55" name="Ink 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">
                      <w14:nvContentPartPr>
                        <w14:cNvContentPartPr/>
                      </w14:nvContentPartPr>
                      <w14:xfrm>
                        <a:off x="0" y="0"/>
                        <a:ext cx="4104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07392" behindDoc="0" locked="0" layoutInCell="1" allowOverlap="1" wp14:anchorId="18D51F72" wp14:editId="01BC866F">
                <wp:simplePos x="0" y="0"/>
                <wp:positionH relativeFrom="column">
                  <wp:posOffset>1825205</wp:posOffset>
                </wp:positionH>
                <wp:positionV relativeFrom="paragraph">
                  <wp:posOffset>45240</wp:posOffset>
                </wp:positionV>
                <wp:extent cx="41040" cy="360"/>
                <wp:effectExtent l="0" t="0" r="0" b="0"/>
                <wp:wrapNone/>
                <wp:docPr id="55" name="Ink 5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5" name="Ink 55"/>
                        <pic:cNvPicPr/>
                      </pic:nvPicPr>
                      <pic:blipFill>
                        <a:blip r:embed="rId6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6680" cy="75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E44BDD">
        <w:t xml:space="preserve">  </w:t>
      </w:r>
    </w:p>
    <w:p w14:paraId="7E70EE5B" w14:textId="3D7FBF14" w:rsidR="00E44BDD" w:rsidRDefault="00E13782" w:rsidP="00E44BDD">
      <w:r>
        <w:rPr>
          <w:noProof/>
        </w:rPr>
        <mc:AlternateContent>
          <mc:Choice Requires="wpi">
            <w:drawing>
              <wp:anchor distT="0" distB="0" distL="114300" distR="114300" simplePos="0" relativeHeight="251700224" behindDoc="0" locked="0" layoutInCell="1" allowOverlap="1" wp14:anchorId="09100AED" wp14:editId="40C0EBF8">
                <wp:simplePos x="0" y="0"/>
                <wp:positionH relativeFrom="column">
                  <wp:posOffset>2223135</wp:posOffset>
                </wp:positionH>
                <wp:positionV relativeFrom="paragraph">
                  <wp:posOffset>-32385</wp:posOffset>
                </wp:positionV>
                <wp:extent cx="1658575" cy="349885"/>
                <wp:effectExtent l="38100" t="38100" r="18415" b="31115"/>
                <wp:wrapNone/>
                <wp:docPr id="48" name="Ink 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">
                      <w14:nvContentPartPr>
                        <w14:cNvContentPartPr/>
                      </w14:nvContentPartPr>
                      <w14:xfrm>
                        <a:off x="0" y="0"/>
                        <a:ext cx="1658575" cy="3498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C08095" id="Ink 48" o:spid="_x0000_s1026" type="#_x0000_t75" style="position:absolute;margin-left:174.7pt;margin-top:-2.9pt;width:131.35pt;height:28.2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">
                <v:imagedata r:id="rId64" o:title=""/>
              </v:shape>
            </w:pict>
          </mc:Fallback>
        </mc:AlternateContent>
      </w:r>
      <w:r w:rsidR="00E44BDD">
        <w:t xml:space="preserve">  analogWrite(9, sensor0);</w:t>
      </w:r>
    </w:p>
    <w:p w14:paraId="748AAC77" w14:textId="77777777" w:rsidR="001748BB" w:rsidRDefault="00E13782">
      <w:r>
        <w:rPr>
          <w:noProof/>
        </w:rPr>
        <mc:AlternateContent>
          <mc:Choice Requires="wpi">
            <w:drawing>
              <wp:anchor distT="0" distB="0" distL="114300" distR="114300" simplePos="0" relativeHeight="251693056" behindDoc="0" locked="0" layoutInCell="1" allowOverlap="1" wp14:anchorId="10F4AB34" wp14:editId="00721C73">
                <wp:simplePos x="0" y="0"/>
                <wp:positionH relativeFrom="column">
                  <wp:posOffset>1932845</wp:posOffset>
                </wp:positionH>
                <wp:positionV relativeFrom="paragraph">
                  <wp:posOffset>-150120</wp:posOffset>
                </wp:positionV>
                <wp:extent cx="160560" cy="421920"/>
                <wp:effectExtent l="19050" t="38100" r="49530" b="35560"/>
                <wp:wrapNone/>
                <wp:docPr id="41" name="Ink 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">
                      <w14:nvContentPartPr>
                        <w14:cNvContentPartPr/>
                      </w14:nvContentPartPr>
                      <w14:xfrm>
                        <a:off x="0" y="0"/>
                        <a:ext cx="160560" cy="421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FA5572" id="Ink 41" o:spid="_x0000_s1026" type="#_x0000_t75" style="position:absolute;margin-left:151.85pt;margin-top:-12.15pt;width:13.35pt;height:33.9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">
                <v:imagedata r:id="rId66" o:title=""/>
              </v:shape>
            </w:pict>
          </mc:Fallback>
        </mc:AlternateContent>
      </w:r>
      <w:r w:rsidR="00E44BDD">
        <w:t xml:space="preserve">  analogWrite(10, sensor1);</w:t>
      </w:r>
    </w:p>
    <w:p w14:paraId="4D7516A3" w14:textId="1DD51C85" w:rsidR="00E44BDD" w:rsidRDefault="00E44BDD" w:rsidP="00E44BDD"/>
    <w:p w14:paraId="1FF2558A" w14:textId="77777777" w:rsidR="00E44BDD" w:rsidRDefault="00E44BDD" w:rsidP="00E44BDD">
      <w:r>
        <w:t xml:space="preserve">  analogWrite(11, sensor2);</w:t>
      </w:r>
    </w:p>
    <w:p w14:paraId="2EC85F4F" w14:textId="77777777" w:rsidR="00E44BDD" w:rsidRDefault="00E44BDD" w:rsidP="00E44BDD">
      <w:r>
        <w:t xml:space="preserve"> </w:t>
      </w:r>
    </w:p>
    <w:p w14:paraId="57FD1AD0" w14:textId="19D96B82" w:rsidR="00E44BDD" w:rsidRDefault="00E44BDD" w:rsidP="00E44BDD">
      <w:r>
        <w:t xml:space="preserve">  Serial.print("sensor0: "); Serial.println(sensor0);</w:t>
      </w:r>
    </w:p>
    <w:p w14:paraId="23FA717C" w14:textId="32699A6A" w:rsidR="00E44BDD" w:rsidRDefault="00E13782" w:rsidP="00E44BDD">
      <w:r>
        <w:rPr>
          <w:noProof/>
        </w:rPr>
        <mc:AlternateContent>
          <mc:Choice Requires="wpi">
            <w:drawing>
              <wp:anchor distT="0" distB="0" distL="114300" distR="114300" simplePos="0" relativeHeight="251705344" behindDoc="0" locked="0" layoutInCell="1" allowOverlap="1" wp14:anchorId="272ABD3A" wp14:editId="4E59DBE1">
                <wp:simplePos x="0" y="0"/>
                <wp:positionH relativeFrom="column">
                  <wp:posOffset>3211195</wp:posOffset>
                </wp:positionH>
                <wp:positionV relativeFrom="paragraph">
                  <wp:posOffset>-216535</wp:posOffset>
                </wp:positionV>
                <wp:extent cx="682965" cy="565785"/>
                <wp:effectExtent l="38100" t="38100" r="22225" b="43815"/>
                <wp:wrapNone/>
                <wp:docPr id="53" name="Ink 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">
                      <w14:nvContentPartPr>
                        <w14:cNvContentPartPr/>
                      </w14:nvContentPartPr>
                      <w14:xfrm>
                        <a:off x="0" y="0"/>
                        <a:ext cx="682965" cy="5657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04F45A" id="Ink 53" o:spid="_x0000_s1026" type="#_x0000_t75" style="position:absolute;margin-left:252.5pt;margin-top:-17.4pt;width:54.5pt;height:45.25pt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">
                <v:imagedata r:id="rId68" o:title=""/>
              </v:shape>
            </w:pict>
          </mc:Fallback>
        </mc:AlternateContent>
      </w:r>
      <w:r w:rsidR="00E44BDD">
        <w:t xml:space="preserve">  Serial.print("sensor1: "); Serial.println(sensor1);</w:t>
      </w:r>
    </w:p>
    <w:p w14:paraId="56C35F08" w14:textId="77777777" w:rsidR="00E44BDD" w:rsidRDefault="00E44BDD" w:rsidP="00E44BDD">
      <w:r>
        <w:t xml:space="preserve">  Serial.print("sensor2: "); Serial.println(sensor2);</w:t>
      </w:r>
    </w:p>
    <w:p w14:paraId="504687EC" w14:textId="63372CED" w:rsidR="00E44BDD" w:rsidRDefault="00E44BDD" w:rsidP="00E44BDD">
      <w:r>
        <w:t>}</w:t>
      </w:r>
    </w:p>
    <w:p w14:paraId="159FBAE5" w14:textId="36A8196C" w:rsidR="00E44BDD" w:rsidRPr="00E44BDD" w:rsidRDefault="00E44BDD" w:rsidP="00E44BDD">
      <w:pPr>
        <w:spacing w:before="240"/>
        <w:rPr>
          <w:b/>
          <w:bCs/>
          <w:u w:val="single"/>
        </w:rPr>
      </w:pPr>
      <w:r w:rsidRPr="00E44BDD">
        <w:rPr>
          <w:b/>
          <w:bCs/>
          <w:u w:val="single"/>
        </w:rPr>
        <w:lastRenderedPageBreak/>
        <w:t>Circuit:</w:t>
      </w:r>
    </w:p>
    <w:p w14:paraId="2890CCAC" w14:textId="73001A18" w:rsidR="001748BB" w:rsidRDefault="001748BB">
      <w:r>
        <w:rPr>
          <w:noProof/>
        </w:rPr>
        <mc:AlternateContent>
          <mc:Choice Requires="aink">
            <w:drawing>
              <wp:anchor distT="0" distB="0" distL="114300" distR="114300" simplePos="0" relativeHeight="251782144" behindDoc="0" locked="0" layoutInCell="1" allowOverlap="1" wp14:anchorId="65F60EAA" wp14:editId="1ECE8E06">
                <wp:simplePos x="0" y="0"/>
                <wp:positionH relativeFrom="column">
                  <wp:posOffset>1334313</wp:posOffset>
                </wp:positionH>
                <wp:positionV relativeFrom="paragraph">
                  <wp:posOffset>302594</wp:posOffset>
                </wp:positionV>
                <wp:extent cx="409680" cy="293040"/>
                <wp:effectExtent l="76200" t="76200" r="28575" b="69215"/>
                <wp:wrapNone/>
                <wp:docPr id="137" name="Ink 1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">
                      <w14:nvContentPartPr>
                        <w14:cNvContentPartPr/>
                      </w14:nvContentPartPr>
                      <w14:xfrm>
                        <a:off x="0" y="0"/>
                        <a:ext cx="409680" cy="2930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82144" behindDoc="0" locked="0" layoutInCell="1" allowOverlap="1" wp14:anchorId="65F60EAA" wp14:editId="1ECE8E06">
                <wp:simplePos x="0" y="0"/>
                <wp:positionH relativeFrom="column">
                  <wp:posOffset>1334313</wp:posOffset>
                </wp:positionH>
                <wp:positionV relativeFrom="paragraph">
                  <wp:posOffset>302594</wp:posOffset>
                </wp:positionV>
                <wp:extent cx="409680" cy="293040"/>
                <wp:effectExtent l="76200" t="76200" r="28575" b="69215"/>
                <wp:wrapNone/>
                <wp:docPr id="137" name="Ink 13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7" name="Ink 137"/>
                        <pic:cNvPicPr/>
                      </pic:nvPicPr>
                      <pic:blipFill>
                        <a:blip r:embed="rId7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35320" cy="10486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781120" behindDoc="0" locked="0" layoutInCell="1" allowOverlap="1" wp14:anchorId="615D5835" wp14:editId="1E4893A0">
                <wp:simplePos x="0" y="0"/>
                <wp:positionH relativeFrom="column">
                  <wp:posOffset>669753</wp:posOffset>
                </wp:positionH>
                <wp:positionV relativeFrom="paragraph">
                  <wp:posOffset>408794</wp:posOffset>
                </wp:positionV>
                <wp:extent cx="145800" cy="434160"/>
                <wp:effectExtent l="38100" t="57150" r="45085" b="61595"/>
                <wp:wrapNone/>
                <wp:docPr id="136" name="Ink 1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">
                      <w14:nvContentPartPr>
                        <w14:cNvContentPartPr/>
                      </w14:nvContentPartPr>
                      <w14:xfrm>
                        <a:off x="0" y="0"/>
                        <a:ext cx="145800" cy="4341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81120" behindDoc="0" locked="0" layoutInCell="1" allowOverlap="1" wp14:anchorId="615D5835" wp14:editId="1E4893A0">
                <wp:simplePos x="0" y="0"/>
                <wp:positionH relativeFrom="column">
                  <wp:posOffset>669753</wp:posOffset>
                </wp:positionH>
                <wp:positionV relativeFrom="paragraph">
                  <wp:posOffset>408794</wp:posOffset>
                </wp:positionV>
                <wp:extent cx="145800" cy="434160"/>
                <wp:effectExtent l="38100" t="57150" r="45085" b="61595"/>
                <wp:wrapNone/>
                <wp:docPr id="136" name="Ink 13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36" name="Ink 136"/>
                        <pic:cNvPicPr/>
                      </pic:nvPicPr>
                      <pic:blipFill>
                        <a:blip r:embed="rId7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1440" cy="1189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E13782">
        <w:rPr>
          <w:noProof/>
        </w:rPr>
        <mc:AlternateContent>
          <mc:Choice Requires="wpi">
            <w:drawing>
              <wp:anchor distT="0" distB="0" distL="114300" distR="114300" simplePos="0" relativeHeight="251765760" behindDoc="0" locked="0" layoutInCell="1" allowOverlap="1" wp14:anchorId="5FD4D163" wp14:editId="019F8173">
                <wp:simplePos x="0" y="0"/>
                <wp:positionH relativeFrom="column">
                  <wp:posOffset>2898775</wp:posOffset>
                </wp:positionH>
                <wp:positionV relativeFrom="paragraph">
                  <wp:posOffset>728345</wp:posOffset>
                </wp:positionV>
                <wp:extent cx="263700" cy="60960"/>
                <wp:effectExtent l="38100" t="38100" r="41275" b="34290"/>
                <wp:wrapNone/>
                <wp:docPr id="113" name="Ink 1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">
                      <w14:nvContentPartPr>
                        <w14:cNvContentPartPr/>
                      </w14:nvContentPartPr>
                      <w14:xfrm>
                        <a:off x="0" y="0"/>
                        <a:ext cx="263700" cy="60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7653BF" id="Ink 113" o:spid="_x0000_s1026" type="#_x0000_t75" style="position:absolute;margin-left:227.9pt;margin-top:57pt;width:21.45pt;height:5.45pt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">
                <v:imagedata r:id="rId74" o:title=""/>
              </v:shape>
            </w:pict>
          </mc:Fallback>
        </mc:AlternateContent>
      </w:r>
      <w:r w:rsidR="00E13782">
        <w:rPr>
          <w:noProof/>
        </w:rPr>
        <mc:AlternateContent>
          <mc:Choice Requires="wpi">
            <w:drawing>
              <wp:anchor distT="0" distB="0" distL="114300" distR="114300" simplePos="0" relativeHeight="251757568" behindDoc="0" locked="0" layoutInCell="1" allowOverlap="1" wp14:anchorId="6A9EEE69" wp14:editId="67F6D748">
                <wp:simplePos x="0" y="0"/>
                <wp:positionH relativeFrom="column">
                  <wp:posOffset>3829685</wp:posOffset>
                </wp:positionH>
                <wp:positionV relativeFrom="paragraph">
                  <wp:posOffset>17780</wp:posOffset>
                </wp:positionV>
                <wp:extent cx="160685" cy="113220"/>
                <wp:effectExtent l="38100" t="38100" r="48895" b="39370"/>
                <wp:wrapNone/>
                <wp:docPr id="105" name="Ink 1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">
                      <w14:nvContentPartPr>
                        <w14:cNvContentPartPr/>
                      </w14:nvContentPartPr>
                      <w14:xfrm>
                        <a:off x="0" y="0"/>
                        <a:ext cx="160685" cy="1132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E50C3D" id="Ink 105" o:spid="_x0000_s1026" type="#_x0000_t75" style="position:absolute;margin-left:301.2pt;margin-top:1.05pt;width:13.35pt;height:9.6pt;z-index:251757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">
                <v:imagedata r:id="rId76" o:title=""/>
              </v:shape>
            </w:pict>
          </mc:Fallback>
        </mc:AlternateContent>
      </w:r>
      <w:r w:rsidR="00E13782">
        <w:rPr>
          <w:noProof/>
        </w:rPr>
        <mc:AlternateContent>
          <mc:Choice Requires="wpi">
            <w:drawing>
              <wp:anchor distT="0" distB="0" distL="114300" distR="114300" simplePos="0" relativeHeight="251758592" behindDoc="0" locked="0" layoutInCell="1" allowOverlap="1" wp14:anchorId="724DC85F" wp14:editId="03ADC78B">
                <wp:simplePos x="0" y="0"/>
                <wp:positionH relativeFrom="column">
                  <wp:posOffset>3452495</wp:posOffset>
                </wp:positionH>
                <wp:positionV relativeFrom="paragraph">
                  <wp:posOffset>5080</wp:posOffset>
                </wp:positionV>
                <wp:extent cx="138955" cy="119380"/>
                <wp:effectExtent l="38100" t="38100" r="0" b="33020"/>
                <wp:wrapNone/>
                <wp:docPr id="106" name="Ink 1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">
                      <w14:nvContentPartPr>
                        <w14:cNvContentPartPr/>
                      </w14:nvContentPartPr>
                      <w14:xfrm>
                        <a:off x="0" y="0"/>
                        <a:ext cx="138955" cy="1193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14CDB8" id="Ink 106" o:spid="_x0000_s1026" type="#_x0000_t75" style="position:absolute;margin-left:271.5pt;margin-top:.05pt;width:11.65pt;height:10.1pt;z-index:25175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">
                <v:imagedata r:id="rId78" o:title=""/>
              </v:shape>
            </w:pict>
          </mc:Fallback>
        </mc:AlternateContent>
      </w:r>
      <w:r w:rsidR="00E13782">
        <w:rPr>
          <w:noProof/>
        </w:rPr>
        <mc:AlternateContent>
          <mc:Choice Requires="wpi">
            <w:drawing>
              <wp:anchor distT="0" distB="0" distL="114300" distR="114300" simplePos="0" relativeHeight="251759616" behindDoc="0" locked="0" layoutInCell="1" allowOverlap="1" wp14:anchorId="3A03B6A7" wp14:editId="3CCCBF91">
                <wp:simplePos x="0" y="0"/>
                <wp:positionH relativeFrom="column">
                  <wp:posOffset>3156585</wp:posOffset>
                </wp:positionH>
                <wp:positionV relativeFrom="paragraph">
                  <wp:posOffset>9525</wp:posOffset>
                </wp:positionV>
                <wp:extent cx="128985" cy="117475"/>
                <wp:effectExtent l="38100" t="38100" r="4445" b="34925"/>
                <wp:wrapNone/>
                <wp:docPr id="107" name="Ink 1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/>
                      </w14:nvContentPartPr>
                      <w14:xfrm>
                        <a:off x="0" y="0"/>
                        <a:ext cx="128985" cy="1174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25D74F" id="Ink 107" o:spid="_x0000_s1026" type="#_x0000_t75" style="position:absolute;margin-left:248.2pt;margin-top:.4pt;width:10.85pt;height:9.95pt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">
                <v:imagedata r:id="rId80" o:title=""/>
              </v:shape>
            </w:pict>
          </mc:Fallback>
        </mc:AlternateContent>
      </w:r>
      <w:r w:rsidR="00E13782">
        <w:rPr>
          <w:noProof/>
        </w:rPr>
        <mc:AlternateContent>
          <mc:Choice Requires="wpi">
            <w:drawing>
              <wp:anchor distT="0" distB="0" distL="114300" distR="114300" simplePos="0" relativeHeight="251748352" behindDoc="0" locked="0" layoutInCell="1" allowOverlap="1" wp14:anchorId="63FD4ACB" wp14:editId="0629B33B">
                <wp:simplePos x="0" y="0"/>
                <wp:positionH relativeFrom="column">
                  <wp:posOffset>3268723</wp:posOffset>
                </wp:positionH>
                <wp:positionV relativeFrom="paragraph">
                  <wp:posOffset>591649</wp:posOffset>
                </wp:positionV>
                <wp:extent cx="33840" cy="47880"/>
                <wp:effectExtent l="38100" t="19050" r="42545" b="47625"/>
                <wp:wrapNone/>
                <wp:docPr id="96" name="Ink 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1">
                      <w14:nvContentPartPr>
                        <w14:cNvContentPartPr/>
                      </w14:nvContentPartPr>
                      <w14:xfrm>
                        <a:off x="0" y="0"/>
                        <a:ext cx="33840" cy="47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24CC35" id="Ink 96" o:spid="_x0000_s1026" type="#_x0000_t75" style="position:absolute;margin-left:257.05pt;margin-top:46.25pt;width:3.35pt;height:4.45pt;z-index:251748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">
                <v:imagedata r:id="rId82" o:title=""/>
              </v:shape>
            </w:pict>
          </mc:Fallback>
        </mc:AlternateContent>
      </w:r>
      <w:r w:rsidR="00E13782">
        <w:rPr>
          <w:noProof/>
        </w:rPr>
        <mc:AlternateContent>
          <mc:Choice Requires="wpi">
            <w:drawing>
              <wp:anchor distT="0" distB="0" distL="114300" distR="114300" simplePos="0" relativeHeight="251747328" behindDoc="0" locked="0" layoutInCell="1" allowOverlap="1" wp14:anchorId="75C2DECA" wp14:editId="33143145">
                <wp:simplePos x="0" y="0"/>
                <wp:positionH relativeFrom="column">
                  <wp:posOffset>582930</wp:posOffset>
                </wp:positionH>
                <wp:positionV relativeFrom="paragraph">
                  <wp:posOffset>107950</wp:posOffset>
                </wp:positionV>
                <wp:extent cx="1730160" cy="1311120"/>
                <wp:effectExtent l="38100" t="38100" r="41910" b="41275"/>
                <wp:wrapNone/>
                <wp:docPr id="95" name="Ink 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3">
                      <w14:nvContentPartPr>
                        <w14:cNvContentPartPr/>
                      </w14:nvContentPartPr>
                      <w14:xfrm>
                        <a:off x="0" y="0"/>
                        <a:ext cx="1730160" cy="1311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8F6082" id="Ink 95" o:spid="_x0000_s1026" type="#_x0000_t75" style="position:absolute;margin-left:45.55pt;margin-top:8.15pt;width:136.95pt;height:103.95pt;z-index:2517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">
                <v:imagedata r:id="rId84" o:title=""/>
              </v:shape>
            </w:pict>
          </mc:Fallback>
        </mc:AlternateContent>
      </w:r>
      <w:r w:rsidR="00E13782">
        <w:rPr>
          <w:noProof/>
        </w:rPr>
        <mc:AlternateContent>
          <mc:Choice Requires="aink">
            <w:drawing>
              <wp:anchor distT="0" distB="0" distL="114300" distR="114300" simplePos="0" relativeHeight="251714560" behindDoc="0" locked="0" layoutInCell="1" allowOverlap="1" wp14:anchorId="42404939" wp14:editId="16C73AC1">
                <wp:simplePos x="0" y="0"/>
                <wp:positionH relativeFrom="column">
                  <wp:posOffset>3349625</wp:posOffset>
                </wp:positionH>
                <wp:positionV relativeFrom="paragraph">
                  <wp:posOffset>1241425</wp:posOffset>
                </wp:positionV>
                <wp:extent cx="102235" cy="12680"/>
                <wp:effectExtent l="0" t="0" r="0" b="0"/>
                <wp:wrapNone/>
                <wp:docPr id="62" name="Ink 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5">
                      <w14:nvContentPartPr>
                        <w14:cNvContentPartPr/>
                      </w14:nvContentPartPr>
                      <w14:xfrm>
                        <a:off x="0" y="0"/>
                        <a:ext cx="102235" cy="1268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14560" behindDoc="0" locked="0" layoutInCell="1" allowOverlap="1" wp14:anchorId="42404939" wp14:editId="16C73AC1">
                <wp:simplePos x="0" y="0"/>
                <wp:positionH relativeFrom="column">
                  <wp:posOffset>3349625</wp:posOffset>
                </wp:positionH>
                <wp:positionV relativeFrom="paragraph">
                  <wp:posOffset>1241425</wp:posOffset>
                </wp:positionV>
                <wp:extent cx="102235" cy="12680"/>
                <wp:effectExtent l="0" t="0" r="0" b="0"/>
                <wp:wrapNone/>
                <wp:docPr id="62" name="Ink 6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2" name="Ink 62"/>
                        <pic:cNvPicPr/>
                      </pic:nvPicPr>
                      <pic:blipFill>
                        <a:blip r:embed="rId8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7428" cy="77311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E13782">
        <w:rPr>
          <w:noProof/>
        </w:rPr>
        <mc:AlternateContent>
          <mc:Choice Requires="aink">
            <w:drawing>
              <wp:anchor distT="0" distB="0" distL="114300" distR="114300" simplePos="0" relativeHeight="251711488" behindDoc="0" locked="0" layoutInCell="1" allowOverlap="1" wp14:anchorId="28CDD807" wp14:editId="0F857815">
                <wp:simplePos x="0" y="0"/>
                <wp:positionH relativeFrom="column">
                  <wp:posOffset>3658235</wp:posOffset>
                </wp:positionH>
                <wp:positionV relativeFrom="paragraph">
                  <wp:posOffset>2018030</wp:posOffset>
                </wp:positionV>
                <wp:extent cx="98090" cy="10800"/>
                <wp:effectExtent l="0" t="0" r="0" b="0"/>
                <wp:wrapNone/>
                <wp:docPr id="59" name="Ink 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7">
                      <w14:nvContentPartPr>
                        <w14:cNvContentPartPr/>
                      </w14:nvContentPartPr>
                      <w14:xfrm>
                        <a:off x="0" y="0"/>
                        <a:ext cx="98090" cy="108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11488" behindDoc="0" locked="0" layoutInCell="1" allowOverlap="1" wp14:anchorId="28CDD807" wp14:editId="0F857815">
                <wp:simplePos x="0" y="0"/>
                <wp:positionH relativeFrom="column">
                  <wp:posOffset>3658235</wp:posOffset>
                </wp:positionH>
                <wp:positionV relativeFrom="paragraph">
                  <wp:posOffset>2018030</wp:posOffset>
                </wp:positionV>
                <wp:extent cx="98090" cy="10800"/>
                <wp:effectExtent l="0" t="0" r="0" b="0"/>
                <wp:wrapNone/>
                <wp:docPr id="59" name="Ink 59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9" name="Ink 59"/>
                        <pic:cNvPicPr/>
                      </pic:nvPicPr>
                      <pic:blipFill>
                        <a:blip r:embed="rId8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3948" cy="7664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E44BDD">
        <w:rPr>
          <w:noProof/>
        </w:rPr>
        <w:drawing>
          <wp:inline distT="0" distB="0" distL="0" distR="0" wp14:anchorId="08EAE476" wp14:editId="3C7B102D">
            <wp:extent cx="5932805" cy="2293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2293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F1FD57" w14:textId="77777777" w:rsidR="001748BB" w:rsidRDefault="001748BB"/>
    <w:p w14:paraId="387DF377" w14:textId="77777777" w:rsidR="001748BB" w:rsidRDefault="001748BB"/>
    <w:p w14:paraId="611049D7" w14:textId="1781BB61" w:rsidR="00020635" w:rsidRDefault="00020635"/>
    <w:p w14:paraId="487450CB" w14:textId="77777777" w:rsidR="00E44BDD" w:rsidRPr="00E44BDD" w:rsidRDefault="00E44BDD" w:rsidP="00E44BDD">
      <w:pPr>
        <w:spacing w:before="240"/>
        <w:rPr>
          <w:b/>
          <w:bCs/>
          <w:u w:val="single"/>
        </w:rPr>
      </w:pPr>
      <w:r w:rsidRPr="00E44BDD">
        <w:rPr>
          <w:b/>
          <w:bCs/>
          <w:u w:val="single"/>
        </w:rPr>
        <w:t>Link:</w:t>
      </w:r>
    </w:p>
    <w:p w14:paraId="2A743DD1" w14:textId="0ECC2151" w:rsidR="00E44BDD" w:rsidRDefault="008B3C88">
      <w:hyperlink r:id="rId90" w:history="1">
        <w:r w:rsidR="00E44BDD" w:rsidRPr="00E44BDD">
          <w:rPr>
            <w:rStyle w:val="Hyperlink"/>
          </w:rPr>
          <w:t>https://www.tinkercad.com/things/fmx3BzIh42F-lab12t1/editel?sharecode=UANXu_VnNIe4dzI5ZDw1Ol9-xulTmcTdUU_ji1gBXao</w:t>
        </w:r>
      </w:hyperlink>
    </w:p>
    <w:p w14:paraId="48ED95F8" w14:textId="77777777" w:rsidR="004C25C0" w:rsidRDefault="004C25C0"/>
    <w:p w14:paraId="5D9F3544" w14:textId="77777777" w:rsidR="00507A5B" w:rsidRDefault="004C25C0">
      <w:r w:rsidRPr="00507A5B">
        <w:rPr>
          <w:b/>
        </w:rPr>
        <w:t>Task2:</w:t>
      </w:r>
      <w:r>
        <w:t xml:space="preserve"> </w:t>
      </w:r>
    </w:p>
    <w:p w14:paraId="3FCB5A4E" w14:textId="10BA571A" w:rsidR="004C25C0" w:rsidRDefault="00E13782">
      <w:r>
        <w:rPr>
          <w:noProof/>
        </w:rPr>
        <mc:AlternateContent>
          <mc:Choice Requires="wpi">
            <w:drawing>
              <wp:anchor distT="0" distB="0" distL="114300" distR="114300" simplePos="0" relativeHeight="251770880" behindDoc="0" locked="0" layoutInCell="1" allowOverlap="1" wp14:anchorId="57AC42D5" wp14:editId="375610CD">
                <wp:simplePos x="0" y="0"/>
                <wp:positionH relativeFrom="column">
                  <wp:posOffset>4984106</wp:posOffset>
                </wp:positionH>
                <wp:positionV relativeFrom="paragraph">
                  <wp:posOffset>611137</wp:posOffset>
                </wp:positionV>
                <wp:extent cx="501480" cy="31680"/>
                <wp:effectExtent l="76200" t="114300" r="89535" b="140335"/>
                <wp:wrapNone/>
                <wp:docPr id="118" name="Ink 1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1">
                      <w14:nvContentPartPr>
                        <w14:cNvContentPartPr/>
                      </w14:nvContentPartPr>
                      <w14:xfrm>
                        <a:off x="0" y="0"/>
                        <a:ext cx="501480" cy="31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C03C1D" id="Ink 118" o:spid="_x0000_s1026" type="#_x0000_t75" style="position:absolute;margin-left:389.6pt;margin-top:42.45pt;width:45.2pt;height:13.85pt;z-index:251770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">
                <v:imagedata r:id="rId9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69856" behindDoc="0" locked="0" layoutInCell="1" allowOverlap="1" wp14:anchorId="150C89D3" wp14:editId="7928DC92">
                <wp:simplePos x="0" y="0"/>
                <wp:positionH relativeFrom="column">
                  <wp:posOffset>67946</wp:posOffset>
                </wp:positionH>
                <wp:positionV relativeFrom="paragraph">
                  <wp:posOffset>415297</wp:posOffset>
                </wp:positionV>
                <wp:extent cx="629280" cy="44640"/>
                <wp:effectExtent l="57150" t="133350" r="57150" b="146050"/>
                <wp:wrapNone/>
                <wp:docPr id="117" name="Ink 1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3">
                      <w14:nvContentPartPr>
                        <w14:cNvContentPartPr/>
                      </w14:nvContentPartPr>
                      <w14:xfrm>
                        <a:off x="0" y="0"/>
                        <a:ext cx="629280" cy="44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3C9AFF" id="Ink 117" o:spid="_x0000_s1026" type="#_x0000_t75" style="position:absolute;margin-left:2.5pt;margin-top:27.05pt;width:55.25pt;height:14.85pt;z-index:25176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">
                <v:imagedata r:id="rId9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68832" behindDoc="0" locked="0" layoutInCell="1" allowOverlap="1" wp14:anchorId="4B92CBF5" wp14:editId="277071B3">
                <wp:simplePos x="0" y="0"/>
                <wp:positionH relativeFrom="column">
                  <wp:posOffset>4938386</wp:posOffset>
                </wp:positionH>
                <wp:positionV relativeFrom="paragraph">
                  <wp:posOffset>254737</wp:posOffset>
                </wp:positionV>
                <wp:extent cx="883440" cy="22680"/>
                <wp:effectExtent l="76200" t="95250" r="107315" b="149225"/>
                <wp:wrapNone/>
                <wp:docPr id="116" name="Ink 1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5">
                      <w14:nvContentPartPr>
                        <w14:cNvContentPartPr/>
                      </w14:nvContentPartPr>
                      <w14:xfrm>
                        <a:off x="0" y="0"/>
                        <a:ext cx="883440" cy="2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2CB1C2" id="Ink 116" o:spid="_x0000_s1026" type="#_x0000_t75" style="position:absolute;margin-left:386.05pt;margin-top:14.4pt;width:75.2pt;height:13.15pt;z-index:25176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">
                <v:imagedata r:id="rId9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67808" behindDoc="0" locked="0" layoutInCell="1" allowOverlap="1" wp14:anchorId="62DEB751" wp14:editId="4732886A">
                <wp:simplePos x="0" y="0"/>
                <wp:positionH relativeFrom="column">
                  <wp:posOffset>3184106</wp:posOffset>
                </wp:positionH>
                <wp:positionV relativeFrom="paragraph">
                  <wp:posOffset>228457</wp:posOffset>
                </wp:positionV>
                <wp:extent cx="1553760" cy="57600"/>
                <wp:effectExtent l="76200" t="114300" r="104140" b="152400"/>
                <wp:wrapNone/>
                <wp:docPr id="115" name="Ink 1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7">
                      <w14:nvContentPartPr>
                        <w14:cNvContentPartPr/>
                      </w14:nvContentPartPr>
                      <w14:xfrm>
                        <a:off x="0" y="0"/>
                        <a:ext cx="1553760" cy="57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CCCBCD" id="Ink 115" o:spid="_x0000_s1026" type="#_x0000_t75" style="position:absolute;margin-left:247.9pt;margin-top:12.35pt;width:128.05pt;height:15.9pt;z-index:2517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">
                <v:imagedata r:id="rId9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66784" behindDoc="0" locked="0" layoutInCell="1" allowOverlap="1" wp14:anchorId="625921B5" wp14:editId="6C405F3D">
                <wp:simplePos x="0" y="0"/>
                <wp:positionH relativeFrom="column">
                  <wp:posOffset>2214266</wp:posOffset>
                </wp:positionH>
                <wp:positionV relativeFrom="paragraph">
                  <wp:posOffset>251137</wp:posOffset>
                </wp:positionV>
                <wp:extent cx="480600" cy="16200"/>
                <wp:effectExtent l="95250" t="133350" r="91440" b="155575"/>
                <wp:wrapNone/>
                <wp:docPr id="114" name="Ink 1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480600" cy="16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E5FC10" id="Ink 114" o:spid="_x0000_s1026" type="#_x0000_t75" style="position:absolute;margin-left:171.55pt;margin-top:14.1pt;width:43.55pt;height:12.65pt;z-index:25176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">
                <v:imagedata r:id="rId100" o:title=""/>
              </v:shape>
            </w:pict>
          </mc:Fallback>
        </mc:AlternateContent>
      </w:r>
      <w:r w:rsidR="004C25C0">
        <w:t>In this task, you will use</w:t>
      </w:r>
      <w:r w:rsidR="00E608DE">
        <w:t xml:space="preserve"> servo motor and will control servo motor angle with potentiometer. Servo motor angle can change from 0 to 180. With min value</w:t>
      </w:r>
      <w:r w:rsidR="00572D1E">
        <w:t xml:space="preserve"> of</w:t>
      </w:r>
      <w:r w:rsidR="00E608DE">
        <w:t xml:space="preserve"> potentiometer, servo show min angle i.e., 0 , as potentiometer value increases ser</w:t>
      </w:r>
      <w:r w:rsidR="00507A5B">
        <w:t>vo meter angle increases, and</w:t>
      </w:r>
      <w:r w:rsidR="00E608DE">
        <w:t xml:space="preserve"> when potentiometer value will be maximum</w:t>
      </w:r>
      <w:r w:rsidR="00507A5B">
        <w:t xml:space="preserve">, your servo meter </w:t>
      </w:r>
      <w:r w:rsidR="00E608DE">
        <w:t>angle</w:t>
      </w:r>
      <w:r w:rsidR="00572D1E">
        <w:t xml:space="preserve"> will be maximum (i.e, 179)</w:t>
      </w:r>
      <w:r w:rsidR="00E608DE">
        <w:t>.</w:t>
      </w:r>
    </w:p>
    <w:p w14:paraId="77542BB0" w14:textId="5C91447E" w:rsidR="00E608DE" w:rsidRPr="00507A5B" w:rsidRDefault="00E13782" w:rsidP="00E608DE">
      <w:pPr>
        <w:rPr>
          <w:color w:val="2F5496" w:themeColor="accent5" w:themeShade="BF"/>
        </w:rPr>
      </w:pPr>
      <w:r>
        <w:rPr>
          <w:noProof/>
          <w:color w:val="2F5496" w:themeColor="accent5" w:themeShade="BF"/>
        </w:rPr>
        <mc:AlternateContent>
          <mc:Choice Requires="wpi">
            <w:drawing>
              <wp:anchor distT="0" distB="0" distL="114300" distR="114300" simplePos="0" relativeHeight="251771904" behindDoc="0" locked="0" layoutInCell="1" allowOverlap="1" wp14:anchorId="4BFD7BC0" wp14:editId="4E0CE2A6">
                <wp:simplePos x="0" y="0"/>
                <wp:positionH relativeFrom="column">
                  <wp:posOffset>-44734</wp:posOffset>
                </wp:positionH>
                <wp:positionV relativeFrom="paragraph">
                  <wp:posOffset>29617</wp:posOffset>
                </wp:positionV>
                <wp:extent cx="1204200" cy="79200"/>
                <wp:effectExtent l="57150" t="133350" r="72390" b="130810"/>
                <wp:wrapNone/>
                <wp:docPr id="119" name="Ink 1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1204200" cy="79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123DA7" id="Ink 119" o:spid="_x0000_s1026" type="#_x0000_t75" style="position:absolute;margin-left:-6.35pt;margin-top:-3.3pt;width:100.45pt;height:17.6pt;z-index:251771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">
                <v:imagedata r:id="rId102" o:title=""/>
              </v:shape>
            </w:pict>
          </mc:Fallback>
        </mc:AlternateContent>
      </w:r>
      <w:r w:rsidR="00E608DE" w:rsidRPr="00507A5B">
        <w:rPr>
          <w:color w:val="2F5496" w:themeColor="accent5" w:themeShade="BF"/>
        </w:rPr>
        <w:t>#include &lt;Servo.h&gt;</w:t>
      </w:r>
    </w:p>
    <w:p w14:paraId="731CF878" w14:textId="77777777" w:rsidR="00E608DE" w:rsidRPr="00507A5B" w:rsidRDefault="00E608DE" w:rsidP="00E608DE">
      <w:pPr>
        <w:rPr>
          <w:color w:val="2F5496" w:themeColor="accent5" w:themeShade="BF"/>
        </w:rPr>
      </w:pPr>
      <w:r w:rsidRPr="00507A5B">
        <w:rPr>
          <w:color w:val="2F5496" w:themeColor="accent5" w:themeShade="BF"/>
        </w:rPr>
        <w:t>Servo myServo;</w:t>
      </w:r>
    </w:p>
    <w:p w14:paraId="39750569" w14:textId="77777777" w:rsidR="00507A5B" w:rsidRPr="00507A5B" w:rsidRDefault="00E608DE" w:rsidP="00E608DE">
      <w:pPr>
        <w:rPr>
          <w:color w:val="2F5496" w:themeColor="accent5" w:themeShade="BF"/>
        </w:rPr>
      </w:pPr>
      <w:r w:rsidRPr="00507A5B">
        <w:rPr>
          <w:color w:val="2F5496" w:themeColor="accent5" w:themeShade="BF"/>
        </w:rPr>
        <w:t>void setup()</w:t>
      </w:r>
    </w:p>
    <w:p w14:paraId="595D63AF" w14:textId="77777777" w:rsidR="00E608DE" w:rsidRPr="00507A5B" w:rsidRDefault="00E608DE" w:rsidP="00E608DE">
      <w:pPr>
        <w:rPr>
          <w:color w:val="2F5496" w:themeColor="accent5" w:themeShade="BF"/>
        </w:rPr>
      </w:pPr>
      <w:r w:rsidRPr="00507A5B">
        <w:rPr>
          <w:color w:val="2F5496" w:themeColor="accent5" w:themeShade="BF"/>
        </w:rPr>
        <w:t xml:space="preserve"> {</w:t>
      </w:r>
    </w:p>
    <w:p w14:paraId="6EC628E8" w14:textId="77777777" w:rsidR="00E608DE" w:rsidRPr="00507A5B" w:rsidRDefault="00E608DE" w:rsidP="00E608DE">
      <w:pPr>
        <w:rPr>
          <w:color w:val="2F5496" w:themeColor="accent5" w:themeShade="BF"/>
        </w:rPr>
      </w:pPr>
      <w:r w:rsidRPr="00507A5B">
        <w:rPr>
          <w:color w:val="2F5496" w:themeColor="accent5" w:themeShade="BF"/>
        </w:rPr>
        <w:t xml:space="preserve">  myServo.attach(pinnumber);</w:t>
      </w:r>
      <w:r w:rsidRPr="00507A5B">
        <w:rPr>
          <w:color w:val="2F5496" w:themeColor="accent5" w:themeShade="BF"/>
        </w:rPr>
        <w:tab/>
        <w:t>//tells board which pin the servo is attached</w:t>
      </w:r>
    </w:p>
    <w:p w14:paraId="431C418B" w14:textId="77777777" w:rsidR="00E608DE" w:rsidRPr="00507A5B" w:rsidRDefault="00E608DE" w:rsidP="00E608DE">
      <w:pPr>
        <w:rPr>
          <w:color w:val="2F5496" w:themeColor="accent5" w:themeShade="BF"/>
        </w:rPr>
      </w:pPr>
      <w:r w:rsidRPr="00507A5B">
        <w:rPr>
          <w:color w:val="2F5496" w:themeColor="accent5" w:themeShade="BF"/>
        </w:rPr>
        <w:t xml:space="preserve">  Serial.begin(9600);</w:t>
      </w:r>
      <w:r w:rsidRPr="00507A5B">
        <w:rPr>
          <w:color w:val="2F5496" w:themeColor="accent5" w:themeShade="BF"/>
        </w:rPr>
        <w:tab/>
        <w:t xml:space="preserve"> //Baud rate for serial printing</w:t>
      </w:r>
    </w:p>
    <w:p w14:paraId="2E0B55AD" w14:textId="77777777" w:rsidR="00E608DE" w:rsidRPr="00507A5B" w:rsidRDefault="00E608DE" w:rsidP="00E608DE">
      <w:pPr>
        <w:rPr>
          <w:color w:val="2F5496" w:themeColor="accent5" w:themeShade="BF"/>
        </w:rPr>
      </w:pPr>
      <w:r w:rsidRPr="00507A5B">
        <w:rPr>
          <w:color w:val="2F5496" w:themeColor="accent5" w:themeShade="BF"/>
        </w:rPr>
        <w:t>}</w:t>
      </w:r>
    </w:p>
    <w:p w14:paraId="03E2A212" w14:textId="77777777" w:rsidR="00E608DE" w:rsidRPr="00507A5B" w:rsidRDefault="00E608DE" w:rsidP="00E608DE">
      <w:pPr>
        <w:rPr>
          <w:color w:val="2F5496" w:themeColor="accent5" w:themeShade="BF"/>
        </w:rPr>
      </w:pPr>
      <w:r w:rsidRPr="00507A5B">
        <w:rPr>
          <w:color w:val="2F5496" w:themeColor="accent5" w:themeShade="BF"/>
        </w:rPr>
        <w:t>// the loop routine runs over and over again forever:</w:t>
      </w:r>
    </w:p>
    <w:p w14:paraId="2870464F" w14:textId="77777777" w:rsidR="00E608DE" w:rsidRPr="00507A5B" w:rsidRDefault="00E608DE" w:rsidP="00E608DE">
      <w:pPr>
        <w:rPr>
          <w:color w:val="2F5496" w:themeColor="accent5" w:themeShade="BF"/>
        </w:rPr>
      </w:pPr>
      <w:r w:rsidRPr="00507A5B">
        <w:rPr>
          <w:color w:val="2F5496" w:themeColor="accent5" w:themeShade="BF"/>
        </w:rPr>
        <w:t>void loop() {</w:t>
      </w:r>
    </w:p>
    <w:p w14:paraId="76462042" w14:textId="2F40C366" w:rsidR="00E608DE" w:rsidRPr="00507A5B" w:rsidRDefault="00E13782" w:rsidP="00E608DE">
      <w:pPr>
        <w:rPr>
          <w:color w:val="2F5496" w:themeColor="accent5" w:themeShade="BF"/>
        </w:rPr>
      </w:pPr>
      <w:r>
        <w:rPr>
          <w:rFonts w:ascii="Courier New" w:hAnsi="Courier New" w:cs="Courier New"/>
          <w:noProof/>
          <w:color w:val="2F5496" w:themeColor="accent5" w:themeShade="BF"/>
          <w:spacing w:val="2"/>
          <w:sz w:val="21"/>
          <w:szCs w:val="21"/>
        </w:rPr>
        <mc:AlternateContent>
          <mc:Choice Requires="wpi">
            <w:drawing>
              <wp:anchor distT="0" distB="0" distL="114300" distR="114300" simplePos="0" relativeHeight="251778048" behindDoc="0" locked="0" layoutInCell="1" allowOverlap="1" wp14:anchorId="6294FD6A" wp14:editId="6B26FFFF">
                <wp:simplePos x="0" y="0"/>
                <wp:positionH relativeFrom="column">
                  <wp:posOffset>2434226</wp:posOffset>
                </wp:positionH>
                <wp:positionV relativeFrom="paragraph">
                  <wp:posOffset>43660</wp:posOffset>
                </wp:positionV>
                <wp:extent cx="1056960" cy="57240"/>
                <wp:effectExtent l="76200" t="76200" r="86360" b="152400"/>
                <wp:wrapNone/>
                <wp:docPr id="125" name="Ink 1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1056960" cy="57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8131F2" id="Ink 125" o:spid="_x0000_s1026" type="#_x0000_t75" style="position:absolute;margin-left:188.8pt;margin-top:-2.2pt;width:88.9pt;height:15.8pt;z-index:25177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">
                <v:imagedata r:id="rId104" o:title=""/>
              </v:shape>
            </w:pict>
          </mc:Fallback>
        </mc:AlternateContent>
      </w:r>
      <w:r>
        <w:rPr>
          <w:rFonts w:ascii="Courier New" w:hAnsi="Courier New" w:cs="Courier New"/>
          <w:noProof/>
          <w:color w:val="2F5496" w:themeColor="accent5" w:themeShade="BF"/>
          <w:spacing w:val="2"/>
          <w:sz w:val="21"/>
          <w:szCs w:val="21"/>
        </w:rPr>
        <mc:AlternateContent>
          <mc:Choice Requires="wpi">
            <w:drawing>
              <wp:anchor distT="0" distB="0" distL="114300" distR="114300" simplePos="0" relativeHeight="251777024" behindDoc="0" locked="0" layoutInCell="1" allowOverlap="1" wp14:anchorId="67A4798C" wp14:editId="7892ECA1">
                <wp:simplePos x="0" y="0"/>
                <wp:positionH relativeFrom="column">
                  <wp:posOffset>858506</wp:posOffset>
                </wp:positionH>
                <wp:positionV relativeFrom="paragraph">
                  <wp:posOffset>58420</wp:posOffset>
                </wp:positionV>
                <wp:extent cx="1391400" cy="28440"/>
                <wp:effectExtent l="57150" t="133350" r="94615" b="143510"/>
                <wp:wrapNone/>
                <wp:docPr id="124" name="Ink 1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">
                      <w14:nvContentPartPr>
                        <w14:cNvContentPartPr/>
                      </w14:nvContentPartPr>
                      <w14:xfrm>
                        <a:off x="0" y="0"/>
                        <a:ext cx="1391400" cy="28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8D690C" id="Ink 124" o:spid="_x0000_s1026" type="#_x0000_t75" style="position:absolute;margin-left:64.8pt;margin-top:-1.05pt;width:115.2pt;height:13.6pt;z-index:2517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">
                <v:imagedata r:id="rId106" o:title=""/>
              </v:shape>
            </w:pict>
          </mc:Fallback>
        </mc:AlternateContent>
      </w:r>
      <w:r>
        <w:rPr>
          <w:rFonts w:ascii="Courier New" w:hAnsi="Courier New" w:cs="Courier New"/>
          <w:noProof/>
          <w:color w:val="2F5496" w:themeColor="accent5" w:themeShade="BF"/>
          <w:spacing w:val="2"/>
          <w:sz w:val="21"/>
          <w:szCs w:val="21"/>
        </w:rPr>
        <mc:AlternateContent>
          <mc:Choice Requires="wpi">
            <w:drawing>
              <wp:anchor distT="0" distB="0" distL="114300" distR="114300" simplePos="0" relativeHeight="251772928" behindDoc="0" locked="0" layoutInCell="1" allowOverlap="1" wp14:anchorId="3E9735D4" wp14:editId="676361D8">
                <wp:simplePos x="0" y="0"/>
                <wp:positionH relativeFrom="column">
                  <wp:posOffset>-410134</wp:posOffset>
                </wp:positionH>
                <wp:positionV relativeFrom="paragraph">
                  <wp:posOffset>115046</wp:posOffset>
                </wp:positionV>
                <wp:extent cx="315720" cy="72720"/>
                <wp:effectExtent l="57150" t="95250" r="84455" b="80010"/>
                <wp:wrapNone/>
                <wp:docPr id="120" name="Ink 1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7">
                      <w14:nvContentPartPr>
                        <w14:cNvContentPartPr/>
                      </w14:nvContentPartPr>
                      <w14:xfrm>
                        <a:off x="0" y="0"/>
                        <a:ext cx="315720" cy="72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FF299E" id="Ink 120" o:spid="_x0000_s1026" type="#_x0000_t75" style="position:absolute;margin-left:-35.1pt;margin-top:3.4pt;width:30.5pt;height:17.1pt;z-index:25177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">
                <v:imagedata r:id="rId108" o:title=""/>
              </v:shape>
            </w:pict>
          </mc:Fallback>
        </mc:AlternateContent>
      </w:r>
      <w:r w:rsidR="00E608DE" w:rsidRPr="00507A5B">
        <w:rPr>
          <w:rFonts w:ascii="Courier New" w:hAnsi="Courier New" w:cs="Courier New"/>
          <w:color w:val="2F5496" w:themeColor="accent5" w:themeShade="BF"/>
          <w:spacing w:val="2"/>
          <w:sz w:val="21"/>
          <w:szCs w:val="21"/>
          <w:shd w:val="clear" w:color="auto" w:fill="F7F9F9"/>
        </w:rPr>
        <w:t>map(value, fromLow, fromHigh, toLow, toHigh)</w:t>
      </w:r>
    </w:p>
    <w:p w14:paraId="7B5082D4" w14:textId="77777777" w:rsidR="00572D1E" w:rsidRPr="00507A5B" w:rsidRDefault="00E608DE" w:rsidP="00E608DE">
      <w:pPr>
        <w:rPr>
          <w:color w:val="2F5496" w:themeColor="accent5" w:themeShade="BF"/>
        </w:rPr>
      </w:pPr>
      <w:r w:rsidRPr="00507A5B">
        <w:rPr>
          <w:color w:val="2F5496" w:themeColor="accent5" w:themeShade="BF"/>
        </w:rPr>
        <w:t xml:space="preserve">  e.g.,  var1 = map(x, 0, 50, 100, 200);</w:t>
      </w:r>
      <w:r w:rsidRPr="00507A5B">
        <w:rPr>
          <w:color w:val="2F5496" w:themeColor="accent5" w:themeShade="BF"/>
        </w:rPr>
        <w:tab/>
      </w:r>
    </w:p>
    <w:p w14:paraId="5AB7ECC9" w14:textId="1D74129D" w:rsidR="00E608DE" w:rsidRPr="00507A5B" w:rsidRDefault="00E13782" w:rsidP="00E608DE">
      <w:pPr>
        <w:rPr>
          <w:color w:val="2F5496" w:themeColor="accent5" w:themeShade="BF"/>
        </w:rPr>
      </w:pPr>
      <w:r>
        <w:rPr>
          <w:noProof/>
          <w:color w:val="2F5496" w:themeColor="accent5" w:themeShade="BF"/>
        </w:rPr>
        <mc:AlternateContent>
          <mc:Choice Requires="wpi">
            <w:drawing>
              <wp:anchor distT="0" distB="0" distL="114300" distR="114300" simplePos="0" relativeHeight="251773952" behindDoc="0" locked="0" layoutInCell="1" allowOverlap="1" wp14:anchorId="08FAC7A9" wp14:editId="0A62C826">
                <wp:simplePos x="0" y="0"/>
                <wp:positionH relativeFrom="column">
                  <wp:posOffset>5017586</wp:posOffset>
                </wp:positionH>
                <wp:positionV relativeFrom="paragraph">
                  <wp:posOffset>54457</wp:posOffset>
                </wp:positionV>
                <wp:extent cx="403200" cy="38880"/>
                <wp:effectExtent l="57150" t="95250" r="111760" b="151765"/>
                <wp:wrapNone/>
                <wp:docPr id="121" name="Ink 1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9">
                      <w14:nvContentPartPr>
                        <w14:cNvContentPartPr/>
                      </w14:nvContentPartPr>
                      <w14:xfrm>
                        <a:off x="0" y="0"/>
                        <a:ext cx="403200" cy="38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22C548" id="Ink 121" o:spid="_x0000_s1026" type="#_x0000_t75" style="position:absolute;margin-left:392.25pt;margin-top:-1.35pt;width:37.45pt;height:14.35pt;z-index:25177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">
                <v:imagedata r:id="rId110" o:title=""/>
              </v:shape>
            </w:pict>
          </mc:Fallback>
        </mc:AlternateContent>
      </w:r>
      <w:r w:rsidR="00E608DE" w:rsidRPr="00507A5B">
        <w:rPr>
          <w:color w:val="2F5496" w:themeColor="accent5" w:themeShade="BF"/>
        </w:rPr>
        <w:t>//</w:t>
      </w:r>
      <w:r w:rsidR="00572D1E" w:rsidRPr="00507A5B">
        <w:rPr>
          <w:color w:val="2F5496" w:themeColor="accent5" w:themeShade="BF"/>
        </w:rPr>
        <w:t>You will use map function for nagle mapping. A</w:t>
      </w:r>
      <w:r w:rsidR="00E608DE" w:rsidRPr="00507A5B">
        <w:rPr>
          <w:color w:val="2F5496" w:themeColor="accent5" w:themeShade="BF"/>
        </w:rPr>
        <w:t>ngle is the pot value re-scaled to 0-179 degrees</w:t>
      </w:r>
    </w:p>
    <w:p w14:paraId="5D03B8E7" w14:textId="77777777" w:rsidR="00E608DE" w:rsidRPr="00507A5B" w:rsidRDefault="00E608DE" w:rsidP="00E608DE">
      <w:pPr>
        <w:rPr>
          <w:color w:val="2F5496" w:themeColor="accent5" w:themeShade="BF"/>
        </w:rPr>
      </w:pPr>
      <w:r w:rsidRPr="00507A5B">
        <w:rPr>
          <w:color w:val="2F5496" w:themeColor="accent5" w:themeShade="BF"/>
        </w:rPr>
        <w:t xml:space="preserve">  myServo.write(angle_val); //writing angle to servomotor</w:t>
      </w:r>
    </w:p>
    <w:p w14:paraId="72D9669B" w14:textId="69E42710" w:rsidR="00E608DE" w:rsidRDefault="00E608DE" w:rsidP="00E608DE">
      <w:pPr>
        <w:rPr>
          <w:color w:val="2F5496" w:themeColor="accent5" w:themeShade="BF"/>
        </w:rPr>
      </w:pPr>
      <w:r w:rsidRPr="00507A5B">
        <w:rPr>
          <w:color w:val="2F5496" w:themeColor="accent5" w:themeShade="BF"/>
        </w:rPr>
        <w:t>}</w:t>
      </w:r>
    </w:p>
    <w:p w14:paraId="70BB810D" w14:textId="32E24FAF" w:rsidR="00E44BDD" w:rsidRDefault="00E44BDD" w:rsidP="00E44BDD">
      <w:pPr>
        <w:spacing w:before="240"/>
        <w:rPr>
          <w:b/>
          <w:bCs/>
          <w:u w:val="single"/>
        </w:rPr>
      </w:pPr>
      <w:r w:rsidRPr="00E44BDD">
        <w:rPr>
          <w:b/>
          <w:bCs/>
          <w:u w:val="single"/>
        </w:rPr>
        <w:t>Code:</w:t>
      </w:r>
    </w:p>
    <w:p w14:paraId="5F067753" w14:textId="77777777" w:rsidR="00E44BDD" w:rsidRPr="00E44BDD" w:rsidRDefault="00E44BDD" w:rsidP="00E44BDD">
      <w:r w:rsidRPr="00E44BDD">
        <w:t>#include &lt;Servo.h&gt;</w:t>
      </w:r>
    </w:p>
    <w:p w14:paraId="161C90FC" w14:textId="77777777" w:rsidR="00E44BDD" w:rsidRPr="00E44BDD" w:rsidRDefault="00E44BDD" w:rsidP="00E44BDD">
      <w:r w:rsidRPr="00E44BDD">
        <w:t>Servo myServo;</w:t>
      </w:r>
    </w:p>
    <w:p w14:paraId="60F2C140" w14:textId="79712F86" w:rsidR="00E44BDD" w:rsidRPr="00E44BDD" w:rsidRDefault="00E13782" w:rsidP="00E44BDD">
      <w:r>
        <w:rPr>
          <w:noProof/>
        </w:rPr>
        <mc:AlternateContent>
          <mc:Choice Requires="wpi">
            <w:drawing>
              <wp:anchor distT="0" distB="0" distL="114300" distR="114300" simplePos="0" relativeHeight="251774976" behindDoc="0" locked="0" layoutInCell="1" allowOverlap="1" wp14:anchorId="063917ED" wp14:editId="540F3B04">
                <wp:simplePos x="0" y="0"/>
                <wp:positionH relativeFrom="column">
                  <wp:posOffset>662666</wp:posOffset>
                </wp:positionH>
                <wp:positionV relativeFrom="paragraph">
                  <wp:posOffset>122380</wp:posOffset>
                </wp:positionV>
                <wp:extent cx="360" cy="6480"/>
                <wp:effectExtent l="38100" t="57150" r="57150" b="69850"/>
                <wp:wrapNone/>
                <wp:docPr id="122" name="Ink 1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1">
                      <w14:nvContentPartPr>
                        <w14:cNvContentPartPr/>
                      </w14:nvContentPartPr>
                      <w14:xfrm>
                        <a:off x="0" y="0"/>
                        <a:ext cx="360" cy="6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6D49C5" id="Ink 122" o:spid="_x0000_s1026" type="#_x0000_t75" style="position:absolute;margin-left:49.4pt;margin-top:4pt;width:5.7pt;height:11.8pt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">
                <v:imagedata r:id="rId112" o:title=""/>
              </v:shape>
            </w:pict>
          </mc:Fallback>
        </mc:AlternateContent>
      </w:r>
      <w:r w:rsidR="00E44BDD" w:rsidRPr="00E44BDD">
        <w:t>int angle;</w:t>
      </w:r>
    </w:p>
    <w:p w14:paraId="5BECACCF" w14:textId="77777777" w:rsidR="00E44BDD" w:rsidRPr="00E44BDD" w:rsidRDefault="00E44BDD" w:rsidP="00E44BDD">
      <w:r w:rsidRPr="00E44BDD">
        <w:t>int value;</w:t>
      </w:r>
    </w:p>
    <w:p w14:paraId="21AE6502" w14:textId="77777777" w:rsidR="00E44BDD" w:rsidRPr="00E44BDD" w:rsidRDefault="00E44BDD" w:rsidP="00E44BDD">
      <w:r w:rsidRPr="00E44BDD">
        <w:lastRenderedPageBreak/>
        <w:t>void setup()</w:t>
      </w:r>
    </w:p>
    <w:p w14:paraId="3A65AF1B" w14:textId="20903BB1" w:rsidR="00E44BDD" w:rsidRPr="00E44BDD" w:rsidRDefault="001748BB" w:rsidP="00E44BDD">
      <w:r>
        <w:rPr>
          <w:noProof/>
        </w:rPr>
        <mc:AlternateContent>
          <mc:Choice Requires="wpi">
            <w:drawing>
              <wp:anchor distT="0" distB="0" distL="114300" distR="114300" simplePos="0" relativeHeight="251791360" behindDoc="0" locked="0" layoutInCell="1" allowOverlap="1" wp14:anchorId="0002392C" wp14:editId="0B66C0BD">
                <wp:simplePos x="0" y="0"/>
                <wp:positionH relativeFrom="column">
                  <wp:posOffset>1444625</wp:posOffset>
                </wp:positionH>
                <wp:positionV relativeFrom="paragraph">
                  <wp:posOffset>1905</wp:posOffset>
                </wp:positionV>
                <wp:extent cx="1064210" cy="234360"/>
                <wp:effectExtent l="38100" t="38100" r="22225" b="32385"/>
                <wp:wrapNone/>
                <wp:docPr id="146" name="Ink 1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3">
                      <w14:nvContentPartPr>
                        <w14:cNvContentPartPr/>
                      </w14:nvContentPartPr>
                      <w14:xfrm>
                        <a:off x="0" y="0"/>
                        <a:ext cx="1064210" cy="234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015E29" id="Ink 146" o:spid="_x0000_s1026" type="#_x0000_t75" style="position:absolute;margin-left:113.4pt;margin-top:-.2pt;width:84.55pt;height:19.15pt;z-index:25179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">
                <v:imagedata r:id="rId114" o:title=""/>
              </v:shape>
            </w:pict>
          </mc:Fallback>
        </mc:AlternateContent>
      </w:r>
      <w:r w:rsidR="00E44BDD" w:rsidRPr="00E44BDD">
        <w:t xml:space="preserve"> {</w:t>
      </w:r>
    </w:p>
    <w:p w14:paraId="69FB6D2E" w14:textId="30C2323B" w:rsidR="00E44BDD" w:rsidRPr="00E44BDD" w:rsidRDefault="00E13782" w:rsidP="00E44BDD">
      <w:r>
        <w:rPr>
          <w:noProof/>
        </w:rPr>
        <mc:AlternateContent>
          <mc:Choice Requires="wpi">
            <w:drawing>
              <wp:anchor distT="0" distB="0" distL="114300" distR="114300" simplePos="0" relativeHeight="251776000" behindDoc="0" locked="0" layoutInCell="1" allowOverlap="1" wp14:anchorId="250DD0A3" wp14:editId="62660699">
                <wp:simplePos x="0" y="0"/>
                <wp:positionH relativeFrom="column">
                  <wp:posOffset>1052906</wp:posOffset>
                </wp:positionH>
                <wp:positionV relativeFrom="paragraph">
                  <wp:posOffset>101040</wp:posOffset>
                </wp:positionV>
                <wp:extent cx="272520" cy="15480"/>
                <wp:effectExtent l="76200" t="114300" r="108585" b="156210"/>
                <wp:wrapNone/>
                <wp:docPr id="123" name="Ink 1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5">
                      <w14:nvContentPartPr>
                        <w14:cNvContentPartPr/>
                      </w14:nvContentPartPr>
                      <w14:xfrm>
                        <a:off x="0" y="0"/>
                        <a:ext cx="272520" cy="15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057F55" id="Ink 123" o:spid="_x0000_s1026" type="#_x0000_t75" style="position:absolute;margin-left:80.05pt;margin-top:2.3pt;width:27.1pt;height:12.55pt;z-index:25177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">
                <v:imagedata r:id="rId116" o:title=""/>
              </v:shape>
            </w:pict>
          </mc:Fallback>
        </mc:AlternateContent>
      </w:r>
      <w:r w:rsidR="00E44BDD" w:rsidRPr="00E44BDD">
        <w:t xml:space="preserve">  myServo.attach(11);</w:t>
      </w:r>
    </w:p>
    <w:p w14:paraId="6D987DC3" w14:textId="77777777" w:rsidR="00E44BDD" w:rsidRPr="00E44BDD" w:rsidRDefault="00E44BDD" w:rsidP="00E44BDD">
      <w:r w:rsidRPr="00E44BDD">
        <w:t xml:space="preserve">  pinMode(A0, INPUT);</w:t>
      </w:r>
    </w:p>
    <w:p w14:paraId="0E1D8BF1" w14:textId="77777777" w:rsidR="00E44BDD" w:rsidRPr="00E44BDD" w:rsidRDefault="00E44BDD" w:rsidP="00E44BDD">
      <w:r w:rsidRPr="00E44BDD">
        <w:t xml:space="preserve">  Serial.begin(9600);</w:t>
      </w:r>
      <w:r w:rsidRPr="00E44BDD">
        <w:tab/>
        <w:t xml:space="preserve"> //Baud rate for serial printing</w:t>
      </w:r>
    </w:p>
    <w:p w14:paraId="1E8E57D2" w14:textId="15A9F04F" w:rsidR="00E44BDD" w:rsidRPr="00E44BDD" w:rsidRDefault="001748BB" w:rsidP="00E44BDD">
      <w:r>
        <w:rPr>
          <w:noProof/>
        </w:rPr>
        <mc:AlternateContent>
          <mc:Choice Requires="aink">
            <w:drawing>
              <wp:anchor distT="0" distB="0" distL="114300" distR="114300" simplePos="0" relativeHeight="251785216" behindDoc="0" locked="0" layoutInCell="1" allowOverlap="1" wp14:anchorId="3472502C" wp14:editId="1FC6A5A5">
                <wp:simplePos x="0" y="0"/>
                <wp:positionH relativeFrom="column">
                  <wp:posOffset>836930</wp:posOffset>
                </wp:positionH>
                <wp:positionV relativeFrom="paragraph">
                  <wp:posOffset>8890</wp:posOffset>
                </wp:positionV>
                <wp:extent cx="53975" cy="88900"/>
                <wp:effectExtent l="0" t="0" r="0" b="0"/>
                <wp:wrapNone/>
                <wp:docPr id="140" name="Ink 1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7">
                      <w14:nvContentPartPr>
                        <w14:cNvContentPartPr/>
                      </w14:nvContentPartPr>
                      <w14:xfrm>
                        <a:off x="0" y="0"/>
                        <a:ext cx="53975" cy="889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85216" behindDoc="0" locked="0" layoutInCell="1" allowOverlap="1" wp14:anchorId="3472502C" wp14:editId="1FC6A5A5">
                <wp:simplePos x="0" y="0"/>
                <wp:positionH relativeFrom="column">
                  <wp:posOffset>836930</wp:posOffset>
                </wp:positionH>
                <wp:positionV relativeFrom="paragraph">
                  <wp:posOffset>8890</wp:posOffset>
                </wp:positionV>
                <wp:extent cx="53975" cy="88900"/>
                <wp:effectExtent l="0" t="0" r="0" b="0"/>
                <wp:wrapNone/>
                <wp:docPr id="140" name="Ink 140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0" name="Ink 140"/>
                        <pic:cNvPicPr/>
                      </pic:nvPicPr>
                      <pic:blipFill>
                        <a:blip r:embed="rId11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9557" cy="8443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E44BDD" w:rsidRPr="00E44BDD">
        <w:t>}</w:t>
      </w:r>
    </w:p>
    <w:p w14:paraId="55CBE0C4" w14:textId="77777777" w:rsidR="00E44BDD" w:rsidRPr="00E44BDD" w:rsidRDefault="00E44BDD" w:rsidP="00E44BDD">
      <w:r w:rsidRPr="00E44BDD">
        <w:t>void loop() {</w:t>
      </w:r>
    </w:p>
    <w:p w14:paraId="097A9201" w14:textId="77777777" w:rsidR="00E44BDD" w:rsidRPr="00E44BDD" w:rsidRDefault="00E44BDD" w:rsidP="00E44BDD">
      <w:r w:rsidRPr="00E44BDD">
        <w:t xml:space="preserve">  value = analogRead(A0); </w:t>
      </w:r>
    </w:p>
    <w:p w14:paraId="3E3FD8D3" w14:textId="77777777" w:rsidR="00E44BDD" w:rsidRPr="00E44BDD" w:rsidRDefault="00E44BDD" w:rsidP="00E44BDD">
      <w:r w:rsidRPr="00E44BDD">
        <w:t xml:space="preserve">  angle = map(value, 0, 1023, 0, 180);</w:t>
      </w:r>
    </w:p>
    <w:p w14:paraId="326DF3CA" w14:textId="77777777" w:rsidR="00E44BDD" w:rsidRPr="00E44BDD" w:rsidRDefault="00E44BDD" w:rsidP="00E44BDD">
      <w:r w:rsidRPr="00E44BDD">
        <w:t xml:space="preserve">  myServo.write(angle); </w:t>
      </w:r>
    </w:p>
    <w:p w14:paraId="3F2E5DC1" w14:textId="77777777" w:rsidR="00E44BDD" w:rsidRPr="00E44BDD" w:rsidRDefault="00E44BDD" w:rsidP="00E44BDD">
      <w:r w:rsidRPr="00E44BDD">
        <w:t xml:space="preserve">  Serial.print("Value of Potentiometer: "); Serial.println(value);</w:t>
      </w:r>
    </w:p>
    <w:p w14:paraId="70CF98FD" w14:textId="77777777" w:rsidR="00E44BDD" w:rsidRPr="00E44BDD" w:rsidRDefault="00E44BDD" w:rsidP="00E44BDD">
      <w:r w:rsidRPr="00E44BDD">
        <w:t xml:space="preserve">  Serial.print("Angle of Servo meter: "); Serial.println(angle);</w:t>
      </w:r>
    </w:p>
    <w:p w14:paraId="2F17BFAC" w14:textId="672D26FB" w:rsidR="00E44BDD" w:rsidRPr="00E44BDD" w:rsidRDefault="00E44BDD" w:rsidP="00E44BDD">
      <w:r w:rsidRPr="00E44BDD">
        <w:t>}</w:t>
      </w:r>
    </w:p>
    <w:p w14:paraId="756EB104" w14:textId="0E64D2DD" w:rsidR="00E44BDD" w:rsidRDefault="00E44BDD" w:rsidP="00E44BDD">
      <w:pPr>
        <w:spacing w:before="240"/>
        <w:rPr>
          <w:b/>
          <w:bCs/>
          <w:u w:val="single"/>
        </w:rPr>
      </w:pPr>
      <w:r w:rsidRPr="00E44BDD">
        <w:rPr>
          <w:b/>
          <w:bCs/>
          <w:u w:val="single"/>
        </w:rPr>
        <w:t>Circuit:</w:t>
      </w:r>
    </w:p>
    <w:p w14:paraId="4CFA2174" w14:textId="77777777" w:rsidR="00E44BDD" w:rsidRPr="00E44BDD" w:rsidRDefault="00E44BDD" w:rsidP="00E608DE">
      <w:pPr>
        <w:rPr>
          <w:b/>
          <w:bCs/>
          <w:u w:val="single"/>
        </w:rPr>
      </w:pPr>
    </w:p>
    <w:p w14:paraId="77EDB020" w14:textId="20B9EDD6" w:rsidR="001748BB" w:rsidRDefault="001748BB">
      <w:r>
        <w:rPr>
          <w:noProof/>
        </w:rPr>
        <mc:AlternateContent>
          <mc:Choice Requires="wpi">
            <w:drawing>
              <wp:anchor distT="0" distB="0" distL="114300" distR="114300" simplePos="0" relativeHeight="251792384" behindDoc="0" locked="0" layoutInCell="1" allowOverlap="1" wp14:anchorId="17E5E783" wp14:editId="784F942B">
                <wp:simplePos x="0" y="0"/>
                <wp:positionH relativeFrom="column">
                  <wp:posOffset>3036393</wp:posOffset>
                </wp:positionH>
                <wp:positionV relativeFrom="paragraph">
                  <wp:posOffset>715838</wp:posOffset>
                </wp:positionV>
                <wp:extent cx="131400" cy="130680"/>
                <wp:effectExtent l="38100" t="38100" r="21590" b="41275"/>
                <wp:wrapNone/>
                <wp:docPr id="147" name="Ink 1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9">
                      <w14:nvContentPartPr>
                        <w14:cNvContentPartPr/>
                      </w14:nvContentPartPr>
                      <w14:xfrm>
                        <a:off x="0" y="0"/>
                        <a:ext cx="131400" cy="130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0935A0" id="Ink 147" o:spid="_x0000_s1026" type="#_x0000_t75" style="position:absolute;margin-left:238.75pt;margin-top:56pt;width:11.1pt;height:11pt;z-index:251792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">
                <v:imagedata r:id="rId120" o:title=""/>
              </v:shape>
            </w:pict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780096" behindDoc="0" locked="0" layoutInCell="1" allowOverlap="1" wp14:anchorId="1C45D28C" wp14:editId="77B22239">
                <wp:simplePos x="0" y="0"/>
                <wp:positionH relativeFrom="column">
                  <wp:posOffset>2274586</wp:posOffset>
                </wp:positionH>
                <wp:positionV relativeFrom="paragraph">
                  <wp:posOffset>1118531</wp:posOffset>
                </wp:positionV>
                <wp:extent cx="6120" cy="6480"/>
                <wp:effectExtent l="0" t="0" r="0" b="0"/>
                <wp:wrapNone/>
                <wp:docPr id="127" name="Ink 1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1">
                      <w14:nvContentPartPr>
                        <w14:cNvContentPartPr/>
                      </w14:nvContentPartPr>
                      <w14:xfrm>
                        <a:off x="0" y="0"/>
                        <a:ext cx="6120" cy="648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80096" behindDoc="0" locked="0" layoutInCell="1" allowOverlap="1" wp14:anchorId="1C45D28C" wp14:editId="77B22239">
                <wp:simplePos x="0" y="0"/>
                <wp:positionH relativeFrom="column">
                  <wp:posOffset>2274586</wp:posOffset>
                </wp:positionH>
                <wp:positionV relativeFrom="paragraph">
                  <wp:posOffset>1118531</wp:posOffset>
                </wp:positionV>
                <wp:extent cx="6120" cy="6480"/>
                <wp:effectExtent l="0" t="0" r="0" b="0"/>
                <wp:wrapNone/>
                <wp:docPr id="127" name="Ink 127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27" name="Ink 127"/>
                        <pic:cNvPicPr/>
                      </pic:nvPicPr>
                      <pic:blipFill>
                        <a:blip r:embed="rId122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1760" cy="7621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E13782">
        <w:rPr>
          <w:noProof/>
        </w:rPr>
        <mc:AlternateContent>
          <mc:Choice Requires="wpi">
            <w:drawing>
              <wp:anchor distT="0" distB="0" distL="114300" distR="114300" simplePos="0" relativeHeight="251779072" behindDoc="0" locked="0" layoutInCell="1" allowOverlap="1" wp14:anchorId="2D36CB3B" wp14:editId="48681193">
                <wp:simplePos x="0" y="0"/>
                <wp:positionH relativeFrom="column">
                  <wp:posOffset>3075586</wp:posOffset>
                </wp:positionH>
                <wp:positionV relativeFrom="paragraph">
                  <wp:posOffset>732971</wp:posOffset>
                </wp:positionV>
                <wp:extent cx="9000" cy="19800"/>
                <wp:effectExtent l="57150" t="76200" r="86360" b="113665"/>
                <wp:wrapNone/>
                <wp:docPr id="126" name="Ink 1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3">
                      <w14:nvContentPartPr>
                        <w14:cNvContentPartPr/>
                      </w14:nvContentPartPr>
                      <w14:xfrm>
                        <a:off x="0" y="0"/>
                        <a:ext cx="9000" cy="1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A49BE8" id="Ink 126" o:spid="_x0000_s1026" type="#_x0000_t75" style="position:absolute;margin-left:239.3pt;margin-top:52.05pt;width:6.35pt;height:12.85pt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">
                <v:imagedata r:id="rId124" o:title=""/>
              </v:shape>
            </w:pict>
          </mc:Fallback>
        </mc:AlternateContent>
      </w:r>
      <w:r w:rsidR="00E44BDD">
        <w:rPr>
          <w:noProof/>
        </w:rPr>
        <w:drawing>
          <wp:inline distT="0" distB="0" distL="0" distR="0" wp14:anchorId="29B29576" wp14:editId="5C280F15">
            <wp:extent cx="5932805" cy="20459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2045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424FB5" w14:textId="7D255549" w:rsidR="00572D1E" w:rsidRDefault="00572D1E" w:rsidP="00E608DE"/>
    <w:p w14:paraId="2BDF6683" w14:textId="77777777" w:rsidR="00E44BDD" w:rsidRDefault="00E44BDD" w:rsidP="00E44BDD">
      <w:pPr>
        <w:spacing w:before="240"/>
        <w:rPr>
          <w:b/>
          <w:bCs/>
          <w:u w:val="single"/>
        </w:rPr>
      </w:pPr>
      <w:r w:rsidRPr="00E44BDD">
        <w:rPr>
          <w:b/>
          <w:bCs/>
          <w:u w:val="single"/>
        </w:rPr>
        <w:t>Link:</w:t>
      </w:r>
    </w:p>
    <w:p w14:paraId="15512E72" w14:textId="42966A85" w:rsidR="00E44BDD" w:rsidRPr="00E44BDD" w:rsidRDefault="008B3C88" w:rsidP="00E44BDD">
      <w:hyperlink r:id="rId126" w:history="1">
        <w:r w:rsidR="00E44BDD" w:rsidRPr="00E44BDD">
          <w:rPr>
            <w:rStyle w:val="Hyperlink"/>
          </w:rPr>
          <w:t>https://www.tinkercad.com/things/aaNvzUVafP3-lab12t2/editel?sharecode=khg5IPLh0TwN1yZAAyuD8Is9zXwxxEUuWgeZW-Mo1PQ</w:t>
        </w:r>
      </w:hyperlink>
    </w:p>
    <w:p w14:paraId="1FF88EEC" w14:textId="77777777" w:rsidR="00B66FC1" w:rsidRDefault="00B66FC1" w:rsidP="00E608DE">
      <w:pPr>
        <w:rPr>
          <w:b/>
        </w:rPr>
      </w:pPr>
    </w:p>
    <w:p w14:paraId="1D8FC81B" w14:textId="77777777" w:rsidR="00507A5B" w:rsidRDefault="002D2F1B" w:rsidP="00E608DE">
      <w:r w:rsidRPr="00507A5B">
        <w:rPr>
          <w:b/>
        </w:rPr>
        <w:t>Task3:</w:t>
      </w:r>
      <w:r>
        <w:t xml:space="preserve"> </w:t>
      </w:r>
    </w:p>
    <w:p w14:paraId="2FFC7B84" w14:textId="7CEE69B4" w:rsidR="002D2F1B" w:rsidRDefault="002D2F1B" w:rsidP="00E608DE">
      <w:r>
        <w:t>We will use PIR sensor for motion detection.</w:t>
      </w:r>
      <w:r w:rsidR="00433939">
        <w:t xml:space="preserve"> If PIR sensor detected a motion, LED will be on, and led will remain on for 1 second and after this led will be off. If PIR sensor does</w:t>
      </w:r>
      <w:r w:rsidR="00A93DB0">
        <w:t xml:space="preserve"> </w:t>
      </w:r>
      <w:r w:rsidR="00433939">
        <w:t>not detect any motion, LED will be off.  PIR sensor is a digital sensor, which give value high if it detects motion, other give value low.</w:t>
      </w:r>
    </w:p>
    <w:p w14:paraId="7E73DEC5" w14:textId="07CF3066" w:rsidR="00507A5B" w:rsidRDefault="00D12241" w:rsidP="00E608DE">
      <w:r>
        <w:t>See connections below,</w:t>
      </w:r>
    </w:p>
    <w:p w14:paraId="3E3625ED" w14:textId="3D374A4C" w:rsidR="00D12241" w:rsidRDefault="00E44BDD" w:rsidP="00E44BDD">
      <w:pPr>
        <w:spacing w:before="240"/>
        <w:rPr>
          <w:b/>
          <w:bCs/>
          <w:u w:val="single"/>
        </w:rPr>
      </w:pPr>
      <w:r w:rsidRPr="00E44BDD">
        <w:rPr>
          <w:b/>
          <w:bCs/>
          <w:u w:val="single"/>
        </w:rPr>
        <w:t>Code:</w:t>
      </w:r>
    </w:p>
    <w:p w14:paraId="6EF87DAE" w14:textId="77777777" w:rsidR="00E44BDD" w:rsidRPr="00E44BDD" w:rsidRDefault="00E44BDD" w:rsidP="00E44BDD">
      <w:r w:rsidRPr="00E44BDD">
        <w:t>bool detect;</w:t>
      </w:r>
    </w:p>
    <w:p w14:paraId="4DFA5D64" w14:textId="77777777" w:rsidR="00E44BDD" w:rsidRPr="00E44BDD" w:rsidRDefault="00E44BDD" w:rsidP="00E44BDD">
      <w:r w:rsidRPr="00E44BDD">
        <w:t>void setup()</w:t>
      </w:r>
    </w:p>
    <w:p w14:paraId="18DDB5CC" w14:textId="77777777" w:rsidR="00E44BDD" w:rsidRPr="00E44BDD" w:rsidRDefault="00E44BDD" w:rsidP="00E44BDD">
      <w:r w:rsidRPr="00E44BDD">
        <w:t>{</w:t>
      </w:r>
    </w:p>
    <w:p w14:paraId="0C941F3D" w14:textId="77777777" w:rsidR="00E44BDD" w:rsidRPr="00E44BDD" w:rsidRDefault="00E44BDD" w:rsidP="00E44BDD">
      <w:r w:rsidRPr="00E44BDD">
        <w:t xml:space="preserve">  pinMode(13, OUTPUT);</w:t>
      </w:r>
    </w:p>
    <w:p w14:paraId="297F2F9E" w14:textId="77777777" w:rsidR="00E44BDD" w:rsidRPr="00E44BDD" w:rsidRDefault="00E44BDD" w:rsidP="00E44BDD">
      <w:r w:rsidRPr="00E44BDD">
        <w:t xml:space="preserve">  pinMode(7, INPUT);</w:t>
      </w:r>
    </w:p>
    <w:p w14:paraId="0F528CAE" w14:textId="77777777" w:rsidR="00E44BDD" w:rsidRPr="00E44BDD" w:rsidRDefault="00E44BDD" w:rsidP="00E44BDD">
      <w:r w:rsidRPr="00E44BDD">
        <w:lastRenderedPageBreak/>
        <w:t>}</w:t>
      </w:r>
    </w:p>
    <w:p w14:paraId="6CEB9F3D" w14:textId="77777777" w:rsidR="00E44BDD" w:rsidRPr="00E44BDD" w:rsidRDefault="00E44BDD" w:rsidP="00E44BDD"/>
    <w:p w14:paraId="2648D18F" w14:textId="77777777" w:rsidR="00E44BDD" w:rsidRPr="00E44BDD" w:rsidRDefault="00E44BDD" w:rsidP="00E44BDD">
      <w:r w:rsidRPr="00E44BDD">
        <w:t>void loop()</w:t>
      </w:r>
    </w:p>
    <w:p w14:paraId="529C3217" w14:textId="77777777" w:rsidR="00E44BDD" w:rsidRPr="00E44BDD" w:rsidRDefault="00E44BDD" w:rsidP="00E44BDD">
      <w:r w:rsidRPr="00E44BDD">
        <w:t>{</w:t>
      </w:r>
    </w:p>
    <w:p w14:paraId="4D3A7FB6" w14:textId="77777777" w:rsidR="00E44BDD" w:rsidRPr="00E44BDD" w:rsidRDefault="00E44BDD" w:rsidP="00E44BDD">
      <w:r w:rsidRPr="00E44BDD">
        <w:t xml:space="preserve">  detect = digitalRead(7);</w:t>
      </w:r>
    </w:p>
    <w:p w14:paraId="58423D69" w14:textId="77777777" w:rsidR="00E44BDD" w:rsidRPr="00E44BDD" w:rsidRDefault="00E44BDD" w:rsidP="00E44BDD">
      <w:r w:rsidRPr="00E44BDD">
        <w:t xml:space="preserve">  digitalWrite(13, detect);</w:t>
      </w:r>
    </w:p>
    <w:p w14:paraId="003ACC40" w14:textId="77777777" w:rsidR="00E44BDD" w:rsidRPr="00E44BDD" w:rsidRDefault="00E44BDD" w:rsidP="00E44BDD">
      <w:r w:rsidRPr="00E44BDD">
        <w:t xml:space="preserve">  if(detect)</w:t>
      </w:r>
    </w:p>
    <w:p w14:paraId="6ABA6453" w14:textId="76F84F04" w:rsidR="00E44BDD" w:rsidRPr="00E44BDD" w:rsidRDefault="001748BB" w:rsidP="00E44BDD">
      <w:r>
        <w:rPr>
          <w:noProof/>
        </w:rPr>
        <mc:AlternateContent>
          <mc:Choice Requires="wpi">
            <w:drawing>
              <wp:anchor distT="0" distB="0" distL="114300" distR="114300" simplePos="0" relativeHeight="251793408" behindDoc="0" locked="0" layoutInCell="1" allowOverlap="1" wp14:anchorId="2EFC3235" wp14:editId="0AF62302">
                <wp:simplePos x="0" y="0"/>
                <wp:positionH relativeFrom="column">
                  <wp:posOffset>-228447</wp:posOffset>
                </wp:positionH>
                <wp:positionV relativeFrom="paragraph">
                  <wp:posOffset>-88952</wp:posOffset>
                </wp:positionV>
                <wp:extent cx="632160" cy="299880"/>
                <wp:effectExtent l="38100" t="38100" r="15875" b="43180"/>
                <wp:wrapNone/>
                <wp:docPr id="148" name="Ink 1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7">
                      <w14:nvContentPartPr>
                        <w14:cNvContentPartPr/>
                      </w14:nvContentPartPr>
                      <w14:xfrm>
                        <a:off x="0" y="0"/>
                        <a:ext cx="632160" cy="299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76AEC9" id="Ink 148" o:spid="_x0000_s1026" type="#_x0000_t75" style="position:absolute;margin-left:-18.35pt;margin-top:-7.35pt;width:50.5pt;height:24.3pt;z-index:25179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">
                <v:imagedata r:id="rId128" o:title=""/>
              </v:shape>
            </w:pict>
          </mc:Fallback>
        </mc:AlternateContent>
      </w:r>
      <w:r w:rsidR="00E44BDD" w:rsidRPr="00E44BDD">
        <w:t xml:space="preserve">  </w:t>
      </w:r>
      <w:r w:rsidR="00E44BDD" w:rsidRPr="00E44BDD">
        <w:tab/>
        <w:t>delay(1000); // Wait for 1000 millisecond(s)</w:t>
      </w:r>
    </w:p>
    <w:p w14:paraId="32AA9129" w14:textId="548FB386" w:rsidR="00E44BDD" w:rsidRPr="00E44BDD" w:rsidRDefault="00E44BDD" w:rsidP="00E44BDD">
      <w:r w:rsidRPr="00E44BDD">
        <w:t>}</w:t>
      </w:r>
    </w:p>
    <w:p w14:paraId="280466EB" w14:textId="1FA9B94D" w:rsidR="00E44BDD" w:rsidRPr="00E44BDD" w:rsidRDefault="00E44BDD" w:rsidP="001748BB">
      <w:pPr>
        <w:spacing w:before="240"/>
        <w:rPr>
          <w:b/>
          <w:bCs/>
          <w:u w:val="single"/>
        </w:rPr>
      </w:pPr>
      <w:r w:rsidRPr="00E44BDD">
        <w:rPr>
          <w:b/>
          <w:bCs/>
          <w:u w:val="single"/>
        </w:rPr>
        <w:t xml:space="preserve">Circuit: </w:t>
      </w:r>
      <w:r>
        <w:rPr>
          <w:noProof/>
        </w:rPr>
        <w:drawing>
          <wp:inline distT="0" distB="0" distL="0" distR="0" wp14:anchorId="5E0203C5" wp14:editId="66F200E4">
            <wp:extent cx="5932805" cy="20459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2045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52440A" w14:textId="1F814AE8" w:rsidR="00E44BDD" w:rsidRDefault="00E44BDD" w:rsidP="00E44BDD">
      <w:pPr>
        <w:spacing w:before="240"/>
        <w:rPr>
          <w:b/>
          <w:bCs/>
          <w:u w:val="single"/>
        </w:rPr>
      </w:pPr>
      <w:r w:rsidRPr="00E44BDD">
        <w:rPr>
          <w:b/>
          <w:bCs/>
          <w:u w:val="single"/>
        </w:rPr>
        <w:t>Link:</w:t>
      </w:r>
    </w:p>
    <w:p w14:paraId="3E2370E9" w14:textId="2DBDB617" w:rsidR="00E44BDD" w:rsidRPr="00E44BDD" w:rsidRDefault="008B3C88" w:rsidP="00E44BDD">
      <w:hyperlink r:id="rId130" w:history="1">
        <w:r w:rsidR="00E44BDD" w:rsidRPr="00E44BDD">
          <w:rPr>
            <w:rStyle w:val="Hyperlink"/>
          </w:rPr>
          <w:t>https://www.tinkercad.com/things/67jRHM2lWh4-lab12t3/editel?sharecode=RULSgXA-TuFzXN3LDf7bcuEMhoGw0XmuG5JeQFLtiKE</w:t>
        </w:r>
      </w:hyperlink>
    </w:p>
    <w:sectPr w:rsidR="00E44BDD" w:rsidRPr="00E44BDD" w:rsidSect="000C578B">
      <w:headerReference w:type="default" r:id="rId13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2CA61E" w14:textId="77777777" w:rsidR="008B3C88" w:rsidRDefault="008B3C88">
      <w:r>
        <w:separator/>
      </w:r>
    </w:p>
  </w:endnote>
  <w:endnote w:type="continuationSeparator" w:id="0">
    <w:p w14:paraId="5A86B6C9" w14:textId="77777777" w:rsidR="008B3C88" w:rsidRDefault="008B3C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1C2A97" w14:textId="77777777" w:rsidR="008B3C88" w:rsidRDefault="008B3C88">
      <w:r>
        <w:separator/>
      </w:r>
    </w:p>
  </w:footnote>
  <w:footnote w:type="continuationSeparator" w:id="0">
    <w:p w14:paraId="1D507045" w14:textId="77777777" w:rsidR="008B3C88" w:rsidRDefault="008B3C8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FE9AE3" w14:textId="77777777" w:rsidR="00FF4636" w:rsidRDefault="00BB39F7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0" allowOverlap="1" wp14:anchorId="2AD3FBE5" wp14:editId="21733A90">
          <wp:simplePos x="0" y="0"/>
          <wp:positionH relativeFrom="page">
            <wp:posOffset>809625</wp:posOffset>
          </wp:positionH>
          <wp:positionV relativeFrom="page">
            <wp:posOffset>247650</wp:posOffset>
          </wp:positionV>
          <wp:extent cx="5821680" cy="514350"/>
          <wp:effectExtent l="0" t="0" r="7620" b="0"/>
          <wp:wrapNone/>
          <wp:docPr id="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21680" cy="514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FE1A9F"/>
    <w:multiLevelType w:val="multilevel"/>
    <w:tmpl w:val="0DE8D832"/>
    <w:lvl w:ilvl="0">
      <w:start w:val="1"/>
      <w:numFmt w:val="bullet"/>
      <w:lvlText w:val="+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+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+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+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+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+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+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+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+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" w15:restartNumberingAfterBreak="0">
    <w:nsid w:val="42AF7EA5"/>
    <w:multiLevelType w:val="multilevel"/>
    <w:tmpl w:val="BCC0BE6E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NLE0MjQyMDMwtDRQ0lEKTi0uzszPAykwqgUA6TkNxSwAAAA="/>
  </w:docVars>
  <w:rsids>
    <w:rsidRoot w:val="008851DE"/>
    <w:rsid w:val="00020635"/>
    <w:rsid w:val="001748BB"/>
    <w:rsid w:val="00237E63"/>
    <w:rsid w:val="002949C3"/>
    <w:rsid w:val="002D2F1B"/>
    <w:rsid w:val="003544A9"/>
    <w:rsid w:val="003B3646"/>
    <w:rsid w:val="00433939"/>
    <w:rsid w:val="004C25C0"/>
    <w:rsid w:val="004F349C"/>
    <w:rsid w:val="00507A5B"/>
    <w:rsid w:val="00516479"/>
    <w:rsid w:val="00572D1E"/>
    <w:rsid w:val="00577799"/>
    <w:rsid w:val="005B39C1"/>
    <w:rsid w:val="008054C1"/>
    <w:rsid w:val="008851DE"/>
    <w:rsid w:val="008B3C88"/>
    <w:rsid w:val="00986D3A"/>
    <w:rsid w:val="00996631"/>
    <w:rsid w:val="00A93DB0"/>
    <w:rsid w:val="00B66FC1"/>
    <w:rsid w:val="00BB39F7"/>
    <w:rsid w:val="00C453CA"/>
    <w:rsid w:val="00D12241"/>
    <w:rsid w:val="00D9520C"/>
    <w:rsid w:val="00E13782"/>
    <w:rsid w:val="00E44BDD"/>
    <w:rsid w:val="00E608DE"/>
    <w:rsid w:val="00F03905"/>
    <w:rsid w:val="00F066E0"/>
    <w:rsid w:val="00FB3A2E"/>
    <w:rsid w:val="00FF57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506B14"/>
  <w15:chartTrackingRefBased/>
  <w15:docId w15:val="{8413DAEB-B294-4C55-8878-84F5459410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51D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8851D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851DE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851D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8851DE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516479"/>
    <w:pPr>
      <w:spacing w:after="200"/>
    </w:pPr>
    <w:rPr>
      <w:b/>
      <w:bCs/>
      <w:color w:val="5B9BD5" w:themeColor="accent1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44BD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png"/><Relationship Id="rId117" Type="http://schemas.openxmlformats.org/officeDocument/2006/relationships/customXml" Target="ink/ink53.xml"/><Relationship Id="rId21" Type="http://schemas.openxmlformats.org/officeDocument/2006/relationships/image" Target="media/image8.png"/><Relationship Id="rId42" Type="http://schemas.openxmlformats.org/officeDocument/2006/relationships/image" Target="media/image19.png"/><Relationship Id="rId47" Type="http://schemas.openxmlformats.org/officeDocument/2006/relationships/customXml" Target="ink/ink19.xml"/><Relationship Id="rId63" Type="http://schemas.openxmlformats.org/officeDocument/2006/relationships/customXml" Target="ink/ink27.xml"/><Relationship Id="rId68" Type="http://schemas.openxmlformats.org/officeDocument/2006/relationships/image" Target="media/image32.png"/><Relationship Id="rId84" Type="http://schemas.openxmlformats.org/officeDocument/2006/relationships/image" Target="media/image40.png"/><Relationship Id="rId89" Type="http://schemas.openxmlformats.org/officeDocument/2006/relationships/image" Target="media/image43.png"/><Relationship Id="rId112" Type="http://schemas.openxmlformats.org/officeDocument/2006/relationships/image" Target="media/image54.png"/><Relationship Id="rId133" Type="http://schemas.openxmlformats.org/officeDocument/2006/relationships/theme" Target="theme/theme1.xml"/><Relationship Id="rId16" Type="http://schemas.openxmlformats.org/officeDocument/2006/relationships/image" Target="media/image5.png"/><Relationship Id="rId107" Type="http://schemas.openxmlformats.org/officeDocument/2006/relationships/customXml" Target="ink/ink48.xml"/><Relationship Id="rId11" Type="http://schemas.openxmlformats.org/officeDocument/2006/relationships/image" Target="media/image2.png"/><Relationship Id="rId32" Type="http://schemas.openxmlformats.org/officeDocument/2006/relationships/image" Target="media/image14.png"/><Relationship Id="rId37" Type="http://schemas.openxmlformats.org/officeDocument/2006/relationships/customXml" Target="ink/ink14.xml"/><Relationship Id="rId53" Type="http://schemas.openxmlformats.org/officeDocument/2006/relationships/customXml" Target="ink/ink22.xml"/><Relationship Id="rId58" Type="http://schemas.openxmlformats.org/officeDocument/2006/relationships/image" Target="media/image27.png"/><Relationship Id="rId74" Type="http://schemas.openxmlformats.org/officeDocument/2006/relationships/image" Target="media/image35.png"/><Relationship Id="rId79" Type="http://schemas.openxmlformats.org/officeDocument/2006/relationships/customXml" Target="ink/ink35.xml"/><Relationship Id="rId102" Type="http://schemas.openxmlformats.org/officeDocument/2006/relationships/image" Target="media/image49.png"/><Relationship Id="rId123" Type="http://schemas.openxmlformats.org/officeDocument/2006/relationships/customXml" Target="ink/ink56.xml"/><Relationship Id="rId128" Type="http://schemas.openxmlformats.org/officeDocument/2006/relationships/image" Target="media/image62.png"/><Relationship Id="rId5" Type="http://schemas.openxmlformats.org/officeDocument/2006/relationships/webSettings" Target="webSettings.xml"/><Relationship Id="rId90" Type="http://schemas.openxmlformats.org/officeDocument/2006/relationships/hyperlink" Target="https://www.tinkercad.com/things/fmx3BzIh42F-lab12t1/editel?sharecode=UANXu_VnNIe4dzI5ZDw1Ol9-xulTmcTdUU_ji1gBXao" TargetMode="External"/><Relationship Id="rId95" Type="http://schemas.openxmlformats.org/officeDocument/2006/relationships/customXml" Target="ink/ink42.xml"/><Relationship Id="rId14" Type="http://schemas.openxmlformats.org/officeDocument/2006/relationships/image" Target="media/image4.png"/><Relationship Id="rId22" Type="http://schemas.openxmlformats.org/officeDocument/2006/relationships/image" Target="media/image9.png"/><Relationship Id="rId27" Type="http://schemas.openxmlformats.org/officeDocument/2006/relationships/customXml" Target="ink/ink9.xml"/><Relationship Id="rId30" Type="http://schemas.openxmlformats.org/officeDocument/2006/relationships/image" Target="media/image13.png"/><Relationship Id="rId35" Type="http://schemas.openxmlformats.org/officeDocument/2006/relationships/customXml" Target="ink/ink13.xml"/><Relationship Id="rId43" Type="http://schemas.openxmlformats.org/officeDocument/2006/relationships/customXml" Target="ink/ink17.xml"/><Relationship Id="rId48" Type="http://schemas.openxmlformats.org/officeDocument/2006/relationships/image" Target="media/image22.png"/><Relationship Id="rId56" Type="http://schemas.openxmlformats.org/officeDocument/2006/relationships/image" Target="media/image26.png"/><Relationship Id="rId64" Type="http://schemas.openxmlformats.org/officeDocument/2006/relationships/image" Target="media/image30.png"/><Relationship Id="rId69" Type="http://schemas.openxmlformats.org/officeDocument/2006/relationships/customXml" Target="ink/ink30.xml"/><Relationship Id="rId77" Type="http://schemas.openxmlformats.org/officeDocument/2006/relationships/customXml" Target="ink/ink34.xml"/><Relationship Id="rId100" Type="http://schemas.openxmlformats.org/officeDocument/2006/relationships/image" Target="media/image48.png"/><Relationship Id="rId105" Type="http://schemas.openxmlformats.org/officeDocument/2006/relationships/customXml" Target="ink/ink47.xml"/><Relationship Id="rId113" Type="http://schemas.openxmlformats.org/officeDocument/2006/relationships/customXml" Target="ink/ink51.xml"/><Relationship Id="rId118" Type="http://schemas.openxmlformats.org/officeDocument/2006/relationships/image" Target="media/image57.png"/><Relationship Id="rId126" Type="http://schemas.openxmlformats.org/officeDocument/2006/relationships/hyperlink" Target="https://www.tinkercad.com/things/aaNvzUVafP3-lab12t2/editel?sharecode=khg5IPLh0TwN1yZAAyuD8Is9zXwxxEUuWgeZW-Mo1PQ" TargetMode="External"/><Relationship Id="rId8" Type="http://schemas.openxmlformats.org/officeDocument/2006/relationships/customXml" Target="ink/ink1.xml"/><Relationship Id="rId51" Type="http://schemas.openxmlformats.org/officeDocument/2006/relationships/customXml" Target="ink/ink21.xml"/><Relationship Id="rId72" Type="http://schemas.openxmlformats.org/officeDocument/2006/relationships/image" Target="media/image34.png"/><Relationship Id="rId80" Type="http://schemas.openxmlformats.org/officeDocument/2006/relationships/image" Target="media/image38.png"/><Relationship Id="rId85" Type="http://schemas.openxmlformats.org/officeDocument/2006/relationships/customXml" Target="ink/ink38.xml"/><Relationship Id="rId93" Type="http://schemas.openxmlformats.org/officeDocument/2006/relationships/customXml" Target="ink/ink41.xml"/><Relationship Id="rId98" Type="http://schemas.openxmlformats.org/officeDocument/2006/relationships/image" Target="media/image47.png"/><Relationship Id="rId121" Type="http://schemas.openxmlformats.org/officeDocument/2006/relationships/customXml" Target="ink/ink55.xml"/><Relationship Id="rId3" Type="http://schemas.openxmlformats.org/officeDocument/2006/relationships/styles" Target="styles.xml"/><Relationship Id="rId12" Type="http://schemas.openxmlformats.org/officeDocument/2006/relationships/customXml" Target="ink/ink3.xml"/><Relationship Id="rId17" Type="http://schemas.openxmlformats.org/officeDocument/2006/relationships/image" Target="media/image6.png"/><Relationship Id="rId25" Type="http://schemas.openxmlformats.org/officeDocument/2006/relationships/customXml" Target="ink/ink8.xml"/><Relationship Id="rId33" Type="http://schemas.openxmlformats.org/officeDocument/2006/relationships/customXml" Target="ink/ink12.xml"/><Relationship Id="rId38" Type="http://schemas.openxmlformats.org/officeDocument/2006/relationships/image" Target="media/image17.png"/><Relationship Id="rId46" Type="http://schemas.openxmlformats.org/officeDocument/2006/relationships/image" Target="media/image21.png"/><Relationship Id="rId59" Type="http://schemas.openxmlformats.org/officeDocument/2006/relationships/customXml" Target="ink/ink25.xml"/><Relationship Id="rId67" Type="http://schemas.openxmlformats.org/officeDocument/2006/relationships/customXml" Target="ink/ink29.xml"/><Relationship Id="rId103" Type="http://schemas.openxmlformats.org/officeDocument/2006/relationships/customXml" Target="ink/ink46.xml"/><Relationship Id="rId108" Type="http://schemas.openxmlformats.org/officeDocument/2006/relationships/image" Target="media/image52.png"/><Relationship Id="rId116" Type="http://schemas.openxmlformats.org/officeDocument/2006/relationships/image" Target="media/image56.png"/><Relationship Id="rId124" Type="http://schemas.openxmlformats.org/officeDocument/2006/relationships/image" Target="media/image60.png"/><Relationship Id="rId129" Type="http://schemas.openxmlformats.org/officeDocument/2006/relationships/image" Target="media/image63.png"/><Relationship Id="rId20" Type="http://schemas.openxmlformats.org/officeDocument/2006/relationships/customXml" Target="ink/ink6.xml"/><Relationship Id="rId41" Type="http://schemas.openxmlformats.org/officeDocument/2006/relationships/customXml" Target="ink/ink16.xml"/><Relationship Id="rId54" Type="http://schemas.openxmlformats.org/officeDocument/2006/relationships/image" Target="media/image25.png"/><Relationship Id="rId62" Type="http://schemas.openxmlformats.org/officeDocument/2006/relationships/image" Target="media/image29.png"/><Relationship Id="rId70" Type="http://schemas.openxmlformats.org/officeDocument/2006/relationships/image" Target="media/image33.png"/><Relationship Id="rId75" Type="http://schemas.openxmlformats.org/officeDocument/2006/relationships/customXml" Target="ink/ink33.xml"/><Relationship Id="rId83" Type="http://schemas.openxmlformats.org/officeDocument/2006/relationships/customXml" Target="ink/ink37.xml"/><Relationship Id="rId88" Type="http://schemas.openxmlformats.org/officeDocument/2006/relationships/image" Target="media/image42.png"/><Relationship Id="rId91" Type="http://schemas.openxmlformats.org/officeDocument/2006/relationships/customXml" Target="ink/ink40.xml"/><Relationship Id="rId96" Type="http://schemas.openxmlformats.org/officeDocument/2006/relationships/image" Target="media/image46.png"/><Relationship Id="rId111" Type="http://schemas.openxmlformats.org/officeDocument/2006/relationships/customXml" Target="ink/ink50.xml"/><Relationship Id="rId13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customXml" Target="ink/ink4.xml"/><Relationship Id="rId23" Type="http://schemas.openxmlformats.org/officeDocument/2006/relationships/customXml" Target="ink/ink7.xml"/><Relationship Id="rId28" Type="http://schemas.openxmlformats.org/officeDocument/2006/relationships/image" Target="media/image12.png"/><Relationship Id="rId36" Type="http://schemas.openxmlformats.org/officeDocument/2006/relationships/image" Target="media/image16.png"/><Relationship Id="rId49" Type="http://schemas.openxmlformats.org/officeDocument/2006/relationships/customXml" Target="ink/ink20.xml"/><Relationship Id="rId57" Type="http://schemas.openxmlformats.org/officeDocument/2006/relationships/customXml" Target="ink/ink24.xml"/><Relationship Id="rId106" Type="http://schemas.openxmlformats.org/officeDocument/2006/relationships/image" Target="media/image51.png"/><Relationship Id="rId114" Type="http://schemas.openxmlformats.org/officeDocument/2006/relationships/image" Target="media/image55.png"/><Relationship Id="rId119" Type="http://schemas.openxmlformats.org/officeDocument/2006/relationships/customXml" Target="ink/ink54.xml"/><Relationship Id="rId127" Type="http://schemas.openxmlformats.org/officeDocument/2006/relationships/customXml" Target="ink/ink57.xml"/><Relationship Id="rId10" Type="http://schemas.openxmlformats.org/officeDocument/2006/relationships/customXml" Target="ink/ink2.xml"/><Relationship Id="rId31" Type="http://schemas.openxmlformats.org/officeDocument/2006/relationships/customXml" Target="ink/ink11.xml"/><Relationship Id="rId44" Type="http://schemas.openxmlformats.org/officeDocument/2006/relationships/image" Target="media/image20.png"/><Relationship Id="rId52" Type="http://schemas.openxmlformats.org/officeDocument/2006/relationships/image" Target="media/image24.png"/><Relationship Id="rId60" Type="http://schemas.openxmlformats.org/officeDocument/2006/relationships/image" Target="media/image28.png"/><Relationship Id="rId65" Type="http://schemas.openxmlformats.org/officeDocument/2006/relationships/customXml" Target="ink/ink28.xml"/><Relationship Id="rId73" Type="http://schemas.openxmlformats.org/officeDocument/2006/relationships/customXml" Target="ink/ink32.xml"/><Relationship Id="rId78" Type="http://schemas.openxmlformats.org/officeDocument/2006/relationships/image" Target="media/image37.png"/><Relationship Id="rId81" Type="http://schemas.openxmlformats.org/officeDocument/2006/relationships/customXml" Target="ink/ink36.xml"/><Relationship Id="rId86" Type="http://schemas.openxmlformats.org/officeDocument/2006/relationships/image" Target="media/image41.png"/><Relationship Id="rId94" Type="http://schemas.openxmlformats.org/officeDocument/2006/relationships/image" Target="media/image45.png"/><Relationship Id="rId99" Type="http://schemas.openxmlformats.org/officeDocument/2006/relationships/customXml" Target="ink/ink44.xml"/><Relationship Id="rId101" Type="http://schemas.openxmlformats.org/officeDocument/2006/relationships/customXml" Target="ink/ink45.xml"/><Relationship Id="rId122" Type="http://schemas.openxmlformats.org/officeDocument/2006/relationships/image" Target="media/image59.png"/><Relationship Id="rId130" Type="http://schemas.openxmlformats.org/officeDocument/2006/relationships/hyperlink" Target="https://www.tinkercad.com/things/67jRHM2lWh4-lab12t3/editel?sharecode=RULSgXA-TuFzXN3LDf7bcuEMhoGw0XmuG5JeQFLtiKE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customXml" Target="ink/ink5.xml"/><Relationship Id="rId39" Type="http://schemas.openxmlformats.org/officeDocument/2006/relationships/customXml" Target="ink/ink15.xml"/><Relationship Id="rId109" Type="http://schemas.openxmlformats.org/officeDocument/2006/relationships/customXml" Target="ink/ink49.xml"/><Relationship Id="rId34" Type="http://schemas.openxmlformats.org/officeDocument/2006/relationships/image" Target="media/image15.png"/><Relationship Id="rId50" Type="http://schemas.openxmlformats.org/officeDocument/2006/relationships/image" Target="media/image23.png"/><Relationship Id="rId55" Type="http://schemas.openxmlformats.org/officeDocument/2006/relationships/customXml" Target="ink/ink23.xml"/><Relationship Id="rId76" Type="http://schemas.openxmlformats.org/officeDocument/2006/relationships/image" Target="media/image36.png"/><Relationship Id="rId97" Type="http://schemas.openxmlformats.org/officeDocument/2006/relationships/customXml" Target="ink/ink43.xml"/><Relationship Id="rId104" Type="http://schemas.openxmlformats.org/officeDocument/2006/relationships/image" Target="media/image50.png"/><Relationship Id="rId120" Type="http://schemas.openxmlformats.org/officeDocument/2006/relationships/image" Target="media/image58.png"/><Relationship Id="rId125" Type="http://schemas.openxmlformats.org/officeDocument/2006/relationships/image" Target="media/image61.png"/><Relationship Id="rId7" Type="http://schemas.openxmlformats.org/officeDocument/2006/relationships/endnotes" Target="endnotes.xml"/><Relationship Id="rId71" Type="http://schemas.openxmlformats.org/officeDocument/2006/relationships/customXml" Target="ink/ink31.xml"/><Relationship Id="rId92" Type="http://schemas.openxmlformats.org/officeDocument/2006/relationships/image" Target="media/image44.png"/><Relationship Id="rId2" Type="http://schemas.openxmlformats.org/officeDocument/2006/relationships/numbering" Target="numbering.xml"/><Relationship Id="rId29" Type="http://schemas.openxmlformats.org/officeDocument/2006/relationships/customXml" Target="ink/ink10.xml"/><Relationship Id="rId24" Type="http://schemas.openxmlformats.org/officeDocument/2006/relationships/image" Target="media/image10.png"/><Relationship Id="rId40" Type="http://schemas.openxmlformats.org/officeDocument/2006/relationships/image" Target="media/image18.png"/><Relationship Id="rId45" Type="http://schemas.openxmlformats.org/officeDocument/2006/relationships/customXml" Target="ink/ink18.xml"/><Relationship Id="rId66" Type="http://schemas.openxmlformats.org/officeDocument/2006/relationships/image" Target="media/image31.png"/><Relationship Id="rId87" Type="http://schemas.openxmlformats.org/officeDocument/2006/relationships/customXml" Target="ink/ink39.xml"/><Relationship Id="rId110" Type="http://schemas.openxmlformats.org/officeDocument/2006/relationships/image" Target="media/image53.png"/><Relationship Id="rId115" Type="http://schemas.openxmlformats.org/officeDocument/2006/relationships/customXml" Target="ink/ink52.xml"/><Relationship Id="rId131" Type="http://schemas.openxmlformats.org/officeDocument/2006/relationships/header" Target="header1.xml"/><Relationship Id="rId61" Type="http://schemas.openxmlformats.org/officeDocument/2006/relationships/customXml" Target="ink/ink26.xml"/><Relationship Id="rId82" Type="http://schemas.openxmlformats.org/officeDocument/2006/relationships/image" Target="media/image39.png"/><Relationship Id="rId19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4.jpe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48:40.822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0 59 6237,'0'0'0,"0"-9"176,0-1 768,0 1-360,0 1-140,0 0-208,0 2-188,0 2-20,0 0-292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49:40.479"/>
    </inkml:context>
    <inkml:brush xml:id="br0">
      <inkml:brushProperty name="width" value="0.2" units="cm"/>
      <inkml:brushProperty name="height" value="0.4" units="cm"/>
      <inkml:brushProperty name="color" value="#FFD3AB"/>
      <inkml:brushProperty name="tip" value="rectangle"/>
      <inkml:brushProperty name="rasterOp" value="maskPen"/>
    </inkml:brush>
  </inkml:definitions>
  <inkml:trace contextRef="#ctx0" brushRef="#br0">34 3 4036,'-2'0'108,"1"1"0,-1 0 0,0-1-1,1 1 1,-1-1 0,-22 0 5041,45-6-7217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49:25.303"/>
    </inkml:context>
    <inkml:brush xml:id="br0">
      <inkml:brushProperty name="width" value="0.19981" units="cm"/>
      <inkml:brushProperty name="height" value="0.39963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157 21 1820,'-32'-2'1754,"-48"2"0,36 12 6312,44-13-8006,13 2 309,0 0-1,0 1 1,-1 0 0,1 1 0,-1 0 0,0 1-1,17 8 1,-15-8-215,-1-1-1,2-1 1,-1 0-1,0-1 1,0 0 0,25-3-1,-6 1 480,189 1-563,-62-9-18,78 0 9,-29 0-70,-90 8 54,150-22 0,-159 12-93,215 6 0,-180 7 100,812-2-71,-934 1 2,1 2 1,34 7-1,-31-4 79,-3-3-68,1-1 0,27-1-1,-38 1 277,6 1-4176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49:23.661"/>
    </inkml:context>
    <inkml:brush xml:id="br0">
      <inkml:brushProperty name="width" value="0.19981" units="cm"/>
      <inkml:brushProperty name="height" value="0.39963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166 3 1596,'-12'-1'232,"10"1"-54,-1-1 1,1 1-1,-1 0 1,1 0 0,-1 0-1,1 0 1,-1 0 0,1 1-1,-1-1 1,1 1 0,-1-1-1,1 1 1,0 0-1,-13 7 1980,14-7-1875,0-1 0,-1 1 0,1-1 0,0 0-1,-1 1 1,1-1 0,-1 0 0,1 0-1,-2 0 1,-15 3 1102,13-1-1253,0-1 1,0-1-1,0 1 1,0-1-1,1 1 1,-1-1-1,0-1 1,-8 0-1,-7-1 59,84 13 3750,-52-9-3859,0 0-1,0-1 0,1-1 0,-1 0 1,15-2-1,11 0 270,755 2 225,-586 10-604,113 0 264,-263-10-1050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0:26.585"/>
    </inkml:context>
    <inkml:brush xml:id="br0">
      <inkml:brushProperty name="width" value="0.2" units="cm"/>
      <inkml:brushProperty name="height" value="0.4" units="cm"/>
      <inkml:brushProperty name="color" value="#FFD3AB"/>
      <inkml:brushProperty name="tip" value="rectangle"/>
      <inkml:brushProperty name="rasterOp" value="maskPen"/>
    </inkml:brush>
  </inkml:definitions>
  <inkml:trace contextRef="#ctx0" brushRef="#br0">2398 67 1764,'-1'0'156,"-1"0"0,0 0-1,1-1 1,-1 1 0,1 0-1,-1-1 1,1 1 0,-1-1-1,1 1 1,-1-1 0,1 0-1,0 1 1,-1-1 0,1 0-1,0 0 1,0 0 0,0 0-1,-1 0 1,1-1 0,0 1-1,0 0 1,1 0 0,-2-2-1,1 1 44,0 0 0,-1 1 0,1-1 0,-1 1 0,1-1-1,-1 1 1,1-1 0,-1 1 0,0 0 0,0 0 0,0 0 0,-2-1-1,0 1 33,0 0 0,-1 0 0,1 0-1,0 1 1,-1 0 0,1 0-1,0 0 1,-1 1 0,1-1-1,0 1 1,-1 0 0,1 0-1,0 1 1,0-1 0,0 1 0,0 0-1,0 0 1,0 0 0,-5 5-1,2-3 151,1 0-1,-1-1 0,1 0 0,-1 0 0,-11 2 1,-2-3 2167,37-3-1485,-15 1-1051,0 1-1,0 0 1,0-1 0,-1 1-1,1 0 1,0 0-1,0 0 1,0 0-1,-1 0 1,1 0 0,2 2-1,-2-1 5,1 0-1,0 0 0,-1 0 1,1-1-1,0 1 1,0-1-1,5 2 0,28 4 329,0 0 0,67 1 0,-67-10-334,1-2-1,52-12 1,-50 8 50,-1 2 0,41-2 0,101 8 408,-159 1-403,-1 1 0,25 6-1,-24-4 162,0-1-1,26 1 0,13-4-9,-60 0-223,-27 1-31,22 1 34,0 0 0,0 0-1,-1 0 1,1-1 0,-1 0 0,0 0 0,1 0 0,-9 0-1,-53-3 43,27 0-64,17 1 5,-1-2 1,1 0-1,-23-7 0,21 4-11,-1 1-1,-32-2 1,-204 6 4,-245 6-4,499-5 32,0 2-1,0-1 1,0 1-1,0 0 1,-9 4-1,-30 6-12,-36-4 28,-41 6 20,-183 18-100,172-22 47,-292 9-55,327-4 43,30-13 32,39 0 0,0-2-1,1 0 1,-1-3-1,-37-6 1,28 2-13,-1 2 0,1 1 0,-75 4 0,53 1 6,59-2 1,0 0 1,-1 0-1,1 0 0,0 0 0,0 0 0,0-1 0,0 1 1,-3-3-1,-23-9-25,-45-14-9,133 16 9,-21 7 45,1 2 1,44 3-1,-21 0 46,76 5-59,349-6 256,-451-2-238,47-8-1,-46 5-14,49-2 0,258 7 200,-213-9-154,-37 0-35,94-6-2,97-3 125,-95 5 69,-52 1 25,-59 7 68,176-4 441,-248 10-665,0 1 0,1 0 0,-1 0 0,0 0 1,12 6-1,8 2 76,2-2-100,1-2 0,0 0 0,55 1 0,-82-6-56,17 1 44,-19-2-44,-1 0 1,1 0-1,-1 0 0,1 1 1,-1-1-1,1 0 1,-1 0-1,1 0 0,-1 1 1,1-1-1,-1 0 1,1 1-1,-1-1 1,1 0-1,-1 1 0,0-1 1,1 0-1,-1 1 1,1-1-1,-1 1 0,0-1 1,0 1-1,1-1 1,-1 1-1,0-1 1,0 1-1,0-1 0,1 1 1,-1 0-1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0:43.765"/>
    </inkml:context>
    <inkml:brush xml:id="br0">
      <inkml:brushProperty name="width" value="0.2" units="cm"/>
      <inkml:brushProperty name="height" value="0.4" units="cm"/>
      <inkml:brushProperty name="color" value="#FFD3AB"/>
      <inkml:brushProperty name="tip" value="rectangle"/>
      <inkml:brushProperty name="rasterOp" value="maskPen"/>
    </inkml:brush>
  </inkml:definitions>
  <inkml:trace contextRef="#ctx0" brushRef="#br0">0 1 516,'134'27'80,"-60"-10"27,122 11 1,613 29 610,223-19-1644,-593-31 873,-392-7-105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0:49.654"/>
    </inkml:context>
    <inkml:brush xml:id="br0">
      <inkml:brushProperty name="width" value="0.2" units="cm"/>
      <inkml:brushProperty name="height" value="0.4" units="cm"/>
      <inkml:brushProperty name="color" value="#FFD3AB"/>
      <inkml:brushProperty name="tip" value="rectangle"/>
      <inkml:brushProperty name="rasterOp" value="maskPen"/>
    </inkml:brush>
  </inkml:definitions>
  <inkml:trace contextRef="#ctx0" brushRef="#br0">215 30 4280,'-1'-4'10912,"-16"0"-10215,-16 3 89,23 0-690,0 0-1,1 1 0,-1 0 1,0 0-1,0 1 0,1 1 0,-1 0 1,-15 5-1,7 0-52,10-4 273,26-2-176,208-14-190,-128 5 111,-74 6 388,-19 1 517,-15 0-403,-56 1 341,-127 18-1,167-11-874,24-7-26,1 0-1,0 1 0,0-1 0,0 0 1,0 1-1,0-1 0,0 1 0,0-1 1,0 1-1,0-1 0,0 1 0,0 0 0,0-1 1,0 1-1,0 0 0,1 0 0,-1 0 1,0 0-1,0 1 0,39-1-43,-6-1 22,0-2 0,0-1 1,36-8-1,2-2 82,-70 13-63,0 0 0,0 0 0,0 0 1,-1 0-1,1 0 0,0 0 0,0 0 1,0 0-1,0 0 0,0-1 0,0 1 1,0 0-1,0 0 0,0 0 1,0 0-1,0 0 0,0 0 0,0 0 1,0 0-1,0-1 0,0 1 0,0 0 1,0 0-1,0 0 0,0 0 0,0 0 1,0 0-1,0 0 0,0 0 0,0 0 1,0-1-1,0 1 0,0 0 0,0 0 1,0 0-1,0 0 0,0 0 0,0 0 1,0 0-1,0 0 0,0 0 0,1 0 1,-1-1-1,0 1 0,0 0 0,0 0 1,0 0-1,0 0 0,0 0 0,0 0 1,0 0-1,0 0 0,1 0 0,-1 0 1,0 0-1,0 0 0,0 0 1,0 0-1,0 0 0,0 0 0,0 0 1,0 0-1,0 0 0,1 0 0,-15-3 5,-16 0 6,-8 3-135,-121-3-1530,106-1-2329,0-3-3328,35 4 4107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0:48.806"/>
    </inkml:context>
    <inkml:brush xml:id="br0">
      <inkml:brushProperty name="width" value="0.2" units="cm"/>
      <inkml:brushProperty name="height" value="0.4" units="cm"/>
      <inkml:brushProperty name="color" value="#FFD3AB"/>
      <inkml:brushProperty name="tip" value="rectangle"/>
      <inkml:brushProperty name="rasterOp" value="maskPen"/>
    </inkml:brush>
  </inkml:definitions>
  <inkml:trace contextRef="#ctx0" brushRef="#br0">181 62 2592,'-1'0'41,"0"-1"0,0 0 0,0 0 0,0 1 0,0-1 0,0 1 0,-1-1 0,1 1 1,0-1-1,0 1 0,0 0 0,-1 0 0,1-1 0,0 1 0,0 0 0,-3 0 0,-22-2 1208,-38 1 5176,25 6-3814,28-5-2717,-7 0 1434,35 7-10,-1-4-1167,0 0 0,0-2 0,0 0 0,20-1 0,-5 0 53,28 1 435,205-5 216,120-17 174,47 4-43,-103 6-690,574 1 730,-561 12-855,1010-2 453,-1229-11-518,-96 11-39,-15 0-26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0:46.858"/>
    </inkml:context>
    <inkml:brush xml:id="br0">
      <inkml:brushProperty name="width" value="0.2" units="cm"/>
      <inkml:brushProperty name="height" value="0.4" units="cm"/>
      <inkml:brushProperty name="color" value="#FFD3AB"/>
      <inkml:brushProperty name="tip" value="rectangle"/>
      <inkml:brushProperty name="rasterOp" value="maskPen"/>
    </inkml:brush>
  </inkml:definitions>
  <inkml:trace contextRef="#ctx0" brushRef="#br0">1084 1 300,'-148'11'-16,"4"-1"16,2 1-4,5-2 24,3 1 32,4-1-72,4-1-32,3 0-44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0:46.520"/>
    </inkml:context>
    <inkml:brush xml:id="br0">
      <inkml:brushProperty name="width" value="0.2" units="cm"/>
      <inkml:brushProperty name="height" value="0.4" units="cm"/>
      <inkml:brushProperty name="color" value="#FFD3AB"/>
      <inkml:brushProperty name="tip" value="rectangle"/>
      <inkml:brushProperty name="rasterOp" value="maskPen"/>
    </inkml:brush>
  </inkml:definitions>
  <inkml:trace contextRef="#ctx0" brushRef="#br0">168 7 820,'-9'-7'2340,"-47"10"6274,55 11-6633,-98-14-1707,99 1-213,-2 3-177,12 4 1273,-8-7-1155,0 0 0,1 0 0,-1-1 0,0 1 0,1-1 0,-1 0 0,1 0-1,-1 0 1,1 0 0,2 0 0,-3 0 0,0-1 1,0 1-1,0 0 1,0 0-1,0 0 1,0 1-1,0-1 1,0 0-1,-1 1 1,1-1-1,0 1 1,0 0-1,2 1 1,0-1 33,1 0 0,-1 0 0,0-1 0,1 1 0,-1-1 0,1 0 0,-1 0 0,1-1 0,4 0 0,7 0 175,-12 1-126,1 0 0,-1 0-1,1 0 1,-1 1 0,1 0 0,0 0-1,-1 0 1,5 2 0,-6-2-71,0 0 1,1 0-1,-1-1 1,0 1 0,1-1-1,-1 0 1,0 0-1,6 0 1,-6 0-13,0-1 0,0 1-1,0 0 1,0 1 0,1-1 0,-1 0 0,0 1 0,0 0 0,3 1 0,-1-1 107,1 0 0,-1 0 0,1 0 0,0-1 0,-1 0 0,1 0 0,11-2 0,5 1 130,157 1 501,-127-6-462,318 6 204,-315 7-425,52-2-18,354-5 95,-436 2-117,0 1 0,44 10 0,4 1 30,239 14 43,-276-28-103,-24 0 15,0 0-1,0 1 1,21 3 0,-9 1 143,0-2-1,1-1 1,40-2 0,-39 0-692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1:09.637"/>
    </inkml:context>
    <inkml:brush xml:id="br0">
      <inkml:brushProperty name="width" value="0.025" units="cm"/>
      <inkml:brushProperty name="height" value="0.025" units="cm"/>
      <inkml:brushProperty name="color" value="#FF0066"/>
    </inkml:brush>
  </inkml:definitions>
  <inkml:trace contextRef="#ctx0" brushRef="#br0">138 41 3856,'-4'2'419,"0"-1"0,0 1-1,-1-1 1,1 0-1,-1 0 1,1 0 0,-8 0 1677,40 3 14,-21-4-1933,0 0 0,-1 0 0,1-1 1,0 0-1,-1 0 0,1-1 0,0 0 0,-1 0 0,10-4 1,6-5 97,-14 6-233,0 1 1,0 0-1,0 1 1,1 0-1,-1 0 1,1 1-1,16-3 1,-24 10-37,0-1 0,-1 1-1,1-1 1,-1 1 0,0 7 0,0-12-6,-2 28 437,-2 0-1,-1-1 1,-1 1 0,-16 43-1,2-3 254,-6 29-195,-3 4 464,4 2 0,-14 138 0,38-232-887,0 0 1,0 0 0,-1 0-1,0-1 1,-3 10-1,5-17-70,-1 0 0,1 0 0,-1 0 0,1 0 0,-1 0 0,0 0-1,1 0 1,-1 0 0,0 0 0,0 0 0,0-1 0,1 1 0,-1 0 0,0 0-1,0-1 1,0 1 0,0-1 0,0 1 0,-2 0 0,2-1-2,-1 0 0,1 0 0,-1 0 0,1-1 0,-1 1 0,1 0 0,-1-1 0,1 1 0,0 0 0,-1-1 0,1 0 0,0 1 0,-1-1 1,1 0-1,0 0 0,0 0 0,0 0 0,-1 0 0,0-1 0,-31-29-3232,1 0-6846,24 23 7038</inkml:trace>
  <inkml:trace contextRef="#ctx0" brushRef="#br0" timeOffset="884.24">569 574 4736,'-1'-50'6769,"1"50"-6770,22 27 1313,-13-14-1081,0 0 0,-1 1 0,0 0 0,-1 0 0,5 16 0,-6-14 163,1 0 0,1 0-1,16 24 1,-24-40-348,1 0-1,-1 1 1,0-1-1,0 0 1,0 1-1,1-1 1,-1 0-1,0 0 1,0 1-1,1-1 1,-1 0-1,0 0 1,1 1-1,-1-1 1,0 0-1,1 0 1,-1 0-1,0 0 0,1 0 1,-1 0-1,0 1 1,1-1-1,-1 0 1,1 0-1,-1 0 1,0 0-1,1 0 1,-1 0-1,0 0 1,1 0-1,-1-1 1,0 1-1,1 0 1,-1 0-1,0 0 1,1 0-1,0-1 1,10-15 364,7-32-792,-16 40 554,5-13-334,18-51-368,-22 66-670,0-1 1,1 1-1,0 0 0,7-9 1,-10 14 829,0 0 1,0 0 0,0 1 0,0-1-1,0 1 1,0-1 0,0 1 0,0-1-1,0 1 1,1-1 0,-1 1 0,0 0-1,0 0 1,0-1 0,0 1-1,1 0 1,-1 0 0,0 0 0,2 1-1,1-1-502,3 0-418</inkml:trace>
  <inkml:trace contextRef="#ctx0" brushRef="#br0" timeOffset="1665.17">974 580 4828,'0'0'148,"1"0"-1,0-1 0,0 1 0,0-1 0,0 1 1,0-1-1,0 1 0,-1-1 0,1 1 0,0-1 1,0 0-1,-1 1 0,1-1 0,-1 0 0,1 0 1,0 0-1,-1 1 0,1-1 0,-1 0 0,0 0 1,1 0-1,-1 0 0,0 0 0,0 0 0,1 0 1,-1 0-1,0 0 0,0-1 0,3-30 3452,-3 32-3590,-1-1-1,1 1 1,0 0 0,0-1 0,0 1 0,-1 0-1,1-1 1,0 1 0,-1 0 0,1-1-1,0 1 1,-1 0 0,1-1 0,0 1 0,-1 0-1,1 0 1,-1 0 0,1-1 0,0 1-1,-1 0 1,1 0 0,-1 0 0,1 0 0,-1 0-1,1 0 1,0 0 0,-1 0 0,1 0 0,-1 0-1,1 0 1,-1 0 0,1 0 0,0 0-1,-1 0 1,1 1 0,-1-1 0,1 0 0,-1 0-1,0 1 1,-17 6 343,15-4-330,-11 9 56,0 0-1,-20 25 0,30-32-63,1-1 0,0 1 1,0 0-1,0-1 0,1 1 0,0 1 0,0-1 0,0 0 0,0 0 0,1 1 0,0-1 0,0 1 1,0 8-1,1-14-12,0 1 0,0-1 0,0 1 1,0-1-1,1 1 0,-1 0 0,0-1 1,0 1-1,0-1 0,0 1 0,0-1 1,1 1-1,-1-1 0,0 1 0,1-1 1,-1 1-1,0-1 0,1 0 0,-1 1 0,0-1 1,1 1-1,-1-1 0,1 0 0,-1 1 1,1-1-1,-1 0 0,1 1 0,-1-1 1,1 0-1,20 0 36,-17-1-40,0 0 0,0-1-1,0 1 1,0-1 0,0 0 0,-1 0 0,7-5 0,-7 4-8,43-47 36,-43 46-38,0 0 0,-1 1 0,1-1 0,-1 0 0,0-1 0,0 1 1,-1 0-1,1-1 0,-1 1 0,0 0 0,0-1 0,1-5 0,-2 9-5,-13 28 100,11-24-82,1 0 0,0 0 1,-1 0-1,1 0 0,1 1 1,-1-1-1,0 0 0,1 0 0,0 0 1,0 1-1,0-1 0,0 0 0,0 0 1,1 1-1,0 2 0,-1-3 5,1-1 0,-1 0 0,1 1 0,0-1 0,0 0 0,0 0 0,0 0 0,0 0 0,0 0 0,1 0 0,-1 0 0,0 0 0,1 0 0,0-1 0,-1 1 0,1 0 0,0-1 0,0 0 0,0 1 0,3 1 0,-2-2-2,0-1-1,1 1 1,-1-1-1,0 0 1,0 1-1,0-1 1,0 0 0,0-1-1,0 1 1,0-1-1,0 1 1,0-1-1,0 0 1,0 0 0,0 0-1,0-1 1,0 1-1,0-1 1,-1 1-1,1-1 1,3-3 0,6-6 18,0 0 1,-1 0-1,11-16 1,0 1 455,-17 20-229,-4 4-201,1-1 1,0 1 0,0-1 0,1 1-1,-1 0 1,0 0 0,1 0 0,-1 0 0,6-3-1,-8 40-72,0-23 22,0-7 18,-1 1 0,1 0-1,1-1 1,-1 1 0,1-1 0,0 1 0,3 8 0,-3-12-9,0-1 0,0 1 0,0 0-1,1-1 1,-1 1 0,0-1 0,1 0 0,-1 1 0,1-1-1,-1 0 1,1 0 0,0 0 0,0 0 0,-1 0 0,1-1 0,0 1-1,0 0 1,0-1 0,0 1 0,0-1 0,0 0 0,0 1-1,0-1 1,-1 0 0,1 0 0,3-1 0,-3 1-8,-1-1 0,1 0 0,-1 1 0,1-1 0,-1 0 1,1 0-1,-1 0 0,0 0 0,1 0 0,-1 0 0,0 0 1,0-1-1,0 1 0,0 0 0,0-1 0,0 1 0,0-1 0,0 1 1,0-2-1,17-35-13,-17 34 1,4-9-3,10-24-87,-9 29 52,-3 17 26,-8 80 209,5-87-175,0-1-1,0 0 1,0 0 0,1 0-1,-1 0 1,0 1 0,1-1-1,-1 0 1,1 0 0,-1 0-1,1 0 1,-1 0-1,1 0 1,0 0 0,0 0-1,-1 0 1,1 0 0,0-1-1,0 1 1,0 0 0,0 0-1,0-1 1,0 1-1,0-1 1,0 1 0,0-1-1,0 1 1,1-1 0,-1 0-1,0 1 1,0-1 0,3 0-1,-3 1-155,1-1 0,0 0 0,0 0 0,0 0 0,0 0 0,0-1 0,-1 1 0,1 0 0,0-1 0,0 1 0,-1-1-1,1 0 1,0 1 0,0-1 0,-1 0 0,1 0 0,-1 0 0,1 0 0,-1 0 0,1-1 0,0 0 0,2-3-997,-1 0-1,1-1 1,-1 1 0,0-1 0,-1 0 0,0 1 0,2-8-1,-1 2-593</inkml:trace>
  <inkml:trace contextRef="#ctx0" brushRef="#br0" timeOffset="2014.96">1359 372 4920,'-7'-3'216,"-1"2"121,3 1 43,1 0-4,0 0-240,1 0-88,2 0-40,-1 4 32,2 1 16,0-1 40,0 2-960,9-2-429,-3 1-419</inkml:trace>
  <inkml:trace contextRef="#ctx0" brushRef="#br0" timeOffset="3147.99">1690 441 6269,'0'-1'142,"0"0"0,0 0 0,0 0 0,0 0 1,0 0-1,-1 1 0,1-1 0,0 0 0,-1 0 1,1 0-1,0 0 0,-1 0 0,1 1 0,-1-1 1,1 0-1,-1 0 0,1 1 0,-1-1 0,0 0 1,1 1-1,-1-1 0,0 1 0,0-1 0,1 1 1,-2-1-1,-1 0 42,1 0 0,-1 0 0,1 0-1,-1 1 1,1-1 0,-1 1 0,1 0 0,-1 0 0,-3 0 0,-1 1-59,1 0 0,0 0 0,0 0-1,0 1 1,0-1 0,0 1 0,-11 6 0,10-4-108,0 1 1,0 0-1,1 0 1,-1 0 0,1 1-1,0-1 1,1 1-1,-1 1 1,1-1-1,1 1 1,-1 0-1,1 0 1,0 1 0,0-1-1,1 1 1,0 0-1,1 0 1,0 0-1,0 0 1,0 0-1,0 15 1,2-22-13,0 0 1,0 0-1,0 0 0,0 0 1,0 0-1,0 0 0,1 0 1,-1 0-1,0 0 0,1 0 1,-1 0-1,0 0 1,1 0-1,-1-1 0,1 1 1,-1 0-1,1 0 0,0 0 1,-1 0-1,1-1 0,0 1 1,0 0-1,-1-1 1,1 1-1,0 0 0,0-1 1,0 1-1,0-1 0,0 0 1,0 1-1,0-1 0,0 0 1,0 1-1,0-1 1,0 0-1,0 0 0,0 0 1,0 0-1,0 0 0,0 0 1,0 0-1,0 0 0,0 0 1,0-1-1,2 0 1,2 0 89,0 0 0,0-1 0,-1 1 0,1-1 0,0-1 1,0 1-1,6-5 0,3-5 53,0 1 0,-2-2 0,1 0 0,-2 0 0,0-1 0,0-1 0,-1 0 0,-1 0 0,-1 0 0,10-25 0,-24 52-119,1 0-1,0 0 1,-5 21-1,9-24 2,0-1 0,1 0 0,0 0-1,1 0 1,-1 0 0,2 0 0,-1 0 0,1 0 0,5 14-1,-6-19-21,0 0 0,0 0-1,1 0 1,-1 0 0,1-1 0,0 1-1,0 0 1,0-1 0,0 1-1,0-1 1,1 0 0,-1 0-1,1 1 1,-1-2 0,1 1 0,0 0-1,0-1 1,0 1 0,0-1-1,0 0 1,0 0 0,0 0-1,0 0 1,1 0 0,-1-1-1,6 1 1,-6-2-2,-1 1-1,1-1 0,0 0 1,0 0-1,0 0 0,-1 0 1,1 0-1,0-1 0,-1 1 1,1-1-1,-1 0 1,0 0-1,0 0 0,1 0 1,-1 0-1,3-4 0,28-41 326,-32 45-317,22-37-51,-2-1 0,-1 0 1,-3-1-1,21-72 1,-37 110 30,-1 0-1,1 0 1,-1 0 0,0 0 0,1 0 0,-2 0 0,1 0-1,0 0 1,-1-3 0,1 5 5,0 1 1,0 0-1,0-1 1,0 1-1,-1 0 1,1 0-1,0-1 0,0 1 1,0 0-1,0-1 1,-1 1-1,1 0 1,0 0-1,0-1 0,0 1 1,-1 0-1,1 0 1,0 0-1,-1-1 1,1 1-1,0 0 0,0 0 1,-1 0-1,1 0 1,0 0-1,-1 0 1,1-1-1,0 1 0,-1 0 1,1 0-1,-15 11-9,6-1 18,1 1 1,0 0-1,1 0 1,0 1-1,1 0 1,0 1-1,1-1 0,-7 25 1,7-13 31,0 0 1,2 1-1,-1 48 1,4-70-29,0 0-1,1 0 1,-1 1 0,1-1-1,0 0 1,0 0 0,0 0 0,0 0-1,0 0 1,1 0 0,0-1-1,-1 1 1,1 0 0,0-1-1,0 1 1,0-1 0,1 0 0,-1 0-1,4 3 1,-4-4-9,0 1 1,-1-1 0,1 0-1,0 0 1,0 0-1,0-1 1,0 1-1,0 0 1,0-1-1,0 1 1,0-1-1,0 0 1,0 0-1,1 0 1,-1 0-1,0 0 1,0 0-1,0 0 1,0-1-1,0 1 1,0-1-1,0 1 1,0-1-1,0 0 1,0 0-1,0 0 1,0 0-1,-1 0 1,4-3-1,5-7-26,1-1 1,-2-1-1,0 1 0,0-1 0,-2-1 0,1 0 0,-2 0 0,0 0 1,0-1-1,4-22 0,-9 36 16,-1 0 0,0 0 0,1-1 0,-1 1 0,0 0 0,0 0 0,0 0 0,0 0 0,0-1 0,0 1 0,0 0 0,-1 0 0,1 0 0,-1-2 0,1 3 6,0-1 0,0 1 0,-1 0-1,1 0 1,0-1 0,0 1 0,-1 0-1,1 0 1,0-1 0,-1 1-1,1 0 1,0 0 0,-1 0 0,1-1-1,0 1 1,-1 0 0,1 0 0,0 0-1,-1 0 1,1 0 0,0 0-1,-1 0 1,1 0 0,-1 0 0,1 0-1,0 0 1,-1 0 0,0 0 0,0 1 3,-1-1 0,1 1 0,-1 0 0,1 0 0,0-1 1,-1 1-1,1 0 0,0 0 0,-1 0 0,1 1 0,0-1 1,0 0-1,0 0 0,0 1 0,0-1 0,0 0 1,0 1-1,0 2 0,-1 0 28,0 1 1,1 0-1,-1 0 1,1 0-1,1 1 0,-1-1 1,1 7-1,0-11 22,4-2-55,0 0 0,0 0 1,0 0-1,0-1 0,-1 1 0,1-1 0,0 0 0,-1 0 0,1 0 0,-1-1 0,1 1 0,-1-1 0,0 0 0,5-5 1,38-49-47,-45 56 49,43-67-72,-40 61 52,-1 1 0,0-1 0,0 0 0,-1 0 0,1 0-1,-2-1 1,1 1 0,0-13 0,-2 20 18,0 0 1,-1 0-1,1 0 0,0 0 1,-1-1-1,1 1 1,-1 0-1,1 0 0,0 0 1,-1 0-1,1 0 0,0 0 1,-1 1-1,1-1 1,0 0-1,-1 0 0,1 0 1,0 0-1,-1 0 0,1 0 1,0 1-1,-1-1 1,1 0-1,0 0 0,0 0 1,-1 1-1,1-1 1,0 0-1,0 0 0,-1 1 1,1-1-1,0 0 0,0 1 1,-1-1-1,-10 11 54,1 2-23,1 1 1,1 0-1,0 1 1,1-1-1,0 2 1,2-1-1,0 1 1,0-1-1,1 1 1,1 1-1,1-1 1,0 0-1,2 32 1,0-43-11,1 0 0,-1-1 0,1 0 0,0 1 0,0-1 0,1 1 0,-1-1 0,1 0 0,0 0 0,0 0 0,0 0 0,1 0 0,0 0 1,-1-1-1,1 1 0,0-1 0,1 0 0,-1 0 0,1 0 0,6 5 0,-7-7-14,0 1-1,0 0 1,0-1 0,0 0-1,1 1 1,-1-1 0,0 0-1,0-1 1,1 1 0,-1 0-1,0-1 1,1 0 0,-1 0-1,0 0 1,1 0 0,-1-1-1,1 1 1,-1-1 0,0 0-1,0 0 1,1 0 0,-1 0-1,0-1 1,0 1 0,0-1-1,0 0 1,-1 1 0,4-4-1,7-6-24,0 0-1,-1-2 1,-1 1-1,0-1 0,-1-1 1,0 0-1,-1 0 1,12-26-1,-20 38 15,0 1-1,-1-1 1,1 1 0,-1-1-1,1 1 1,-1-1 0,0 1 0,1-1-1,-1 1 1,0-1 0,0 1-1,0-1 1,0 0 0,-1 1-1,1-1 1,0 1 0,-1-3 0,0 4 4,1-1 0,-1 1 0,1 0 0,-1-1 0,1 1 0,-1 0 0,1-1 0,-1 1 1,1 0-1,-1 0 0,0-1 0,1 1 0,-1 0 0,0 0 0,1 0 0,-1 0 0,1 0 0,-1 0 1,0 0-1,1 0 0,-1 0 0,0 0 0,1 0 0,-1 1 0,1-1 0,-1 0 0,-1 1 1,-3 1 4,0 1 0,0-1 0,0 1 0,1 0 0,-1 0 0,1 1 1,-1 0-1,-3 4 0,2-1 15,0 0 1,0 0 0,1 1-1,0 0 1,1 0-1,0 0 1,0 1-1,1-1 1,0 1-1,0 0 1,1 0-1,0 0 1,0 0 0,1 0-1,1 13 1,0-20-12,0 1 0,0-1 0,0 0 0,1 0 0,-1 0 0,1 1 0,0-1 0,0 0 0,-1 0 0,1 0 0,1 0 0,-1-1 0,0 1 0,0 0 0,1 0 0,-1-1 0,1 1 0,-1 0 0,1-1 0,0 0 0,0 1 1,-1-1-1,1 0 0,0 0 0,0 0 0,0 0 0,0 0 0,0-1 0,1 1 0,3 0 0,-2 0-5,-1 0 0,1-1 1,0 0-1,-1 0 0,1 0 0,0 0 1,-1 0-1,1-1 0,-1 1 1,1-1-1,0 0 0,-1 0 0,0-1 1,1 1-1,-1-1 0,0 1 0,1-1 1,2-2-1,5-7-4,0 0 0,-1-1 1,-1 0-1,0-1 0,0 0 0,-1 0 0,-1-1 1,8-18-1,-5 6-51,-1 0 0,-1 0-1,7-50 1,-13 68-32,-1 15 76,5 24 65,32 23-76,-25-38 28,-1 0 0,-1 1-1,-1 0 1,11 23 0,-21-38-1,1 0-1,0 0 1,0 0-1,-1 0 1,1 0-1,-1 0 1,0 0-1,0 0 1,0 0-1,0 1 1,0-1 0,0 0-1,0 0 1,-1 0-1,1 0 1,-1 0-1,1 0 1,-1 0-1,0 0 1,0 0-1,0 0 1,0 0 0,0 0-1,0-1 1,0 1-1,-1 0 1,1-1-1,-1 1 1,-1 1-1,-27 14-1931,-3-5-4504,21-8 2889</inkml:trace>
  <inkml:trace contextRef="#ctx0" brushRef="#br0" timeOffset="3596.84">2823 1090 7473,'3'-1'232,"2"0"140,-1 1 32,1 0 8,-2 0-204,1 0-164,0 0-4,-1 0 4,0 0-132,0 0-284,-1 0-448,0 0-62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48:42.380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109 1 1680,'-28'0'8470,"-14"0"-5135,34 8-2912,8-7-386,-1 0 1,1 0-1,-1 0 0,1 0 0,-1 0 0,1 0 0,-1 0 1,0 0-1,0 0 0,1-1 0,-1 1 0,0 0 0,0 0 1,0-1-1,0 1 0,0-1 0,0 1 0,0-1 0,0 1 1,-2 0-1,2-1 70,0 1 0,0 0-1,0 0 1,0 0 0,0 0 0,1 0 0,-1 1 0,0-1 0,1 0 0,-1 0 0,0 0 0,1 1 0,-1-1-1,1 0 1,0 1 0,-1-1 0,1 0 0,0 1 0,0-1 0,0 0 0,0 1 0,0 1 0,0 1-42,0 0 1,0-1 0,0 1-1,0 0 1,0-1-1,1 1 1,0 0 0,1 4-1,0-6-26,-1 1-1,1-1 0,0 0 1,0 1-1,1-1 0,-1 0 1,0 0-1,1-1 0,-1 1 1,1 0-1,-1-1 0,1 0 1,0 1-1,0-1 0,5 1 1,48 4 581,-5 0-449,-4 5-74,1-3 1,-1-1-1,2-3 0,85-3 0,-103-1-86,164-15 48,392 15 219,-422 13-12,3 0 62,-75-13 874,-73 0-5045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1:17.666"/>
    </inkml:context>
    <inkml:brush xml:id="br0">
      <inkml:brushProperty name="width" value="0.025" units="cm"/>
      <inkml:brushProperty name="height" value="0.025" units="cm"/>
      <inkml:brushProperty name="color" value="#FF0066"/>
    </inkml:brush>
  </inkml:definitions>
  <inkml:trace contextRef="#ctx0" brushRef="#br0">97 0 3320,'-45'2'4113,"3"-1"3703,42 0-7862,0-1 113,0 0 0,0 0 0,0 1 0,0-1 0,0 0 0,0 0 0,0 1 0,0-1 0,0 0 0,0 0 0,0 1 0,1-1-1,-1 0 1,0 0 0,0 0 0,0 1 0,0-1 0,0 0 0,0 0 0,1 1 0,-1-1 0,0 0 0,0 0 0,0 0 0,0 0 0,1 1 0,-1-1 0,0 0 0,0 0-1,0 0 1,1 0 0,-1 0 0,0 0 0,0 0 0,1 0 0,-1 0 0,0 0 0,0 1 0,1-1 0,-1 0 0,0 0 0,1-1 0,319 1 623,-231 4-700,-88-4 158,-3 25 686,-1-19-698,0-1 1,1 1-1,-1 0 1,1 0-1,0 1 1,0-1-1,1 0 1,0 1 0,0-1-1,0 8 1,-5 21 261,-14 40-51,-12 56 245,16-62-319,10-51-105,2 0 1,0 1-1,1-1 1,-1 23 313,-150-45 1762,77 2-4684,38 1-3042,0 1-4127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1:18.899"/>
    </inkml:context>
    <inkml:brush xml:id="br0">
      <inkml:brushProperty name="width" value="0.025" units="cm"/>
      <inkml:brushProperty name="height" value="0.025" units="cm"/>
      <inkml:brushProperty name="color" value="#FF0066"/>
    </inkml:brush>
  </inkml:definitions>
  <inkml:trace contextRef="#ctx0" brushRef="#br0">50 1 3620,'-2'0'201,"0"1"0,-1 0 0,1-1 0,0 1 0,0 1 0,0-1 0,0 0-1,0 0 1,0 1 0,0-1 0,0 1 0,-2 2 0,-14 9 5893,18-13-5995,-1 0 0,1 1 0,0-1 0,0 0-1,0 0 1,-1 1 0,1-1 0,0 0 0,0 1-1,0-1 1,0 0 0,0 0 0,0 1-1,0-1 1,0 0 0,0 1 0,0-1 0,0 0-1,0 1 1,0-1 0,0 0 0,0 1 0,0-1-1,0 0 1,0 1 0,0-1 0,0 0-1,1 0 1,-1 1 0,0-1 0,0 0 0,0 0-1,0 1 1,1-1 0,-1 0 0,0 0 0,0 1-1,1-1 1,-1 0 0,0 0 0,0 0-1,1 0 1,-1 1 0,1-1 0,11 11 979,-3-8-952,1 0 0,0-1 0,0 0 0,0 0 1,0-1-1,0-1 0,0 0 0,0 0 0,16-3 0,11 2 25,43-3-85,122-21 1,-88 8-38,-113 17 11,0-1-1,0 1 1,-1 0 0,1 0 0,0 0 0,-1 0 0,1 0 0,0 0-1,0 0 1,-1 0 0,1 0 0,0 0 0,-1 0 0,1 0 0,0 1-1,-1-1 1,1 0 0,0 0 0,-1 1 0,2 0 0,-5 10 1175,-2 3-1131,1 2 165,1 0-1,0 0 1,2 0-1,0 0 1,0 0 0,3 22-1,3-4 116,17 64-1,-11-61-227,-5-16 29,0 1 1,0 0-1,-2 0 0,1 34 1,-8-55-139,-1 0 0,0 0 0,0 0 1,0 0-1,1-1 0,-1 0 0,0 1 1,0-1-1,-7-1 0,8 1 5,-14-1-37,0-1 0,0-1 0,0 0 0,-21-8 1,17 5-891,1 1 1,-31-3 0,25 6-2090,-48 3 0,56 1 376,1 0-1,0 1 0,-29 10 0,28-7-71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1:19.965"/>
    </inkml:context>
    <inkml:brush xml:id="br0">
      <inkml:brushProperty name="width" value="0.025" units="cm"/>
      <inkml:brushProperty name="height" value="0.025" units="cm"/>
      <inkml:brushProperty name="color" value="#FF0066"/>
    </inkml:brush>
  </inkml:definitions>
  <inkml:trace contextRef="#ctx0" brushRef="#br0">127 1 4308,'-8'1'800,"0"0"0,1 1-1,-1 0 1,1 0 0,-11 5-1,9-3 292,1-1-1,-1 0 1,0-1-1,0 0 0,-17 2 1132,29-4-2171,1 0 1,-1 0 0,1 1-1,-1-1 1,1 1 0,5 2 0,12 2 19,0-1-1,1-1 1,-1-1 0,0 0 0,1-2 0,-1-1 0,1 0 0,-1-1 0,32-9 0,71-11 559,-18 4 1626,-105 19-2228,-1 0 1,1-1-1,-1 1 1,1 0-1,-1 0 1,1-1-1,-1 1 1,1 0-1,-1 0 0,0 0 1,1-1-1,-1 1 1,0 0-1,0 0 1,0 0-1,0 0 1,0 0-1,0 0 1,0 0-1,0-1 1,0 1-1,0 1 1,0 33 334,0-28-301,-2 59 424,0-42-265,1 0-1,1 1 1,2-1 0,0 0-1,6 26 1,58 143 343,-65-192-529,-1-1 0,0 0 0,0 1 0,0-1 0,0 1 0,0-1 0,0 0-1,0 1 1,0-1 0,0 0 0,0 1 0,0-1 0,0 1 0,-1-1 0,1 0 0,0 1 0,0-1 0,0 0 0,0 1 0,-1-1 0,1 0 0,0 1 0,0-1 0,-1 0 0,1 1 0,0-1 0,0 0-1,-1 0 1,1 0 0,0 1 0,-1-1 0,1 0 0,0 0 0,-1 0 0,0 1 0,-21 5 290,-29-3-475,48-3 199,-87-2-920,8 0-3230,2 7-4738,59 0 5060,2 2 164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2:11.686"/>
    </inkml:context>
    <inkml:brush xml:id="br0">
      <inkml:brushProperty name="width" value="0.35" units="cm"/>
      <inkml:brushProperty name="height" value="2.1" units="cm"/>
      <inkml:brushProperty name="color" value="#FF0066"/>
      <inkml:brushProperty name="inkEffects" value="pencil"/>
    </inkml:brush>
  </inkml:definitions>
  <inkml:trace contextRef="#ctx0" brushRef="#br0">533 74 2336,'0'0'100,"0"-2"64,0 0 92,0-1 80,-1 0 48,-2-1 36,-2-1-36,-1 1-28,0-1-44,0 0 16,-1 0 5,0 0-29,0 0-80,0 0-80,0 0 64,-1 1 36,-2 0 24,-1 1-48,-1 1-88,-2 0-80,-3 1 24,-1 2 112,-3 2 4,-2 2 0,-2 0-64,0 2-112,-1 2 60,-1 0 156,2 3-4,0 1 28,1 3-100,0 2-104,3 3-8,0 2-16,2 3 164,1 3-28,1 2 12,3 1 8,3 2-120,3 0-32,3 1-4,4-1 16,4 0-16,6 0 24,4-2-8,5 0-16,4-2 8,4-2-20,3-2 312,4-2 44,2-3-8,3-3 188,3-3-272,2-4 12,2-3 20,2-3-140,0-3 28,1-2-28,-1-4-8,-1-2-76,-1-3-32,-3-2-28,-1-3-28,-4-1 40,-1-3-12,-4-1-16,-1-3-12,-4-2 20,-2-2-40,-3-1-8,-2-2 8,-4-2 0,-3-1-8,-4-1 28,-3 0 0,-5 0 8,-5 0 4,-4 0-32,-6 1 20,-6 2-60,-5 0 24,-6 2 44,-5 2-36,-5 2 28,-5 2 20,-4 3-32,-5 2-8,-2 4 28,-2 3-24,-1 3-24,1 3 40,1 1-48,2 5 48,4 2 8,4 5-36,6 2 60,5 4-140,5 3-272,6 3-236,5 3-540,4 3-400,5 3-340,4 3-484,3 3 123,3-5-1003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1:33.237"/>
    </inkml:context>
    <inkml:brush xml:id="br0">
      <inkml:brushProperty name="width" value="0.025" units="cm"/>
      <inkml:brushProperty name="height" value="0.025" units="cm"/>
      <inkml:brushProperty name="color" value="#FF0066"/>
    </inkml:brush>
  </inkml:definitions>
  <inkml:trace contextRef="#ctx0" brushRef="#br0">0 429 4520,'1'-2'130,"-1"-1"0,1 1 0,0 0 0,0 0 0,0 0 0,1 0 0,-1 0 0,0 0 0,1 0 0,-1 1-1,1-1 1,0 0 0,-1 1 0,1-1 0,0 1 0,0 0 0,3-2 0,-2 1 52,0 0-1,1 0 1,0 0 0,-1 0-1,1 0 1,0 1 0,0 0 0,0 0-1,4-1 1,-6 2-94,-1 1 0,0 0 0,0-1 0,0 1 0,0 0 0,0 0 0,0-1 0,0 1 0,0 0 0,0 0 0,0 0-1,0 0 1,-1 0 0,1 1 0,0-1 0,-1 0 0,1 0 0,-1 0 0,1 1 0,-1-1 0,1 2 0,8 30 1017,-8-31-997,3 19 591,-1 1 0,-2-1-1,0 38 1,-1-34-293,-5 0 1176,1-22-236,3-17-1186,2 8-165,0 0 1,1 0-1,0 0 1,0 0-1,1 0 0,0 0 1,0 1-1,5-8 0,5-9 24,-3 1-216,41-76 3,-43 85-1779,1-1 0,17-18 0,-25 30 1559,-1 0 0,1 1 0,0-1 0,0 0 0,-1 1 0,1-1 0,0 1 0,0-1 0,0 1 1,0-1-1,0 1 0,0 0 0,0-1 0,0 1 0,0 0 0,0 0 0,0 0 0,0 0 0,0 0 0,0 0 0,1 0 1,3 0-877</inkml:trace>
  <inkml:trace contextRef="#ctx0" brushRef="#br0" timeOffset="1012.04">368 449 3648,'2'0'190,"0"0"-1,1-1 0,-1 1 0,0 0 1,0-1-1,1 1 0,-1-1 0,0 0 1,0 0-1,0 1 0,0-2 1,0 1-1,0 0 0,0 0 0,0-1 1,0 1-1,0-1 0,-1 1 0,1-1 1,-1 0-1,1 1 0,-1-1 0,2-3 1,2-1 230,0-1 1,-1 1 0,0-1-1,0 0 1,-1 0-1,3-8 1,-5 14-365,-1-1 0,1 0-1,-1 0 1,0 1 0,0-1-1,1 0 1,-1 0 0,0 0 0,-1 1-1,1-1 1,0 0 0,-1-3 0,1 5-53,-1-1 1,1 1 0,0-1 0,0 1 0,-1 0 0,1-1-1,0 1 1,-1 0 0,1-1 0,0 1 0,-1 0-1,1-1 1,-1 1 0,1 0 0,-1-1 0,1 1 0,-1 0-1,1 0 1,0 0 0,-1 0 0,1-1 0,-1 1-1,1 0 1,-1 0 0,0 0 0,1 0 0,-1 0 0,-2 1-5,1-1 0,-1 1 1,1 0-1,-1 0 1,1 0-1,0 0 1,0 1-1,0-1 1,-1 0-1,1 1 1,0 0-1,1-1 0,-1 1 1,0 0-1,-2 4 1,-1 0 7,0 1 1,1-1-1,0 1 1,1 0 0,-1 1-1,-3 14 1,6-20-10,0 1 0,1-1 0,-1 0 0,1 1 0,0-1 0,0 1 0,0-1 0,0 1 0,0-1 0,1 0 0,-1 1 0,1-1 0,0 1 0,-1-1 0,1 0 0,0 1 0,0-1 0,0 0 0,1 0 1,-1 0-1,1 0 0,-1 0 0,1 0 0,-1 0 0,4 2 0,0-1 7,-1-1 1,1 1 0,-1-1 0,1 0-1,0-1 1,-1 1 0,1-1-1,0 0 1,0 0 0,0 0 0,0 0-1,1-1 1,-1 0 0,0 0-1,0-1 1,0 0 0,0 1 0,0-1-1,0-1 1,0 1 0,-1-1-1,6-2 1,7-4 187,1 0-1,-1-1 1,-1-1 0,24-18 0,8-14-201,-45 39 43,-1 1 0,1-1-1,-1 0 1,0 0-1,0 0 1,0-1-1,0 1 1,0 0 0,-1-1-1,0 1 1,1-1-1,-1 0 1,-1 1-1,2-7 1,-2 10-35,-1-1 0,1 0 0,-1 1 0,1-1 1,-1 1-1,1-1 0,-1 0 0,0 1 0,1 0 0,-1-1 0,1 1 1,-1-1-1,0 1 0,0 0 0,1-1 0,-1 1 0,0 0 0,1 0 1,-1-1-1,0 1 0,0 0 0,1 0 0,-1 0 0,0 0 0,0 0 0,0 0 1,1 0-1,-1 0 0,0 1 0,0-1 0,1 0 0,-1 0 0,0 1 1,0-1-1,-29 9 22,24-5-16,-1 1 1,0 0-1,1 0 1,0 0 0,1 1-1,-1 0 1,1 0 0,0 0-1,0 1 1,1-1 0,0 1-1,0 0 1,0 0-1,1 1 1,0-1 0,1 1-1,0 0 1,0-1 0,0 1-1,0 10 1,3-17-5,-1-1 0,0 1 0,0 0 0,0-1 0,1 1 0,-1 0 0,0-1 0,1 1 0,-1-1 0,1 1 0,-1 0 0,0-1 0,1 1 0,-1-1 0,1 1 0,0-1 0,-1 0 0,1 1 1,-1-1-1,1 1 0,0-1 0,-1 0 0,1 0 0,0 1 0,-1-1 0,1 0 0,0 0 0,-1 0 0,1 0 0,0 0 0,-1 0 0,1 0 0,0 0 0,0 0 0,-1 0 0,1 0 0,0 0 0,-1 0 0,1-1 0,0 1 0,0-1 0,3 1 0,-1-1 0,1 0 0,-1 0 0,0 0 0,0-1 0,0 1 0,5-4 0,7-9 2,0-1 0,-1-1 1,-1 0-1,16-26 0,-9 13-60,-19 28 20,-1 35 97,-1-28-52,1 0 1,0 0 0,1 0 0,0 0 0,0 0 0,0-1-1,0 1 1,1 0 0,3 6 0,-4-10-8,1 1 0,-1-1 0,1 0 1,0 0-1,0 0 0,0-1 0,0 1 0,0 0 1,0-1-1,1 1 0,-1-1 0,1 0 0,-1 0 1,1 0-1,-1 0 0,1 0 0,-1 0 0,1-1 1,0 1-1,-1-1 0,1 0 0,5 0 0,11-1 133,1-1 0,0-1 0,-1 0 0,1-2 0,-1 0 0,-1-1 0,1-1 0,-1-1 0,27-16 0,-38 21-111,-1-1-1,0-1 0,0 0 1,-1 1-1,0-2 0,1 1 0,-2 0 1,1-1-1,-1 0 0,5-8 1,-7 12-28,-1 0 1,1-1-1,-1 1 1,0-1-1,0 0 1,0 1 0,0-1-1,0 0 1,-1 0-1,1 0 1,-1 1 0,0-1-1,0 0 1,0 0-1,0 0 1,0 0 0,0 0-1,-1 1 1,1-1-1,-1 0 1,0 0 0,0 1-1,0-1 1,0 0-1,-1 1 1,1-1 0,-1 1-1,-2-4 1,3 5 0,0 0 0,-1 0 1,1 0-1,0 0 1,0 0-1,-1 0 0,1 0 1,-1 0-1,1 1 0,-1-1 1,1 1-1,-1-1 0,1 1 1,-1-1-1,0 1 1,1 0-1,-1 0 0,0 0 1,1 0-1,-3 0 0,1 0 6,-1 1 0,1 0-1,0 0 1,0 0 0,0 1 0,-1-1-1,1 1 1,1-1 0,-5 4 0,-2 2-1,-1 1 0,2 1 0,-1-1 1,-10 15-1,13-15 21,1 0 1,-1 0-1,2 1 1,-1-1-1,1 1 0,0 0 1,1 0-1,0 1 1,1-1-1,-1 0 0,2 1 1,0 0-1,-1 17 0,2-26-10,0-1-1,0 1 0,0 0 1,0-1-1,0 1 0,1 0 1,-1-1-1,0 1 0,0 0 0,1-1 1,-1 1-1,0 0 0,0-1 1,1 1-1,-1 0 0,1-1 1,-1 1-1,1-1 0,-1 1 0,1-1 1,-1 1-1,1-1 0,-1 0 1,1 1-1,0-1 0,-1 1 0,1-1 1,-1 0-1,1 0 0,0 1 1,-1-1-1,1 0 0,0 0 1,0 0-1,-1 0 0,1 0 0,0 0 1,-1 0-1,1 0 0,0 0 1,0 0-1,-1 0 0,1 0 1,0-1-1,-1 1 0,1 0 0,0 0 1,-1-1-1,1 1 0,-1 0 1,2-1-1,33-19 1028,-18 5-1011,-1 0 1,0 0-1,-1-2 1,0 0-1,-2-1 1,0 0-1,-1-1 1,-1 0-1,0-1 0,-2 0 1,0-1-1,-2 0 1,0 0-1,-1-1 1,-1 0-1,-1 0 1,2-43-1,-7 59-37,1 0 0,-1 0 0,1 1-1,-2-1 1,1 0 0,-1 1 0,0-1 0,-3-6 0,5 11 6,0 0 1,-1 0-1,1 1 1,-1-1-1,0 0 1,1 0-1,-1 0 1,1 1-1,-1-1 1,0 0-1,0 1 1,0-1-1,1 1 1,-1-1-1,0 1 1,0-1 0,0 1-1,0 0 1,0-1-1,0 1 1,-1-1-1,1 2 4,-1-1 0,1 0-1,0 1 1,-1-1 0,1 1-1,0-1 1,-1 1 0,1-1-1,0 1 1,0 0 0,-1 0-1,1 0 1,0 0 0,0 0-1,0 0 1,0 0 0,0 0 0,0 0-1,0 2 1,-7 7 27,1 1 1,1 0-1,0 1 1,1-1-1,0 1 1,1 0-1,0 1 1,1-1-1,-3 24 1,1 10 309,2 61 1,3-102-337,0 3-89,1-1 0,-1 1-1,2 0 1,-1 0 0,1-1-1,0 1 1,1-1 0,0 0-1,0 0 1,0 0 0,1 0-1,0 0 1,0 0 0,1-1-1,0 0 1,11 11 0,-11-13-623,0 0 1,1 0-1,-1 0 1,1 0-1,7 2 1,-7-3-648,0-1 1,0 0-1,1 0 0,-1-1 0,12 1 1,-3-1-1021</inkml:trace>
  <inkml:trace contextRef="#ctx0" brushRef="#br0" timeOffset="1396.65">1469 360 8037,'14'1'7490,"8"1"-8682,-6-6-7529,-11 1 6067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1:32.635"/>
    </inkml:context>
    <inkml:brush xml:id="br0">
      <inkml:brushProperty name="width" value="0.025" units="cm"/>
      <inkml:brushProperty name="height" value="0.025" units="cm"/>
      <inkml:brushProperty name="color" value="#FF0066"/>
    </inkml:brush>
  </inkml:definitions>
  <inkml:trace contextRef="#ctx0" brushRef="#br0">142 75 3620,'-19'5'704,"-1"-1"0,0-1 0,-27 2 1414,82-5 118,-24-2-1993,0-1 0,0 0 0,0 0 0,-1-1 0,1 0-1,-1-1 1,0 0 0,15-11 0,12-5 138,-25 15 15,-7 3-347,-1 0 0,1 1 1,0 0-1,-1 0 0,1 0 0,0 0 1,0 1-1,0 0 0,6-1 0,-10 44 615,-3-1 241,-3 1 0,-9 45 0,-2 6-23,-8 103 696,1 200-1,23-353-1333,-1-5-74,2 0 1,6 43-1,-2-36-127,0 87-1,-5-114-39,0-15 5,-1 0 0,0 0 0,1 0 0,-1 0 0,0 0 0,0 0 0,-1 0-1,1 0 1,-1-1 0,1 1 0,-1 0 0,0-1 0,0 1 0,0-1 0,0 0 0,0 0 0,-1 0 0,1 0 0,-1 0 0,1 0 0,-1-1 0,0 1 0,1-1-1,-1 0 1,0 0 0,0 0 0,0 0 0,-4 1 0,0 0-271,0-1 0,0 1 0,0-1 0,-1 0-1,1-1 1,0 0 0,0 0 0,-1 0 0,1-1 0,0 0 0,-9-3-1,12 2-643,-1 0-1,0 0 0,1 0 0,-1-1 0,1 0 1,-1 0-1,1 0 0,0-1 0,1 1 1,-7-8-1,1-2-2510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2:17.370"/>
    </inkml:context>
    <inkml:brush xml:id="br0">
      <inkml:brushProperty name="width" value="0.35" units="cm"/>
      <inkml:brushProperty name="height" value="2.1" units="cm"/>
      <inkml:brushProperty name="color" value="#FF0066"/>
      <inkml:brushProperty name="inkEffects" value="pencil"/>
    </inkml:brush>
  </inkml:definitions>
  <inkml:trace contextRef="#ctx0" brushRef="#br0">0 0 2648,'11'0'-108,"14"0"-276,14 0-276,-1 0-836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1:50.765"/>
    </inkml:context>
    <inkml:brush xml:id="br0">
      <inkml:brushProperty name="width" value="0.025" units="cm"/>
      <inkml:brushProperty name="height" value="0.025" units="cm"/>
      <inkml:brushProperty name="color" value="#FF0066"/>
    </inkml:brush>
  </inkml:definitions>
  <inkml:trace contextRef="#ctx0" brushRef="#br0">30 609 3176,'0'-52'10236,"5"69"-9536,-5 343 346,-1-357-1047,1 1 0,-1 0 0,0 0 1,0-1-1,0 1 0,0 0 0,0-1 0,-4 6 0,5-9 54,-11-34-105,5-8 43,2-1 0,2-59-1,2 90 4,2-1 4,0 1-1,0 0 1,1-1 0,1 1 0,0 0 0,0 1-1,1-1 1,1 1 0,10-16 0,5 2-25,-20 24 25,-1 1 0,1-1 0,-1 1 0,1-1 0,-1 1 1,1 0-1,-1-1 0,1 1 0,-1 0 0,1-1 1,0 1-1,-1 0 0,1 0 0,0-1 0,-1 1 1,1 0-1,0 0 0,-1 0 0,1 0 0,0 0 0,-1 0 1,1 0-1,0 0 0,0 0 0,-1 0 0,1 1 1,-1-1-1,1 0 0,0 0 0,-1 1 0,1-1 1,0 0-1,-1 1 0,1-1 0,-1 0 0,1 1 0,-1-1 1,1 1-1,-1-1 0,1 1 0,-1 0 0,29 48 80,-24-39-61,0 0-1,1 0 0,0-1 0,0 0 0,13 13 0,-17-20-16,0 0-1,0-1 1,0 1 0,1-1-1,-1 0 1,0 1-1,1-1 1,-1 0 0,1-1-1,0 1 1,-1 0 0,1-1-1,0 1 1,-1-1-1,1 0 1,0 0 0,-1 0-1,1 0 1,0 0 0,-1-1-1,1 1 1,0-1-1,-1 0 1,1 1 0,-1-1-1,1-1 1,-1 1 0,1 0-1,-1 0 1,0-1-1,0 0 1,1 1 0,-1-1-1,3-3 1,1-1 1,1-1 0,-1 0 0,-1 1 0,1-2 0,-1 1 0,0-1 0,-1 0 0,0 0 0,5-11 0,-4 1-15,-6 16-24,-4 11 30,2-4 10,0 0-1,1 1 1,0-1 0,0 1-1,0-1 1,1 1-1,-1 0 1,1 11-1,1-16-1,0 1 1,0-1-1,0 1 0,0-1 1,1 1-1,-1-1 0,1 1 0,-1-1 1,1 1-1,0-1 0,-1 1 1,1-1-1,0 0 0,0 0 0,0 1 1,0-1-1,0 0 0,0 0 1,0 0-1,1 0 0,-1 0 0,0 0 1,1 0-1,-1-1 0,0 1 0,1 0 1,-1-1-1,1 1 0,-1-1 1,1 0-1,-1 1 0,1-1 0,-1 0 1,1 0-1,-1 0 0,1 0 1,0 0-1,2-1 0,0 1 1,0-1 0,0 1 0,-1-1 0,1 0 0,0-1 0,-1 1 0,1-1 0,0 1 0,-1-1 0,0 0 0,1-1 0,-1 1 0,0 0 0,0-1 0,0 0 0,3-4 0,8-9 10,22-35-1,-16 21-11,-19 29 2,-1 1 0,0 0 0,0-1 0,0 1 0,0-1 0,1 1 0,-1 0 0,0-1 0,1 1-1,-1 0 1,0-1 0,0 1 0,1 0 0,-1 0 0,0-1 0,1 1 0,-1 0 0,1 0 0,-1 0-1,0-1 1,1 1 0,-1 0 0,1 0 0,-1 0 0,0 0 0,1 0 0,-1 0 0,1 0 0,-1 0 0,1 0-1,-1 0 1,1 0 0,8 13 12,-3-4-46,11 32 14,-15-35 13,1 1-1,-1-1 1,1 0 0,0 0-1,0 0 1,6 7-1,10-68 94,-17 49-31,1-1 0,0 1 0,0 0-1,0 0 1,1 0 0,0 0 0,0 1 0,9-10 0,-12 15-42,0-1-1,0 1 1,0-1 0,1 1 0,-1-1-1,0 1 1,0 0 0,0-1 0,0 1-1,0 0 1,1 0 0,-1 0-1,0 0 1,0 0 0,0 0 0,1 0-1,-1 0 1,0 0 0,0 1 0,0-1-1,0 0 1,1 1 0,-1-1 0,0 1-1,0 0 1,0-1 0,0 1 0,1 1-1,30 27 1247,-21-18-669,-10-9-570,0-1 1,1 1 0,-1-1 0,0 0 0,1 1-1,0-1 1,-1 0 0,1 0 0,0 0-1,0 0 1,-1 0 0,1-1 0,0 1 0,0 0-1,0-1 1,0 1 0,0-1 0,3 0-1,-2-1-82,-1 0 0,0 0 0,1-1-1,-1 1 1,0 0 0,0-1-1,0 0 1,0 0 0,0 1-1,-1-1 1,1 0 0,0-1-1,1-2 1,1-2-796,0 1 0,0-1 0,-1 0 0,0 0 1,0-1-1,-1 1 0,0 0 0,0-1 0,-1 1 0,0-1 0,0 0 0,-1 1 0,0-13 1,0 5-1333</inkml:trace>
  <inkml:trace contextRef="#ctx0" brushRef="#br0" timeOffset="363.15">264 350 5857,'-14'5'100,"4"-1"256,1 1 164,1 0 152,1 0-68,2-1-212,2 0-152,0-1-164,1 0-8,2-1-36,0 1-4,0-2-28,0-1-256,8 0-1720,0 0-2113</inkml:trace>
  <inkml:trace contextRef="#ctx0" brushRef="#br0" timeOffset="1225.2">1308 593 3948,'0'1'28,"0"-1"-1,0 0 1,0 1-1,0-1 0,0 0 1,1 0-1,-1 0 1,0 1-1,0-1 0,1 0 1,-1 0-1,0 0 1,0 1-1,1-1 0,-1 0 1,0 0-1,0 0 1,1 0-1,-1 0 0,0 0 1,0 0-1,1 0 1,-1 0-1,0 0 0,1 0 1,-1 0-1,0 0 1,1 0-1,-1 0 0,0 0 1,0 0-1,1 0 1,-1 0-1,0 0 0,0 0 1,1 0-1,-1 0 1,0-1-1,1 1 0,-1 0 1,0 0-1,0 0 1,1-1-1,12-6 1583,-6-5-666,0 0 1,-1-1 0,0 1-1,6-22 1,-10 29-846,-1-1-1,1 0 1,-2 0 0,1 1 0,-1-1 0,1 0 0,-2 0 0,1 0 0,-1 1 0,1-1-1,-2 0 1,1 0 0,-4-7 0,0-1-87,-7-15 160,-1 0 1,-20-32 0,33 62-169,0-1 1,0 0-1,0 0 1,0 0 0,0 0-1,0 0 1,0 0-1,0 1 1,0-1 0,0 0-1,0 0 1,0 0-1,0 0 1,0 0 0,0 1-1,0-1 1,0 0-1,0 0 1,0 0 0,0 0-1,0 0 1,0 0-1,0 0 1,0 1 0,0-1-1,0 0 1,-1 0-1,1 0 1,0 0 0,0 0-1,0 0 1,0 0-1,0 0 1,0 0 0,0 0-1,-1 1 1,1-1-1,0 0 1,0 0 0,0 0-1,0 0 1,0 0-1,0 0 1,-1 0 0,1 0-1,0 0 1,0 0-1,0 0 1,0 0 0,0 0-1,-1 0 1,1 0-1,0-1 1,0 1 0,0 0-1,0 0 1,0 0-1,0 0 1,0 0 0,-1 0-1,1 0 1,0 0-1,0 0 1,0 0 0,0 0-1,0-1 1,0 1-1,0 0 1,0 0 0,-4 21 446,2 24 322,11 159 1059,0 2-1457,-9-48-71,-2-222-308,1 25-135,1 1 0,7-57 0,-5 84 131,0 0-1,0 0 1,1 0-1,1 1 1,0-1-1,0 1 1,1 0-1,0 0 1,1 0-1,0 1 1,1 0-1,0 0 1,9-8-1,-15 15 10,0 1 0,0 0 0,0 1 0,0-1-1,1 0 1,-1 0 0,0 0 0,0 1 0,1-1-1,-1 1 1,0-1 0,1 1 0,-1-1 0,1 1 0,-1 0-1,0 0 1,1 0 0,-1 0 0,1 0 0,-1 0 0,1 0-1,-1 0 1,1 0 0,-1 1 0,0-1 0,1 1 0,-1-1-1,0 1 1,1-1 0,-1 1 0,0 0 0,0-1-1,1 1 1,-1 0 0,0 0 0,1 1 0,5 5 21,0 0 1,-1 1 0,0 0 0,7 12-1,-1-3 81,-2-4-63,0-1 0,1 0 1,0-1-1,18 14 0,-26-22-36,1 0 0,-1-1-1,1 1 1,-1-1 0,1 0 0,0 0 0,0 0-1,0-1 1,0 1 0,0-1 0,0 0 0,1 0-1,-1 0 1,0-1 0,1 1 0,-1-1 0,0 0-1,1-1 1,-1 1 0,0-1 0,5-1 0,-3 0-16,-1-1 1,-1-1 0,1 1 0,0 0 0,-1-1-1,0 0 1,0 0 0,0-1 0,0 1 0,0-1-1,4-7 1,2-6-57,16-35 1,-19 38 27,-2 0 1,0 0-1,0 0 1,-1 0-1,-1-1 1,-1 1 0,1-25-1,-3 40 39,0 0 0,0-1-1,-1 1 1,1 0 0,0-1 0,0 1-1,-1 0 1,1-1 0,0 1-1,-1 0 1,1 0 0,0-1 0,-1 1-1,1 0 1,0 0 0,-1-1-1,1 1 1,-1 0 0,1 0 0,0 0-1,-1 0 1,1 0 0,-1 0-1,1 0 1,-1 0 0,1 0 0,0 0-1,-1 0 1,1 0 0,-1 0-1,1 0 1,-1 0 0,1 0 0,0 0-1,-1 0 1,1 1 0,-1-1-1,1 0 1,-1 1 0,-17 7-6,10 0 24,1 1-1,0-1 0,0 2 1,1-1-1,0 1 1,0 0-1,-5 15 0,8-18 13,1 0 0,0 0 0,0 0-1,0 0 1,1 0 0,0 0 0,1 0 0,0 0-1,0 0 1,0 1 0,1-1 0,0 0-1,2 8 1,-3-13-28,1 0 0,0 0-1,0 0 1,0 1-1,0-1 1,0 0 0,0 0-1,0 0 1,1-1 0,-1 1-1,1 0 1,0 0 0,-1-1-1,1 1 1,0-1 0,0 0-1,0 1 1,0-1 0,2 1-1,0-1-125,-1 0-1,1 0 1,0 0-1,-1-1 1,1 1-1,0-1 1,-1 0-1,1 0 1,0-1-1,-1 1 1,5-1 0,8-4-1509,0 0 0,0-1 0,0 0 0,17-11 0,-22 12-249,6-4-536</inkml:trace>
  <inkml:trace contextRef="#ctx0" brushRef="#br0" timeOffset="2309.06">2412 481 4096,'0'-43'3410,"-18"65"-649,15-16-2473,0 0 1,0 0-1,0 1 1,1-1-1,0 1 0,0-1 1,1 1-1,0 0 1,0 0-1,0-1 0,1 10 1,0-13-204,0 0-1,0 0 1,1 0 0,-1 0 0,1 0-1,0 0 1,0 0 0,0 0 0,0 0 0,0 0-1,1 0 1,-1 0 0,1-1 0,0 1-1,0-1 1,0 1 0,0-1 0,0 0 0,0 1-1,1-1 1,-1-1 0,1 1 0,-1 0-1,1 0 1,0-1 0,4 2 0,-3-2-45,0 0 1,0-1 0,0 0-1,1 0 1,-1 0 0,0 0-1,0 0 1,0-1 0,0 0-1,0 0 1,0 0 0,0 0-1,-1-1 1,1 0 0,0 1-1,-1-1 1,1 0 0,-1-1-1,0 1 1,1-1 0,-1 1-1,0-1 1,-1 0 0,6-6-1,-1 1 7,0-1-1,-1 0 0,1 0 0,-2 0 1,1-1-1,-1 0 0,-1 0 0,4-13 1,-5 11 26,-1 1 0,0-1 0,0-21 1,-2 31-63,0-1 1,1 1 0,-1-1-1,-1 1 1,1-1-1,0 1 1,0-1 0,-1 1-1,0 0 1,1-1 0,-1 1-1,0 0 1,0-1 0,0 1-1,0 0 1,-1 0 0,1 0-1,-1 0 1,1 0-1,-1 0 1,0 0 0,1 1-1,-1-1 1,-3-2 0,2 4-10,1 0 0,0 0 0,0-1 0,-1 1 1,1 0-1,0 1 0,-1-1 0,1 0 0,0 1 0,0-1 1,0 1-1,0 0 0,-1 0 0,1 0 0,0 0 1,0 0-1,0 0 0,1 0 0,-1 1 0,0-1 0,0 1 1,1-1-1,-1 1 0,1 0 0,-1-1 0,-1 4 0,-5 6 22,0 1-1,-12 23 0,17-29-18,1 0-1,-1 0 1,1 0-1,0 1 1,0-1-1,1 1 0,0-1 1,0 1-1,1 0 1,-1-1-1,2 11 1,-1-15 7,1 1 0,-1-1 0,1 1 0,0-1 0,-1 0 1,1 0-1,0 1 0,0-1 0,1 0 0,-1 0 1,0 0-1,1 0 0,-1 0 0,1 0 0,0-1 0,-1 1 1,1 0-1,0-1 0,0 0 0,0 1 0,0-1 0,0 0 1,0 0-1,1 0 0,-1 0 0,0 0 0,1-1 0,-1 1 1,0-1-1,1 1 0,-1-1 0,1 0 0,-1 0 1,4 0-1,1-1-2,-1 1 1,1-1 0,0-1 0,0 1 0,0-1-1,-1 0 1,1-1 0,-1 0 0,0 0 0,0 0-1,0-1 1,0 0 0,0 0 0,-1 0-1,0-1 1,6-5 0,2-2-2,-1 0-1,0 0 0,-1-1 1,11-16-1,-18 22 9,0 1-1,0-1 1,0 0-1,-1 0 1,0 0-1,-1-1 1,1 1-1,-1-1 1,-1 0-1,1 1 1,-1-10-1,-16 120 174,15-98-184,1 1 0,0-1 0,0 0 0,0 1 0,0-1 0,1 0 1,0 0-1,0 0 0,0 0 0,1 0 0,5 8 0,-6-11-5,-1 0 0,0 0 0,1 0 0,0 0 1,-1-1-1,1 1 0,0 0 0,0-1 0,0 0 0,0 1 0,0-1 0,0 0 1,1 0-1,-1 0 0,0-1 0,0 1 0,1 0 0,-1-1 0,0 1 1,1-1-1,-1 0 0,1 0 0,-1 0 0,0 0 0,1 0 0,-1-1 1,1 1-1,-1-1 0,0 1 0,3-2 0,0-1-1,0 0 0,-1 0 0,1 0 1,-1 0-1,1-1 0,-1 0 0,0 0 0,-1 0 0,1 0 0,-1-1 1,4-5-1,29-56-27,-31 57 15,0 0 1,-1 0-1,-1 0 0,0-1 1,0 0-1,-1 1 0,0-1 1,1-12-1,-20 53 105,13-11-87,1 1 0,0 0 1,1 23-1,3-42-3,-1-1-1,1 1 0,0 0 1,-1 0-1,1 0 1,0-1-1,0 1 0,0 0 1,0-1-1,0 1 1,1-1-1,-1 1 0,0-1 1,1 1-1,-1-1 1,1 0-1,-1 0 0,1 0 1,0 0-1,0 0 1,-1 0-1,1 0 0,0-1 1,0 1-1,0-1 1,0 1-1,0-1 0,0 0 1,-1 0-1,1 1 1,0-1-1,0-1 0,0 1 1,0 0-1,0 0 1,0-1-1,0 1 0,0-1 1,0 0-1,-1 1 1,1-1-1,0 0 0,0 0 1,2-2-1,12-15-16,-1 0-1,0-2 1,-2 0-1,0 0 1,18-40 0,-15 23-24,-2 0-1,16-68 1,-27 90 0,-2 0 0,1 0 0,-2-20 0,0 33 26,0 2 12,0-1-1,0 1 1,0 0 0,0 0 0,0-1-1,0 1 1,0 0 0,0-1 0,-1 1-1,1 0 1,0-1 0,0 1 0,0 0-1,0 0 1,-1-1 0,1 1 0,0 0-1,0 0 1,-1 0 0,1-1 0,0 1-1,0 0 1,-1 0 0,1 0 0,0 0-1,-1 0 1,1-1 0,0 1 0,0 0-1,-1 0 1,1 0 0,0 0 0,-1 0-1,1 0 1,0 0 0,-1 0 0,1 0-1,0 0 1,-1 0 0,1 0 0,0 0-1,0 0 1,-1 1 0,1-1 0,-1 0-1,-12 9 51,7 8-12,0 1 0,2 0-1,0 1 1,1-1 0,0 0-1,1 29 1,0-11 60,0-13 2,0-1-56,1 1 0,2 38 1,-1-56-36,1 0 0,-1 0 1,1 0-1,0 0 0,1 0 1,-1 0-1,1-1 0,0 1 1,0 0-1,1-1 0,-1 0 1,1 1-1,0-1 0,0 0 1,1-1-1,-1 1 0,8 6 0,-8-9-179,0 1-1,0-1 0,0 0 1,0 0-1,0 0 0,0-1 1,0 1-1,0-1 0,0 1 0,0-1 1,1 0-1,-1 0 0,0-1 1,0 1-1,0-1 0,0 1 0,0-1 1,0 0-1,0 0 0,0 0 1,0-1-1,0 1 0,0-1 0,-1 1 1,1-1-1,-1 0 0,1 0 1,2-3-1,-1 1-489,1 0 1,-1 0-1,0 0 0,0 0 1,-1-1-1,1 1 1,-1-1-1,0 0 1,-1 0-1,1 0 0,-1-1 1,0 1-1,0 0 1,0-1-1,0-5 0,-2-1-1134</inkml:trace>
  <inkml:trace contextRef="#ctx0" brushRef="#br0" timeOffset="3563.11">3064 238 4736,'-17'-1'890,"1"1"0,-1 1 0,0 1 0,1 1-1,-1 0 1,-20 7 0,91-9-625,-24-8-833,0-2-1,-1 0 1,0-3 0,-1 0-1,-1-2 1,47-30-1,-59 33 1274,-11 8-163,0-1 0,1 1 0,0 0 0,0 0 0,0 0 0,10-4 1023,-16 20-881,0 0 0,-2 0 0,1-1 0,-8 21 0,-4 15-141,-40 389 731,54-432-1275,0-3-2,0 0 0,0 1 1,0-1-1,0 0 1,0 0-1,-1 1 0,1-1 1,-1 0-1,1 0 0,-1 0 1,0 0-1,0 0 0,0 0 1,-2 3-1,0-44-28,5 20-150,1 0 0,1 0 0,0 0 0,2 1 0,0 0 0,1 0 1,17-31-1,-6 11 198,-8 16-68,-3 3 16,2 0 1,0 1 0,1 0 0,0 1 0,25-31-1,-34 48 35,-1 0 0,0-1 0,1 1 0,-1 0-1,0 0 1,1 0 0,-1-1 0,1 1-1,-1 0 1,0 0 0,1 0 0,-1 0 0,1 0-1,-1 0 1,0 0 0,1 0 0,-1 0-1,1 0 1,-1 0 0,0 0 0,1 0-1,-1 0 1,1 0 0,-1 0 0,1 0 0,-1 0-1,0 1 1,1-1 0,-1 0 0,0 0-1,1 0 1,-1 1 0,0-1 0,1 0 0,-1 1-1,0-1 1,0 0 0,1 1 0,-1-1-1,0 0 1,0 1 0,1-1 0,-1 0 0,0 1-1,0-1 1,0 1 0,0-1 0,0 0-1,0 1 1,1-1 0,-1 1 0,0-1-1,0 0 1,-1 1 0,10 34-9,-7-23-2,0-3 29,1 0 0,1 0-1,0-1 1,0 1-1,0-1 1,11 14-1,-13-19-10,0 0 0,1 0 0,-1 0 1,1-1-1,0 1 0,0-1 0,0 0 0,0 1 0,1-1 0,-1-1 0,0 1 0,1 0 0,-1-1 0,1 0 0,0 0 0,-1 0 0,1 0 0,0 0 0,4-1 0,-6 0-8,-1-1 1,1 0 0,-1 1-1,1-1 1,-1 0-1,0 0 1,1 0-1,-1 0 1,0 0 0,0 0-1,0 0 1,0-1-1,0 1 1,0 0-1,0-1 1,1-1 0,16-27-15,-16 26 5,11-24-13,11-33 0,0 0-111,-24 104 49,0-37 120,0-1 0,0 1 0,1-1 0,0 1 0,0-1 0,0 0-1,1 1 1,2 5 0,0-7 7,-1 0 0,1 0-1,0 0 1,1-1 0,-1 1-1,1-1 1,-1 0 0,1-1-1,0 1 1,0-1 0,0 1 0,1-2-1,-1 1 1,0 0 0,1-1-1,-1 0 1,1-1 0,-1 1 0,1-1-1,-1 0 1,1 0 0,0-1-1,-1 1 1,1-1 0,-1-1-1,0 1 1,1-1 0,-1 0 0,9-4-1,-7 3 51,1-1-1,-1 0 0,0 0 1,0 0-1,-1-1 1,1 0-1,-1-1 0,0 1 1,0-1-1,-1 0 1,0-1-1,0 1 0,0-1 1,-1 0-1,0 0 1,0-1-1,-1 1 0,0-1 1,0 1-1,1-10 0,-4 16-73,1 1-1,-1-1 0,0 0 0,0 0 0,0 0 0,0 1 0,1-1 0,-1 0 0,0 0 0,-1 0 0,1 0 0,0 1 0,0-1 1,0 0-1,0 0 0,-1 0 0,1 0 0,-1-1 0,-8 8 68,6-3-80,1 0 0,0 1 0,0-1-1,0 1 1,0-1 0,-2 8 0,2-3 124,0 0 0,1 1 0,0-1 0,1 0 0,0 1 0,1 13 0,0-20-103,-1 0 1,1-1-1,0 1 0,-1 0 1,1 0-1,0 0 1,0-1-1,0 1 0,0 0 1,1-1-1,-1 1 1,0-1-1,1 1 0,-1-1 1,1 0-1,-1 0 0,1 1 1,-1-1-1,1 0 1,0-1-1,0 1 0,0 0 1,-1 0-1,1-1 1,0 1-1,0-1 0,0 1 1,0-1-1,0 0 0,0 0 1,0 0-1,0 0 1,2-1-1,0 1-17,0-1 0,0 0 0,0 0-1,0 0 1,0 0 0,0-1 0,0 0 0,-1 0 0,1 0-1,0 0 1,-1 0 0,0-1 0,0 1 0,0-1 0,0 0-1,0 0 1,0 0 0,3-6 0,7-9 66,-1-1 0,12-24-1,-12 21-58,1-2-27,42-82-87,-50 95 71,0-1 1,-1 0-1,-1 0 0,0-1 1,0 1-1,-2-1 1,2-14-1,-4 27 26,1 0 1,0-1-1,-1 1 1,1 0-1,0-1 1,-1 1-1,1 0 1,0-1-1,-1 1 1,1 0-1,-1 0 1,1-1-1,-1 1 0,1 0 1,-1 0-1,1 0 1,0 0-1,-1 0 1,1 0-1,-1-1 1,1 1-1,-1 0 1,1 0-1,-1 1 1,1-1-1,-1 0 1,1 0-1,-1 0 0,1 0 1,-1 0-1,1 0 1,-1 1-1,1-1 1,0 0-1,-1 0 1,0 1-1,-18 8-5,14-3 36,1 0-1,-1 0 1,1 1 0,0 0 0,1 0-1,-1 0 1,1 0 0,1 1 0,-1-1-1,2 1 1,-3 13 0,1 6 369,2 0 0,1 29 0,1-17-48,-1-30-329,1-1 0,0 1 0,0 0-1,0-1 1,2 1 0,-1-1 0,1 1 0,0-1 0,0 0 0,1 0 0,9 13 0,-10-16-67,0-1 1,1 0 0,-1 0 0,1 0 0,0-1 0,0 1 0,0-1 0,1 0-1,-1 0 1,1-1 0,-1 1 0,1-1 0,0 0 0,0 0 0,0 0-1,0-1 1,0 0 0,1 0 0,-1 0 0,8-1 0,-2 0-503,-1-1 1,1 0-1,0-1 0,-1-1 1,0 0-1,1 0 0,-1 0 1,-1-2-1,1 1 0,0-1 1,12-9-1,-15 9-359,-1 0 0,1 0 0,-1-1 0,0 0 0,0 0 0,-1-1 0,0 1 0,0-1 0,5-10 0,-2-2-2009</inkml:trace>
  <inkml:trace contextRef="#ctx0" brushRef="#br0" timeOffset="3925.95">3985 136 10641,'-48'9'1096,"31"-6"924,0 0 1,-24 8-1,41-11-1990,0 0-1,0 0 1,0 0-1,0 0 0,0 0 1,0 0-1,1 0 1,-1 0-1,0 1 0,0-1 1,0 0-1,0 0 1,0 0-1,0 0 0,0 0 1,1 0-1,-1 0 1,0 0-1,0 0 0,0 0 1,0 0-1,0 0 1,0 0-1,0 0 0,0 1 1,0-1-1,0 0 1,1 0-1,-1 0 1,0 0-1,0 0 0,0 0 1,0 0-1,0 1 1,0-1-1,0 0 0,0 0 1,0 0-1,0 0 1,0 0-1,0 0 0,0 1 1,0-1-1,0 0 1,0 0-1,0 0 0,0 0 1,0 0-1,0 0 1,0 0-1,-1 1 0,1-1 1,0 0-1,0 0 1,0 0-1,0 0 1,0 0-1,0 0 0,0 0 1,0 0-1,0 0 1,0 1-1,-1-1 0,1 0 1,0 0-1,0 0 1,9 3 94,27-3-102,1-1 0,-1-1 0,1-2-1,44-11 1,6 0-1336,24-2-3606,-1-3-3747,-82 15 6178</inkml:trace>
  <inkml:trace contextRef="#ctx0" brushRef="#br0" timeOffset="3926.95">4602 76 10209,'0'2'412,"0"-1"0,-1 0 1,1 1-1,0-1 0,-1 0 1,1 1-1,-1-1 0,1 0 0,-1 0 1,0 1-1,1-1 0,-1 0 0,0 0 1,0 0-1,0 0 0,0 0 0,0 0 1,-1 1-1,0-1-178,1 0 0,0 0 1,-1 1-1,1-1 0,0 0 0,0 0 1,0 1-1,0-1 0,0 1 0,1-1 0,-1 1 1,0-1-1,1 1 0,-1 0 0,1-1 0,-1 1 1,1 0-1,0 3 0,0-5-350,0 0-1,0 1 0,0-1 1,0 0-1,0 0 1,0 1-1,1-1 1,-1 0-1,0 1 1,0-1-1,0 0 1,1 0-1,-1 0 0,0 1 1,0-1-1,1 0 1,-1 0-1,0 0 1,1 0-1,-1 1 1,0-1-1,1 0 1,-1 0-1,0 0 1,0 0-1,1 0 0,-1 0 1,0 0-1,1 0 1,-1 0-1,0 0 1,1 0-1,-1 0 1,0 0-1,1 0 1,-1 0-1,0 0 0,1 0 1,-1-1-1,0 1 1,0 0-1,1 0 1,-1 0-1,0 0 1,0-1-1,1 1 1,-1 0-1,0 0 1,0 0-1,1-1 0,-1 1 1,16-12-8098,-12 7 4720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1:41.261"/>
    </inkml:context>
    <inkml:brush xml:id="br0">
      <inkml:brushProperty name="width" value="0.025" units="cm"/>
      <inkml:brushProperty name="height" value="0.025" units="cm"/>
      <inkml:brushProperty name="color" value="#FF0066"/>
    </inkml:brush>
  </inkml:definitions>
  <inkml:trace contextRef="#ctx0" brushRef="#br0">146 8 1512,'0'0'863,"1"2"-220,2 9 7173,-1-10-8407,0-1 649,218-8 1335,-205 6-1223,-10 2-124,-1 0-1,1-1 0,-1 1 0,1-1 1,-1 0-1,0-1 0,1 1 1,7-5-1,-12 6-42,0 0-1,0 0 1,0 0 0,1 0 0,-1 0-1,0 0 1,0 0 0,1 0 0,-1 0-1,0 0 1,0 0 0,0 0 0,1 0-1,-1 0 1,0 0 0,0 1 0,0-1-1,1 0 1,-1 0 0,0 0-1,0 0 1,0 0 0,0 0 0,1 1-1,-1-1 1,0 0 0,0 0 0,0 0-1,0 0 1,0 1 0,0-1 0,1 0-1,-1 0 1,0 0 0,0 1 0,0-1-1,0 0 1,0 0 0,0 0 0,0 1-1,0-1 1,0 0 0,0 0 0,0 1-1,2 18 927,-6 18 42,-1-25-711,1 0 1,1 0 0,0 0 0,1 0 0,-2 21 0,1-6 295,-14 67 485,-43 138 1,-11 106 261,44-182-974,-4 1-170,31-156-144,0 0 0,-1-1 0,1 1 0,0 0 0,-1-1 1,1 1-1,0-1 0,-1 1 0,1-1 0,-1 1 0,1-1 0,-1 1 0,1-1 0,-1 1 0,1-1 1,-1 0-1,1 1 0,-1-1 0,0 0 0,1 1 0,-1-1 0,0 0 0,1 0 0,-1 0 1,0 1-1,1-1 0,-1 0 0,0 0 0,1 0 0,-1 0 0,0 0 0,1 0 0,-2-1 1,-33-6 927,4 1-466,-36-1-4204,22 0-5503,31 6 5660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1:56.931"/>
    </inkml:context>
    <inkml:brush xml:id="br0">
      <inkml:brushProperty name="width" value="0.025" units="cm"/>
      <inkml:brushProperty name="height" value="0.025" units="cm"/>
      <inkml:brushProperty name="color" value="#FF0066"/>
    </inkml:brush>
  </inkml:definitions>
  <inkml:trace contextRef="#ctx0" brushRef="#br0">44 78 6529,'-10'-8'-307,"-1"-3"3192,12 11-2751,0-1-1,0 1 0,0-1 0,0 1 1,0-1-1,0 1 0,0 0 0,0-1 1,0 1-1,0 0 0,0 0 0,0 0 1,0 0-1,0 0 0,0 0 0,0 0 0,2 1 1,1-2 74,-1 0 0,1 0 0,0-1 0,-1 1 0,0-1 0,1 0 0,-1 0 0,0 0-1,0 0 1,4-4 0,24-13 1292,-15 13-920,-15 5-509,0 0 0,0 0 0,0 1 0,0-1 0,0 0 0,0 1 0,1-1 0,-1 1 0,0-1 0,0 1 0,0 0 0,0-1 0,1 1 1,-1 0-1,0 0 0,0 0 0,1 0 0,-1 0 0,0 0 0,0 0 0,1 0 0,-1 1 0,0-1 0,0 0 0,1 1 0,-1-1 0,0 1 0,0 0 0,0-1 0,0 1 0,0 0 0,0-1 0,0 1 0,0 0 0,0 0 0,0 0 1,-1 0-1,1 0 0,0 0 0,0 1 0,4 7 69,0 0 1,-1 1 0,-1-1 0,1 1-1,-2 0 1,1 0 0,-1 0 0,0 12-1,1 85 987,-4-70-818,-1-12-201,0 0 0,-2-1-1,-12 41 1,0 1 173,3 4 266,-6 106-1,17-133-479,3 1 1,2-1-1,13 74 0,-4-61-52,5 20 48,-4 0 0,8 137 0,-22-210-59,1 1 0,-1-1 0,0 0 0,0 1 0,0-1 0,0 0 0,-1 0 0,1 0 0,-1 0 1,0 0-1,0 0 0,-4 5 0,-34 34 54,22-26-71,10-8-191,-45 43-2492,48-48 1626,0 1-1,0-1 1,0 1 0,0-1 0,-1-1-1,1 1 1,-1-1 0,0 0 0,-9 2 0,1-3-2847</inkml:trace>
  <inkml:trace contextRef="#ctx0" brushRef="#br0" timeOffset="1985.41">641 642 7541,'-2'-12'-106,"0"-4"1234,-2 0-1,0 0 0,-5-14 0,8 29-1158,6 33 774,1-4-495,0-5 74,0 1 1,1 32-1,-1 207 507,-6-224-777,10 5 414,-10-43-105,-1-29-443,-10-16 38,1-1 0,3-1 0,2 1 0,1-1 0,3 0 0,5-48 0,-2 74 42,10-36 0,-11 52-1,0 0 0,0-1 0,1 1-1,0 0 1,0-1 0,0 1 0,0 0-1,1 1 1,0-1 0,-1 0 0,1 1-1,1-1 1,-1 1 0,5-4 0,-7 6 2,0 1 1,0-1-1,0 0 1,1 1-1,-1-1 1,0 1 0,0 0-1,0-1 1,0 1-1,1 0 1,-1 0-1,0 0 1,0-1-1,0 1 1,1 0 0,-1 1-1,0-1 1,0 0-1,0 0 1,1 0-1,-1 1 1,2 0-1,-1 0 0,0 1 0,-1-1-1,1 0 1,0 1-1,-1 0 1,1-1-1,-1 1 1,0 0-1,1-1 1,-1 1-1,0 0 1,1 2 0,2 8-6,1 0 0,-2 0 1,4 21-1,-4-22 9,0 5 33,0 1-29,1 0-1,0 0 1,1 0-1,1 0 1,13 24-1,-19-40-3,1 0-1,-1-1 1,1 1-1,-1 0 1,0-1-1,1 1 1,-1 0-1,1-1 1,0 1-1,-1-1 0,1 1 1,-1-1-1,1 1 1,0-1-1,-1 1 1,1-1-1,0 1 1,0-1-1,-1 0 1,1 0-1,0 1 1,0-1-1,0 0 0,-1 0 1,1 0-1,1 0 1,0 0 0,-1-1-1,0 1 1,0-1 0,0 0-1,1 1 1,-1-1 0,0 0 0,0 0-1,0 0 1,0 0 0,0 0 0,-1 0-1,1 0 1,1-2 0,4-6 6,-1-1 0,0 0 0,4-13 0,-6 15 0,8-19-5,0-1 1,-2-1-1,-1 0 1,-2 0-1,0-1 1,2-55-1,-8 85-4,-1-1 0,1 1 0,0 0 0,-1-1 0,1 1 0,-1 0 0,1-1 0,0 1 0,-1 0 0,1 0 0,-1-1 0,1 1 0,-1 0 0,1 0 0,-1 0 0,1-1 0,-1 1 0,1 0 0,-1 0 0,1 0 0,-1 0 0,1 0 0,-1 0 0,1 0 0,-1 0 0,1 0 0,-1 0 0,1 1 0,-1-1 0,1 0 0,-1 0 0,1 0 0,0 0 0,-2 1 0,1 0 15,-3 4-12,2 1 1,-1-1-1,1 1 1,0 0-1,0 0 1,0 0-1,0 8 0,1-6-1,0-1 0,1 0 0,0 0 0,0 1-1,1-1 1,0 0 0,0 0 0,0 0-1,1 0 1,0 0 0,6 12 0,-6-16 3,0 0 1,0 0-1,0 0 1,0 0 0,1 0-1,0 0 1,0 0-1,-1-1 1,1 1 0,1-1-1,-1 0 1,0 0-1,0 0 1,1 0-1,-1-1 1,1 0 0,0 1-1,-1-1 1,1 0-1,0-1 1,0 1 0,0-1-1,6 1 1,-7-1 9,0-1 1,1 1-1,-1 0 0,0-1 1,0 0-1,1 0 1,-1 0-1,0 0 1,0 0-1,0 0 1,0-1-1,0 0 0,0 0 1,-1 1-1,5-5 1,-2 1 102,0 0 0,0-1 0,-1 1-1,0-1 1,0 0 0,-1 0 0,4-8 0,-1 1 67,-1-1 0,-1 1 0,0-1-1,-1 0 1,-1 0 0,0 0 0,0-15 0,-13 97-209,11-56 18,0 0 0,1 0 0,0-1 0,6 22 0,-6-30 9,-1-1 0,1 1 0,0-1-1,0 0 1,0 1 0,0-1 0,0 0 0,1 0 0,-1 0-1,1 0 1,-1 0 0,1 0 0,0 0 0,0 0 0,0-1-1,0 1 1,0-1 0,0 1 0,0-1 0,1 0 0,-1 0-1,0 0 1,1 0 0,-1 0 0,0-1 0,1 1-1,-1-1 1,1 1 0,3-1 0,-4-1 7,0 1 0,0-1 0,-1 1 0,1-1 0,0 0-1,-1 0 1,1 0 0,-1 0 0,1 0 0,-1 0 0,1 0 0,-1 0 0,0-1 0,0 1 0,1 0 0,0-3-1,21-30 496,-17 25-256,7-13 111,-1-1-1,13-33 1,6-15-290,-31 71-70,0 0 1,0 0-1,0 0 0,0 0 0,1 0 0,-1 0 1,0-1-1,0 1 0,0 0 0,0 0 0,0 0 1,0 0-1,0 0 0,0 0 0,0-1 0,0 1 1,1 0-1,-1 0 0,0 0 0,0 0 0,0 0 1,0 0-1,0 0 0,0 0 0,1 0 0,-1 0 1,0 0-1,0 0 0,0 0 0,0 0 0,0 0 1,1 0-1,-1 0 0,0 0 0,0 0 0,0 0 1,0 0-1,0 0 0,1 0 0,-1 0 1,0 0-1,0 0 0,0 0 0,0 0 0,0 0 1,0 0-1,1 0 0,-1 0 0,0 0 0,0 0 1,0 1-1,0-1 0,0 0 0,0 0 0,0 0 1,0 0-1,1 0 0,-1 0 0,0 1 0,0-1 1,0 0-1,6 16 2,2 21 30,-8-36-31,4 32 80,-4-25-83,1 0 0,-1-1-1,2 1 1,-1 0-1,1-1 1,0 1 0,1-1-1,4 10 1,-7-17 4,0 0 0,0 0 0,0 0 0,0 0 0,0 1 0,0-1 1,0 0-1,1 0 0,-1 0 0,0 0 0,0 0 0,0 1 0,0-1 0,0 0 0,1 0 1,-1 0-1,0 0 0,0 0 0,0 0 0,0 0 0,0 0 0,1 0 0,-1 0 0,0 0 0,0 1 1,0-1-1,1 0 0,-1 0 0,0 0 0,0 0 0,0 0 0,0 0 0,1-1 0,-1 1 0,0 0 1,0 0-1,0 0 0,0 0 0,1 0 0,-1 0 0,0 0 0,0 0 0,7-10-6,3-19-42,-9 23 56,6-12-17,-1 1-1,2 0 1,0 1 0,1-1 0,1 2 0,0-1-1,1 2 1,1-1 0,19-18 0,-31 33 8,0 0 1,0 0-1,1 0 1,-1 0-1,0 0 1,1 0-1,-1 1 1,0-1-1,0 0 0,1 0 1,-1 0-1,0 0 1,0 0-1,1 0 1,-1 0-1,0 0 1,0 1-1,1-1 1,-1 0-1,0 0 1,0 0-1,0 1 1,1-1-1,-1 0 0,0 0 1,0 0-1,0 1 1,0-1-1,0 0 1,1 0-1,-1 1 1,0-1-1,0 0 1,0 1-1,0-1 1,0 0-1,0 0 0,0 1 1,0-1-1,0 0 1,0 0-1,0 1 1,0-1-1,0 0 1,0 1-1,0-1 1,0 0-1,0 0 1,-1 1-1,1-1 1,1 28 58,0-11-33,1-12-11,-1 0 0,1 0 0,-1 0 0,1-1 0,1 1 0,-1-1 0,1 1 0,0-1 0,0 0 0,0 0 0,0 0 0,6 5 0,-6-7 0,0 0 0,0 0 0,-1 0 1,1-1-1,0 1 0,0-1 0,1 0 1,-1 0-1,0 0 0,0 0 0,1 0 1,-1-1-1,0 1 0,1-1 0,-1 0 1,0 0-1,1 0 0,-1 0 0,0-1 1,5-1-1,-5 1 41,1 0 0,-1-1 0,0 0 0,0 0 0,0 0 0,-1 0 0,1 0 1,0 0-1,-1-1 0,0 1 0,1-1 0,-1 0 0,0 1 0,0-1 0,-1 0 0,4-6 0,20-58-116,-20 51 99,10-27-50,-2-1 1,-1 0-1,-3-1 0,-2 0 1,3-66-1,-10 111 11,0-1-1,0 1 1,0 0-1,0 0 1,0-1-1,0 1 1,0 0 0,0 0-1,0-1 1,0 1-1,0 0 1,0 0-1,0-1 1,0 1 0,0 0-1,0 0 1,-1-1-1,1 1 1,0 0-1,0 0 1,0 0 0,0-1-1,0 1 1,-1 0-1,1 0 1,0 0-1,0-1 1,0 1 0,0 0-1,-1 0 1,1 0-1,0 0 1,0 0-1,-1-1 1,1 1 0,0 0-1,-1 0 1,-8 6-12,-8 14 53,10-3-38,1 1 0,1 0 0,0 0 0,1 0 0,1 1 0,1-1 0,0 1 0,1 0 0,2-1 0,2 22 0,-2-30 14,1-1-1,0 1 1,1 0 0,0 0 0,1-1-1,0 0 1,0 0 0,1 0-1,0 0 1,1-1 0,0 0 0,8 10-1,-9-13-41,0 0-1,1 0 1,-1 0-1,1 0 1,0-1-1,1 0 1,-1 0-1,1-1 1,-1 1-1,1-1 1,0-1-1,0 0 1,0 0-1,1 0 1,-1-1-1,15 2 1,-20-4-197,0 1 0,0 0 0,0-1 0,0 1 1,0-1-1,0 1 0,-1-1 0,1 0 0,0 0 0,0 0 0,-1 0 0,1 0 1,0 0-1,-1-1 0,1 1 0,-1 0 0,0-1 0,1 1 0,-1-1 1,2-2-1,-1 1-627,-1 0 1,1-1 0,0 1 0,-1 0-1,0 0 1,0-1 0,0 1 0,0-1-1,0 1 1,0-8 0,-1-1-2030</inkml:trace>
  <inkml:trace contextRef="#ctx0" brushRef="#br0" timeOffset="2356.43">1710 274 9129,'-93'25'4694,"96"-25"-3832,4 0-774,1 0 1,0 0-1,-1-1 0,15-2 1,74-38-455,-50 13-2132,-9-7-4527,-31 27 4531</inkml:trace>
  <inkml:trace contextRef="#ctx0" brushRef="#br0" timeOffset="2737.61">1232 236 10857,'-27'15'2713,"27"-14"-2609,-1-1 0,1 0 0,0 0 0,-1 1 0,1-1 0,0 0 0,-1 1-1,1-1 1,0 0 0,-1 1 0,1-1 0,0 1 0,-1-1 0,1 1-1,0-1 1,0 0 0,0 1 0,0-1 0,-1 1 0,1-1 0,0 1 0,0-1-1,0 1 1,0-1 0,0 1 0,0-1 0,0 1 0,0-1 0,0 1-1,0-1 1,1 1 0,-1-1 0,0 1 0,0-1 0,0 1 0,1-1 0,-1 1-1,0-1 1,0 0 0,1 1 0,-1-1 0,0 1 0,1-1 0,-1 0-1,1 1 1,-1-1 0,0 0 0,1 0 0,-1 1 0,1-1 0,-1 0-1,1 0 1,-1 0 0,1 1 0,13 7 1098,-10-6-987,-1 1-1,1-1 1,0 0 0,0 0-1,0-1 1,7 3-1,-10-4-247,0 0-1,0 0 1,0 0-1,0 0 1,0 0-1,0 0 1,0 0-1,0-1 1,0 1-1,0 0 1,-1-1-1,1 1 0,0 0 1,0-1-1,0 1 1,0-1-1,0 0 1,-1 1-1,1-1 1,0 1-1,0-1 1,-1 0-1,1 0 1,-1 1-1,1-1 1,0 0-1,-1 0 0,1 0 1,-1 0-1,0 0 1,1 0-1,-1 0 1,0-1-1,7-19-4742,-6 7-2928,-1 8 3933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48:35.73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83 1 2768,'-2'2'122,"0"1"0,1-1 0,-1 0-1,-1 0 1,1 0 0,0 0 0,0 0-1,-1-1 1,1 1 0,-1-1 0,1 0 0,-1 1-1,0-1 1,-5 1 0,-1 0 1391,0-1 1,0 0-1,-17 0 1,-10 8 19,2 0-435,-26 0 503,53-7-1362,-46 1 3520,85-3-3091,103 0 1300,-79-8-1540,-55 8-521,0 0 0,0 0 0,0 0 0,0 0 0,0 0 0,-1 0-1,1 0 1,0 0 0,0 0 0,0-1 0,0 1 0,0 0 0,-1-1-1,1 1 1,0-1 0,0 1 0,-1-1 0,1 1 0,0-1 0,-1 1-1,1-1 1,0 0 0,-1 1 0,1-1 0,-1 0 0,1 0 0,-1 1-1,1-2 1,1-27-10130,-2 19 6493,0 5 1177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02:56.642"/>
    </inkml:context>
    <inkml:brush xml:id="br0">
      <inkml:brushProperty name="width" value="0.35" units="cm"/>
      <inkml:brushProperty name="height" value="2.1" units="cm"/>
      <inkml:brushProperty name="color" value="#FF0066"/>
      <inkml:brushProperty name="inkEffects" value="pencil"/>
    </inkml:brush>
  </inkml:definitions>
  <inkml:trace contextRef="#ctx0" brushRef="#br0">0 0 4096,'0'0'104,"0"0"124,0 0 244,0 0 105,0 0 55,0 0 16,0 0-84,0 0 40,0 0 84,0 1-64,0 1 64,0 1 12,0 1-72,0 1 56,0 0-76,0 0 0,0 0-100,0 0-44,0 0-32,2 1-136,-1-1 124,2 2-32,1 0-52,0 0 12,1 1-47,0 1 11,0 0-48,-1 1 72,2 0-100,-1 0-96,1-1 20,0 1-32,0 0 168,2 0-4,0-1 4,1 0-52,2 0-224,0 0 180,2-1-20,0 0 24,1-1 20,1 0-168,1 0-24,1-1-44,0-1 12,1 0 36,0 0 20,1 0-24,0-2-20,1 1 36,0-1-48,1 0 68,0 0 216,2-1-76,0 0 80,1 0-48,1-1-272,0 0 76,1 0-56,-1 0-8,1-1 76,0 0-56,-1 0 12,-1 0-12,-1 0 12,-1-1 0,-1-1-24,-2 0 48,-2 0-48,-1 0-12,-2 0 48,-1 2-12,-2-1-12,-1 1 36,-1 0-16,-2 0-52,-1 0 56,-1 0-24,-1 1-24,-1 1 68,1 2-32,-1 0 12,0 2 0,1 0-36,1 1-12,0 0 36,0 0 0,1 1 0,0-1 24,1 1-24,0 0-36,1-1 48,-1 1-12,1 1-36,-1-1 48,0 2-36,-1 0-12,1 0 24,-2 1 44,1 1-20,-1 1 0,-1 1 24,0 0-60,0 1 48,0 1 32,0 0-44,-1 0 24,0 1 24,0 0-60,0 0 188,-1 0 124,1 0 0,-1-1 24,0 1-156,1-2-128,-1 1-52,0-2 0,0 0 0,-1-1-48,1-1 24,-2-2 48,1 0-60,-1-2 36,0-1 36,0-1-48,-1-1 12,0 0 24,-2-1-72,0-1 36,-1 0 48,-1-1-36,0 0 24,1-1-12,-1 0-60,0-1 12,0 0 36,0 0-48,0 0 24,0-1 48,-1-2-36,1-1 0,-1 0 36,0-1-60,0 0-12,0 0 60,0-2-48,0 1 12,1-1 12,0 0-48,-1-1 24,1 1 36,-1-1-24,1 1 36,0 1-24,-1 0-48,0 1 36,0 1 0,0 0 12,-1 1 48,0 1-48,1 0-12,-1 0 0,0 0-12,1 0 24,1 1 12,0 0-12,1 0 24,1 0-76,1 0-20,1 1 48,0 0-36,1 0 60,0 0 24,0 0-36,0 1 24,0 2-12,0 2 36,0 1 24,0 1-60,2 0 40,0 1-64,2 1 0,1-1 36,0-1-24,0 1 24,2-2 24,-1 0-24,1-1 12,1-1 0,1-1-36,0 0 36,1-2-12,1 0-12,0-1 48,0-1-36,1-2 12,0-1-36,1-2-24,-1 0 24,1-2 36,-1 0 12,0-1-36,0-1 36,0 0-72,-2-1 72,0 0-36,0 0-12,-1 0 36,-1-1-48,-1 0 24,-1 0-36,1 0 36,-2-1-24,0 0 36,0-1-24,-1 0-24,1-1 48,-1-1-36,0 1 48,0-1-24,0 1-48,0 1 60,-1 2-12,0 1-24,0 3 72,-2 2-60,0 2-12,0 2 60,-1 3-60,-1 3 36,-2 3 36,-2 2-48,-1 4 12,-1 2 12,-1 2-60,0 2 48,0 1-36,0 1 0,1 1 24,1 0-376,1 0-320,0 0-464,1-1-616,0 0-296,1-1-553,-1-1-635,0 0-504,-1-1 271,0-3-959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02:55.052"/>
    </inkml:context>
    <inkml:brush xml:id="br0">
      <inkml:brushProperty name="width" value="0.35" units="cm"/>
      <inkml:brushProperty name="height" value="2.1" units="cm"/>
      <inkml:brushProperty name="color" value="#FF0066"/>
      <inkml:brushProperty name="inkEffects" value="pencil"/>
    </inkml:brush>
  </inkml:definitions>
  <inkml:trace contextRef="#ctx0" brushRef="#br0">389 18 2940,'0'0'92,"0"-1"72,0 0 164,0-1 88,0 0 60,0 0 148,0 0-119,0 0 63,0 1-48,0-1-116,0 1 72,0 1-84,0-1 4,0 1 52,0 0-60,0 0 28,0 0 48,0 1-16,0 1-12,0-1-48,0 1-56,0 0-28,0 0 88,0 0-8,0-1 16,0 1-56,0 0-64,0-1 40,0 1 4,0 0-28,-1 1-28,-2 0-48,-2 0-60,-1 1 84,-1 1 52,0 0-12,-1 0-23,0 0-129,0 0-92,0 0 12,0 0-52,-1 0 0,0 0 44,1-1-56,-2 1 32,1-1 44,-1 1-64,0 0 12,0 1 28,-1-1-72,1 2 56,-1 0 36,1 1-48,1 0 28,-1 1-20,2 0-20,0 0 12,0 1 28,1 0-28,0-1 0,1 1 48,1-2-16,0 1 244,0-1-36,1 1-28,0-1 12,0 0-236,1 0-12,-1 0 24,1 0 20,-1 1 24,0 0 72,0-1 88,0 1 4,0 0 8,0 1-52,1-1-124,0 0-28,0 0 88,2 0 88,0 1-8,0 0-4,1 0-52,0 1-104,0 1 12,0-1 148,1 2 12,0-1 72,0 1 32,1 0-168,1 0-48,-2 0-44,2 1-4,-1 0 96,1 1-20,0-1 20,0 1-12,0-1-80,1 0 8,-1 1 40,2-1 104,-1 0 48,0 0 4,0 0 0,0 0-156,-1 1-12,1-1 52,-1 1-28,1 0 40,-1 0-28,1 0-68,0 0-28,-1 1-12,0 1-12,-1-1 24,0 1 12,0 0-36,-1 1 48,0-1 4,0 0-28,0 0 0,0 0-24,0-1 12,1-1-48,0 0 72,0-2-60,0 1 12,0-2 60,1 0-72,0-1 36,-1 0 0,1-1-24,-1-1 24,1 0 0,-1-1-12,0 0 40,-1-1-40,0 0 36,0 0-24,-1 0-36,0-1 60,0 0-36,0-1 0,0 0 12,0-1 0,0-1 0,0 0 24,0 0-36,0-1 28,0 0 32,0-1-60,0 0 36,0-1-36,0 0-48,0 0 60,-2 0-60,-1 0 12,-2-1 60,-1-2-60,-1 0 48,0-1-40,-2-1-32,0 0 48,0-1 0,0 0-40,-1-2 28,0 1 24,1-2 12,-1 0 0,1-1 0,0 1-48,0-1 0,1 0 72,0 1-72,0 1 8,2 1-8,0 0 36,0 1 24,1 1-36,1 1 40,0 1-28,2 0-28,-1 1 28,2 0-12,-1 1-48,1 0 24,1 1 24,-1 0 0,1 0 12,0 1 48,0 3-36,2 1-36,-1 2 48,2 1-36,1 1-12,2 0 96,0 1-108,1-1 36,0 1 36,1-1-48,0 0 84,1-1-8,0-1-28,1-2 4,0 0-52,1-3 0,0 0 48,1-1-36,0-1 24,1-2 12,-1-2-36,1-2 12,0-1-12,0-2-24,-1-2 24,0 0-36,-1-1 36,0-2-12,-1 0 12,1-1 36,0 0-60,0-1 36,1-1-12,0 0-12,-1 0 12,1 0 12,0 0-60,-1 1 24,-1 0 48,0 2-88,-2 2 76,-1 1 12,-3 2-96,0 3 96,-3 2-48,0 2-40,-1 2 92,-2 1-44,-2 4 16,-2 3 16,-2 2 8,-2 2-36,-1 3 24,0 1 0,-1 2-52,0 0 4,0 2-48,1-1-376,0 0-208,1 0-372,1 0-416,0-1-44,1-2-404,0 0-189,2-2-447,0-1-392,1-2-396,1 0 487,0-3-327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4:28.304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17 45 4952,'0'-1'82,"1"0"0,-1 0 0,1 1 0,-1-1-1,0 0 1,0 0 0,1 0 0,-1 0-1,0 0 1,0 0 0,0 0 0,0 0 0,0 0-1,0 0 1,-1 0 0,1 0 0,0 0-1,0 0 1,-1 0 0,1 0 0,0 0 0,-1 1-1,1-1 1,-1 0 0,1 0 0,-1 0-1,1 1 1,-1-1 0,0 0 0,1 0-1,-1 1 1,0-1 0,0 1 0,0-1 0,1 1-1,-1-1 1,0 1 0,0-1 0,0 1-1,0 0 1,0-1 0,-1 1 0,-3-2 398,-1 0 1,1 0 0,0 1-1,0-1 1,-1 1-1,-8 0 1,9 5-482,0 0 1,1 0-1,-1 1 0,1-1 0,-7 11 0,8-11 4,1-1 60,0-1 1,1 0-1,-1 1 0,0 0 0,1-1 1,0 1-1,0 0 0,0 0 0,0 0 1,0 0-1,0-1 0,1 1 0,-1 0 1,1 1-1,0 3 0,1-7-21,1 1 0,0-1 0,-1 0-1,1 0 1,0 0 0,-1 0 0,1 0 0,-1 0 0,1 0-1,0-1 1,-1 1 0,1 0 0,0-1 0,-1 1-1,1-1 1,-1 0 0,2 0 0,12-16 426,-2 3 376,1 0-1,15-12 1,-27 68-221,-9 15-1374,6-18-5299,6-27 995,-4-7 2557</inkml:trace>
  <inkml:trace contextRef="#ctx0" brushRef="#br0" timeOffset="444.9">368 41 4308,'0'9'8642,"0"28"-8521,-6-2 523,2-18-2437,2 3-7227</inkml:trace>
  <inkml:trace contextRef="#ctx0" brushRef="#br0" timeOffset="883.89">419 93 2796,'10'-16'5067,"-15"26"-4255,3-5-184,0 0 0,1 0 0,0 1 1,0-1-1,0 0 0,1 1 0,0 10 1,0-16-577,0 1 1,1-1 0,-1 1-1,1-1 1,-1 1 0,1-1-1,-1 0 1,1 1 0,-1-1-1,1 0 1,-1 1 0,1-1 0,0 0-1,-1 0 1,1 0 0,-1 1-1,1-1 1,0 0 0,-1 0-1,1 0 1,-1 0 0,1 0-1,0 0 1,-1 0 0,1 0 0,0-1-1,-1 1 1,2 0 0,18-5 1224,-17 2-1168,0 0 0,0 0 0,0-1 0,0 1-1,0 0 1,-1-1 0,1 0 0,-1 0 0,0 1 0,0-1 0,-1-1-1,1 1 1,-1 0 0,0 0 0,0 0 0,0-1 0,0 1 0,-1-5-1,0 8-115,0 1 0,0-1 1,0 1-1,-1-1 0,1 1 0,0 0 0,0-1 0,-1 1 0,1-1 0,0 1 0,0-1 0,-1 1 0,1 0 0,-1-1 0,1 1 0,0 0 0,-1-1 0,1 1 1,-1 0-1,1 0 0,0-1 0,-1 1 0,1 0 0,-1 0 0,1 0 0,-1 0 0,1-1 0,-1 1 0,1 0 0,-1 0 0,1 0 0,-1 0 0,1 0 0,-1 0 0,1 0 1,-1 1-1,1-1 0,-1 0 0,1 0 0,-1 0 0,1 0 0,-1 1 0,1-1 0,-1 0 0,-22 11-2430,20-8 1044,0 0-1,0 0 1,1 1 0,-1-1 0,1 1 0,-3 4 0,3-2-1060</inkml:trace>
  <inkml:trace contextRef="#ctx0" brushRef="#br0" timeOffset="1260.29">659 46 3764,'-1'7'11388,"0"11"-6810,-1 17-7716,1-1-8214,1-32 9016</inkml:trace>
  <inkml:trace contextRef="#ctx0" brushRef="#br0" timeOffset="1744.97">700 69 4704,'2'-4'1237,"0"-1"-1,0 1 1,1 0-1,0-1 1,-1 1-1,2 0 1,-1 1-1,0-1 0,5-3 1,-7 6-520,-1 33 118,0-23-781,-5 27-2432,-4 2-5516,8-34 6156,0 2-687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4:26.220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52 149 5637,'1'-4'488,"1"0"1,0 0-1,-1 0 1,0 0 0,0-1-1,0-5 720,-10 41 1384,2-14-2289,2-1 0,-6 25 0,-9 26-166,12-45 945,17-35 196,-2-3-1288,0 0-1,-1-1 1,-1 0-1,5-33 1,3-8-21,-3 20-52,-5 17 456,0 1 0,10-22 0,-3 79-315,-1 42-81,-8-48-893,10 39 0,-10-59-1350,1-1 1,0 1-1,10 19 1,-7-19-207</inkml:trace>
  <inkml:trace contextRef="#ctx0" brushRef="#br0" timeOffset="372.34">48 242 6493,'-2'0'337,"-8"0"2191,13 0-750,25-4-1399,27-8-5939,-39 8 3329</inkml:trace>
  <inkml:trace contextRef="#ctx0" brushRef="#br0" timeOffset="768.24">306 207 7541,'0'1'129,"-1"-1"1,1 0-1,0 0 0,-1 0 1,1 0-1,0 0 1,-1 0-1,1 0 0,0 0 1,-1 0-1,1 0 1,0 0-1,-1 0 0,1 0 1,0 0-1,0 0 1,-1 0-1,1 0 0,0-1 1,-1 1-1,1 0 1,0 0-1,-1 0 0,1 0 1,0-1-1,0 1 1,-1 0-1,1 0 1,0-1-1,0 1 0,0 0 1,-1 0-1,1-1 1,0 0-1,8-6 1876,-8 7-1958,1-1-1,-1 1 1,1-1 0,-1 1 0,1 0 0,-1-1 0,1 1 0,0 0 0,-1 0 0,1-1-1,-1 1 1,1 0 0,0 0 0,-1 0 0,1 0 0,0 0 0,-1 0 0,1 0 0,0 0-1,-1 0 1,1 0 0,-1 0 0,1 0 0,0 0 0,-1 1 0,1-1 0,-1 0-1,1 0 1,0 1 0,-1-1 0,1 0 0,-1 1 0,1-1 0,-1 0 0,1 1 0,-1-1-1,1 1 1,-1-1 0,1 1 0,0 2 31,-1 0 0,1 1 0,-1-1-1,0 0 1,1 0 0,-1 0 0,-1 0 0,1 0 0,0 1-1,-1-1 1,0 0 0,1 0 0,-1 0 0,0 0-1,-1 0 1,1 0 0,-1-1 0,1 1 0,-1 0 0,0-1-1,0 1 1,0-1 0,0 1 0,-5 3 0,-3 4 224,-9 8-151,12-6 3474,10-12-3603,-1 0 0,0 0 1,0-1-1,0 1 0,0 0 0,0-1 0,0 1 0,0-1 1,0 1-1,0-1 0,0 0 0,0 0 0,3-2 0,-4 3-16,88-40-2676,-42 19-6457,-36 16 5327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4:25.117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39 172 7241,'3'-9'935,"11"-25"3152,-13 32-3992,-1 1 1,1 0-1,-1 0 1,1 0-1,0 0 1,0 0 0,0 0-1,-1 0 1,1 0-1,0 0 1,0 0 0,0 0-1,0 0 1,1 0-1,-1 1 1,0-1-1,0 1 1,0-1 0,0 1-1,1-1 1,1 0-1,-3 30 871,-1-20-926,-1-1-1,0 0 1,-1 0-1,0 0 1,0 0-1,-1 0 1,-6 10-1,-4 9 0,-22 62 428,82-199 1640,-6 20-2249,-31 68 133,4-12-4,21-39-1,-29 129 9,-8 6-303,0-35 469,2 0 0,3 31 0,-1-50-935,1 1 1,-1 0-1,7 16 0,-6-19-331,1-1 0,0 1-1,0-1 1,0 0-1,0 0 1,8 8-1,0-6-3687,-9-7 3527</inkml:trace>
  <inkml:trace contextRef="#ctx0" brushRef="#br0" timeOffset="358.3">55 256 3948,'-24'0'5129,"38"0"-4554,-4 0-525,51-2-994,-21-5-2895,-25 2 1912</inkml:trace>
  <inkml:trace contextRef="#ctx0" brushRef="#br0" timeOffset="359.3">383 190 8309,'-1'21'8236,"-1"9"-7896,8 2-7280,-6-27 3960,0 0 11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4:23.968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3 122 3236,'0'0'144,"1"0"0,0 0-1,-1 0 1,1 0-1,0 0 1,-1 0 0,1 0-1,-1 0 1,1 0-1,0 0 1,-1 0 0,1 0-1,0 1 1,-1-1-1,1 0 1,-1 0 0,1 1-1,-1-1 1,1 0 0,0 1-1,-1-1 1,1 0-1,-1 1 1,0-1 0,1 1-1,-1-1 1,1 1-1,-1-1 1,0 1 0,1-1-1,-1 1 1,0 0 0,0-1-1,1 1 1,-1-1-1,0 1 1,0 0 0,0-1-1,0 1 1,0-1-1,0 1 1,0 0 0,0-1-1,0 1 1,0 1-1,1 39 1273,-1-32-786,0 14 27,1-8-414,-1-1 0,-1 1 0,0 0 0,-6 25 0,2-26 1010,3-13-278,2-23-36,0 6-1132,3-17 173,0 0 1,13-49-1,-5 26 43,-8 39 154,-3 10-44,1 0-1,0 0 1,1 0 0,0 1-1,0-1 1,0 1 0,6-12-1,-8 18-132,0 0-1,0 0 0,0 0 0,0-1 1,0 1-1,0 0 0,1 0 0,-1 0 0,0 0 1,0 0-1,0-1 0,0 1 0,1 0 1,-1 0-1,0 0 0,0 0 0,0 0 1,0 0-1,1 0 0,-1 0 0,0 0 1,0 0-1,0 0 0,1 0 0,-1 0 1,0 0-1,0 0 0,0 0 0,1 0 1,-1 0-1,0 0 0,0 0 0,0 0 0,1 0 1,-1 0-1,0 0 0,0 0 0,0 0 1,0 1-1,1-1 0,-1 0 0,0 0 1,7 11 34,4 19 91,-10-27-110,24 96 251,-17-63-1450,15 45 1,-15-64-2370,0-10-2923,-6-7 4188</inkml:trace>
  <inkml:trace contextRef="#ctx0" brushRef="#br0" timeOffset="372.48">4 243 6045,'-3'-1'5116,"13"-2"-4303,9-2-736,54-16-923,4 6-5479,-57 11 3755,-9 2 1528</inkml:trace>
  <inkml:trace contextRef="#ctx0" brushRef="#br0" timeOffset="735.21">277 187 2364,'0'3'294,"0"0"0,0 0 0,0 0-1,0 0 1,0 0 0,0 0 0,-1-1 0,1 1-1,-1 0 1,0 0 0,0 0 0,0-1-1,-3 6 1,2-4 200,1-3-303,1 1-1,-1-1 1,1 0 0,-1 0-1,1 1 1,-1-1-1,1 1 1,0-1-1,0 0 1,-1 1-1,1-1 1,0 0 0,0 1-1,0-1 1,1 1-1,-1-1 1,0 0-1,1 1 1,-1-1-1,0 0 1,1 1-1,0-1 1,-1 0 0,1 0-1,0 1 1,-1-1-1,1 0 1,0 0-1,0 0 1,0 0-1,0 0 1,0 0 0,0 0-1,0 0 1,1-1-1,-1 1 1,0 0-1,0-1 1,1 1-1,-1-1 1,0 1 0,1-1-1,-1 0 1,0 1-1,2-1 1,1 0 78,-1 0 0,1 1 1,-1-2-1,1 1 0,-1 0 0,1-1 1,-1 0-1,1 0 0,-1 0 0,6-2 1,-7 2-239,-1 0 1,1 0 0,-1 0 0,0 0 0,1 0 0,-1 0 0,0-1 0,0 1 0,1 0-1,-1-1 1,0 1 0,0-1 0,-1 1 0,1-1 0,0 1 0,0-1 0,-1 0 0,1 1-1,-1-1 1,0 0 0,1 1 0,-1-1 0,0 0 0,0-2 0,0 4-46,-1-1 1,1 0-1,-1 1 0,1-1 1,-1 1-1,1-1 0,-1 1 1,1-1-1,-1 1 1,1 0-1,-1-1 0,0 1 1,1 0-1,-1-1 0,0 1 1,1 0-1,-1 0 1,0-1-1,0 1 0,1 0 1,-1 0-1,0 0 0,1 0 1,-1 0-1,0 0 1,0 0-1,-27 0-2164,22 1 1002,3-1 571,0 1 0,0 0 0,1-1 0,-1 1-1,0 1 1,0-1 0,1 0 0,-1 1 0,1-1 0,-1 1 0,-1 2 0,-3 0-1489,1 1-425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4:20.151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93 1 4736,'0'2'148,"0"0"-138,0-1 1,-1 0-1,1 0 1,0 0-1,-1 1 1,1-1 0,-1 0-1,0 0 1,1 0-1,-1 0 1,0 0-1,0 0 1,1 0-1,-1 0 1,0-1-1,0 1 1,0 0-1,0 0 1,0-1 0,-2 2-1,-28 13 179,18-10-59,12-3-110,1-1-1,-1 1 1,0-1-1,0 1 0,1-1 1,-1 1-1,1-1 1,0 1-1,-1 0 0,1-1 1,0 1-1,0 0 1,0-1-1,0 1 0,0-1 1,0 1-1,1 3 1,0-3 8,-1 34-59,0-35 32,0-1-1,0 0 1,0 0-1,0 0 1,0 0-1,0 0 1,0 0-1,0 1 0,0-1 1,0 0-1,0 0 1,0 0-1,0 0 1,0 0-1,-1 0 1,1 1-1,0-1 1,0 0-1,0 0 1,0 0-1,0 0 1,0 0-1,0 0 1,0 0-1,0 0 1,0 1-1,-1-1 1,1 0-1,0 0 0,0 0 1,0 0-1,0 0 1,0 0-1,0 0 1,0 0-1,-1 0 1,1 0-1,0 0 1,0 0-1,0 0 1,0 0-1,0 0 1,0 0-1,-1 0 1,1 0-1,0 0 1,0 0-1,0 0 1,0 0-1,0 0 0,0 0 1,-1 0-1,1 0 1,0 0-1,0 0 1,-19 0-20,15 0-55,4 2-141,0 10-195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3:38.251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79 2570 5701,'0'-5'485,"0"2"-36,0 0-1,0 0 0,0-1 1,0 1-1,0 0 0,-1 0 1,0 0-1,-1-3 1,2 5-389,-1 0 0,0 0 0,1 0 0,-1 1 0,0-1 0,0 0 0,0 0 0,0 1 0,0-1 0,0 0 0,0 1 0,0-1 0,0 1 0,0-1 0,0 1 0,0-1 0,0 1 0,-1 0 0,1 0 0,0 0 0,0-1 0,0 1 0,0 0 0,-1 1 0,0-1 0,0 1-18,1-1-1,-1 1 1,1 0-1,-1 0 1,1 1-1,0-1 0,0 0 1,-1 0-1,1 1 1,0-1-1,0 0 1,0 1-1,0-1 1,0 1-1,1-1 0,-1 1 1,0 2-1,-14 30 163,15-33-205,-2 6-8,-1 0 0,1 1 1,1-1-1,-1 1 0,1 0 1,1-1-1,-1 10 1,1-15 13,0-1 0,1 1 1,-1 0-1,0 0 1,0-1-1,1 1 1,-1 0-1,1-1 1,-1 1-1,1-1 1,0 1-1,0 0 1,0-1-1,0 0 1,0 1-1,0-1 0,0 1 1,0-1-1,0 0 1,1 0-1,-1 0 1,0 0-1,1 0 1,-1 0-1,1 0 1,-1 0-1,1-1 1,0 1-1,-1 0 1,1-1-1,0 0 1,-1 1-1,1-1 0,0 0 1,0 0-1,3 0 1,-4 0 26,1-1-1,-1 1 1,1-1 0,-1 0 0,1 1-1,-1-1 1,1 0 0,-1 0 0,0 0 0,0 0-1,1-1 1,-1 1 0,0 0 0,0 0-1,0-1 1,0 1 0,0 0 0,-1-1-1,1 1 1,0-1 0,-1 1 0,2-4 0,11-38 807,-12 41-801,1-8 106,9-21-138,-2 27-72,4 14 95,-3 3 60,0 1-1,-1 0 0,-1 0 0,0 1 1,-1-1-1,0 2 0,-1-1 1,-1 1-1,-1 0 0,0 0 0,-1 0 1,-1 1-1,0-1 0,-2 33 0,0-48-84,0-1 0,0 0 0,0 1-1,0-1 1,0 0 0,0 1 0,0-1-1,0 0 1,0 1 0,-1-1 0,1 0-1,0 1 1,0-1 0,0 0 0,-1 1-1,1-1 1,0 0 0,0 0 0,0 1-1,-1-1 1,1 0 0,0 0 0,-1 0-1,1 1 1,0-1 0,-1 0 0,1 0-1,0 0 1,-1 0 0,1 0 0,0 1-1,-1-1 1,1 0 0,0 0 0,-1 0-1,1 0 1,0 0 0,-1 0 0,1 0-1,0 0 1,-1-1 0,1 1-1,0 0 1,-1 0 0,1 0 0,0 0-1,-1 0 1,1 0 0,0-1 0,-1 1-1,1 0 1,0 0 0,0 0 0,-1-1-1,1 1 1,0 0 0,0-1 0,-1 1-1,-16-15-36,14 10 9,0 0 1,0 0-1,1 0 1,0 0-1,0-1 1,0 1-1,1-1 1,0 1 0,0-1-1,0 0 1,1 0-1,0 1 1,0-1-1,0 0 1,2-9-1,3-5-2,0 0 0,2 0-1,9-21 1,-10 26 3,1-1 0,-2 0-1,0 0 1,4-32 0,-9 37-4,-4 13-16,-1 17 6,5-14 49,0 0 0,0-1 0,1 1 0,-1 0 0,1-1 1,0 1-1,1-1 0,-1 1 0,1-1 0,0 0 0,4 7 0,-5-9-159,1 0 0,0 0 0,-1 0 0,1 0-1,0 0 1,0-1 0,0 1 0,0-1 0,4 3 0,-3-3-413,0 0 1,0 0-1,0 0 1,0 0-1,0 0 1,1-1-1,-1 1 1,6-1-1,12 0-4871,-15 0 3787</inkml:trace>
  <inkml:trace contextRef="#ctx0" brushRef="#br0" timeOffset="2137.65">356 2492 3236,'0'0'428,"-10"26"1966,8-17-1746,0 0 1,1 0 0,0 0-1,1 0 1,0 0-1,0 1 1,3 16-1,-3-25-599,1-1 1,-1 1-1,1 0 0,-1 0 0,1-1 0,-1 1 0,1 0 0,0-1 1,-1 1-1,1-1 0,0 1 0,0-1 0,-1 1 0,1-1 0,0 1 0,0-1 1,0 0-1,-1 0 0,1 1 0,0-1 0,0 0 0,0 0 0,0 0 1,0 0-1,0 0 0,-1 0 0,1 0 0,0 0 0,0 0 0,0 0 0,0-1 1,0 1-1,0 0 0,-1-1 0,1 1 0,0 0 0,0-1 0,-1 1 1,1-1-1,0 1 0,0-1 0,0 0 0,31-25 827,-28 21-700,0-1 0,0 1 0,-1-1 0,0 1 0,0-1 0,0 0 0,-1 0 0,0 0 0,0-1 0,2-11 0,-3 17-168,-1-1 0,0 0 0,1 0 0,-1 1 0,0-1 0,0 0 0,0 1 0,0-1 0,-1 0 0,1 1 0,0-1 0,-1 0 0,1 1 0,-1-1 0,0 0 0,1 1 0,-1-1 0,0 1 0,0-1 0,0 1 0,0 0 0,0-1 1,0 1-1,0 0 0,-1 0 0,1 0 0,0 0 0,-1 0 0,1 0 0,-1 0 0,1 0 0,-1 0 0,1 1 0,-1-1 0,1 0 0,-1 1 0,0 0 0,1-1 0,-1 1 0,0 0 0,1 0 0,-1 0 0,-2 0 0,2 1-9,1 0 1,-1-1-1,0 1 0,1 0 0,-1 0 0,1 1 0,-1-1 0,1 0 1,0 0-1,-1 1 0,1-1 0,0 1 0,0-1 0,0 1 1,0-1-1,0 1 0,-1 3 0,-13 31-20,14-32 26,0 0 1,0 1 0,1-1 0,-1 0-1,1 0 1,0 0 0,0 1 0,2 6-1,-2-10-4,0-1-1,1 1 1,-1 0-1,0 0 1,0-1-1,1 1 1,-1 0 0,0-1-1,1 1 1,-1-1-1,1 1 1,-1-1-1,1 1 1,-1 0-1,1-1 1,-1 0-1,1 1 1,-1-1-1,1 1 1,0-1-1,1 1 1,-1-1 0,0 0-1,0 0 1,1 0 0,-1 0 0,0 0 0,0 0-1,1-1 1,-1 1 0,0 0 0,0-1-1,0 1 1,0-1 0,1 1 0,-1-1 0,0 0-1,0 1 1,1-3 0,11-8 0,0-1 0,-1-1-1,0 0 1,-1 0 0,-1-1 0,0-1 0,-1 0 0,-1 0 0,8-20 0,-14 31-1,-1 0 1,0 0 0,1-1 0,-2 1 0,1-1 0,0-7 0,-1 12-24,-8 33 86,7-30-63,1 1 0,-1 0-1,1 0 1,-1-1 0,1 1 0,0 0 0,0 0-1,1 0 1,-1-1 0,1 1 0,0 0-1,0-1 1,0 1 0,0 0 0,4 5-1,-4-7 0,1 0-1,-1 0 0,1 0 0,0 0 1,0 0-1,0 0 0,0 0 0,0-1 1,0 1-1,1-1 0,-1 0 0,0 0 1,1 1-1,-1-1 0,1-1 0,0 1 1,-1 0-1,1-1 0,-1 1 0,1-1 1,0 0-1,3 0 0,-4 0 3,0 0 0,1 0 0,-1-1 0,0 1 0,0 0 0,0-1 0,0 0 0,0 1 0,0-1 0,0 0 0,-1 0 0,1 0 0,0 0 0,0-1 0,-1 1 0,1 0 0,0-1 0,-1 1 0,0-1 0,1 0 0,-1 1-1,0-1 1,0 0 0,0 0 0,0 0 0,0 0 0,0 1 0,0-1 0,-1-1 0,1 1 0,0-2 0,1-9-13,-1 1 0,0-1-1,0 0 1,-2-14 0,1 9 33,0 18-34,0 2-3,0 1 19,0-1 0,1 1 1,-1-1-1,1 0 1,-1 1-1,1-1 0,0 0 1,2 5-1,0 2 2,-2-8-5,-1 1 0,0 0 1,1 0-1,0-1 0,-1 1 0,1 0 0,0-1 0,0 1 0,0 0 0,0-1 0,0 1 1,0-1-1,0 0 0,1 1 0,-1-1 0,0 0 0,1 0 0,-1 0 0,1 0 0,-1 0 1,1 0-1,0 0 0,-1 0 0,1-1 0,0 1 0,2 0 0,-2-4-1,0 0 0,0 0 0,0 0-1,-1 0 1,0 0 0,1 0 0,-1 0 0,-1-1-1,2-5 1,-1 6-1,2-19 4,5-16 10,-8 37-14,0-1 1,1 0 0,-1 1 0,1-1 0,0 1 0,-1 0 0,1-1 0,0 1 0,0-1 0,0 1 0,0 0 0,0 0 0,0 0-1,0-1 1,1 1 0,-1 0 0,3-1 0,-3 2 1,0 0 0,0 0 0,0 0 0,-1 0 0,1 0-1,0 0 1,0 0 0,0 1 0,0-1 0,0 0 0,0 1 0,-1-1-1,1 0 1,0 1 0,0-1 0,0 1 0,-1-1 0,1 1 0,0 0-1,-1-1 1,1 1 0,0 0 0,-1-1 0,1 1 0,-1 0 0,1 0 0,-1 0-1,1-1 1,-1 1 0,0 0 0,1 1 0,15 39 20,-9-24-16,-7-16-4,11 18 27,-8-21-4,-3-12-11,0 7-13,0 2-4,0-1-1,0 1 1,0-1 0,1 1 0,0-1 0,0 1 0,2-7-1,-2 10 5,0 0 0,0 1 0,0-1 0,0 1 0,1 0 0,-1-1-1,0 1 1,1 0 0,-1 0 0,0 0 0,1 0 0,-1 0 0,1 0 0,0 0-1,-1 0 1,1 1 0,0-1 0,0 0 0,-1 1 0,1 0 0,0-1 0,0 1-1,-1 0 1,1 0 0,0 0 0,3 1 0,7-1 15,1 1 0,-1 1 0,0 0 0,0 1 0,14 4 0,-20-5-19,3 0 16,1 0 0,-1-1 1,0 0-1,1 0 1,-1-1-1,1 0 1,-1-1-1,14-2 0,-17 2 9,0 0 0,0-1 0,-1 0 0,1 0 0,0 0 0,-1 0 0,0-1 0,0 0 0,0 0 0,0-1 0,0 1 0,-1-1 0,1 0 0,5-7 0,-7 7 64,-2 0 1,1 0 0,0 0 0,-1 0 0,0-1 0,1 1 0,-2 0-1,1-1 1,0 1 0,-1-1 0,0-5 0,0 7-86,0 1 0,0-1 0,0 0 0,-1 0 1,1 0-1,-1 0 0,1 1 0,-1-1 0,0 0 0,0 0 0,0 1 0,0-1 1,-1 1-1,1-1 0,-1 1 0,0 0 0,-3-5 0,4 7 2,0-1 0,1 1 0,-1-1 0,0 1 0,0 0 0,0-1 0,0 1 0,0 0 0,0 0 0,0 0 0,0-1 0,0 1 0,0 0 0,0 0 0,0 0 0,0 1 0,0-1 0,0 0 0,0 0 0,0 0 0,0 1 0,0-1 0,-1 1 0,-21 18-29,16-10 15,1-1 0,0 1 0,-7 14 0,10-15 13,-1 0 0,1 0 0,1 1 0,-1 0 0,1-1 0,1 1 0,0 0 0,0 0 0,1 12 0,0-21 0,0 1 0,0-1 0,0 1 0,0-1 0,0 0 0,0 1 0,0-1 0,1 1 0,-1-1 0,0 1 0,0-1 0,0 0 0,1 1 0,-1-1 0,0 1 0,1-1 0,-1 0 0,0 1 0,1-1 0,-1 0 0,0 0 0,1 1 0,-1-1 0,1 0 0,-1 0 0,1 1 0,-1-1 0,0 0 0,1 0 0,-1 0 0,1 0 1,-1 0-1,1 0 0,-1 0 0,1 0 0,-1 0 0,1 0 0,-1 0 0,1 0 0,-1 0 0,0 0 0,1 0 0,-1 0 0,1-1 0,-1 1 0,1 0 0,-1 0 0,1-1 0,21-12 114,-17 6-115,-1-1-1,0 0 1,0 0 0,-1 0-1,0-1 1,-1 1 0,1-1-1,-2 1 1,1-1 0,-1 0-1,0 0 1,-1 0 0,0 0-1,-1 1 1,0-1 0,0 0-1,-1 0 1,0 1 0,-5-16-1,4 19-7,-16-31 35,19 36-26,-1-1 0,1 1 0,-1-1 0,1 1-1,0-1 1,-1 1 0,1 0 0,-1-1 0,1 1 0,-1 0 0,1-1 0,-1 1 0,1 0 0,-1 0 0,0-1 0,1 1 0,-1 0 0,1 0-1,-1 0 1,0 0 0,0 0 0,0 0-2,0 0 0,1 1-1,-1-1 1,0 1 0,1-1 0,-1 1-1,0-1 1,1 1 0,-1 0-1,1-1 1,-1 1 0,1 0 0,-1-1-1,1 1 1,0 0 0,-1 0-1,1-1 1,0 1 0,-1 0 0,1 0-1,0 0 1,-1 5 6,0-1-1,0 1 1,1-1-1,-1 1 1,1 0 0,1-1-1,-1 1 1,1-1 0,0 1-1,0-1 1,1 0 0,-1 1-1,1-1 1,1 0-1,3 8 1,-3-8 14,-1 0 0,1 0 1,0-1-1,1 1 0,-1-1 0,1 1 0,0-1 1,0 0-1,0 0 0,0-1 0,1 1 1,0-1-1,-1 0 0,1 0 0,7 2 0,-9-4-17,0-1-1,0 1 0,1-1 0,-1 0 0,0 0 1,0 0-1,0 0 0,0 0 0,0-1 1,0 1-1,0-1 0,0 0 0,0 0 1,0 0-1,0-1 0,5-2 0,4-3-24,-1-1-1,17-16 1,-5 5-15,-12 11 24,0 0-13,-1 0 0,1-1 0,8-10 0,-18 17 25,1 1 0,-1-1 1,1 1-1,-1-1 0,0 0 1,1 1-1,-1-1 0,0 0 0,0 0 1,-1 0-1,1 0 0,0 0 1,-1 0-1,1 0 0,-1 0 1,1 0-1,-1 0 0,0-1 0,0 1 1,0 0-1,0 0 0,-1 0 1,1 0-1,0 0 0,-1 0 0,-1-3 1,1 3 1,0 0 1,-1 0 0,1 0-1,-1 1 1,1-1-1,-1 1 1,0-1 0,0 1-1,0-1 1,0 1-1,0 0 1,0 0 0,-2-1-1,3 2 1,0-1-1,0 1 1,0 0 0,0-1-1,0 1 1,0 0-1,0 0 1,0-1-1,0 1 1,0 0 0,0 0-1,0 0 1,0 0-1,0 0 1,0 1-1,0-1 1,0 0 0,1 0-1,-1 1 1,0-1-1,0 0 1,0 1-1,0-1 1,0 1 0,0 0-1,1-1 1,-1 1-1,0-1 1,0 1-1,-1 1 1,0 2 0,0 0-1,0 0 1,0 0-1,0 0 1,0 1 0,1-1-1,0 0 1,0 1-1,0-1 1,0 1 0,1-1-1,0 1 1,0-1 0,0 6-1,1-8 7,-1 0 0,1 0-1,-1 0 1,1 0 0,0-1 0,0 1-1,0 0 1,0 0 0,0-1 0,0 1 0,1-1-1,-1 1 1,1-1 0,-1 1 0,1-1-1,-1 0 1,1 0 0,-1 1 0,1-1-1,0-1 1,0 1 0,0 0 0,0 0-1,0-1 1,-1 1 0,1-1 0,0 1-1,0-1 1,0 0 0,0 0 0,0 0 0,0 0-1,3 0 1,0-1-5,0 0-1,-1 0 1,1 0 0,0-1 0,0 0-1,-1 0 1,1 0 0,-1 0-1,1-1 1,-1 0 0,0 0-1,0 0 1,0 0 0,-1-1 0,1 1-1,-1-1 1,0 0 0,0 0-1,4-7 1,0 0-23,0 0-1,-1 0 1,0 0 0,-1-1 0,-1 0-1,6-23 1,-10 35 22,0 0 1,1 0-1,-1 0 0,0 0 1,0 0-1,0-1 0,0 1 1,0 0-1,0 0 0,0 0 1,0 0-1,0 0 0,0 0 0,0 0 1,0-1-1,0 1 0,0 0 1,0 0-1,0 0 0,0 0 1,0 0-1,0 0 0,0 0 1,0-1-1,-1 1 0,1 0 1,0 0-1,0 0 0,0 0 1,0 0-1,0 0 0,0 0 1,0 0-1,0 0 0,0-1 1,0 1-1,-1 0 0,1 0 0,0 0 1,0 0-1,0 0 0,0 0 1,0 0-1,0 0 0,0 0 1,0 0-1,-1 0 0,1 0 1,0 0-1,0 0 0,0 0 1,0 0-1,0 0 0,-1 0 1,-8 4-5,-6 9-28,11-9 33,1 1 0,0-1 0,1 1 0,-1-1 0,1 1 1,0 0-1,0 0 0,0 0 0,1 0 0,0 1 0,0-1 0,0 0 0,1 0 0,-1 1 0,1-1 1,1 6-1,-1-10 5,1 0 0,-1 1 0,1-1 1,-1 0-1,1 0 0,-1 0 0,1 0 1,0 0-1,-1 0 0,1 0 0,0 0 1,0 0-1,0-1 0,0 1 0,0 0 0,0 0 1,0-1-1,0 1 0,0-1 0,0 1 1,0-1-1,0 1 0,0-1 0,0 0 1,1 1-1,-1-1 0,0 0 0,0 0 1,0 0-1,1 0 0,-1 0 0,2 0 0,-1 0-3,1 0-1,0 0 0,0 0 0,0 0 0,0 0 1,0-1-1,0 1 0,-1-1 0,1 0 0,0 0 0,0 0 1,4-2-1,-4 0-3,0 0 1,-1 1-1,1-1 1,-1 0-1,1-1 1,-1 1-1,0 0 0,0-1 1,-1 1-1,1-1 1,-1 0-1,1 1 1,-1-1-1,0 0 1,-1 0-1,1 0 1,0 0-1,-1 1 1,0-1-1,0 0 1,-1-6-1,-2-3-34,0 0 0,-1 0 0,-1 0 0,-11-23-1,-4-12 0,19 43 34,1 4-1,-1-1 0,1 1 0,0-1 0,-1 1 0,1 0 1,-1-1-1,1 1 0,-1-1 0,1 1 0,-1 0 0,0 0 0,0-1 0,0 1 1,0 0-1,0 0 0,0 0 0,0 0 0,0 0 0,0 0 0,0 0 1,0 1-1,-1-1 0,1 0 0,0 0 0,-1 1 0,-1-1 0,3 1 3,-1 1-1,0 0 1,1-1 0,-1 1-1,1-1 1,0 1-1,-1 0 1,1 0 0,-1-1-1,1 1 1,0 0-1,0 0 1,-1-1-1,1 1 1,0 0 0,0 0-1,0 0 1,0-1-1,0 1 1,0 0 0,0 0-1,0 0 1,0 27 15,0-23 11,2 3 1,0 0-1,0 0 1,1 0 0,0 0-1,1 0 1,7 11-1,-6-8-28,0-2-483,0 0-1,1-1 0,9 11 0,22 21-6289,-31-34 5258,6 6-1570</inkml:trace>
  <inkml:trace contextRef="#ctx0" brushRef="#br0" timeOffset="3314.88">672 2751 4764,'-18'-13'88,"11"7"532,0 0 0,0 1 0,0 0 0,-1 0 0,1 1 0,-1 0 0,0 0 0,-9-2 0,12 8 1549,8 7-1174,10 12-405,-11-16-183,12 22 43,-2 1 0,0 0 0,-2 0-1,8 39 1,-8-30-192,-6-27 222,0-9-141,2-19 39,0-29 33,-4-67-390,-3 69-66,2 44 45,-1 1 1,0-1 0,1 1-1,-1 0 1,1-1-1,-1 1 1,1-1-1,-1 1 1,1 0 0,-1-1-1,1 1 1,-1 0-1,1-1 1,-1 1 0,1 0-1,-1 0 1,1-1-1,-1 1 1,1 0 0,0 0-1,-1 0 1,1 0-1,0 0 1,-1 0 0,1 0-1,-1 0 1,1 0-1,0 0 1,-1 0 0,1 1-1,-1-1 1,1 0-1,-1 0 1,1 1 0,0-1-1,-1 0 1,1 0-1,-1 1 1,1 0 0,25 11 63,-23-10-59,0 1 0,0 0 0,0 0 0,0 0 0,-1 0 0,0 0 0,1 0 0,-1 1 0,0-1 0,-1 1 0,1 0 1,0 0-1,-1-1 0,0 1 0,0 0 0,0 0 0,-1 0 0,1 0 0,-1 0 0,0 0 0,0 0 0,0 0 0,-1 0 0,0 0 0,1 0 0,-1 0 0,-1 0 0,1 0 0,0-1 0,-1 1 0,0 0 0,-3 4 0,-7 9-60,9-14-24,0 0-1,0 1 1,0 0 0,1-1 0,0 1-1,-1 0 1,2 0 0,-1 0 0,0 0-1,-1 6 1,3-10-423,23-34-2078,-12 18 2167,-1-1 0,-1 0 0,14-35 0,8-17 332,-31 68 96,0 1 1,0 0-1,0-1 1,1 1-1,-1 0 0,0-1 1,0 1-1,0 0 1,0-1-1,0 1 1,1 0-1,-1-1 1,0 1-1,0 0 0,0-1 1,1 1-1,-1 0 1,0 0-1,1-1 1,-1 1-1,0 0 0,0 0 1,1-1-1,-1 1 1,0 0-1,1 0 1,-1 0-1,1 0 0,-1 0 1,0 0-1,1 0 1,-1-1-1,0 1 1,1 0-1,-1 0 1,1 0-1,-1 0 0,0 1 1,1-1-1,-1 0 1,0 0-1,1 0 1,-1 0-1,0 0 0,1 0 1,-1 1-1,0-1 1,1 0-1,-1 0 1,0 0-1,1 1 0,-1-1 1,0 0-1,0 0 1,1 1-1,-1-1 1,0 0-1,0 1 0,1-1 1,-1 0-1,0 1 1,0-1-1,0 0 1,0 1-1,14 38 564,1-1-216,-14-37-361,-1 0-1,1 0 0,0 0 0,-1 0 1,1 0-1,0 0 0,0 0 0,0 0 0,0 0 1,0 0-1,0-1 0,0 1 0,0 0 1,0-1-1,1 1 0,-1-1 0,0 1 1,0-1-1,1 1 0,-1-1 0,0 0 1,0 0-1,1 0 0,-1 1 0,2-2 0,-1 1 1,-1-1 0,0 0 0,1 0-1,-1 0 1,0 0 0,0 0 0,0 0 0,0 0-1,0-1 1,0 1 0,0 0 0,0-1-1,0 1 1,-1 0 0,1-1 0,0 1-1,0-3 1,2-6 5,0-1 0,-1 1-1,-1-1 1,2-20 0,-3 23 53,0 4 46,1-1 0,-1 1 0,0 0 0,-1 0 0,1 0 0,-1 0-1,0 0 1,0 0 0,0 0 0,-4-7 0,23 49 142,179 359 3596,-188-380-3794,-6-14 102,-1 1-1,0 0 1,0 0-1,-1 0 1,1 0-1,-1 0 1,0 0-1,2 7 1,-5-11-96,1 0 1,-1 0-1,1 0 0,-1 0 0,1 0 1,-1-1-1,1 1 0,-1 0 0,1-1 1,-1 1-1,1-1 0,0 0 1,-1 0-1,0 0 0,-5-6-119,0-1-1,1 1 1,0-1-1,0 0 1,1-1-1,0 1 1,0-1-1,1 0 1,-5-16-1,1-4-3786,-8-55 1,9 40-1999,3 23 2464</inkml:trace>
  <inkml:trace contextRef="#ctx0" brushRef="#br0" timeOffset="4689.25">551 3589 7405,'-2'-9'5612,"0"-25"-3287,1-44 319,0 74-2568,0 12-58,0 15-24,4-13 38,0 0 0,1-1 0,1 1 0,0-1 1,0 0-1,0 0 0,1-1 0,0 0 0,1 0 1,0 0-1,0-1 0,1 0 0,0 0 0,0-1 1,1 0-1,9 5 0,-17-10-27,1 0 0,0-1 0,-1 1 1,1-1-1,0 1 0,0-1 0,-1 0 0,1 1 0,0-1 0,0 0 1,-1 0-1,1-1 0,0 1 0,0 0 0,-1 0 0,1-1 0,0 1 1,-1-1-1,1 0 0,0 1 0,-1-1 0,1 0 0,1-1 0,0-1 22,0 1-1,-1-1 1,1 0-1,-1 0 1,0 0-1,0 0 1,0-1-1,0 1 1,-1 0-1,3-6 1,0-5 44,0 0 0,-1 0 0,0 0 0,0-27-1,-2 29-53,-1 7 12,1-1-1,-1 0 0,0 0 1,-1 1-1,1-1 0,-1 0 0,-3-10 1,-1 9 9,5 16-52,0-2 34,1 2-8,-1 1-1,1-1 1,1 0 0,0 0 0,0 0 0,1-1 0,0 1-1,5 10 1,-6-16 1,-1 0 1,1 0-1,0 0 0,0 0 1,0 0-1,0 0 0,0 0 0,1-1 1,-1 1-1,1-1 0,-1 1 0,1-1 1,0 0-1,0 0 0,0 0 0,1-1 1,-1 1-1,0-1 0,0 0 0,1 0 1,-1 0-1,1 0 0,6 0 1,-8-1-1,0-1 1,0 1-1,0-1 1,1 0 0,-1 0-1,0 0 1,0 0-1,0 0 1,-1 0 0,1 0-1,0-1 1,0 1 0,-1-1-1,1 0 1,-1 1-1,1-1 1,-1 0 0,0 0-1,1 0 1,-1 0-1,0 0 1,0 0 0,-1 0-1,1 0 1,0-2 0,3-7 117,-1 0 1,0 0 0,2-17 0,-4 21-120,0 0 0,0 1 0,0-1 1,-1 0-1,-1 1 0,1-1 0,-1 0 0,0 1 1,0-1-1,-1 1 0,0-1 0,0 1 0,0 0 0,-6-9 1,4 8-59,-8-6-166,12 15 200,-1-1-1,1 0 0,-1 0 1,1 1-1,-1-1 0,1 0 1,0 1-1,0-1 1,-1 0-1,1 1 0,0-1 1,0 0-1,0 1 0,1-1 1,-1 2-1,0-2 0,1 1-1,-1-1 1,0 0-1,1 1 0,-1-1 1,1 0-1,-1 1 1,1-1-1,-1 0 0,1 0 1,0 1-1,0-1 1,0 0-1,0 0 1,0 0-1,0 0 0,0 0 1,0 0-1,0 0 1,0-1-1,0 1 1,1 0-1,-1-1 0,2 2 1,43 13-66,-7-2 130,-37-12-47,0 1 0,0-1 0,-1 1 0,1 0 0,0 0 0,-1 0 0,0 0 0,1 0 0,-1 0 0,0 0 0,0 0 0,0 0 0,0 1 0,-1-1 0,2 4 0,-2-4-1,1-1 0,-1 1 0,0-1 0,0 1 0,0-1 0,0 1 0,0-1 0,0 1 0,0-1 0,0 1 0,-1-1 0,1 1 0,-1-1 0,1 1-1,-1-1 1,1 0 0,-1 1 0,0-1 0,0 0 0,0 0 0,1 1 0,-1-1 0,0 0 0,-2 1 0,-6 6-12,-3 1-21,12-9 29,0-1 1,0 1-1,-1-1 0,1 0 0,0 1 0,0-1 1,0 1-1,0-1 0,0 0 0,0 1 1,0-1-1,0 1 0,0-1 0,0 0 0,0 1 1,0-1-1,0 0 0,0 1 0,0-1 0,1 1 1,-1-1-1,0 1 0,1-1 0,-1 1 1,0-1-1,1 1 0,0-2 0,7-23-10,0-1 0,-2-1-1,-1 1 1,-1-1 0,-2 0-1,0-31 1,-1 64 19,-1 0 0,1-1 0,1 1 0,-1 0 1,1-1-1,0 1 0,0-1 0,0 0 0,1 1 0,0-1 0,0 0 1,0 0-1,0-1 0,1 1 0,5 5 0,-7-9-5,-1 1 0,1-1 0,0 1 0,0-1 0,0 1 0,0-1 0,0 0 0,0 0 1,0 0-1,0 0 0,0-1 0,1 1 0,-1 0 0,0-1 0,0 0 0,1 1 0,-1-1 0,0 0 0,1 0 0,-1 0 0,0 0 0,1-1 0,-1 1 0,0-1 0,0 1 0,1-1 0,-1 0 1,0 0-1,0 0 0,0 0 0,0 0 0,0 0 0,0-1 0,0 1 0,-1-1 0,1 1 0,0-1 0,-1 0 0,1 0 0,1-3 0,3-2 0,0-1-1,0 0 1,-1-1 0,0 1-1,-1-1 1,0 0-1,0 0 1,-1 0-1,0 0 1,-1-1 0,0 1-1,0-1 1,-1 0-1,0-16 1,-2 25-6,1 0 0,-1 0 0,1 0 0,-1 0 0,1 0 0,-1 0 0,0 0 0,1 0 1,-1 0-1,0 0 0,0 1 0,0-1 0,0 0 0,0 0 0,0 1 0,0-1 0,0 1 0,0-1 0,0 1 0,0-1 0,0 1 0,0 0 1,0 0-1,0-1 0,0 1 0,0 0 0,-3 0 0,4 1 4,0 0 1,0 0-1,0 0 0,0 0 1,0-1-1,0 1 0,0 0 1,0 0-1,1 0 1,-1 0-1,0 0 0,0 0 1,1-1-1,-1 1 0,1 0 1,-1 0-1,0-1 0,1 1 1,0 0-1,0 1 1,14 6-79,-6-4 122,0 1 1,0 1 0,11 9-1,-18-14-76,0 1-1,0 0 0,0 0 1,0 0-1,-1 0 1,1 0-1,-1 1 0,1-1 1,-1 0-1,0 1 0,0-1 1,0 1-1,0-1 0,-1 1 1,1-1-1,-1 1 0,1 0 1,-1 2-1,-1-3-312,1 0 0,-1-1-1,0 1 1,0-1 0,0 1-1,-1-1 1,1 1 0,0-1-1,0 0 1,-1 0 0,1 0 0,-1 0-1,1 0 1,-1 0 0,1 0-1,-1 0 1,-2 0 0,-30 14-8740,25-13 7058</inkml:trace>
  <inkml:trace contextRef="#ctx0" brushRef="#br0" timeOffset="5087.22">979 3277 6529,'-25'-16'841,"15"11"-254,1-1 1,0 0 0,0 0 0,1-1 0,-1 0-1,1 0 1,1-1 0,-8-9 0,15 16-671,0 1 1,-1 0-1,1-1 0,0 1 1,0 0-1,-1 0 0,1-1 1,0 1-1,0-1 0,-1 1 1,1 0-1,0-1 1,0 1-1,0 0 0,0-1 1,0 1-1,0-1 0,0 1 1,0 0-1,0-1 1,0 1-1,0-1 0,0 1 1,0 0-1,0-1 0,0 1 1,0 0-1,0-1 0,0 1 1,0-1-1,1 1 1,-1 0-1,0-1 0,0 1 1,1 0-1,-1-1 0,0 1 1,0 0-1,1 0 0,-1-1 1,0 1-1,1 0 1,-1 0-1,0-1 0,1 1 1,-1 0-1,0 0 0,1 0 1,-1 0-1,0-1 0,1 1 1,-1 0-1,1 0 1,-1 0-1,0 0 0,1 0 1,-1 0-1,1 0 0,-1 0 1,0 0-1,1 0 1,-1 0-1,1 1 0,-1-1 1,1 0-1,5 0-2675</inkml:trace>
  <inkml:trace contextRef="#ctx0" brushRef="#br0" timeOffset="5770.91">1341 3163 4856,'-7'-5'1003,"2"-2"0,-1 1 0,1-1 0,-9-14-1,-8-9 1057,12 17-1158,8 9-541,0 1-1,-1-1 1,0 1 0,1 0 0,-1 0 0,-1 0 0,1 0 0,0 0-1,-1 0 1,-6-2 514,26 25 364,-5-5-1127,-1 1-1,0-1 1,11 26-1,-16-29-40,0-1 0,1 1 0,0-1 0,1-1 0,1 1 0,-1-1 0,1-1 0,1 1 0,15 12 0,-22-20-60,0-1 0,0 1 0,1-1-1,-1 1 1,0-1 0,0 0-1,1 0 1,-1 0 0,1 0 0,-1 0-1,1-1 1,-1 1 0,1-1-1,-1 0 1,1 1 0,0-1 0,-1 0-1,1-1 1,-1 1 0,6-1-1,-6-1-7,0 1-1,1-1 0,-1 1 1,0-1-1,0 0 0,0 1 0,0-1 1,0 0-1,-1-1 0,1 1 1,0 0-1,-1 0 0,0-1 0,1 1 1,-1 0-1,1-5 0,2-7 78,0 0 0,-1 0-1,0-1 1,-2 1 0,1-28 0,-2 41-78,0 0 0,0 0 0,0 1 1,0-1-1,0 0 0,0 0 1,-1 0-1,1 1 0,0-1 1,0 0-1,-1 0 0,1 1 0,0-1 1,-1 0-1,1 1 0,-1-1 1,1 0-1,-1 1 0,1-1 1,-1 1-1,0-1 0,1 1 0,-1-1 1,0 1-1,0-1 0,0 1 0,1 0 0,-1 0-1,1 0 1,-1 0 0,1 0-1,-1 0 1,1 0 0,-1 1-1,1-1 1,-1 0 0,1 0-1,-1 1 1,1-1 0,0 0-1,-1 0 1,1 1-1,-1-1 1,1 0 0,0 1-1,-1-1 1,1 1 0,0-1-1,0 0 1,-1 1 0,1-1-1,0 1 1,0-1 0,0 1-1,-1-1 1,1 1 0,0-1-1,0 0 1,0 1 0,0-1-1,0 1 1,0-1 0,0 1-1,0-1 1,0 1 0,0-1-1,0 1 1,0-1 0,0 1-1,1 0 1,-1 4 7,0 0-1,0 0 1,1 0 0,-1 0 0,1 0 0,0 0 0,1 0-1,-1-1 1,4 8 0,-4-10-7,0-1 0,0 0 0,0 1 0,1-1-1,-1 0 1,0 0 0,0 0 0,1 0 0,-1 0 0,1 0 0,-1 0 0,1 0 0,-1 0 0,1-1 0,-1 1-1,1-1 1,0 1 0,-1-1 0,1 1 0,0-1 0,0 0 0,-1 0 0,1 0 0,0 0 0,-1 0 0,1-1-1,0 1 1,0 0 0,-1-1 0,1 1 0,-1-1 0,4-1 0,-1 1 0,0-1 0,0 0 1,-1 0-1,1-1 0,0 1 0,-1-1 1,0 0-1,1 0 0,-1 0 1,0 0-1,-1 0 0,1-1 0,-1 1 1,1-1-1,-1 1 0,0-1 0,0 0 1,-1 0-1,3-7 0,-2 4-7,0 0 0,-1-1-1,1 1 1,-2-1 0,1 1-1,-1-1 1,0 1 0,0-1-1,-1 0 1,-3-11 0,-1 1-22,-1 0 0,-14-29 0,20 46 27,0 1-1,0 0 1,0 0 0,0 0-1,0 0 1,-1-1 0,1 1 0,0 0-1,0 0 1,0 0 0,0 0-1,0-1 1,0 1 0,0 0 0,0 0-1,0 0 1,0 0 0,-1 0-1,1-1 1,0 1 0,0 0 0,0 0-1,0 0 1,0 0 0,-1 0-1,1 0 1,0 0 0,0 0 0,0 0-1,0 0 1,-1-1 0,1 1-1,0 0 1,0 0 0,0 0 0,-1 0-1,1 0 1,0 0 0,0 0-1,0 0 1,0 0 0,-1 1 0,1-1-1,0 0 1,0 0 0,0 0-1,0 0 1,-1 0 0,-3 11-17,1 13-327,3-20 307,1 0 1,0 0 0,0 0-1,0-1 1,0 1-1,1 0 1,-1-1-1,1 1 1,0-1-1,0 1 1,0-1 0,1 0-1,-1 0 1,1 0-1,0 0 1,-1 0-1,1-1 1,1 1-1,-1-1 1,0 0 0,0 0-1,7 3 1,2 1 193,1 0 0,0-1 1,0 0-1,1-1 0,15 2 0,10 0 683,-38-9-1787,-1-1 0,0 1-1,0 0 1,0-1 0,0 1 0,-1 0-1,1 0 1,-1-1 0,-1-3-1,-12-14-5415,9 14 4238</inkml:trace>
  <inkml:trace contextRef="#ctx0" brushRef="#br0" timeOffset="6127.97">1235 3134 9405,'-1'2'4,"-2"1"439,0 0 0,1 1 0,0-1 1,0 1-1,0 0 0,0 0 0,1 0 0,0 0 1,-1 0-1,0 6 0,4-10-388,0 0 0,-1 0 0,1 0 0,0 0 0,-1 0 0,1-1-1,0 1 1,-1-1 0,1 1 0,-1-1 0,1 1 0,2-2 0,55-45-928,-7-7-5673,-36 36 3543</inkml:trace>
  <inkml:trace contextRef="#ctx0" brushRef="#br0" timeOffset="-9977.7">695 552 2420,'0'0'49,"0"0"1,0 0-1,0 1 0,1-1 0,-1 0 0,0 1 0,0-1 1,0 0-1,0 0 0,0 1 0,0-1 0,1 0 1,-1 0-1,0 0 0,0 1 0,0-1 0,0 0 0,1 0 1,-1 0-1,0 1 0,0-1 0,1 0 0,-1 0 1,0 0-1,0 0 0,1 0 0,-1 0 0,0 1 0,0-1 1,1 0-1,-1 0 0,0 0 0,1 0 0,-1 0 1,0 0-1,0 0 0,1 0 0,-1 0 0,0 0 0,1-1 1,-1 1-1,0 0 0,0 0 0,1 0 0,-1 0 1,0 0-1,0 0 0,1-1 0,-1 1 0,0 0 0,0 0 1,1-1-1,12-8 1716,-12 8-1631,-1 0-1,1 1 1,0-1-1,-1 0 1,1 0-1,-1 0 1,1 0-1,-1 0 1,0 1 0,1-1-1,-1 0 1,0 0-1,0 0 1,0 0-1,1 0 1,-1 0 0,0 0-1,0 0 1,-1 0-1,1 0 1,0 0-1,0-1 1,-1 1-94,0 0 0,0 1 0,0-1 0,0 0 0,0 1 0,0-1 0,0 1 0,0-1 0,0 1 0,0 0 0,0 0 0,0-1 0,0 1 0,-1 0 0,1 0 0,0 0 0,0 0 0,-2 0 0,2 3-25,0 0-1,1 0 1,-1-1-1,1 1 1,0 0 0,0 0-1,0 0 1,0-1-1,1 5 1,0-7 32,1 0 0,-1 0 0,0 0 0,0-1 0,1 1 0,-1 0 0,0 0 0,0-1 0,0 1 0,0-1 1,1 1-1,-1-1 0,0 1 0,0-1 0,0 0 0,0 1 0,0-1 0,0 0 0,0 0 0,-1 0 0,1 0 0,0 0 1,1-1-1,-1-1 63,0 0 0,0 1 0,0-1 0,0 0 0,-1 0 1,1 0-1,-1 1 0,0-1 0,1-6 0,-1 9-96,-1 6-4554,2-2 244,-1 0 2345</inkml:trace>
  <inkml:trace contextRef="#ctx0" brushRef="#br0" timeOffset="-8061.14">859 468 1708,'7'3'514,"-3"-1"236,1 0 0,0 0 0,0 0 0,0-1 0,0 0 0,0 0 0,8 1-1,-12-2-622,0 0-1,-1 0 0,1 0 0,0 0 0,0-1 0,0 1 1,0 0-1,0-1 0,0 1 0,-1 0 0,1-1 0,0 1 1,0-1-1,-1 1 0,1-1 0,0 0 0,-1 1 0,1-1 0,0-1 1,0 0-80,0 0 1,0 0 0,0 0-1,0 0 1,-1 0 0,1 0-1,-1 0 1,1 0-1,-1 0 1,0 0 0,0-4-1,0 0 45,0 0 0,0 0-1,-1 0 1,0 0 0,0 0-1,0 0 1,-1 0 0,1 0-1,-1 1 1,-5-10-1,-4-4-20,10 31-12,1 8 59,16 286 663,-16-298-789,0-5 24,0 0 0,0 1 0,1-1 0,-1 0 0,1 0 0,-1 0 0,1 0 0,0 0 0,0 0 0,3 6 0,-3-10-14,-1 1 0,1 0 1,-1 0-1,1-1 1,-1 1-1,0 0 1,1-1-1,-1 1 0,0-1 1,1 1-1,-1 0 1,0-1-1,1 1 1,-1-1-1,0 1 0,0-1 1,1 1-1,-1-1 1,0 1-1,0-1 1,0 1-1,0-1 0,0 1 1,0-1-1,0 1 1,0-1-1,0 1 1,0-1-1,0 1 0,0-1 1,-1 0-1,3-22-11,-2-143-196,0 162 204,1 0 0,0 0 0,-1 0 0,2 0 0,-1 0 0,0 0 0,1 0 0,-1 0 0,1 1 0,0-1 0,0 1 0,1-1 0,3-3 0,-6 6-1,1 0 0,0 0 0,0 0 0,0 0 0,0 0 1,0 0-1,0 1 0,0-1 0,0 0 0,0 1 0,0-1 0,0 0 0,0 1 1,1 0-1,-1-1 0,0 1 0,0-1 0,0 1 0,1 0 0,-1 0 1,0 0-1,1 0 0,-1 0 0,0 0 0,0 0 0,1 0 0,-1 1 1,0-1-1,0 0 0,1 1 0,-1-1 0,0 1 0,0-1 0,0 1 1,0 0-1,0-1 0,0 1 0,0 0 0,0 0 0,0 0 0,0 0 1,0 0-1,1 1 0,2 4 13,1-1-1,-1 0 1,1-1 0,0 1-1,1-1 1,9 6 0,-12-9-7,0 1 1,0-1-1,0 0 1,0 0-1,0 0 1,0 0-1,0-1 0,0 1 1,0-1-1,0 0 1,0 0-1,0 0 1,0 0-1,0-1 1,0 1-1,0-1 1,4-1-1,-5 1-2,0 0-1,1 0 0,-2 0 0,1 0 1,0-1-1,0 1 0,0-1 1,-1 1-1,1-1 0,0 0 0,-1 1 1,0-1-1,1 0 0,-1 0 1,0 0-1,0 0 0,0 0 0,0-1 1,0 1-1,-1 0 0,1 0 1,0-5-1,0-5-13,1 0 0,-2 0 0,0-14 1,-1 11 0,1 4-8,-2-1 0,0 1 0,0 0 0,-5-11 0,-1-10-24,8 30 39,0 0-1,-1 1 0,1-1 1,-1 0-1,1 0 1,-1 1-1,0-1 1,0 1-1,1-1 0,-1 1 1,0-1-1,0 1 1,-1-1-1,1 1 1,0 0-1,0 0 0,-2-2 1,3 3 3,-1 0 0,1 0 0,0 0 0,0 0 0,-1 0 0,1 0 0,0 0 0,-1 0 0,1 0 0,0 0 0,-1 0 0,1 0 0,0 0 0,0 0 0,-1 0 0,1 0 0,0 0 0,-1 1 0,1-1 0,0 0 0,0 0 0,-1 0 0,1 0 0,0 1 0,0-1 0,-1 0 0,1 0 0,0 0 0,0 1 0,0-1 0,-1 1 0,-4 18 9,2-3 9,2 0 1,0 0 0,0 0 0,2 0 0,0 0 0,0 1 0,2-1-1,8 29 1,-9-39-12,-2-5-3,0 0-1,0 0 1,1 0-1,-1 0 1,0 0-1,0 0 1,1 0 0,-1 0-1,0-1 1,1 1-1,-1 0 1,1 0-1,-1 0 1,1-1-1,0 1 1,-1 0-1,1-1 1,0 1 0,-1 0-1,1-1 1,0 1-1,0-1 1,-1 1-1,1-1 1,0 0-1,2 1 1,7-42-28,-10 40 22,0 0 0,0 1-1,1-1 1,-1 0 0,0 0 0,1 0-1,-1 0 1,1 0 0,-1 1-1,1-1 1,-1 0 0,1 0 0,-1 1-1,1-1 1,0 0 0,-1 1-1,1-1 1,0 0 0,0 1 0,0-1-1,-1 1 1,1 0 0,0-1-1,0 1 1,0 0 0,0-1 0,0 1-1,0 0 1,0 0 0,0 0-1,0 0 1,-1 0 0,1 0 0,0 0-1,0 0 1,0 0 0,2 1 0,2 1 1,0 0 0,0 1 0,0 0 1,0 0-1,7 6 0,23 12-1659,-32-20 1316,0 0 0,0 0 1,1 0-1,-1-1 0,0 1 0,1-1 0,-1 0 0,0 0 0,1 0 1,-1 0-1,0-1 0,1 1 0,-1-1 0,0 0 0,0 0 0,1 0 1,-1 0-1,0-1 0,0 1 0,3-3 0,-3 1 281,0 0-1,-1 1 1,0-1-1,0 0 1,0 0-1,0 0 0,0 0 1,-1-1-1,1 1 1,-1 0-1,0-1 1,0 1-1,0-1 1,0 1-1,-1-1 1,1 1-1,-1-1 0,0-6 1,0 4 419,-3-32 760,3 37-1098,0 0 0,-1 1 0,1-1 1,0 0-1,0 1 0,-1-1 0,1 0 1,0 1-1,-1-1 0,1 1 0,0-1 0,-1 1 1,1-1-1,-1 1 0,1-1 0,-1 1 1,0-1-1,1 1 0,-1-1 0,1 1 1,-1 0-1,0-1 0,1 1 0,-1 0 1,0 0-1,1 0 0,-1-1 0,0 1 0,1 0 1,-1 0-1,0 0 0,1 0 0,-1 0 1,0 0-1,0 0 0,1 1 0,-1-1 1,0 0-1,1 0 0,-1 0 0,0 1 1,1-1-1,-1 0 0,1 1 0,-1-1 0,0 0 1,1 1-1,-1 0 0,-1 0 14,0 1-1,0 0 1,1-1 0,-1 1-1,1 0 1,-1 0 0,1 0-1,0 0 1,0 0 0,0 0-1,0 1 1,0-1-1,0 0 1,1 0 0,-1 1-1,1-1 1,-1 4 0,-1 44 1218,2-44-790,0-4-382,0-1-1,0 1 1,1-1 0,-1 1 0,1-1 0,-1 0 0,1 1 0,-1-1 0,1 0 0,0 1-1,0-1 1,0 0 0,0 0 0,0 0 0,0 0 0,0 0 0,0 0 0,0 0 0,0 0-1,1 0 1,-1 0 0,0 0 0,1-1 0,-1 1 0,0-1 0,1 1 0,-1-1 0,1 1-1,-1-1 1,1 0 0,1 0 0,0 1-49,0-1-1,0 1 1,0-1 0,0 0-1,1 0 1,-1 0-1,0-1 1,0 1-1,0-1 1,0 0 0,0 0-1,0 0 1,0 0-1,3-2 1,-4 2 0,0-1 0,0 0 0,0 0 0,0 0-1,0 0 1,-1 0 0,1 0 0,-1-1 0,1 1 0,-1-1 0,0 1 0,0-1 0,0 1 0,0-1 0,0 0-1,-1 1 1,1-1 0,-1 0 0,1 1 0,-1-1 0,0 0 0,0 0 0,-1 1 0,1-1 0,-1-3-1,-1 0-32,1 0-1,-1 0 0,0 0 0,0 0 0,-1 0 0,0 0 0,0 1 0,0 0 0,-1-1 1,-5-4-1,9 9 5,0 1 0,0 0 1,0 0-1,0 0 0,0 0 1,0-1-1,-1 1 0,1 0 1,0 0-1,0 0 1,0 0-1,0 0 0,-1 0 1,1-1-1,0 1 0,0 0 1,0 0-1,-1 0 0,1 0 1,0 0-1,0 0 0,0 0 1,-1 0-1,1 0 0,0 0 1,0 0-1,-1 0 0,1 0 1,0 0-1,0 0 0,0 0 1,-1 0-1,1 0 1,0 0-1,0 0 0,0 1 1,-1-1-1,1 0 0,0 0 1,0 0-1,0 0 0,0 0 1,0 1-1,-1-1 0,1 0 1,0 0-1,0 0 0,-6 15-2,1 17 60,5-29-58,-1 1 13,1 1-1,0-1 1,0 1 0,0 0-1,0-1 1,3 8 0,-3-11-9,0 0 0,1 0 0,-1 0 1,1-1-1,-1 1 0,1 0 0,-1 0 1,1-1-1,0 1 0,-1 0 1,1-1-1,0 1 0,0 0 0,-1-1 1,1 1-1,0-1 0,0 1 1,0-1-1,0 0 0,0 1 0,0-1 1,0 0-1,0 0 0,-1 0 0,1 1 1,0-1-1,0 0 0,0 0 1,0-1-1,0 1 0,0 0 0,0 0 1,0 0-1,0 0 0,0-1 0,0 1 1,1-1-1,4-1 1,1-1 0,-1 1 0,0-1-1,0-1 1,-1 1 0,1-1 0,-1 0 0,1 0 0,-1 0 0,8-10-1,-10 10-5,1 0 0,-1 0-1,0 0 1,0 0-1,-1-1 1,1 1-1,-1-1 1,0 0 0,0 0-1,0 0 1,-1 0-1,0 0 1,0 0-1,0-6 1,-1-3-37,-1 1 0,-1-1 0,-1 1-1,1 0 1,-2-1 0,-7-17 0,11 31 38,0 0-1,0 0 1,0 0-1,0-1 1,0 1-1,0 0 1,0 0 0,0 0-1,0 0 1,0 0-1,0-1 1,0 1-1,0 0 1,0 0-1,0 0 1,0 0 0,0 0-1,0 0 1,-1-1-1,1 1 1,0 0-1,0 0 1,0 0 0,0 0-1,0 0 1,0 0-1,0 0 1,-1 0-1,1 0 1,0 0-1,0-1 1,0 1 0,0 0-1,0 0 1,0 0-1,-1 0 1,1 0-1,0 0 1,0 0 0,0 0-1,0 0 1,0 0-1,-1 0 1,1 0-1,0 0 1,0 0-1,0 1 1,0-1 0,0 0-1,-1 0 1,1 0-1,0 0 1,0 0-1,-6 10 14,-1 13 29,5-11-7,1-1 0,0 0-1,0 1 1,1-1 0,1 1 0,0-1 0,0 0 0,1 0 0,0 1 0,1-1 0,9 21 0,-10-27-66,1 0 1,0 0-1,0 0 1,0 0-1,1-1 1,-1 1-1,1-1 1,0 0 0,0 0-1,1 0 1,-1-1-1,1 1 1,0-1-1,0 0 1,0-1-1,0 1 1,1-1 0,-1 0-1,1 0 1,-1-1-1,1 1 1,0-1-1,-1-1 1,1 1-1,8-1 1,-9 0-414,0 0-1,1-1 1,-1 1 0,0-1-1,0 0 1,0-1 0,1 1 0,-2-1-1,1 0 1,0 0 0,0-1-1,-1 1 1,1-1 0,-1 0-1,0-1 1,1 1 0,-2-1-1,1 1 1,6-9 0,-7 8 350,0-1 0,0 0 0,-1 0 0,0 0 0,0 0 0,0 0 0,0 0 0,-1 0 0,0 0 0,0-1 0,-1 1 0,1-8 0,-1 5 308,-1-38 1416,1 45-1576,0 1-1,0-1 1,0 0-1,0 1 1,0-1 0,0 0-1,0 1 1,-1-1-1,1 0 1,0 1 0,0-1-1,0 1 1,-1-1-1,1 1 1,0-1-1,-1 0 1,1 1 0,-1-1-1,1 1 1,0-1-1,-1 1 1,1 0-1,-1-1 1,1 1 0,-1 0-1,0-1 1,1 1-1,-1 0 1,1-1 0,-1 1-1,1 0 1,-1 0-1,0 0 1,1-1-1,-1 1 1,0 0 0,1 0-1,-1 0 1,0 0-1,1 0 1,-1 0-1,1 1 1,-1-1 0,0 0-1,1 0 1,-1 0-1,0 0 1,1 1 0,-1-1-1,1 0 1,-1 1-1,1-1 1,-1 0-1,1 1 1,-1-1 0,0 2-1,-2 0 82,0 1-1,0 0 1,1 0-1,-1 0 1,1 0-1,-1 1 0,1-1 1,0 1-1,1-1 1,-1 1-1,1 0 1,-1 0-1,1-1 1,0 1-1,0 6 1,-2 8 628,2-1 1,0 21-1,1-32-588,0-5-148,1 1 0,-1-1-1,0 0 1,1 1 0,-1-1-1,1 0 1,0 0 0,-1 1 0,1-1-1,0 0 1,-1 0 0,1 0-1,0 0 1,0 0 0,0 0-1,0 0 1,0 0 0,0-1 0,0 1-1,1 0 1,-1-1 0,0 1-1,0 0 1,1-1 0,-1 1-1,0-1 1,0 0 0,1 0 0,-1 1-1,0-1 1,1 0 0,-1 0-1,1 0 1,-1 0 0,0 0 0,1-1-1,-1 1 1,0 0 0,0-1-1,1 1 1,-1 0 0,0-1-1,0 0 1,1 1 0,-1-1 0,0 0-1,0 0 1,0 1 0,0-1-1,1-1 1,2-3 118,-1 1 1,1 0-1,-1-1 0,0 0 1,0 0-1,-1 0 0,1 0 1,2-10-1,-4 12-113,-1 1 0,1-1 0,-1 0 0,0 1 0,0-1 0,0 0 1,0 1-1,0-1 0,-1 0 0,1 1 0,-1-1 0,1 0 0,-1 1 0,0-1 0,0 1 0,-1-1 1,1 1-1,0 0 0,-4-5 0,4 5-31,-1 0 0,0-1 0,0 1 0,0 0 1,0 0-1,0 0 0,0 0 0,0 1 0,-1-1 0,1 0 0,-1 1 0,1 0 1,-1-1-1,0 1 0,-3-1 0,4 2 0,1 1-1,-1-1 1,1 0 0,0 1 0,-1-1 0,1 1-1,-1 0 1,1-1 0,0 1 0,0 0 0,-1 0-1,1 0 1,0 0 0,0 0 0,0 0-1,0 0 1,0 0 0,0 0 0,0 0 0,0 1-1,1-1 1,-1 0 0,0 1 0,1-1-1,-1 1 1,1-1 0,-1 0 0,1 1 0,0-1-1,0 3 1,-2 0 5,1 0 1,1 1-1,-1-1 0,0 0 1,1 1-1,0-1 0,0 0 0,1 1 1,-1-1-1,2 6 0,-2-9-2,1 0 0,-1 0 0,0 0 0,1 0 0,-1 0 0,1 0 0,0 0 0,-1 0 0,1 0 0,0 0 0,-1 0 0,1 0 0,0 0 0,0-1 0,0 1 0,0 0 0,0-1 0,0 1 0,0 0-1,0-1 1,0 1 0,0-1 0,0 0 0,0 1 0,1-1 0,-1 0 0,0 0 0,0 0 0,0 1 0,0-1 0,1 0 0,-1-1 0,0 1 0,0 0 0,0 0 0,0 0 0,0-1 0,1 1 0,-1-1 0,0 1 0,0-1 0,2 0 0,1-2-184,0 1 1,0-1 0,-1 1 0,1-1 0,-1 0 0,1 0-1,-1-1 1,0 1 0,4-6 0,-3 3-1159,0 0 1,0-1-1,0 1 1,-1 0-1,3-10 1,-3 7-270</inkml:trace>
  <inkml:trace contextRef="#ctx0" brushRef="#br0" timeOffset="-7650.24">1389 321 3236,'-1'2'208,"-1"-1"0,1 0-1,-1 1 1,1-1 0,-1 1 0,1-1-1,0 1 1,0 0 0,0-1 0,0 1-1,0 0 1,0 0 0,0 0-1,1 0 1,-1 0 0,1 0 0,-1 3-1,28-5 261,-15-5-1340,-1 0 0,0 0 0,18-13 0,-14 8-903</inkml:trace>
  <inkml:trace contextRef="#ctx0" brushRef="#br0" timeOffset="-6514.02">1825 371 3292,'1'-4'2274,"5"-10"-1319,-1 0 0,-1-1 0,0 1 0,3-23 0,-7 5-226,0 30-664,0 20-38,0 4-2,-1-4 94,1 1 0,4 22 0,-3-36-48,-1-1 0,1 1 0,1-1 1,-1 1-1,0-1 0,1 0 0,0 0 0,0 0 1,1 0-1,-1 0 0,1 0 0,-1-1 0,1 1 1,5 4-1,-7-7-58,1 0 1,-1 0-1,0 0 0,1 0 1,-1 0-1,1 0 1,-1-1-1,1 1 0,-1-1 1,1 1-1,-1-1 0,1 1 1,-1-1-1,1 0 1,0 0-1,-1 0 0,1 0 1,0 0-1,-1 0 1,1 0-1,1-1 0,0 0-1,0 0 1,0 0-1,-1-1 0,1 1 0,0-1 0,-1 0 0,0 0 0,1 0 0,-1 0 0,4-4 0,3-6 106,-1 0-1,0-1 0,12-23 0,-16 27 56,-1 2-87,0 0 0,0-1 0,-1 0 0,1 1 0,0-14 0,-2 19-83,-1 1-1,1 0 1,-1-1 0,0 1 0,0 0 0,0-1 0,0 1-1,0 0 1,0-1 0,0 1 0,0 0 0,-1-1-1,1 1 1,0 0 0,-1 0 0,1-1 0,-1 1-1,1 0 1,-1 0 0,0 0 0,1-1 0,-1 1-1,0 0 1,0 0 0,0 0 0,0 0 0,0 1-1,0-1 1,0 0 0,0 0 0,0 1 0,0-1-1,-1 0 1,1 1 0,0-1 0,0 1 0,-1 0-1,1-1 1,0 1 0,-1 0 0,-2 0 0,3 0-3,1 0 0,-1 1 0,0-1 0,0 1 0,1-1 0,-1 1-1,0 0 1,1-1 0,-1 1 0,0 0 0,1-1 0,-1 1 0,1 0 0,-1 0 0,1 0 0,0-1 0,-1 1 0,1 0 0,0 0 0,-1 2 0,-6 21-14,7-21 18,-3 7 8,1 0 0,0 0 1,1 1-1,0-1 0,1 11 1,0-19-5,0 0 0,0 0 1,0 0-1,0-1 1,0 1-1,1 0 0,-1 0 1,1-1-1,-1 1 1,1 0-1,0-1 0,-1 1 1,1-1-1,0 1 1,0 0-1,0-1 0,0 0 1,0 1-1,1-1 1,-1 0-1,0 0 1,1 1-1,-1-1 0,1 0 1,-1 0-1,1-1 1,-1 1-1,1 0 0,0 0 1,-1-1-1,1 1 1,0-1-1,-1 0 0,1 1 1,0-1-1,3 0 1,3-1-2,1 0 0,0 0 1,0-1-1,-1-1 0,1 1 1,-1-1-1,0-1 0,0 0 1,0 0-1,0 0 0,-1-1 1,0 0-1,0-1 0,0 1 1,0-1-1,-1-1 0,0 1 1,-1-1-1,1 0 0,-1 0 1,0-1-1,-1 0 0,0 1 1,0-2-1,-1 1 0,0 0 1,0-1-1,-1 1 0,0-1 1,-1 1-1,1-12 0,-6-5-111,4 25 100,0-1 1,0 1-1,0 0 1,0-1-1,0 1 1,0-1-1,0 1 1,0-1-1,-1 1 1,1 0-1,0-1 1,0 1-1,0 0 1,-1-1 0,1 1-1,0-1 1,0 1-1,-1 0 1,1 0-1,0-1 1,-1 1-1,1 0 1,0-1-1,-1 1 1,1 0-1,-1 0 1,1 0-1,0 0 1,-1-1-1,1 1 1,-1 0-1,1 0 1,-1 0-1,1 0 1,0 0 0,-1 0-1,1 0 1,-1 0-1,1 0 1,-1 0-1,1 0 1,0 0-1,-1 0 1,1 1-1,-1-1 1,1 0-1,0 0 1,-1 0-1,1 1 1,-1-1-1,1 0 1,0 0-1,-1 1 1,1-1-1,-1 1 1,0 0 0,0 1 0,0-1 0,0 0 0,0 1 0,0 0 0,0-1 0,1 1 0,-1-1 0,1 1 0,-1 0 0,1 0 1,-1-1-1,1 1 0,0 0 0,0 0 0,0-1 0,0 1 0,0 0 0,0 0 0,0 0 0,1-1 0,-1 1 0,1 0 0,-1-1 0,2 3 0,0 1 6,0 0-1,0-1 1,0 1-1,1-1 1,0 1-1,0-1 1,6 6-1,4 2 4,-9-8-1,1 0 0,-1 0 0,0 1 0,0-1 0,5 9 0,-8-12-4,-1 0-1,1 0 0,-1 1 1,0-1-1,1 0 1,-1 0-1,0 0 1,0 0-1,1 1 0,-1-1 1,0 0-1,0 0 1,-1 0-1,1 1 1,0-1-1,0 0 0,0 0 1,-1 0-1,1 1 1,-1-1-1,1 0 1,-1 0-1,1 0 0,-1 0 1,0 0-1,1 0 1,-1 0-1,0 0 1,0 0-1,0-1 0,1 1 1,-3 1-1,-4 3 7,5-3-4,0-1-1,0 1 1,0-1 0,0 1 0,0 0 0,0-1 0,1 1 0,-1 0 0,1 0-1,-3 5 1,4-7 17,4-3-48,1 1 18,-1-1-1,0 0 1,1 0 0,-1 0 0,-1-1-1,1 1 1,6-9 0,-4 6-20,6-6 15,-1 0 0,17-25-1,-24 31 8,-1 1-1,0-1 1,0 1-1,-1-1 1,0 0-1,0 0 1,0 0-1,-1 0 1,0-1-1,0 1 1,0-8-1,-1 14-15,-4 32-50,2-27 78,1 0 0,0-1 0,1 1 0,-1 0 0,1-1 0,0 1 0,0 0 0,1 0 0,-1-1 0,1 1 0,0 0 0,2 5 1,-2-7-1,0-1 0,0 0 1,0 0-1,1 0 1,-1 0-1,1 0 1,-1 0-1,1 0 1,0 0-1,-1-1 1,1 1-1,0-1 1,0 1-1,0-1 1,0 0-1,1 0 1,-1 1-1,0-2 0,0 1 1,1 0-1,-1 0 1,0-1-1,1 1 1,4-1-1,-5 1 0,1-1 0,0 0 0,-1-1 0,1 1 0,-1 0 0,1-1-1,-1 1 1,1-1 0,-1 0 0,1 0 0,-1 0 0,1 0 0,-1 0 0,0 0 0,0-1-1,0 1 1,0-1 0,0 0 0,0 1 0,0-1 0,0 0 0,0 0 0,-1 0-1,1 0 1,-1-1 0,0 1 0,0 0 0,2-4 0,2-8 9,0 0 0,-1-1 0,-1 1 0,2-17 0,7-22-150,-12 53 136,0 0 1,0-1-1,0 1 0,0 0 1,0 0-1,0 0 0,0 0 1,0 0-1,0-1 0,0 1 1,0 0-1,0 0 0,0 0 1,0 0-1,0 0 0,0 0 0,1-1 1,-1 1-1,0 0 0,0 0 1,0 0-1,0 0 0,0 0 1,0 0-1,0 0 0,1 0 1,-1 0-1,0-1 0,0 1 1,0 0-1,0 0 0,0 0 1,1 0-1,-1 0 0,0 0 1,0 0-1,0 0 0,0 0 1,0 0-1,1 0 0,-1 0 1,0 0-1,0 0 0,0 0 1,0 0-1,0 1 0,1-1 1,-1 0-1,0 0 0,0 0 0,0 0 1,0 0-1,0 0 0,0 0 1,1 0-1,-1 0 0,0 1 1,8 11-54,2 16-16,-9-28 70,7 23 9,-4-13-34,-1 1-1,1-1 1,-2 1-1,1-1 1,-2 1-1,2 16 1,-4-25-422,0-1-1,0 1 1,0-1-1,-1 0 1,1 0 0,0 1-1,0-1 1,-1 0-1,1 0 1,-1 0-1,1-1 1,-1 1 0,1 0-1,-1 0 1,0-1-1,1 1 1,-1-1 0,0 1-1,1-1 1,-3 0-1,-4 2-1782</inkml:trace>
  <inkml:trace contextRef="#ctx0" brushRef="#br0" timeOffset="-6150.83">2241 63 4552,'-5'0'28,"1"0"48,1 0-16,0 0 148,2 0 288,1 5-455,0-1 55,6-1 36,0 2-373,0-1-547,1 1-652</inkml:trace>
  <inkml:trace contextRef="#ctx0" brushRef="#br0" timeOffset="-5618.01">2584 59 5573,'0'-10'683,"-1"-22"2610,1 31-3217,0 0 0,0 1 0,-1-1-1,1 0 1,0 0 0,0 1 0,-1-1 0,1 0-1,0 1 1,-1-1 0,1 0 0,-1 1-1,1-1 1,-1 0 0,1 1 0,-1-1 0,1 1-1,-1-1 1,0 1 0,1-1 0,-1 1 0,0 0-1,1-1 1,-1 1 0,0 0 0,1-1 0,-1 1-1,0 0 1,0 0 0,1 0 0,-1 0 0,-1 0-1,1 0-15,0 1-1,1 0 1,-1 0-1,0 0 1,0 0-1,1 0 0,-1 0 1,1 0-1,-1 0 1,1 0-1,-1 0 0,1 0 1,0 0-1,-1 0 1,1 1-1,0-1 1,0 1-1,-6 28 361,6-27-316,-2 11 61,1 1 0,0 0 0,1 0 0,0 0 0,2 0 0,4 21 0,-5-29-135,1 0 0,-1-1 0,2 1 1,-1-1-1,1 1 0,0-1 0,0 0 0,1 0 1,-1 0-1,1-1 0,1 1 0,-1-1 0,1 0 0,0-1 1,0 1-1,8 5 0,-10-8-29,-1-1 0,1 1 0,0-1 1,0 1-1,0-1 0,0 0 0,0 0 0,0 0 0,0-1 0,0 1 0,0-1 0,1 0 1,-1 1-1,0-2 0,0 1 0,0 0 0,0 0 0,1-1 0,4-2 0,-4 2 1,0-2-1,0 1 0,0 0 0,-1-1 1,1 0-1,-1 1 0,0-2 0,0 1 1,0 0-1,0 0 0,-1-1 0,5-7 1,-1 0-9,-1 0 1,0-1 0,-1 1-1,0-1 1,0 0 0,-1-1-1,-1 1 1,0 0 0,-1-14-1,-1 25 7,0 1 0,0-1 0,0 1 0,0-1 0,0 1 0,0-1 0,0 1 0,0-1 0,0 0-1,0 1 1,0 0 0,-1-1 0,1 1 0,0-1 0,0 1 0,-1-1 0,1 1 0,0-1 0,-1 1-1,1 0 1,0-1 0,-1 1 0,1 0 0,0-1 0,-1 1 0,1 0 0,-1-1 0,1 1 0,-1 0 0,1 0-1,-1 0 1,1-1 0,-1 1 0,1 0 0,-1 0 0,1 0 0,-1 0 0,1 0 0,-1 0 0,1 0-1,-1 0 1,1 0 0,-1 0 0,1 0 0,-1 0 0,1 1 0,-1-1 0,1 0 0,-1 0 0,1 0 0,-1 1-1,0-1 1,-1 1 6,-1 1 0,1-1 0,-1 0-1,1 1 1,0-1 0,0 1 0,0-1 0,0 1-1,-3 3 1,1 1-8,1 1 0,-1-1 1,1 1-1,0 0 0,1 0 0,0 1 1,0-1-1,0 0 0,1 1 0,0-1 0,0 1 1,1 11-1,0-18 9,0 0 0,0 1 0,0-1 0,1 0 1,-1 0-1,0 0 0,0 0 0,1 0 0,-1 0 0,1 0 0,-1 0 1,1 0-1,-1 0 0,1 0 0,0 0 0,0 0 0,-1 0 0,1 0 1,0 0-1,0 0 0,0-1 0,2 2 0,-1-1 7,1 1 0,-1-1 0,1 0-1,-1-1 1,1 1 0,0 0 0,0-1-1,-1 0 1,6 1 0,-3-1 5,0 0 0,0-1 1,1 1-1,-1-1 0,0 0 0,0-1 1,0 1-1,0-1 0,10-4 0,-10 2-26,0 0 0,0 0 0,0 0 0,0-1 0,-1 1 0,1-1-1,-1 0 1,-1-1 0,1 1 0,-1-1 0,0 1 0,0-1-1,0 0 1,-1 0 0,0 0 0,0 0 0,0-1 0,-1 1 0,0-1-1,-1 1 1,1 0 0,-1-1 0,0 1 0,-1-1 0,1 1 0,-1-1-1,-1 1 1,-2-8 0,4 13 4,0 1-1,0-1 1,0 0-1,0 1 1,-1-1-1,1 1 1,0-1-1,0 1 1,-1-1-1,1 1 1,0-1-1,-1 1 1,1-1-1,-1 1 1,1-1-1,0 1 1,-1-1-1,1 1 1,-1 0-1,1-1 1,-1 1-1,0 0 1,1-1-1,-1 1 1,0 0-1,-9 9-4,9-5 17,-1 0 0,1 0 0,-1 0 0,1 0 1,0 0-1,0 6 0,1-5 16,0 0 1,0 0-1,1 0 0,-1 0 1,1-1-1,1 1 1,-1 0-1,0-1 0,1 1 1,4 7-1,-4-9 8,0 0 0,0-1 0,0 0 0,0 1 0,1-1 0,-1 0-1,1 0 1,-1 0 0,1-1 0,0 1 0,-1-1 0,1 1 0,0-1-1,0 0 1,0 0 0,0 0 0,0 0 0,5 0 0,-4-1-145,0 1 0,0-1 1,0 0-1,0 0 0,0 0 0,0 0 1,-1-1-1,1 0 0,0 0 0,0 0 1,0 0-1,0 0 0,3-3 0,-4 3-482,-1-1-1,0 1 0,0-1 0,0 1 1,-1-1-1,1 0 0,0 0 0,-1 0 0,1 0 1,-1 0-1,1 0 0,-1 0 0,0 0 0,1-4 1,0-1-1929</inkml:trace>
  <inkml:trace contextRef="#ctx0" brushRef="#br0" timeOffset="-5188.74">2520 59 5356,'-1'0'154,"1"1"-1,-1-1 0,1 1 0,-1-1 0,1 1 0,-1 0 0,1-1 0,-1 1 0,1-1 1,-1 1-1,1 0 0,0-1 0,-1 1 0,1 0 0,0 0 0,0-1 0,0 1 0,-1 0 1,1 0-1,0-1 0,0 2 0,0-2-53,1 1 0,-1-1-1,0 1 1,1-1 0,-1 1 0,0-1 0,1 0-1,-1 1 1,0-1 0,1 0 0,-1 1 0,1-1-1,-1 0 1,0 0 0,1 1 0,-1-1 0,1 0-1,-1 0 1,1 0 0,-1 0 0,1 1 0,0-1-1,2 0-40,-1 0 1,1 1-1,0-1 0,-1 0 0,1-1 0,-1 1 0,1 0 0,-1-1 0,1 1 0,-1-1 0,5-1 0,89-44-5305,-76 37 2871</inkml:trace>
  <inkml:trace contextRef="#ctx0" brushRef="#br0" timeOffset="13224.18">3001 1906 1512,'0'0'180,"0"0"-1,1 0 1,-1 0-1,0 0 1,0 0-1,0 0 1,0 0 0,1 0-1,-1 0 1,0-1-1,0 1 1,0 0-1,0 0 1,0 0 0,1 0-1,-1 0 1,0 0-1,0 0 1,0 0-1,0-1 1,0 1-1,0 0 1,1 0 0,-1 0-1,0 0 1,0 0-1,0-1 1,0 1-1,0 0 1,0 0-1,0 0 1,0 0 0,0-1-1,0 1 1,0 0-1,0 0 1,0 0-1,0 0 1,0-1 0,0 1-1,0 0 1,0 0-1,0 0 1,0 0-1,0-1 1,0 1-1,0 0 1,0 0 0,-8-14 1613,7 13-1788,-1-1 1,1 1-1,-1-1 1,1 1-1,-1-1 1,1 1 0,-1 0-1,0 0 1,0 0-1,0 0 1,0 0 0,1 0-1,-1 0 1,0 0-1,0 1 1,-3-1-1,0 4 115,1 1 0,0 0-1,0-1 1,0 2 0,0-1 0,1 0-1,-1 1 1,1-1 0,-2 6-1,2-4-70,1 0 1,0 0-1,0 0 0,0 0 0,1 0 0,0 0 0,0 0 1,1 0-1,0 1 0,0-1 0,0 0 0,2 9 0,-1-12-24,-1 0-1,1 0 0,-1 0 1,1 0-1,0 0 0,0 0 0,0-1 1,0 1-1,1 0 0,-1 0 0,1-1 1,0 1-1,0-1 0,0 0 1,0 0-1,0 1 0,0-1 0,0 0 1,1-1-1,-1 1 0,1 0 0,0-1 1,-1 1-1,1-1 0,0 0 0,0 0 1,4 1-1,-6-2 8,0 0-1,0 0 0,0 0 1,1 0-1,-1 0 1,0 0-1,0 0 1,0-1-1,1 1 1,-1 0-1,0-1 1,0 1-1,0-1 1,0 1-1,0-1 1,0 0-1,0 1 1,0-1-1,0 0 1,0 0-1,0 0 1,1-1-1,0-2 67,1 1-1,-1-1 1,0 1 0,0-1-1,-1 0 1,3-8 0,0-2 29,-1 0 1,-1 0 0,1-16-1,-2 18-108,0-1 1,-1 1-1,-1 0 0,0 0 0,-1 0 0,0 0 0,0 0 0,-1 0 1,-1 0-1,-7-16 0,8 21 83,1 3-23,1 0 0,-1 1 1,0-1-1,0 0 1,0 1-1,0-1 0,0 1 1,-6-7-1,7 10-109,2 14 56,1 0 0,0 0 0,1 0 1,0-1-1,1 1 0,0-1 0,2 0 0,-1 0 0,1-1 1,1 0-1,14 20 0,-19-30-21,0 1 1,0-1-1,0 0 0,0 0 0,0 0 1,1 0-1,-1-1 0,0 1 1,1 0-1,0-1 0,-1 0 1,1 0-1,0 0 0,3 1 0,-5-1-4,1-1-1,-1 0 0,1 0 1,-1 0-1,1 0 0,-1 0 0,1 0 1,-1 0-1,0-1 0,1 1 1,-1 0-1,1-1 0,-1 1 0,0-1 1,1 0-1,-1 1 0,0-1 1,1 0-1,-1 0 0,0 0 0,0 0 1,0 0-1,0 0 0,0 0 1,0 0-1,0 0 0,0 0 0,-1 0 1,2-2-1,1-5-10,1-1 0,-2 1 0,1-1 0,-1 0 0,0 0 0,-1 0 0,0 0 0,-1 1 0,0-1 0,-1-10 0,1 5 38,0 11-85,-2 8 57,-1 10 30,3-8-26,0 0 1,1 0 0,0 0-1,0-1 1,0 1 0,1 0 0,4 11-1,-5-16 0,0 0-1,0 1 1,1-1 0,-1 0-1,0 0 1,1-1-1,0 1 1,-1 0-1,1 0 1,0-1 0,0 1-1,-1-1 1,1 1-1,0-1 1,1 0 0,-1 0-1,0 0 1,0 0-1,0 0 1,1-1-1,-1 1 1,0-1 0,1 1-1,-1-1 1,5 0-1,-6 0-4,1-1 0,-1 1 0,1-1 0,-1 0 0,1 0 0,-1 0 0,1 0 0,-1 0 0,0 0 0,0 0 0,1 0 0,-1 0 0,0-1 0,0 1 0,0 0 0,0-1-1,-1 1 1,1-1 0,0 1 0,0-1 0,-1 1 0,1-1 0,0-3 0,9-39-45,-9 35 87,0-1-1,-1 1 1,0-1 0,0 1-1,-1-1 1,-4-17 0,1 12-60,3 13-3,1 8 6,0 2 14,1-3 22,1 1 1,0-1-1,0 1 1,0-1-1,1 0 1,-1 0-1,7 9 0,4 7 48,-13-19-73,1-1 1,0 1-1,-1-1 1,1 1-1,0-1 1,0 1-1,0-1 1,0 0-1,0 1 1,0-1-1,0 0 1,0 0-1,1 1 1,-1-1-1,0 0 1,1 0-1,-1-1 1,1 1-1,-1 0 1,1 0-1,-1-1 1,1 1 0,0-1-1,-1 1 1,1-1-1,0 0 1,-1 0-1,1 0 1,0 0-1,-1 0 1,1 0-1,0 0 1,-1 0-1,1 0 1,0-1-1,-1 1 1,1-1-1,2-1 1,-1 1-340,-1-1 1,0 0-1,1 0 1,-1 0 0,0 0-1,0 0 1,0 0-1,0 0 1,-1-1-1,1 1 1,0-1-1,-1 1 1,0-1 0,0 0-1,0 0 1,0 1-1,0-1 1,0 0-1,-1 0 1,1 0-1,-1-6 1,0 5-313,0 2 254,1 1-1,-1-1 1,0 0-1,0 0 1,-1 0-1,1 0 0,0 0 1,-1 0-1,1 1 1,-1-1-1,1 0 1,-1 0-1,0 1 0,0-1 1,-2-3-1,-4-4-1215</inkml:trace>
  <inkml:trace contextRef="#ctx0" brushRef="#br0" timeOffset="13570.29">3129 1660 5729,'-3'1'288,"-1"-1"0,0 1 0,0 0 0,1 0 1,-1 0-1,1 1 0,-1-1 0,1 1 0,-1 0 1,1 0-1,0 0 0,0 0 0,0 0 0,0 1 1,0 0-1,1-1 0,-1 1 0,-2 4 0,5-6-260,15 2-4197,-10-3 1646</inkml:trace>
  <inkml:trace contextRef="#ctx0" brushRef="#br0" timeOffset="14465.28">3337 1714 6109,'1'1'162,"-1"-1"1,1 1-1,-1 0 1,1-1 0,0 1-1,-1-1 1,1 1-1,0-1 1,-1 1 0,1-1-1,0 1 1,0-1-1,-1 0 1,1 1 0,0-1-1,0 0 1,0 0-1,-1 0 1,1 0 0,0 1-1,0-1 1,0 0-1,-1 0 1,1-1 0,0 1-1,1 0 1,-1-1-20,0 1 1,0-1-1,0 0 1,0 0-1,0 0 1,0 0 0,0 0-1,0 0 1,-1 0-1,1 0 1,0 0-1,-1 0 1,1 0-1,-1-1 1,1 0-1,1-5 299,0 0 0,0 0 0,-1-1 0,0 1-1,0-9 1,-1 16-441,0 0 1,0 0-1,0-1 0,0 1 1,-1 0-1,1 0 0,0-1 0,0 1 1,0 0-1,0 0 0,-1 0 1,1-1-1,0 1 0,0 0 0,0 0 1,-1 0-1,1 0 0,0-1 1,0 1-1,-1 0 0,1 0 0,0 0 1,0 0-1,-1 0 0,1 0 1,0 0-1,0 0 0,-1 0 0,1 0 1,0 0-1,0 0 0,-1 0 1,1 0-1,0 0 0,0 0 0,-1 0 1,1 0-1,0 0 0,-1 0 1,1 0-1,0 0 0,0 0 0,0 1 1,-1-1-1,1 0 0,0 0 1,0 0-1,-1 0 0,1 1 0,0-1 1,0 0-1,0 0 0,0 1 1,-1-1-1,-12 11 351,10-6-297,0 0-1,1 1 1,0-1-1,0 1 0,0-1 1,1 1-1,0-1 0,0 1 1,0 0-1,1 0 0,0-1 1,1 9-1,-1-12-53,0 0 0,0 1 0,0-1 0,1 0 0,-1 0 0,1 0-1,-1 0 1,1 0 0,0 0 0,0 0 0,0 0 0,0 0 0,0 0 0,1-1 0,-1 1 0,0 0 0,1-1 0,-1 1 0,1-1-1,0 1 1,0-1 0,-1 0 0,1 0 0,0 0 0,0 0 0,0 0 0,0 0 0,0 0 0,0-1 0,0 1 0,0-1-1,1 1 1,-1-1 0,4 0 0,-4-1-5,0 1 0,1-1 1,-1 0-1,0 0 0,0 0 0,0 0 0,0 0 0,0-1 0,0 1 0,0-1 0,0 1 1,0-1-1,0 0 0,-1 1 0,1-1 0,-1 0 0,1 0 0,0-3 0,3-2 10,-1 0-1,-1 0 1,1 0-1,3-11 1,0-32 39,-7 42-46,0 1 1,1-1-1,0 1 0,0 0 0,1-1 0,4-12 1,-5 20 0,0-1 1,-1 0-1,1 0 1,0 1-1,0-1 1,-1 0-1,1 1 1,0-1-1,0 1 1,0-1 0,0 1-1,0 0 1,0-1-1,0 1 1,0 0-1,0 0 1,0-1-1,0 1 1,0 0-1,0 0 1,0 0-1,0 0 1,0 0 0,0 0-1,1 1 1,4-1-67,-5 0 73,-1 0-1,0 1 0,0-1 1,0 0-1,0 0 1,1 0-1,-1 0 0,0 0 1,0 0-1,0 1 1,0-1-1,0 0 0,1 0 1,-1 0-1,0 0 1,0 1-1,0-1 0,0 0 1,0 0-1,0 0 1,0 0-1,0 1 0,0-1 1,0 0-1,0 0 0,0 0 1,0 1-1,0-1 1,0 0-1,0 0 0,0 0 1,0 1-1,0-1 1,0 0-1,0 0 0,0 0 1,0 1-1,0-1 1,0 0-1,0 0 0,-1 0 1,1 0-1,0 1 1,0-1-1,0 0 0,0 0 1,0 0-1,-1 0 1,1 0-1,0 1 0,0-1 1,0 0-1,0 0 1,-1 0-1,1 0 0,0 0 1,0 0-1,0 0 1,-1 0-1,1 0 0,-9 8 819,6-4-776,0 0 0,1 0 0,-1-1 0,1 1 0,0 1 0,0-1 0,0 0 0,1 0 0,-1 1 0,1-1 0,0 1 0,0-1 0,1 1 0,0-1 0,-1 1 0,1 0 0,1 6 0,0-9-26,-1 1 0,1-1 0,-1 0 0,1 1 0,0-1 0,0 0 1,0 1-1,0-1 0,1 0 0,-1 0 0,1 0 0,-1 0 0,1 0 0,-1 0 0,1 0 0,0-1 1,0 1-1,0 0 0,0-1 0,0 0 0,1 1 0,-1-1 0,0 0 0,0 0 0,1-1 1,-1 1-1,1 0 0,-1-1 0,1 1 0,-1-1 0,1 0 0,-1 0 0,4 0 0,-4-1 3,0 1 0,0-1-1,0 0 1,1 0 0,-1 0-1,0 0 1,-1 0 0,1-1-1,0 1 1,0-1 0,0 1-1,-1-1 1,1 0 0,-1 1-1,1-1 1,-1 0 0,0 0-1,2-3 1,18-39 508,-19 36-523,0 0 0,-1 1 1,0-1-1,0 0 0,0 0 0,-1 0 0,0 0 1,-1 0-1,0 0 0,0 0 0,-1 0 1,-2-7-1,-17-51-15,8 20-74,6 32 62,5 21-11,9 26-10,11 13 117,-13-32-27,0-1-1,1 1 1,0-2 0,9 14 0,-13-23-52,0 0 1,0 0-1,0-1 0,1 1 1,-1-1-1,1 1 1,0-1-1,0 0 0,0 0 1,0 0-1,0 0 1,0-1-1,0 1 0,1-1 1,-1 0-1,0 0 1,1 0-1,-1 0 0,1-1 1,0 1-1,3-1 1,-5 0-274,0-1 0,0 1 0,1-1 0,-1 1 0,0-1 0,0 0 0,-1 0 0,1 0 1,0 0-1,0 0 0,0 0 0,-1 0 0,1-1 0,0 1 0,-1-1 0,1 1 0,-1-1 1,0 1-1,1-1 0,-1 0 0,0 0 0,0 0 0,0 0 0,1-3 0,0 0-845,0-1 0,0 0 0,0 0 0,-1 0 0,0 0 0,0 0 0,0-8-1,-1 13 1102,-1 0 0,1-1-1,-1 1 1,1 0-1,-1 0 1,1 0-1,-1 0 1,0 0 0,0 0-1,0 0 1,0 0-1,1 0 1,-1 1-1,0-1 1,0 0 0,0 1-1,-1-1 1,1 0-1,0 1 1,0-1-1,0 1 1,0 0 0,-1-1-1,1 1 1,0 0-1,0 0 1,0 0-1,-3 0 1,-38-3 1843,40 3-1665,-6 0 575,-1 0 0,0 0 0,0 1 0,0 0 0,1 1 0,-12 4 0,7-2 1535,20-8-1019,19-14-3609,9-20-6757,-29 29 7343</inkml:trace>
  <inkml:trace contextRef="#ctx0" brushRef="#br0" timeOffset="16460.79">3915 1389 6785,'-9'11'252,"-4"5"1492,1 0 0,-12 19 0,29-43-1037,-2-1 1,1 0-1,-2-1 1,1 1-1,1-11 0,-3 14-662,0 0 0,0-1 0,-1 1 0,0 0-1,0 0 1,-1 0 0,1 0 0,-1-1 0,-1 1-1,-2-8 1,-3-1 169,1-1-1,-5-20 0,10 28-204,4 19 14,5 21-9,4 8 366,-2 0 0,-1 1 0,4 51 0,9 50-145,-20-135-226,-1-1-1,0 0-1,0 0 1,1 0-1,0 0 1,0 0 0,0 0-1,1 0 1,0-1 0,0 0-1,4 6 1,-7-11-8,0 0 1,0 1 0,1-1-1,-1 0 1,0 0 0,0 0-1,0 0 1,1 0-1,-1 0 1,0 0 0,0 0-1,0 0 1,1 1-1,-1-1 1,0 0 0,0 0-1,0 0 1,1 0 0,-1 0-1,0 0 1,0 0-1,0-1 1,1 1 0,-1 0-1,0 0 1,0 0 0,0 0-1,1 0 1,-1 0-1,0 0 1,0 0 0,0 0-1,1-1 1,-1 1-1,0 0 1,0 0 0,0 0-1,0 0 1,0 0 0,1-1-1,2-11 10,-2-18-42,-1 27 15,-8-122-59,7 37-32,2 87 108,-1 1-1,0-1 0,1 1 1,-1 0-1,1-1 0,-1 1 1,1 0-1,-1-1 0,1 1 1,-1 0-1,1 0 0,-1 0 1,1-1-1,-1 1 0,1 0 1,0 0-1,-1 0 0,1 0 0,-1 0 1,1 0-1,0 0 0,-1 0 1,1 0-1,-1 0 0,1 0 1,-1 0-1,1 1 0,0-1 1,-1 0-1,1 0 0,-1 1 1,1-1-1,0 1 0,21 7 16,-20-6-205,0 0 0,0-1 0,1 0 0,-1 0-1,1 1 1,-1-1 0,1-1 0,-1 1 0,1 0-1,2 0 1,28 0-7307,-22-1 3969,-9-1 3299,0 1 0,-1-1 1,1 0-1,-1 1 1,1-1-1,-1 0 1,1 0-1,-1 0 0,0 0 1,1 0-1,-1-1 1,0 1-1,0 0 1,0-1-1,0 1 0,0 0 1,0-1-1,0 1 1,-1-1-1,1 0 1,0 1-1,-1-1 1,1 1-1,-1-3 0,3-3 741,-2 0-1,1 0 0,-1 0 1,1-12-1,-4-18 2577,2 36-2965,0-1 1,0 1 0,-1-1-1,1 1 1,0-1 0,-1 1-1,1-1 1,-1 1 0,0-1-1,1 1 1,-1 0 0,0-1-1,0 1 1,0 0 0,0-1-1,0 1 1,0 0-1,0 0 1,0 0 0,-2-1-1,3 2-64,-1 0-1,1 0 0,-1 0 0,1-1 0,-1 1 0,1 0 0,0 0 0,-1 0 0,1 0 0,-1 0 0,1 0 0,-1 0 0,1 1 0,-1-1 0,1 0 0,-1 0 0,1 0 0,0 0 0,-1 0 0,1 1 0,-1-1 0,1 0 0,0 0 0,-1 1 0,1-1 1,0 0-1,-1 1 0,1-1 0,0 0 0,-1 1 0,1 0 0,-6 18 1030,5-17-1000,1 0 1,0 0-1,-1 0 0,1 0 0,0 0 0,0 0 1,1 0-1,-1 1 0,0-1 0,1 0 0,-1 0 1,1 0-1,0 0 0,0-1 0,0 1 0,1 2 1,-1-2-7,0-1 0,1 0 1,-1 0-1,1 0 1,-1 0-1,1 0 1,-1-1-1,1 1 1,-1 0-1,1-1 1,0 1-1,-1-1 1,1 0-1,0 1 1,0-1-1,-1 0 1,1 0-1,0 0 1,0 0-1,-1 0 1,1-1-1,0 1 1,-1 0-1,1-1 1,0 0-1,-1 1 0,1-1 1,-1 0-1,1 1 1,-1-1-1,1 0 1,-1 0-1,1 0 1,-1-1-1,0 1 1,0 0-1,1 0 1,-1-1-1,0 1 1,0-1-1,-1 1 1,1-1-1,0 1 1,0-1-1,0-3 1,3-4 158,-1 0 1,0 0 0,-1 0 0,0-1 0,0 1 0,-1-1 0,0-11 0,-1 21-239,0-1 1,0 0-1,0 1 0,-1-1 1,1 1-1,0-1 1,0 1-1,0-1 0,0 0 1,-1 1-1,1-1 1,0 1-1,-1-1 0,1 1 1,0-1-1,-1 1 1,1 0-1,0-1 0,-1 1 1,1-1-1,-1 1 1,1 0-1,-1-1 1,1 1-1,-1 0 0,1-1 1,-1 1-1,1 0 1,-1 0-1,0 0 0,1 0 1,-1-1-1,1 1 1,-1 0-1,1 0 0,-1 0 1,0 0-1,1 0 1,-1 0-1,1 1 0,-1-1 1,1 0-1,-1 0 1,0 0-1,1 0 1,-1 1-1,0-1 0,-1 1-7,-1 0-1,1 0 1,0 0-1,-1 0 1,1 0-1,0 0 1,0 0-1,0 1 1,0-1-1,-2 3 1,0 2 7,1-1 1,-1 1 0,1 0 0,1 0-1,-1 0 1,1 0 0,0 1-1,0-1 1,1 0 0,0 1 0,0-1-1,1 1 1,-1 7 0,2-14-1,-1 1-1,0-1 1,0 0 0,0 1 0,0-1 0,0 0-1,1 1 1,-1-1 0,0 0 0,0 1-1,1-1 1,-1 0 0,0 1 0,0-1 0,1 0-1,-1 0 1,0 1 0,1-1 0,-1 0 0,0 0-1,1 0 1,-1 0 0,0 1 0,1-1 0,-1 0-1,1 0 1,-1 0 0,0 0 0,1 0 0,-1 0-1,1 0 1,-1 0 0,0 0 0,1 0-1,-1 0 1,0 0 0,1 0 0,-1 0 0,1-1-1,-1 1 1,0 0 0,1 0 0,-1 0 0,0-1-1,1 1 1,-1 0 0,0 0 0,0-1 0,1 1-1,-1 0 1,0 0 0,1-1 0,18-12-40,-5-2 36,-2-1 0,0 0 0,-1 0 0,0-1 1,-2 0-1,0-1 0,11-31 0,-20 49-17,0 30-18,0-27 41,0-1-1,0 0 0,0 1 0,0-1 1,1 0-1,-1 1 0,1-1 0,0 0 1,-1 1-1,1-1 0,0 0 0,0 0 1,0 0-1,1 0 0,-1 0 0,0 0 1,1 0-1,0 0 0,-1-1 0,1 1 1,0 0-1,0-1 0,-1 0 0,1 1 0,0-1 1,1 0-1,-1 0 0,0 0 0,0 0 1,0 0-1,1-1 0,-1 1 0,0-1 1,1 1-1,-1-1 0,0 0 0,1 0 1,-1 0-1,0 0 0,1 0 0,-1-1 1,1 1-1,-1-1 0,0 0 0,0 1 1,1-1-1,-1 0 0,0 0 0,0 0 1,0-1-1,0 1 0,0 0 0,0-1 0,-1 1 1,1-1-1,0 0 0,2-3 0,0-1 27,-1-1 0,0 1 0,0-1-1,-1 0 1,1 1 0,-1-1 0,-1 0 0,1-1-1,-1 1 1,-1 0 0,1 0 0,-1 0-1,0-1 1,-2-7 0,2-8-122,0 23 74,0 31 29,3-13 22,-3-18-32,0 0 1,1 0 0,-1 1-1,0-1 1,0 0-1,1 0 1,-1 0 0,0 0-1,0 1 1,0-1-1,1 0 1,-1 0 0,0 0-1,0 0 1,1 0-1,-1 0 1,0 0-1,1 0 1,-1 0 0,0 0-1,0 0 1,1 0-1,-1 0 1,0 0 0,0 0-1,1 0 1,-1 0-1,0 0 1,0 0 0,1 0-1,-1-1 1,0 1-1,1 0 1,2-2-4,-1-1-1,1 1 1,0-1 0,-1 0 0,1 1-1,3-7 1,-3 4 38,-1 0-1,0 0 1,0 0 0,0 0-1,0 0 1,-1 0 0,1 0-1,-1 0 1,-1-1 0,1 1-1,-1 0 1,0-1-1,-1-7 1,1 8-110,0 5 81,1 0 27,22 4 829,-22-4-829,0 0-1,0 1 0,0-1 1,0 0-1,0 0 1,0 0-1,0 0 0,0 0 1,0 0-1,0 0 0,0 0 1,1 0-1,-1 0 0,0-1 1,0 1-1,0 0 1,-1-1-1,1 1 0,0-1 1,0 1-1,0-1 0,0 1 1,0-1-1,0 1 1,-1-1-1,1 0 0,0 0 1,0 1-1,-1-1 0,1 0 1,0-1-1,7-6-79,27-31 532,-32 36-420,-1 0-1,-1 0 1,1 0-1,0 0 1,-1 0 0,1-1-1,-1 1 1,0 0 0,0-1-1,0 1 1,-1-1 0,1-4-1,-1 8-67,0-1 0,-1 1 0,1 0 0,0 0 0,0-1-1,0 1 1,-1 0 0,1 0 0,0-1 0,0 1 0,-1 0 0,1 0 0,0 0 0,-1 0-1,1 0 1,0-1 0,0 1 0,-1 0 0,1 0 0,0 0 0,-1 0 0,1 0 0,0 0-1,-1 0 1,1 0 0,0 0 0,-1 0 0,1 0 0,0 0 0,-1 0 0,1 0-1,0 1 1,0-1 0,-1 0 0,1 0 0,0 0 0,-1 0 0,1 0 0,0 1 0,0-1-1,-1 0 1,1 0 0,0 1 0,-1-1 0,-13 11 43,12-7-39,0 0 0,0 0 1,0 1-1,1-1 1,0 0-1,0 1 1,0 0-1,1-1 1,-1 1-1,1-1 0,0 9 1,0-10 1,1-2-2,-1-1 1,0 1-1,0 0 0,0-1 0,0 1 0,0 0 1,1-1-1,-1 1 0,0-1 0,0 1 0,1-1 0,-1 1 1,0-1-1,1 1 0,-1-1 0,1 1 0,-1-1 1,0 1-1,1-1 0,-1 0 0,1 1 0,0-1 1,-1 0-1,1 1 0,-1-1 0,1 0 0,-1 0 1,1 0-1,0 1 0,-1-1 0,1 0 0,-1 0 0,1 0 1,0 0-1,-1 0 0,1 0 0,-1 0 0,1 0 1,0 0-1,-1 0 0,1-1 0,0 1 0,-1 0 1,1 0-1,-1-1 0,1 1 0,0-1 0,2 0 11,0 0 1,1 0-1,-1 0 0,0-1 0,0 1 0,0-1 0,3-3 0,3-3 3,-1-1 0,0 0 0,-1 0 0,0-1 0,-1 0 0,0 0 0,0 0 0,-1-1 0,0 0 0,-1 0 0,-1 0 0,1-1 0,-2 1 0,1-1 0,-2 1 1,1-19-1,-2 28-25,0 0 0,-1 1 0,1-1 1,-1 0-1,1 1 0,-1-1 0,1 1 1,-1-1-1,0 1 0,0-1 1,0 1-1,0 0 0,0-1 0,0 1 1,0 0-1,-1 0 0,1 0 0,0-1 1,-1 1-1,1 1 0,-1-1 0,1 0 1,-1 0-1,1 1 0,-1-1 1,1 0-1,-1 1 0,0 0 0,1-1 1,-1 1-1,-2 0 0,3 3-15,0 0 0,0-1 0,0 1-1,0 0 1,0 0 0,1 1 0,0-1 0,-1 0-1,1 0 1,0 0 0,0 0 0,1 0 0,-1 0-1,1 3 1,2-3 24,1 0 0,-1-1-1,0 0 1,1 0 0,0 0 0,-1 0 0,1-1-1,0 1 1,0-1 0,0 0 0,0 0-1,0 0 1,5 0 0,-3-1 6,0 1 1,-1 1-1,1-1 0,0 1 0,-1 0 1,8 4-1,14 16 536,-24-19-436,1 0 1,-1 1 0,1-1 0,0-1 0,0 1-1,0 0 1,0-1 0,0 0 0,1 0-1,-1 0 1,1-1 0,-1 1 0,1-1 0,0 0-1,5 0 1,-8-1-104,-1-1 1,0 1-1,0-1 1,0 0-1,0 0 1,0 0-1,0 1 1,0-1-1,0 0 1,0 0-1,-1 0 0,1-1 1,0 1-1,-1 0 1,1 0-1,0 0 1,-1 0-1,1-1 1,-1 0-1,12-31-93,-10 28 66,6-34-3133,-6-2-5277,-2 25 3621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2:40.567"/>
    </inkml:context>
    <inkml:brush xml:id="br0">
      <inkml:brushProperty name="width" value="0.35" units="cm"/>
      <inkml:brushProperty name="height" value="2.1" units="cm"/>
      <inkml:brushProperty name="color" value="#FF0066"/>
      <inkml:brushProperty name="inkEffects" value="pencil"/>
    </inkml:brush>
  </inkml:definitions>
  <inkml:trace contextRef="#ctx0" brushRef="#br0">285 0 2796,'0'0'-24,"0"0"88,0 0 32,0 0-32,0 0 32,0 0-116,0 0-4,0 0-4,0 0-80,0 0-204,0 0-336,0 0-88,0 0-480</inkml:trace>
  <inkml:trace contextRef="#ctx0" brushRef="#br0" timeOffset="667.06">0 29 2304,'0'0'36,"0"0"56,0 0 16,1 0-20,0 0 28,0 0-80,0 0 0,0 0 52,0 2-104,1-1 40,-1 0-64,0 0 36,1-1 16,-1 0-60,-1 0 76,1 0-64,-1 0 48,0 0-4,1 0 0,-1 0-8,1 0-20,-1 0 32,0 0 20,0 0-32,0 0-16,0 0 36,0 0-100,0 0 52,0 0-16,0 0-72,0 0 24,0 0-76,0 0-52,0 0 16,0 0 48,0 0-20,0 0 56,0 0-80,0 0-100,0 0-28,-1 0 8,0 0-8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2:31.833"/>
    </inkml:context>
    <inkml:brush xml:id="br0">
      <inkml:brushProperty name="width" value="0.35" units="cm"/>
      <inkml:brushProperty name="height" value="2.1" units="cm"/>
      <inkml:brushProperty name="color" value="#FF0066"/>
      <inkml:brushProperty name="inkEffects" value="pencil"/>
    </inkml:brush>
  </inkml:definitions>
  <inkml:trace contextRef="#ctx0" brushRef="#br0">7 7 2104,'0'0'20,"0"0"72,0 0 16,0 0 72,0 0 44,0 0 4,0 0 28,0 0-8,0 0-32,0 0-28,0 0-76,0 0-8,0 0-12,0 1 12,-1 0 56,-1 1-32,1-2 64,0 1 0,0-1-12,1 1 36,0-1-83,0 0-45,0 0 20,0 0-76,0 0 16,0 0-8,0 0 8,0 0 36,0 0 44,0 0 24,0 0 0,0 0 16,0 0-72,0 0 36,0 0-28,0 0-32,0 0 60,0 0-84,0 0-8,0 0 12,0 0-44,0 0 72,0 0 36,0 0 16,0 0 52,0 0-60,0 0 20,0 0-20,0 0-24,0 0 44,0 0-24,0 0-12,0 0 20,0 0-8,0 0 8,0 0 12,0 0-20,0 0-8,0 0-36,0 0 12,0 0-16,0 0-12,0 0 0,0 0-16,0 0 36,0 0 0,0 0 24,0 0 48,0 0-20,0 0 20,0 0-16,0 0-48,0 0-16,0 0 0,0 0 8,0 0-52,0 0 16,0 0-32,0 0-40,0 0 64,0 0-44,0 0-4,0 0 24,0 0-24,0 0 20,0 0 4,0 0-4,0 0-8,0 0 0,0 0 0,0 0 8,0 0-8,0 0 28,0 0 8,0 0 36,0 0 20,0 0 8,0 0 16,0 0-40,0 0-12,0 0-8,0 0-48,0 0-8,0 0 0,0 0 20,0 0-4,0 0 12,0 0 28,0 0-56,0 0-8,0 0 16,0 0-36,0 0 20,0 0 16,0 0 0,0 0 20,0 0-44,0 0 32,0 0-32,0 0-4,0 0 40,0 0-20,0 0 16,0 0-24,0 0 36,0 0-12,0 0-4,0 0 24,0 0-28,0 0-8,0 0 20,0 0 28,0 0-32,0 0 40,0 0 0,0 0-28,0 0 20,0 0-12,0 0-16,0 0-32,0 0 40,0 0-76,0 0 20,0 0-16,0 0 16,0 0 28,0 0 0,0 0 44,0 0-52,0 0 48,0 0-68,0 0 8,0 0 12,0 0-32,0 0 40,0 0-8,0 0 8,0 0-8,0 0 24,0 0-16,0 0-92,0 0 8,0 0-136,0 0-100,0 0-120,0 0-80,0 0 0,0 0-60,0 0 76,0 0-112,0 0 24,0 0-80,0 0-52,0 0-13,0 0-135,0 0 52,1 0-112,0 0-60,-1 0 184,1 0-180</inkml:trace>
  <inkml:trace contextRef="#ctx0" brushRef="#br0" timeOffset="913.58">120 18 2276,'0'0'92,"0"0"104,0 0 80,0 0 124,0 0-60,0 0-32,0 0-32,0 0-48,0 0 100,0 0-20,0 0 0,0 0-51,0 0-121,0 0 36,0 0 68,0 0 60,0 0 28,0 0-36,0 0-4,0 0-24,0 0 44,0 0 12,0 0-24,0 0 8,0 0-20,0 0-24,0 0-60,0 0 64,0 0 28,0 0 28,0 0 20,0 0-88,0 0-16,0 0-52,0 0-48,0 0-8,0 0 40,0 0 28,0 0 48,0 0 0,0 0-84,0 0-28,0 0 0,0 0 12,0 0 16,0 0 64,0 0-72,0 0-8,0 0 12,0 0 32,0 0 20,0 0 0,0 0-20,0 0-80,0 0-8,0 0 8,0 0 4,0 0 48,0 0 72,0 0-48,0 0 8,0 0-76,0 1-36,0-1 44,0 1-60,0 0 177,0 0 19,0 0 44,0 0-32,0-1-164,0 0-12,0 1-56,0-1 100,0 0 64,0 0-44,0-1-20,0 1-64,0 0-44,0 0 24,0 0-12,0 0 8,0 0-40,0 0-24,1 0 68,0 0 0,0 0 0,0 0-4,0 0-52,1 0 32,-1 0 32,0 0-28,0 0-4,-1 0-44,0 0 12,0 0 32,0 0 0,0 0 4,0 0-36,0 0 0,0 0 8,0 0 36,0 0-8,0 0-28,0 0 48,0 0-32,0 0 8,0 0 24,0 0-32,0 0-24,0 0 12,0 0 20,0 0-76,0 0 44,0 0 0,0 0-24,0 0 48,0 0-48,0 0 68,0 0-68,0 0 16,0 0 40,1 0-76,1 0 44,-1 0-24,0 0-20,1 0-64,0 0-92,-1 0-156,1 0-120,-1 0-160,0 0 4,0 0-81,-1 0-91,0 0-28,1 0-208,-2 0-12,1 0-152,1 0-48,1 0 88,-1-1-20,1 0 236,0 0 56,1 0 19,-1 1 9,1 0-84,1-1 4,-1 1 32,0 1-312</inkml:trace>
  <inkml:trace contextRef="#ctx0" brushRef="#br0" timeOffset="2033.42">268 15 1848,'0'0'68,"0"0"56,0 0 48,0 0 12,0-1 32,0 0 32,0 0 16,0 1 68,0-1-52,0 1-4,0 0-32,0 0-16,0 0 32,0 0 0,0 0 36,0 0-63,0 0-61,0 0-60,0 0 4,0 0 92,0 0 40,0 0 44,0 0-20,0 0-68,0 0 28,0 0 0,0 0 28,0 0 24,0 0-8,0 0 40,0 0-16,0 0-32,0 0-24,0 0 12,0 0 36,0 0 36,0 0-52,0 0 12,0 0-60,0 0-20,0 0-32,0 0-84,0 0-20,0 0 20,0 0 40,0 0 4,0 0 32,0 0-52,0 0 4,0 0-16,0 0-40,0 0 24,0 0 24,0 0 12,0 0 48,0 0 28,0 0-36,0 0 0,0 0-48,0 0-8,0 0 40,0 0 8,0 0-28,0 0 8,0 0-56,0 0-20,0 0 20,0 0-8,0 0-12,0 1 16,0 0 64,0 0-48,0 0 100,0 1-20,0-1-40,0 0 8,0 0 4,0 0-32,0-1-48,0 1 8,0 0-72,0 0 52,0 0 105,0 0 71,0 1 20,0-2-16,0 1-56,0-1-60,0 0-28,0 0-16,0 0-48,0 0-24,0 0 20,0 0 32,0 0 108,0 0 44,0 0 12,0 0-20,0 0-24,0 0-28,0 0-24,0 0 0,0 0-56,0 0 48,0 0 32,0-1 12,0 0-24,0 0-32,0-1 12,0 1-44,0 0 20,0 0 4,0-1-36,0 1-12,0 0 36,0-1 12,0 1 20,0 0 24,0-1-32,0 1-24,0-1-60,0 1 4,0 0-48,0 1-20,0-1 32,0 0-20,0 1 52,0-1 16,0 1-60,0-1 48,0 1-48,0-1-20,1 1 20,0 0 0,0 0-20,0 0 20,-1 0 24,0 0-24,0 0 24,0 0-44,0 0-104,0 0-132,0 0-100,0 0-20,0 0-40,0 0-48,0 0 100,0 0-156,0 0 36,0 1 0,0 0-101,0 0 105,0 0-60,0-1 52,0 0 4,0 1 84,0-1 80,0 0 48,0 0 8,0 0-12,0 0 84,0 0 68,0 0 64,0 0 48,0 0-84,0 0-80,0 0 36,0 0-72,0 0 4,0 1 24,0 0-68,0 0 32,0-1 32,0 1-8,0-1 40,0 0-36,0 0-16,0 0 0,0 0-32,0 0 40,0 0-64,0 0 8,0 0 40,0 0-16,0 0-4,0 0-68,0 0 20,0 0 16,-1 0 28,-1 0 55,0 1-71,1 0-16,-1 1 44,0 0 68,0 0 48,1 0 8,0 0 32,0-1-12,0-1 4,0 1 60,-1-1-60,1 0 28,0 0 8,1 0-40,0 0 92,0 0-88,0-1 0,0 1-84,0 0-96,0 0 16,0 0-140,0 0 44,0 0-68,0 0-32,0 0 112,0 0-104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48:45.636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68 93 1068,'0'-68'10105,"-2"68"-10002,0 0 0,1 0 0,-1-1 0,1 1 0,-1 0 0,1 0 0,-1-1 0,1 1 0,-1-1 0,1 1 0,-1-1 0,1 0 0,0 1 0,-1-1 0,-1-2 0,3 3-45,0-1-1,0 0 0,0 1 1,0-1-1,0 1 0,0-1 1,0 0-1,0 1 0,0-1 1,0 1-1,-1-1 0,1 1 1,0-1-1,0 1 1,-1-1-1,1 1 0,0-1 1,-1 1-1,1-1 0,0 1 1,-1-1-1,1 1 0,-1-1 1,1 1-1,-1 0 0,1-1 1,0 1-1,-2-1 1,-18 1 1254,7 0-1523,164 0 3706,10 0-3160,-52 8-195,151-8 67,-240 0-191,-1 1-1,1 1 1,-1 0-1,1 2 1,-1 0-1,28 10 1,-30-8 2,0-1 0,0 0 0,1-2 0,0 0 0,18 1 0,13 2 36,267 21 163,-248-23-171,103 5 32,232 17 192,-89-7 971,-205-14-3124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5:21.889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1392 55 792,'0'0'14303,"-28"10"-13871,26-10-318,-1 0 0,0 1-1,1 0 1,-1 0 0,0-1-1,1 2 1,-1-1 0,1 0-1,-3 2 1,2-1 59,0 0 0,0-1 0,1 0 0,-1 1 0,0-1 0,0 0 0,0-1 0,0 1 0,-6 0 0,7-1-22,-3 1-70,1-1 1,-1 0-1,1 0 1,-1-1 0,0 1-1,1-1 1,0 0-1,-1 0 1,1-1-1,0 1 1,-1-1 0,-3-2-1,-8-3-70,-1 0-1,0 1 1,-1 0-1,0 2 1,-32-5-1,26 5 12,-11 0-48,-11-2 112,25 0-78,-1 1 0,1 1-1,-44-2 1,-72 7 83,54 1-81,-444-2-122,810 13 94,272 32-32,-311-42 42,-136-4 4,-82-10 29,-22 3-76,-21 4 57,-123 4-33,53-5 2,-465 5 149,532 1-150,-1 1 0,-35 9 0,33-6 40,-43 4 0,-85 2 7,-56 2 25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5:08.402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147 57 1820,'-23'10'2923,"19"-8"-2434,0-1 0,0 0-1,-1 0 1,1-1 0,0 1-1,-1-1 1,1 0 0,-6-1-1,-3 1 517,-10 8 1206,20-7-1872,1 1 0,0-1 1,-1 0-1,1 0 0,-1 0 0,0 0 1,1 0-1,-1-1 0,-5 1 0,-5-1 1468,36 6-285,-11-1-1340,0-1 0,0-1 0,1 0 0,0-1 0,0 0-1,15 0 1,273 5 453,-191-8-566,24-6 249,210-37-1,-217 24-295,245-30 544,-336 48 600,-9 22-1050,-3-11-86,1-2-1,-1 0 1,45 5-1,-41-12 838,-46-3 372,-6 3-1098,-50 0-1317,26 3-2447,-33 9-11156,67-9 11924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5:06.225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1 13 956,'5'10'17248,"506"-10"-14622,-395 7-1922,42 4-434,-8 1-90,789-10-127,-474-4-4,-356 12 112,-191-53-15069,74 42 14101,-50-11-2366,23 6 1750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5:04.208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118 89 1880,'-42'50'13114,"43"-47"-12563,-4-3-547,0 0-1,0 1 1,0-1-1,0 1 0,0-1 1,0 1-1,0 0 0,1 0 1,-5 2-1,5-2 19,-32 8 118,27-9 261,21-6-135,18-5-171,0 2 0,1 1 1,0 2-1,0 1 0,41 0 1,627-5 1672,-448 12-756,-228-4-959,45-8-1,10 0-47,185 5 123,-254 5-125,40-2 31,59-11 1,37-2 7,176-6 67,6 1 47,19 17 137,-195 14 186,-52-2-456,71 0 108,217 18 206,-258-21-154,-27 8-151,-19-10 2288,-78-3-2316,-1 0 1,1 1 0,-1 0-1,12 5 1,2 0 27,2-1 325,1-2 0,-1 0-1,1-2 1,38 0 0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4:55.023"/>
    </inkml:context>
    <inkml:brush xml:id="br0">
      <inkml:brushProperty name="width" value="0.2" units="cm"/>
      <inkml:brushProperty name="height" value="0.4" units="cm"/>
      <inkml:brushProperty name="color" value="#FFD3AB"/>
      <inkml:brushProperty name="tip" value="rectangle"/>
      <inkml:brushProperty name="rasterOp" value="maskPen"/>
    </inkml:brush>
  </inkml:definitions>
  <inkml:trace contextRef="#ctx0" brushRef="#br0">66 17 2048,'-26'14'10717,"-13"-1"-2782,54-12-7788,0-2 1,-1 0-1,27-5 1,-27 4-106,0 0 0,0 2-1,0-1 1,20 4 0,7-2 33,152-10-133,-64-2 107,3 1-100,477 5 643,-582 5-622,-5-1 1968,-16 2-2932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5:27.871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140 219 844,'-50'-23'1959,"43"22"-1734,-76 7 11920,206-8-8417,58-9-2705,-56 3-323,48-7-33,-89 2-489,407-49 455,95 32-198,-360 9-306,20-1 64,-141 23 247,-61 0-328,0-2 1,74-10-1,-83 7-114,1 1 0,61 3 0,-41 1 46,33 10 38,137-9-86,-211-1 20,0 1 0,28 5 1,-28-3-14,0-2 0,30 3 0,19-5-45,-58 3 42,0 2-1,0-1 0,-1 1 1,1 0-1,-1 0 0,4 7 1,-8-12 4,-1 1-6,1-1 0,-1 0 0,0 1 0,1-1 0,-1 0 0,0 1 0,0-1 0,1 1 0,-1-1 0,0 0 0,0 1 0,0-1 0,0 1 1,1-1-1,-1 0 0,0 1 0,0-1 0,0 1 0,0-1 0,0 1 0,0-1 0,0 1 0,0-1 0,0 0 0,-1 1 0,1-1 0,0 1 0,0-1 0,0 1 0,0-1 0,0 0 0,-1 1 0,1-1 0,0 0 0,0 1 0,-1 0 0,-19 10 40,-27-1-67,-109 3-15,-214-9-1,195-6 26,100 1-78,-110-16 0,133 12 65,-1 3 0,-58 4 0,19 0 188,68-1-550,-1 2-1,-35 8 1,-7 1-2601,-38 1-6854,69-9 5883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6:55.950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111 1 1764,'-4'0'153,"-1"0"-1,0 0 1,0 0-1,0 0 1,0 1 0,1 0-1,-1 0 1,0 0-1,1 1 1,-1 0-1,-4 2 1,1 0 360,-33 32 8090,40-33-8241,45 7 2223,18 0-754,1-2-1,68-1 0,31 4-1397,538 32 441,2-42-884,-327-3 46,8 2-18,-245 14-90,24-14 60,-161 0-62,-1 0 0,1 0 0,-1 0 1,1 0-1,-1 0 0,1 0 0,-1 0 0,1 0 0,-1 0 0,1-1 0,-1 1 0,1 0 1,-1 0-1,1 0 0,-1-1 0,0 1 0,1 0 0,-1-1 0,1 1 0,-1 0 0,0-1 1,1 1-1,-1-1 0,0 1 0,1 0 0,-1-1 0,0 1 0,0-1 0,0 1 0,1-1 1,-1 1-1,0-1 0,0 1 0,0-1 0,0 1 0,0-1 0,0 1 0,0-1 0,0 1 1,0-1-1,0 1 0,0-1 0,0 0 0,0 0 0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6:54.170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305 1 548,'-4'0'169,"1"1"1,0-1-1,0 1 0,-1 0 1,1 0-1,0 0 0,0 1 1,0-1-1,0 1 0,0-1 1,1 1-1,-1 0 0,-2 3 1,2-3 241,0 1 1,0-1 0,-1 0 0,1 0-1,0 0 1,-1 0 0,1-1 0,-1 0 0,0 1-1,1-1 1,-1 0 0,0-1 0,-6 2-1,-99-2 7828,74 0-8341,31 0 138,0 1 1,0-1-1,0 1 1,0 0-1,0 1 1,-5 2 0,-18 3-6,27-7 8,36 9 2114,401-8 152,-392-4-2290,60-9 1,2-2 52,449-11-3,240 29-65,-356-10 14,-144 6-54,-176 12 132,-75-10-122,66 12 0,-13 0 2,505 8 96,-535-26-54,-68 4-26,0-13-853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5:47.837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41 81 4856,'-2'1'177,"-1"0"-1,1 0 0,-1-1 0,0 1 0,1 0 0,-1-1 0,0 0 0,1 1 1,-1-1-1,-4-1 0,3 1 508,4 2-616,-1-1 0,1 0-1,-1 0 1,1 1 0,-1-1 0,1 0-1,0 1 1,0-1 0,0 0 0,0 1-1,0-1 1,0 0 0,0 1 0,0-1 0,0 0-1,1 1 1,-1-1 0,1 0 0,-1 0-1,1 1 1,-1-1 0,1 0 0,0 0-1,0 2 1,9 1 85,1 0 0,-1 0-1,1 0 1,-1-2 0,1 1 0,20 1 0,67-3-76,-53-1-22,38-8-17,-33 2-20,96-10 336,154-37 0,-291 51-185,20-5 622,-28 7-767,0-1 0,-1 1-1,1 0 1,0-1 0,0 1-1,0-1 1,-1 1 0,1-1-1,0 1 1,0-1 0,-1 1-1,1-1 1,-1 0 0,1 1-1,0-1 1,-1 0 0,1 1-1,-1-1 1,0 0 0,1 0-1,-1 0 1,1 1 0,-1-1-1,0 0 1,1-1 0,-5 0-29,1 0 0,-1 1 0,0 0 0,1 0 0,-1 0 0,0 0 0,1 1 0,-6-1 0,7 1-6,-189-19-133,174 15 136,32 1-54,31 3-148,-40 2 188,0 1 1,-1 0-1,1-1 1,-1 2-1,0-1 0,0 1 1,0-1-1,0 1 1,0 1-1,-1-1 1,0 1-1,0-1 0,0 1 1,-1 1-1,1-1 1,-1 0-1,0 1 1,-1-1-1,1 1 0,-1 0 1,0 0-1,-1 0 1,0 0-1,1 0 1,-1 9-1,-1-9-273,0-2-220,0 1-1,0-1 1,0 0 0,0 0-1,-1 0 1,0 1 0,0-1 0,0 0-1,0 0 1,-3 6 0,-4 4-1647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5:56.606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64 0 1764,'0'0'4605,"-1"13"-3597,-5-9-699,-3 3 316,-39 36 8666,49-43-9253,83 10 2139,66-10-594,-105 7-1361,50-1-36,-3 1-128,-7 3 1000,481-10 24,-565 0-1090,-1-1-46,0-2 54,0 2 86,-26 0 1158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48:49.096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72 75 628,'-21'8'9353,"-14"-8"-4316,36 0-5015,-1 0-1,0 0 1,1 0 0,-1 0-1,0 0 1,1 0-1,-1 0 1,0 0 0,1 0-1,-1 0 1,0 0 0,1 0-1,-1 0 1,0 0-1,1 1 1,-1-1 0,0 0-1,1 0 1,-1 0 0,0 1-1,1-1 1,-1 0-1,0 0 1,0 1 0,0-1-1,1 0 1,-1 0 0,0 1-1,0-1 1,0 0-1,1 1 1,-1-1 1,0 1-1,0-1 1,0 0 0,0 0-1,1 1 1,-1-1 0,0 0-1,0 0 1,0 1 0,1-1-1,-1 0 1,0 0 0,0 0-1,1 1 1,-1-1 0,0 0-1,0 0 1,1 0 0,-1 0-1,0 0 1,1 1 0,-1-1-1,0 0 1,0 0 0,1 0-1,-1 0 1,0 0 0,1 0-1,-1 0 1,0 0 0,1 0 0,29 7 665,-27-7-610,-1 0-1,1 1 1,0-1-1,-1 1 1,1 0-1,-1 0 1,1 0-1,-1 0 1,3 1 0,-2 0-47,-1-1 0,0 0 0,1 0 0,-1 0 0,1 0 0,-1-1 0,1 1 0,-1-1 0,4 1 0,44 7 637,932-8 1721,-868-9-2299,0 1-73,102 8 87,-97-16-56,-19 4-32,80 1 6,234-34 16,-48 22 47,-336 22-87,242 1 65,-241 30 33,-18-21-67,-7-4-37,1-1 1,0 0 0,0 0 0,0-1 0,1 1 0,-1-2 0,10 4 0,40 7 55,-61-13-43,1 0 0,0 0 0,-1 0 0,1 0 0,0 1 0,-1 0 0,1 0 0,0 0 0,-6 2 0,-37 12 35,26-10-32,0-2 0,-1 0 0,0-1 0,0-1 0,-36-4 0,3 2 42,25-1-55,0-1 1,0-2-1,-41-11 0,-25-5 24,-67 4 145,-272 4 1,346 14-170,73-2 33,0-1 0,-22-4 0,22 3-32,-1 0-1,-23 0 0,-445 3-93,412-9 120,-228 9 32,290 1-51,0 0 0,-1 1 0,-14 4-1,-20 3 17,-41 1-27,-259 17-70,345-27 78,-13-1 4,1 1 0,0 0 1,-1 1-1,1 1 0,0 0 1,0 1-1,-18 6 0,-8 3-105,-59 12 0,72-17 37,1 0-1,-41 20 1,-15 5 58,41-31 1624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6:11.555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1 17 548,'0'0'16,"0"-4"-12,0 0-16,0 1-12,0 0 0,0 2 20,0 0-120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03:21.740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634 145 4612,'7'-2'588,"-1"-1"-1,0 0 1,1-1-1,-1 1 1,0-1-1,-1 0 1,1-1-1,-1 1 1,7-8-1,-52 36 685,-480 328-410,517-351-862,-28 19 76,-39 33-1,70-53-69,0 0-1,0 0 1,0 0 0,0 0 0,0 0-1,-1 0 1,1 0 0,0 0-1,0 0 1,0 0 0,0 0 0,0 0-1,0 0 1,-1 0 0,1 0 0,0 0-1,0 0 1,0 0 0,0 0 0,0 0-1,-1 0 1,1 0 0,0 0 0,0 0-1,0 0 1,0 0 0,0 0 0,0 0-1,-1 0 1,1 0 0,0 0-1,0 0 1,0 0 0,0 0 0,0 0-1,0-1 1,0 1 0,0 0 0,-1 0-1,1 0 1,0 0 0,0 0 0,0 0-1,0 0 1,0-1 0,0 1 0,0 0-1,0 0 1,0 0 0,0 0-1,0 0 1,0-1 0,0 1 0,-3-15 115,3-21-149,0 30 17,1-8 10,2 0 1,-1 1-1,2-1 0,0 1 1,7-17-1,-3 7-19,13-24-36,-22 73 568,-28 40-184,17-42-295,1 0 0,2 0-1,-9 33 1,18-57-28,-1 1 0,1 0-1,0 0 1,0-1 0,0 1-1,-1 0 1,1 0-1,0-1 1,0 1 0,0 0-1,0 0 1,0-1 0,1 1-1,-1 0 1,0 0 0,0-1-1,0 1 1,1 0 0,-1-1-1,0 1 1,1 0-1,-1-1 1,0 1 0,1 0-1,-1-1 1,1 1 0,-1-1-1,1 1 1,0-1 0,-1 1-1,1-1 1,-1 1 0,1-1-1,0 1 1,-1-1-1,1 0 1,1 1 0,32-1 8,-16-1 7,-11-1-272,1 1 0,0-2-1,0 1 1,0-1 0,-1 0 0,0-1-1,0 1 1,8-6 0,8-4-1417,45-25-4603,-50 28 4638</inkml:trace>
  <inkml:trace contextRef="#ctx0" brushRef="#br0" timeOffset="1229.23">768 411 4428,'0'-1'38,"0"1"-1,1 0 1,-1 0-1,0-1 0,0 1 1,0 0-1,0-1 1,0 1-1,0 0 1,0 0-1,0-1 0,0 1 1,0 0-1,0 0 1,0-1-1,0 1 0,0 0 1,0-1-1,-1 1 1,1 0-1,0 0 1,0-1-1,0 1 0,0 0 1,0 0-1,-1-1 1,1 1-1,0 0 0,0 0 1,0 0-1,-1 0 1,1-1-1,0 1 0,0 0 1,0 0-1,-1 0 1,1 0-1,0 0 1,-1-1-1,1 1 0,0 0 1,0 0-1,-1 0 1,1 0-1,0 0 0,-1 0 1,-13 11 845,-11 21 292,20-23-878,0-1-1,0 1 0,1 1 0,0-1 0,1 1 1,0-1-1,0 1 0,1 0 0,0 0 0,1 0 1,0 17-1,1-25-217,1-1 0,-1 0 0,1 0 0,-1 1 0,1-1 0,0 0 0,-1 0 1,1 0-1,0 0 0,0 0 0,0 0 0,0 0 0,0 0 0,0-1 0,0 1 0,0 0 0,0 0 1,0-1-1,1 1 0,-1-1 0,0 1 0,0-1 0,1 0 0,-1 1 0,0-1 0,0 0 0,1 0 1,-1 0-1,0 0 0,1 0 0,1 0 0,1 0 98,0 0 1,-1 0-1,1 0 0,0 0 1,0-1-1,0 1 0,0-1 0,0 0 1,6-3-1,-4 1-148,-1 0 1,0 0-1,-1 0 0,1-1 0,0 0 0,-1 0 0,0 0 1,0 0-1,0-1 0,0 0 0,-1 0 0,0 0 1,0 0-1,0 0 0,-1 0 0,0-1 0,0 0 1,0 1-1,0-1 0,-1 0 0,0 0 0,0-11 1,-1 16-34,-1-1 1,1 0-1,-1 1 1,1-1-1,-1 0 1,0 1-1,0-1 1,0 1 0,0-1-1,0 1 1,0 0-1,0 0 1,-1-1-1,1 1 1,0 0-1,-1 0 1,1 0 0,-1 0-1,1 0 1,-1 1-1,1-1 1,-1 0-1,0 1 1,1-1 0,-3 0-1,-3-1 0,1 0-1,-1 1 1,0-1 0,0 1 0,-8 0-1,12 1 5,-1 1-1,1-1 1,-1 1 0,1 0-1,0 0 1,-1 0 0,1 0-1,-6 3 1,8-3 0,0-1 0,-1 1 0,1 0 1,0-1-1,0 1 0,0 0 0,0 0 0,0 0 1,0 0-1,0 0 0,0 0 0,0 0 0,0 1 1,0-1-1,1 0 0,-1 0 0,0 1 1,1-1-1,-1 0 0,1 1 0,0-1 0,-1 2 1,6-2-1,0 0 1,1 0 0,-1-1-1,0 1 1,1-1 0,-1 0-1,9-2 1,-7-2-9,1 1 0,-1-1 1,-1-1-1,8-5 0,-10 7 12,0-1 1,0 1-1,1 0 0,-1 0 0,1 1 0,0-1 0,0 1 0,-1 0 1,2 0-1,-1 1 0,0 0 0,10-2 0,-13 3-4,-1 0 1,1 0-1,-1 1 0,0-1 0,0 0 0,1 0 1,-1 1-1,0-1 0,1 1 0,-1-1 1,0 1-1,0 0 0,0 0 0,0-1 0,0 1 1,0 0-1,0 0 0,0 0 0,0 0 0,0 0 1,0 0-1,0 0 0,-1 0 0,1 0 1,0 1-1,-1-1 0,1 0 0,-1 0 0,1 3 1,1 5-5,0 0 1,-1 1-1,1 15 1,-2-19 0,0 0 0,0 0 0,1 0 0,0-1 0,0 1 0,0 0 1,1-1-1,3 9 0,-4-12 3,0-1 1,0 1-1,1-1 1,-1 1-1,0-1 0,1 1 1,-1-1-1,1 0 1,0 0-1,-1 1 1,1-1-1,0 0 0,0-1 1,0 1-1,0 0 1,0-1-1,0 1 1,0-1-1,0 1 0,3-1 1,-1 0 1,0 0 0,0-1 0,0 1 1,0-1-1,0 0 0,-1 0 0,1 0 0,0-1 0,0 1 1,3-3-1,2-1 2,-1-1 1,1 0-1,-1 0 1,0-1-1,-1 0 1,0 0-1,10-13 1,-13 14-12,-1-1 1,0 0 0,0 1 0,0-2 0,-1 1 0,3-10 0,-4 10 0,1 0 1,0 1-1,0-1 0,1 0 0,0 1 1,4-8-1,-5 55 16,-3-15 0,1-16-5,-1 0 1,1 0-1,1 0 0,0 0 1,0 0-1,4 11 1,-4-19-3,0 1 0,0 0 0,1-1 1,-1 1-1,1-1 0,-1 0 0,1 1 0,0-1 0,0 0 1,0 0-1,0 0 0,0 0 0,1-1 0,-1 1 0,1 0 0,-1-1 1,1 0-1,-1 0 0,1 1 0,0-1 0,-1-1 0,1 1 1,0 0-1,0-1 0,0 1 0,3-1 0,1 0-3,-1 1 0,1-1 0,0 0 0,-1-1 0,1 0 0,-1 0-1,1 0 1,-1-1 0,0 0 0,0 0 0,0-1 0,0 1 0,0-1 0,0-1 0,0 1 0,-1-1-1,0 0 1,0 0 0,0 0 0,0-1 0,-1 0 0,1 0 0,-1 0 0,-1 0 0,1-1-1,-1 0 1,3-6 0,2-4 0,-1-1-1,-1 0 1,-1 0 0,0 0-1,-1-1 1,-1 0-1,-1 0 1,0-31 0,-1 21-14,-1-30-62,0 54 72,-1 0 0,1-1 1,-1 1-1,0 0 1,0-1-1,-1 1 0,1 0 1,-1 0-1,-3-6 1,4 9 3,1 0 1,0 1-1,0 0 1,-1-1 0,1 1-1,0-1 1,-1 1 0,1-1-1,-1 1 1,1 0 0,-1-1-1,1 1 1,0 0-1,-1-1 1,1 1 0,-1 0-1,0 0 1,1-1 0,-1 1-1,1 0 1,-1 0-1,1 0 1,-1 0 0,1 0-1,-1 0 1,1 0 0,-1 0-1,0 0 1,0 0 0,-12 13-14,-3 25 35,11-14-4,2 0 1,1 0-1,1 1 1,1-1-1,1 0 1,1 0-1,7 36 1,-7-52-52,0-1 0,1 0 1,-1 1-1,1-1 0,1 0 1,-1-1-1,1 1 1,8 9-1,-10-13-204,1 0 1,0 0 0,-1 0-1,1-1 1,0 1-1,0-1 1,1 0-1,-1 0 1,0 0 0,1 0-1,-1 0 1,1-1-1,-1 0 1,1 0-1,0 0 1,0 0 0,0 0-1,5 0 1,-5-2-222,1 0-1,-1 0 1,1-1 0,-1 1 0,0-1 0,0 0 0,0 0-1,0 0 1,0-1 0,-1 1 0,1-1 0,0 0-1,-1 0 1,0 0 0,0 0 0,0-1 0,0 1 0,-1-1-1,4-6 1,3-2-862</inkml:trace>
  <inkml:trace contextRef="#ctx0" brushRef="#br0" timeOffset="1614.71">1333 290 4520,'-10'5'419,"0"-1"-1,0-1 1,-1 0-1,1 0 0,-1-1 1,1 0-1,-13 0 0,23-2-380,19-1-6,71-40-4429,-69 33 2921</inkml:trace>
  <inkml:trace contextRef="#ctx0" brushRef="#br0" timeOffset="2614.16">1597 397 4520,'-19'21'1895,"16"-17"971,15-13-1509,-6 3-1083,0-1 1,0 0 0,-1 0-1,0 0 1,0-1 0,-1 0 0,0 0-1,0 0 1,-1 0 0,0 0-1,3-15 1,1-9-290,3-62-1,0 9 196,-3 141 1221,-7 351 977,-8-341-2276,8-64-99,0 0 0,0-1 1,0 1-1,0 0 1,0-1-1,-1 1 0,1 0 1,-1 0-1,1-1 1,-1 1-1,1-1 0,-3 3 1,2-6 28,4-14-50,32-114-3,3-9-47,-37 134 66,9-19-27,-10 23 27,0 0-1,1 1 1,-1-1 0,0 0-1,1 0 1,-1 1-1,1-1 1,-1 0-1,1 0 1,0 1 0,-1-1-1,1 1 1,0-1-1,-1 1 1,1-1-1,0 1 1,0-1 0,-1 1-1,1-1 1,0 1-1,1-1 1,13 34 69,-11-22-46,0-2-20,1-1 0,0 0-1,0 0 1,0 0 0,1 0 0,0-1 0,1 0 0,11 10-1,-13-13 5,0 0-1,0-1 0,1 0 1,-1 0-1,1 0 1,0 0-1,0-1 0,0 0 1,0-1-1,0 1 1,1-1-1,-1 0 0,11 0 1,-14-2-5,0 1 0,0-1 1,-1 0-1,1 0 1,0 0-1,-1 0 0,1-1 1,-1 1-1,1 0 1,-1-1-1,0 0 0,0 0 1,0 0-1,0 0 1,0 0-1,0 0 0,0 0 1,-1 0-1,1-1 1,2-4-1,3-7-19,0 0 0,7-19 0,-14 31 16,7-18-15,-5 12 10,1 0 1,-1 1-1,2-1 1,-1 0-1,1 1 0,0 0 1,0 0-1,10-11 1,-14 18 5,0 0 1,0-1 0,0 1 0,0 0 0,1 0 0,-1 0 0,0 0-1,0-1 1,0 1 0,0 0 0,1 0 0,-1 0 0,0 0 0,0 0-1,1 0 1,-1 0 0,0-1 0,0 1 0,0 0 0,1 0 0,-1 0-1,0 0 1,0 0 0,1 0 0,-1 0 0,0 0 0,0 0 0,1 0-1,-1 0 1,0 1 0,0-1 0,0 0 0,1 0 0,-1 0 0,0 0-1,0 0 1,0 0 0,1 1 0,3 10-15,-4 22 31,0-27-7,-1 15 7,1-15 3,-1 1 0,1-1 0,0 0 0,1 0 0,0 0 0,2 11 0,-2-16-16,-1 1 1,1-1 0,0 1 0,0-1-1,0 1 1,0-1 0,0 0 0,0 1-1,1-1 1,-1 0 0,0 0 0,1 0-1,-1 0 1,1 0 0,-1 0 0,1 0-1,-1-1 1,1 1 0,-1 0 0,1-1-1,0 1 1,-1-1 0,1 0 0,0 1-1,-1-1 1,1 0 0,0 0 0,3-1-1,-3 1-3,1 0 0,0 0-1,-1 0 1,1-1 0,0 1-1,-1-1 1,1 0 0,-1 0-1,1 0 1,-1 0 0,1 0-1,-1-1 1,0 1 0,0-1 0,0 1-1,0-1 1,0 0 0,0 0-1,0 0 1,0 0 0,0 0-1,1-3 1,2-4-2,0-1 0,-1 0-1,0 0 1,4-15 0,-6 16 3,1 0 0,0 1 0,0-1 0,9-14 0,-12 23-1,0-1 0,1 1-1,-1 0 1,0 0 0,0 0-1,0 0 1,0 0-1,0 0 1,0 0 0,0 0-1,0 0 1,0 0 0,0 0-1,0 0 1,1-1 0,-1 1-1,0 0 1,0 0 0,0 0-1,0 0 1,0 0-1,0 0 1,0 0 0,0 0-1,1 0 1,-1 0 0,0 0-1,0 0 1,0 0 0,0 0-1,0 0 1,0 0 0,0 0-1,1 0 1,-1 0-1,0 0 1,0 1 0,0-1-1,0 0 1,0 0 0,0 0-1,0 0 1,0 0 0,0 0-1,0 0 1,1 0 0,-1 0-1,0 0 1,0 0-1,0 0 1,0 1 0,0-1-1,0 0 1,0 0 0,0 0-1,0 0 1,0 0 0,0 0-1,0 0 1,0 1 0,0-1-1,0 0 1,0 0 0,3 14-1,1 21 89,-4-31-78,0 2-6,1 0-1,0 0 1,0-1-1,1 1 1,0-1-1,0 1 1,0-1-1,0 0 1,1 1 0,0-1-1,0-1 1,0 1-1,5 4 1,-6-6-3,0-1 0,0 0 0,1 0 1,-1 0-1,1 0 0,0 0 1,0-1-1,-1 1 0,1-1 0,0 0 1,0 0-1,0 0 0,0 0 1,1 0-1,-1-1 0,0 1 0,0-1 1,0 0-1,1 0 0,-1 0 1,0 0-1,0-1 0,0 1 0,1-1 1,2-1-1,-1 0 53,-1 0 0,1 0 1,-1-1-1,0 0 0,1 0 1,-1 0-1,-1 0 0,1-1 0,0 1 1,-1-1-1,0 0 0,0 0 0,0 0 1,0 0-1,0-1 0,-1 1 0,3-10 1,2-4-34,-1 0 1,-1-1-1,4-25 1,0-23-173,2-122 0,-11 188 160,-1 1 5,-1 1-1,1-1 0,-1 1 1,1 0-1,-1-1 0,1 1 1,0 0-1,-1 0 0,1 0 1,0 0-1,-2 2 0,-3 7 38,0-1-1,1 2 0,0-1 0,1 0 0,0 1 0,0 0 1,1 0-1,-2 20 0,1 4 68,2 52 1,2-62-74,1-19-22,0 1 1,0-1 0,0 0-1,1 0 1,-1 0 0,2 0-1,-1 0 1,1 0 0,0 0-1,0-1 1,0 0 0,1 1-1,0-1 1,8 8 0,-9-9-108,0-1 1,0 0-1,0 0 1,1-1 0,-1 1-1,1-1 1,-1 0-1,1 0 1,0 0-1,0 0 1,0-1-1,0 1 1,0-1 0,0 0-1,0 0 1,1-1-1,-1 1 1,0-1-1,0 0 1,1 0 0,-1 0-1,8-2 1,-9 1-247,0 0 1,-1-1-1,1 1 1,-1 0-1,1-1 1,-1 0-1,0 1 1,0-1-1,0 0 1,0 0-1,0 0 1,0 0-1,0-1 1,-1 1-1,1 0 1,-1-1-1,1 1 1,-1-1-1,1-3 1,1-1-777,-1-1 1,0 1 0,-1 0-1,0-1 1,0 1-1,-1-10 1,0-3-659</inkml:trace>
  <inkml:trace contextRef="#ctx0" brushRef="#br0" timeOffset="2996.91">2438 151 6365,'-38'0'2291,"1"2"0,-73 12 1,97-10-1348,23-3-614,39-2-740,-24 0-20,102-7-2712,1-1-673,-107 9 3081,143 4-2411,-132-2 3303,-1 2 0,0 2-1,37 10 1,-66-15-30,0 0-1,0-1 0,0 1 0,0 0 1,-1 0-1,1 0 0,0 0 0,0 0 0,0 1 1,-1-1-1,4 3 0,-5-3-22,1 0 1,-1 0-1,1 0 0,-1-1 0,1 1 0,-1 0 0,0 0 1,1 0-1,-1 0 0,0 0 0,0 0 0,0 0 0,0 0 1,0 0-1,0 0 0,0 0 0,0 0 0,0 2 0,-2 0 197,1 0 0,-1 0 0,1 0 0,-1 0 0,0 0 1,0 0-1,0 0 0,0-1 0,-1 1 0,1-1 0,-1 1 0,-4 2 0,-11 10 1652,14-10-1426,-1-1 1,0 0-1,-1 1 1,1-2 0,0 1-1,-1-1 1,0 0-1,-9 4 1,15-7-186,0-3-285,1 0 0,-1-1 0,1 1 0,0 0 0,0 0-1,0 1 1,0-1 0,0 0 0,3-3 0,8-8-2202,3 8-7402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6:18.294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146 1 1680,'-9'0'49,"7"0"193,0-1-1,-1 1 1,1 0-1,0 0 1,0 1-1,-1-1 1,1 0-1,0 1 1,-1-1-1,1 1 1,-3 1-1,-1 0 547,0 0 0,0-1 1,0 1-1,0-2 0,0 1 0,0-1 0,0 1 0,0-2 0,0 1 1,-7-2-1,-10 1 1128,22 1-1824,0 0-1,1 0 0,-1 0 0,-4 4 1184,4-3-1184,1-1 1,0 1-1,0-1 0,-1 1 0,1-1 0,0 0 0,0 1 0,0-1 0,-1 1 0,1-1 0,0 1 1,0 0-1,0-1 0,0 1 0,0-1 0,0 1 0,0-1 0,0 1 0,0-1 0,1 1 1,-1-1-1,0 1 0,0-1 0,0 1 0,1 0 0,-1 7 319,37-4-77,-9-2-238,0-1 0,1-2 0,-1 0-1,0-2 1,34-8 0,-17 3 97,1 2 1,0 2-1,0 2 1,58 5-1,-10-1 207,35 6 1036,-125-10-1736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03:11.864"/>
    </inkml:context>
    <inkml:brush xml:id="br0">
      <inkml:brushProperty name="width" value="0.35" units="cm"/>
      <inkml:brushProperty name="height" value="2.1" units="cm"/>
      <inkml:brushProperty name="color" value="#FF0066"/>
      <inkml:brushProperty name="inkEffects" value="pencil"/>
    </inkml:brush>
  </inkml:definitions>
  <inkml:trace contextRef="#ctx0" brushRef="#br0">149 247 712,'-7'-2'20,"-7"-1"-8,-7-1 0,-4-1 0,1-1-16,2 0-4,5 1-76,5-1-104,5 2-296</inkml:trace>
  <inkml:trace contextRef="#ctx0" brushRef="#br0" timeOffset="193.14">73 4 600,'-2'0'0,"-1"-2"-152,1 1-296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03:37.170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91 2 652,'-13'0'384,"10"-1"-276,-1 1 1,1 0-1,0 0 0,-1 0 0,1 0 1,0 0-1,-1 1 0,1 0 0,0-1 1,-6 3-1,-31 21 1147,31-20-670,0 2 0,0-1 0,-14 12 1,20-14-430,0 0 0,0 0 1,0 0-1,1 0 0,0 1 1,-1-1-1,1 1 0,0 0 1,1-1-1,-1 1 0,1 0 1,0 0-1,-2 7 0,2-6-76,-4 23 712,1-1 1,0 34-1,5-58-749,-1 0-1,1 0 0,1 0 1,-1 0-1,0-1 1,1 1-1,-1 0 0,1-1 1,0 1-1,0-1 1,0 1-1,4 3 0,29 26 745,-27-24-663,1-2 0,0 1-1,1-1 1,-1 0-1,18 6 1,-24-10-44,1-1 0,0 0-1,0 0 1,0 0 0,-1 0 0,1-1 0,0 0 0,0 0-1,0 0 1,0 0 0,0 0 0,0-1 0,-1 0 0,1 0-1,0 0 1,0 0 0,-1 0 0,1-1 0,4-2 0,4-4-9,0-1 1,0 0 0,-1 0 0,0-1 0,0 0-1,-2-1 1,1-1 0,-1 1 0,-1-2-1,0 1 1,0-1 0,-1 0 0,-1 0 0,9-28-1,-14 39-76,0-1-1,0 1 0,-1-1 0,1 0 1,-1 1-1,1-1 0,-1 0 0,0 1 0,0-1 1,0 0-1,0 1 0,0-1 0,-1 0 1,1 1-1,-1-1 0,0 1 0,0-1 0,0 1 1,0-1-1,0 1 0,0 0 0,-1-1 1,1 1-1,-1 0 0,0 0 0,1 0 0,-1 0 1,0 0-1,0 0 0,-3-1 0,-2 0-8,1 0 0,-1 0 0,0 1 0,0 0 0,0 0 0,0 1 0,0 0 0,0 0 0,0 1 0,-9 0 0,6 0-198,1 1 0,-1 0-1,0 0 1,1 1 0,-1 0 0,1 1-1,0 0 1,-1 0 0,2 1 0,-1 0 0,0 1-1,1-1 1,-14 12 0,11-7-825,0 1-1,1 1 1,0 0 0,1 1 0,0 0 0,1 0 0,0 1-1,-8 18 1,6-10-165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8:19.811"/>
    </inkml:context>
    <inkml:brush xml:id="br0">
      <inkml:brushProperty name="width" value="0.35" units="cm"/>
      <inkml:brushProperty name="height" value="2.1" units="cm"/>
      <inkml:brushProperty name="color" value="#FF0066"/>
      <inkml:brushProperty name="inkEffects" value="pencil"/>
    </inkml:brush>
  </inkml:definitions>
  <inkml:trace contextRef="#ctx0" brushRef="#br0">16 7 2048,'0'0'148,"0"0"60,0 0 84,0 0 84,0 0-36,0 0 68,0 1 12,0 0-24,0 0 60,0 0-100,0-1-51,0 1-77,0-1-44,0 0 72,0 0 4,0 0 88,0 0-104,0 0-68,0 0 48,0 0-44,0 0 32,0 0-4,0 0-40,0 0 4,0 1 24,0 0 16,0-1 16,0 1-40,0 0-32,0 0-4,-1-1 12,0 1 76,0-1 60,0 0 16,-1 0-64,1 0 48,0 0-52,0 0-36,-1 0 20,2 0-48,-1 0-24,1 0 84,-1 0-28,1-1-36,0 1-20,0-2-24,1 1-28,-1 1-4,0-1 12,0 1-56,0-1 36,0 1 0,0 0-8,0 0 8,0 0 52,0 0 8,0 0 4,0 0 36,0 0-88,0 0-48,0 0 20,0 0-100,0 0 20,0 0 0,0 0-28,0 0 28,0 0 40,-1 0 0,0 0-40,1 0 8,-1 0-48,1 0 40,-1 0 12,1 0-4,0 0 24,0 0-44,0 0 24,0 0-12,0 0 20,0 0-60,0 0-148,0 0-120,0 0-180,0 0-156,0 0-88,0 0-168,0 0-132,0-1-96,0 0-72,1-1-20,0 1-12,0 0 11,1 0 41,0-1-24,1 1 180,0 0-268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7:58.215"/>
    </inkml:context>
    <inkml:brush xml:id="br0">
      <inkml:brushProperty name="width" value="0.20002" units="cm"/>
      <inkml:brushProperty name="height" value="0.4000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7 55 2392,'-7'-9'7090,"7"-3"-7014,0 12-77,0-1 0,0 1 1,0-1-1,0 1 0,1 0 1,-1-1-1,0 1 1,0-1-1,0 1 0,0 0 1,1-1-1,-1 1 0,0 0 1,0-1-1,1 1 0,-1 0 1,0-1-1,1 1 1,-1 0-1,0 0 0,1-1 1,-1 1-1,1 0 0,-1 0 1,0 0-1,1-1 1,0 1-1,-1 0-2,1 0 0,-1 0 1,0 0-1,1-1 0,-1 1 0,0 0 0,1 0 1,-1 0-1,1-1 0,-1 1 0,0 0 0,0-1 1,1 1-1,-1 0 0,0-1 0,1 1 0,-1 0 1,0-1-1,0 1 0,0 0 0,1-1 0,-1 1 1,0-1-1,0 1 0,0 0 0,0-1 0,0 0 1,0 1 23,7-15 446,-5 15-765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04:01.664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63 25 2824,'-6'-4'527,"0"1"-1,0 0 1,-1 0-1,1 1 1,-1 0-1,1 0 0,-1 0 1,0 1-1,-9-1 1308,14 4-1168,7 0-204,10 1 140,-13-2-370,18 3-83,-1 0-1,1-1 1,0-1-1,0-1 0,0-1 1,24-3-1,11 2 29,275-15 1133,-900 14 419,569 3-1728,9 1 55,7 1 13,51-3 247,-66 0 140,-24 0-442,-49 0 4,72 0 24,1 20-77,0 8 80,-1-1 1,-1 0 0,-10 42 0,5-38 62,-10 34 227,4 0-1,2 1 1,-3 93 0,15-158-291,-1 1 1,1-1 0,-1 0 0,1 0-1,0 1 1,-1-1 0,1 0 0,0 0-1,0 0 1,0 0 0,0 0 0,0 0-1,0 0 1,0-1 0,0 1 0,0 0-1,0-1 1,0 1 0,1 0 0,-1-1-1,0 1 1,0-1 0,1 0 0,-1 1-1,0-1 1,1 0 0,-1 0 0,0 0-1,2 0 1,48 3 501,-46-3-565,1661 0 682,-1665 0-665,-37-17-8,-1 2 0,-64-16 0,-82-10-20,116 28 44,-38-10-68,105 23 27,2 0-18,1 0 52,0 0-1,0 0 0,0 0 1,-1 1-1,1-1 1,0 1-1,2 1 0,-4-2-6,33 7-2,-1-2 0,60 1 0,-63-5 2,-1 1 0,1 1-1,-1 1 1,38 12 0,-65-16 7,-1 0-1,1 0 1,0 1 0,-1-1 0,1 1 0,-1 0-1,1-1 1,-1 1 0,1 0 0,-1 0 0,0 0-1,1 0 1,-1 0 0,0 0 0,0 0 0,0 0-1,0 0 1,0 1 0,0-1 0,0 0 0,0 1-1,0-1 1,0 1 0,-1-1 0,1 1 0,-1-1-1,1 1 1,-1 0 0,0-1 0,1 3 0,-2-1 11,0 0 1,0 0 0,0 0-1,0 0 1,0 0 0,-1 0-1,1-1 1,-1 1 0,0 0-1,0-1 1,0 0 0,0 1-1,0-1 1,-5 4 0,-21 18-66,-59 54 685,78-69-1083,1 1 0,0-1 0,1 1 0,0 1 0,0-1 0,-9 23 0,14-30-226,1 0-1,0 0 1,0 1 0,1-1 0,-1 0-1,1 0 1,-1 1 0,1-1-1,0 0 1,0 1 0,1-1 0,1 7-1,6 4-3157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48:54.872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65 53 2276,'0'0'875,"-40"0"5280,33 0-5278,6 0-818,1 1 0,-1-1 0,1 0 1,-1 0-1,1 0 0,-1 0 0,1 0 0,-1 0 0,1 0 0,-1 1 0,1-2 1,-1 1-1,1 0 0,-1 0 0,0 0 0,1 0 0,-1 0 0,1 0 0,-1 0 1,1-1-1,-1 1 0,1 0 0,-1 0 0,1-1 0,0 1 0,-1 0 0,1-1 1,-1 1-1,1-1 0,0 1 0,-1 0 0,1-1 0,0 1 0,-1-3 436,1 3-437,0-1-1,0 0 0,0 1 0,0-1 0,0 0 0,0 1 0,0-1 0,0 0 0,0 1 0,0-1 0,0 0 0,0 1 0,1-1 0,-1 0 0,0 1 0,1-1 0,-1 1 0,0-1 0,1 0 0,-1 1 0,1-1 0,-1 1 0,1-1 0,-1 1 0,1-1 0,0 1 0,0-1 50,0 1-1,1-1 1,-1 1-1,0 0 1,0 0-1,1 0 1,-1 0 0,0 0-1,0 0 1,1 0-1,-1 0 1,0 0-1,0 1 1,1-1 0,-1 0-1,0 1 1,0-1-1,0 1 1,0-1 0,0 1-1,0 0 1,0-1-1,0 1 1,0 0-1,0 0 1,2 1 0,2 2 343,0-1 1,1-1-1,-1 1 1,1-1 0,0 0-1,7 2 1,14 2 235,56 11 296,-39-11-813,92 5 710,409-11 361,-472-9-1222,695 9-34,-698-9 6,451 9-26,-491 7 43,-18-6-7,1 1 1,23 5-1,5 2 40,52 2-92,-72-5 47,-20-3 5,-14-2 4,-182-7 27,143 4-31,-73-14 1,-10-1 30,11 8-72,-170-7 68,268 14-24,0-1-1,1 0 1,-33-11-1,26 7-9,-43-6 0,-202 2 1,-106 3 3,248 9-4,124 0 13,-1 0-1,1 1 0,-12 3 1,11-2 2,0-1 1,-1 0 0,-13 0-1,2-1-10,0 2 1,-24 5-1,23-4-1,0 0 0,-26-1 0,-131-3 29,177 1-28,0 0 0,0 0 0,1 0 0,-1 0-1,1 1 1,-1 0 0,1 0 0,0 0 0,-1 0-1,1 1 1,0-1 0,1 1 0,-1 0 0,0 0 0,1 1-1,0-1 1,-1 1 0,1 0 0,1 0 0,-1 0 0,1 0-1,-3 5 1,5-9 3,0 1-1,-1-1 1,1 1 0,0-1-1,0 0 1,0 1-1,0-1 1,0 1 0,0-1-1,0 1 1,0-1-1,0 1 1,0-1 0,0 0-1,1 1 1,-1-1-1,0 1 1,0-1 0,0 1-1,0-1 1,1 0-1,-1 1 1,0-1 0,1 1-1,-1-1 1,0 0 0,0 0-1,1 1 1,-1-1-1,1 0 1,-1 1 0,0-1-1,1 0 1,-1 0-1,0 0 1,1 1 0,-1-1-1,1 0 1,-1 0-1,1 0 1,-1 0 0,1 0-1,-1 0 1,0 0-1,1 0 1,0 0 0,26 0 33,-21-1-36,201-14-10,-18-1 27,596 11-89,-572 5 64,18-7 24,-204 7-21,1-1 0,48-9-1,62-6 12,-51 8 4,-7 3-761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50:10.536"/>
    </inkml:context>
    <inkml:brush xml:id="br0">
      <inkml:brushProperty name="width" value="0.2" units="cm"/>
      <inkml:brushProperty name="height" value="0.4" units="cm"/>
      <inkml:brushProperty name="color" value="#FFD3AB"/>
      <inkml:brushProperty name="tip" value="rectangle"/>
      <inkml:brushProperty name="rasterOp" value="maskPen"/>
    </inkml:brush>
  </inkml:definitions>
  <inkml:trace contextRef="#ctx0" brushRef="#br0">167 47 876,'0'35'2781,"0"-34"-2704,0 0-1,-1 0 1,1 0-1,0 0 1,-1-1-1,1 1 1,-1 0 0,0-1-1,1 1 1,-1 0-1,0-1 1,1 1-1,-1 0 1,0-1 0,1 1-1,-1-1 1,0 0-1,0 1 1,0-1-1,0 1 1,1-1 0,-1 0-1,0 0 1,0 0-1,0 1 1,0-1 0,0 0-1,0 0 1,0 0-1,0 0 1,1-1-1,-1 1 1,0 0 0,0 0-1,-1-1 1,-2 1-266,-8 0 498,9 1-183,0-1 0,0 0-1,-1 0 1,1 0 0,0 0 0,0-1 0,0 1-1,-1-1 1,1 0 0,0 0 0,0 0 0,-3-1-1,2 1 83,0 0 0,0 0 0,-1 0 0,1 1 0,0 0 0,0 0 0,-1 0-1,1 0 1,-5 1 0,-23 8 4688,79 3-3196,2-12-1286,0-2 0,74-13 0,290-40 514,-360 50-858,321-24 14,-156 29 190,-77 6 252,514 23-209,-416-22-115,752 7-179,-814-21-91,-108 3 85,506-2-12,-361 7-61,73 10 100,-86-2-67,282-5 6,-373-4 15,75 16 29,-102-5-14,167-4-55,-148-8-134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49:44.851"/>
    </inkml:context>
    <inkml:brush xml:id="br0">
      <inkml:brushProperty name="width" value="0.2" units="cm"/>
      <inkml:brushProperty name="height" value="0.4" units="cm"/>
      <inkml:brushProperty name="color" value="#FFD3AB"/>
      <inkml:brushProperty name="tip" value="rectangle"/>
      <inkml:brushProperty name="rasterOp" value="maskPen"/>
    </inkml:brush>
  </inkml:definitions>
  <inkml:trace contextRef="#ctx0" brushRef="#br0">179 123 1792,'1'0'16,"-1"0"0,0 0 0,1 0 0,-1 0 0,0 0 0,1-1-1,-1 1 1,0 0 0,1 0 0,-1 0 0,0 0 0,0-1 0,1 1 0,-1 0 0,0 0 0,0-1-1,1 1 1,-1 0 0,0 0 0,0-1 0,0 1 0,1 0 0,-1-1 0,0 1 0,0 0 0,0 0 0,0-1-1,0 1 1,0 0 0,0-1 0,0 1 0,0 0 0,0-1 0,0 1 0,0-1 0,0 1 0,0 0-1,0-1 1,0 1 0,0 0 0,0-1 0,0 1 0,0 0 0,-1 0 0,1-1 0,0 1 0,0 0-1,0-1 1,0 1 0,-1 0 0,1 0 0,0-1 0,0 1 0,-1 0 0,1 0 0,0 0 0,-1-1-1,1 1 1,0 0 0,-1 0 0,1 0 0,0 0 0,-1 0 0,1 0 0,0-1 0,-1 1 0,-18 0 308,10 0-140,0-1-1,-1 2 1,1-1-1,0 1 0,0 1 1,-15 4-1,23-6-31,-1 1-1,0-1 1,0 1-1,0-1 0,0 0 1,0 0-1,0 0 0,0 0 1,0 0-1,0 0 1,0-1-1,0 1 0,0-1 1,0 1-1,0-1 1,0 0-1,-2-1 0,3 1 3,0 0-1,1 0 0,-1 1 0,0-1 1,0 0-1,0 0 0,0 1 0,0-1 1,0 0-1,-1 1 0,1-1 0,0 1 1,0 0-1,0-1 0,0 1 0,-1 0 1,-1-1-1,2 2-99,0-1 1,0 0-1,0-1 0,1 1 1,-1 0-1,0 0 0,0 0 1,0 0-1,0-1 0,0 1 1,1 0-1,-1-1 0,0 1 0,0-1 1,0 1-1,1-1 0,-1 1 1,0-1-1,1 0 0,-1 1 1,0-1-1,1 0 0,-1 1 1,1-1-1,-1 0 0,1 0 1,0 1-1,-1-1 0,1 0 1,0 0-1,-1 0 0,1 0 0,0 0 1,0 0-1,0 1 0,0-3 1,4 1 97,0 1 0,0-1 1,0 0-1,1 1 0,-1 0 0,10-1 1,-10 1-81,12-1 133,-1 0 1,1 1-1,-1 0 0,1 1 1,0 1-1,-1 0 0,1 1 1,-1 1-1,1 1 0,-1 0 1,24 10-1,-23-9 16,1 0 0,0-1 1,0-1-1,28 1 0,74-4-258,-54-1 90,99-5 71,159-16 90,-16 0 32,174 2 250,-256 8-304,-78 5-131,530-14 486,168 21 305,-845 0-854,6 7-46,-4-7 65,17 0 1517,-11 0-256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49:42.431"/>
    </inkml:context>
    <inkml:brush xml:id="br0">
      <inkml:brushProperty name="width" value="0.2" units="cm"/>
      <inkml:brushProperty name="height" value="0.4" units="cm"/>
      <inkml:brushProperty name="color" value="#FFD3AB"/>
      <inkml:brushProperty name="tip" value="rectangle"/>
      <inkml:brushProperty name="rasterOp" value="maskPen"/>
    </inkml:brush>
  </inkml:definitions>
  <inkml:trace contextRef="#ctx0" brushRef="#br0">135 0 1908,'-11'2'583,"0"0"1,0-1-1,0 0 0,-18-1 0,13 0-545,16 0-54,-8 25 4385,5-24-4221,1 1 0,-1 0 0,1-1-1,-1 1 1,0-1 0,0 0 0,0 0 0,0 0 0,0-1 0,0 1 0,-4 0 1222,40-1 31,462 0-530,-272 11-934,-128-5 94,447 5-63,-478-11 19,48 5 11,-58-1 146,16-1-2043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5F0106-D4F5-4B73-B2AF-3935B3A90A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6</Pages>
  <Words>768</Words>
  <Characters>438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QQ</dc:creator>
  <cp:keywords/>
  <dc:description/>
  <cp:lastModifiedBy>Mahum Samar</cp:lastModifiedBy>
  <cp:revision>3</cp:revision>
  <dcterms:created xsi:type="dcterms:W3CDTF">2020-12-31T13:37:00Z</dcterms:created>
  <dcterms:modified xsi:type="dcterms:W3CDTF">2021-01-27T18:05:00Z</dcterms:modified>
</cp:coreProperties>
</file>